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1"/>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RDefault="006F7148" w:rsidP="006F7148"/>
    <w:p w14:paraId="539926D1" w14:textId="77777777" w:rsidR="006F7148" w:rsidRPr="008A6B62" w:rsidRDefault="006F7148" w:rsidP="006F7148"/>
    <w:p w14:paraId="3572FB7D" w14:textId="77777777" w:rsidR="006F7148" w:rsidRDefault="006F7148" w:rsidP="006F7148"/>
    <w:p w14:paraId="1726C2E7" w14:textId="77777777" w:rsidR="006F7148" w:rsidRDefault="006F7148" w:rsidP="006F7148"/>
    <w:p w14:paraId="450FDF40" w14:textId="77777777" w:rsidR="006F7148" w:rsidRPr="009A15C6" w:rsidRDefault="006F7148" w:rsidP="006F7148"/>
    <w:commentRangeEnd w:id="1"/>
    <w:p w14:paraId="0CF47118" w14:textId="77777777" w:rsidR="006F7148" w:rsidRPr="008A6B62" w:rsidRDefault="006F7148" w:rsidP="006F7148">
      <w:r>
        <w:rPr>
          <w:rStyle w:val="CommentReference"/>
          <w:rFonts w:eastAsia="Times New Roman" w:cs="Times New Roman"/>
        </w:rPr>
        <w:commentReference w:id="1"/>
      </w:r>
    </w:p>
    <w:p w14:paraId="1EF35AA0" w14:textId="14B314CB" w:rsidR="006F7148" w:rsidRDefault="006F7148" w:rsidP="006F7148">
      <w:pPr>
        <w:jc w:val="center"/>
        <w:rPr>
          <w:b/>
          <w:sz w:val="28"/>
          <w:szCs w:val="28"/>
        </w:rPr>
      </w:pPr>
      <w:commentRangeStart w:id="2"/>
      <w:r w:rsidRPr="009121C9">
        <w:rPr>
          <w:b/>
          <w:sz w:val="28"/>
          <w:szCs w:val="28"/>
        </w:rPr>
        <w:t xml:space="preserve">Food Access: </w:t>
      </w:r>
      <w:ins w:id="3" w:author="CMH" w:date="2016-04-29T12:25:00Z">
        <w:r w:rsidR="0070292F">
          <w:rPr>
            <w:b/>
            <w:sz w:val="28"/>
            <w:szCs w:val="28"/>
          </w:rPr>
          <w:t>A case study of data sources in Los Angeles, CA: an examination of the quality and quantity of facilities in commercial data and social media.</w:t>
        </w:r>
      </w:ins>
      <w:del w:id="4" w:author="CMH" w:date="2016-04-29T12:25:00Z">
        <w:r w:rsidRPr="009121C9" w:rsidDel="0070292F">
          <w:rPr>
            <w:b/>
            <w:sz w:val="28"/>
            <w:szCs w:val="28"/>
          </w:rPr>
          <w:delText xml:space="preserve">A model of food access </w:delText>
        </w:r>
        <w:commentRangeEnd w:id="2"/>
        <w:r w:rsidR="006B0EBC" w:rsidDel="0070292F">
          <w:rPr>
            <w:rStyle w:val="CommentReference"/>
            <w:rFonts w:ascii="Times New Roman" w:eastAsia="Times New Roman" w:hAnsi="Times New Roman" w:cs="Times New Roman"/>
            <w:shd w:val="clear" w:color="auto" w:fill="FFFFFF"/>
          </w:rPr>
          <w:commentReference w:id="2"/>
        </w:r>
        <w:r w:rsidR="008A5F10" w:rsidDel="0070292F">
          <w:rPr>
            <w:b/>
            <w:sz w:val="28"/>
            <w:szCs w:val="28"/>
          </w:rPr>
          <w:delText xml:space="preserve">using dasymetric mapping and </w:delText>
        </w:r>
      </w:del>
      <w:ins w:id="5" w:author="Charles Hall" w:date="2016-04-10T22:16:00Z">
        <w:del w:id="6" w:author="CMH" w:date="2016-04-29T12:25:00Z">
          <w:r w:rsidR="00291F8E" w:rsidDel="0070292F">
            <w:rPr>
              <w:b/>
              <w:sz w:val="28"/>
              <w:szCs w:val="28"/>
            </w:rPr>
            <w:delText>ambient</w:delText>
          </w:r>
        </w:del>
      </w:ins>
      <w:del w:id="7" w:author="CMH" w:date="2016-04-29T12:25:00Z">
        <w:r w:rsidR="008A5F10" w:rsidDel="0070292F">
          <w:rPr>
            <w:b/>
            <w:sz w:val="28"/>
            <w:szCs w:val="28"/>
          </w:rPr>
          <w:delText>volunteered geographic information</w:delText>
        </w:r>
      </w:del>
    </w:p>
    <w:p w14:paraId="50ADEFF0" w14:textId="77777777" w:rsidR="006F7148" w:rsidRPr="009523D2" w:rsidRDefault="006F7148" w:rsidP="006F7148"/>
    <w:p w14:paraId="3BDAAFB7" w14:textId="77777777" w:rsidR="006F7148" w:rsidRPr="009523D2" w:rsidRDefault="006F7148" w:rsidP="006F7148">
      <w:pPr>
        <w:jc w:val="center"/>
      </w:pPr>
      <w:proofErr w:type="gramStart"/>
      <w:r w:rsidRPr="009523D2">
        <w:t>by</w:t>
      </w:r>
      <w:proofErr w:type="gramEnd"/>
    </w:p>
    <w:p w14:paraId="4F93DE0A" w14:textId="77777777" w:rsidR="006F7148" w:rsidRDefault="006F7148" w:rsidP="006F7148"/>
    <w:p w14:paraId="76BA084F" w14:textId="053E0D68" w:rsidR="006F7148" w:rsidRPr="009523D2" w:rsidRDefault="006F7148" w:rsidP="006F7148">
      <w:pPr>
        <w:jc w:val="center"/>
      </w:pPr>
      <w:r>
        <w:t>Charles Maurice Hall</w:t>
      </w:r>
    </w:p>
    <w:p w14:paraId="59DDC75E" w14:textId="77777777" w:rsidR="006F7148" w:rsidRPr="009523D2" w:rsidRDefault="006F7148" w:rsidP="006F7148">
      <w:commentRangeStart w:id="8"/>
    </w:p>
    <w:p w14:paraId="2C3646FA" w14:textId="77777777" w:rsidR="006F7148" w:rsidRPr="009523D2" w:rsidRDefault="006F7148" w:rsidP="006F7148"/>
    <w:p w14:paraId="394DB8E4" w14:textId="77777777" w:rsidR="006F7148" w:rsidRPr="009523D2" w:rsidRDefault="006F7148" w:rsidP="006F7148"/>
    <w:p w14:paraId="75BAD506" w14:textId="77777777" w:rsidR="006F7148" w:rsidRPr="009523D2" w:rsidRDefault="006F7148" w:rsidP="006F7148"/>
    <w:commentRangeEnd w:id="8"/>
    <w:p w14:paraId="1B8B2AFD" w14:textId="77777777" w:rsidR="006F7148" w:rsidRPr="009523D2" w:rsidRDefault="006F7148" w:rsidP="006F7148">
      <w:r>
        <w:rPr>
          <w:rStyle w:val="CommentReference"/>
          <w:rFonts w:eastAsia="Times New Roman" w:cs="Times New Roman"/>
        </w:rPr>
        <w:commentReference w:id="8"/>
      </w:r>
    </w:p>
    <w:p w14:paraId="44FCDD4A" w14:textId="77777777" w:rsidR="006F7148" w:rsidRPr="009523D2" w:rsidRDefault="006F7148" w:rsidP="006F7148">
      <w:pPr>
        <w:spacing w:line="240" w:lineRule="auto"/>
        <w:jc w:val="center"/>
      </w:pPr>
      <w:r w:rsidRPr="009523D2">
        <w:t xml:space="preserve">A </w:t>
      </w:r>
      <w:r>
        <w:t>Thesis</w:t>
      </w:r>
      <w:r w:rsidRPr="009523D2">
        <w:t xml:space="preserve"> </w:t>
      </w:r>
      <w:r>
        <w:t>P</w:t>
      </w:r>
      <w:r w:rsidRPr="009523D2">
        <w:t xml:space="preserve">resented </w:t>
      </w:r>
      <w:r>
        <w:t>t</w:t>
      </w:r>
      <w:r w:rsidRPr="009523D2">
        <w:t>o the</w:t>
      </w:r>
    </w:p>
    <w:p w14:paraId="33C22E42" w14:textId="77777777" w:rsidR="006F7148" w:rsidRPr="009523D2" w:rsidRDefault="006F7148" w:rsidP="006F7148">
      <w:pPr>
        <w:spacing w:line="240" w:lineRule="auto"/>
        <w:jc w:val="center"/>
      </w:pPr>
      <w:r>
        <w:t>Faculty of the USC Graduate School</w:t>
      </w:r>
    </w:p>
    <w:p w14:paraId="3B7573AB" w14:textId="77777777" w:rsidR="006F7148" w:rsidRPr="009523D2" w:rsidRDefault="006F7148" w:rsidP="006F7148">
      <w:pPr>
        <w:spacing w:line="240" w:lineRule="auto"/>
        <w:jc w:val="center"/>
      </w:pPr>
      <w:r>
        <w:t>University of Southern California</w:t>
      </w:r>
    </w:p>
    <w:p w14:paraId="23E32ADC" w14:textId="77777777" w:rsidR="006F7148" w:rsidRDefault="006F7148" w:rsidP="006F7148">
      <w:pPr>
        <w:spacing w:line="240" w:lineRule="auto"/>
        <w:jc w:val="center"/>
      </w:pPr>
      <w:r>
        <w:t>I</w:t>
      </w:r>
      <w:r w:rsidRPr="009523D2">
        <w:t xml:space="preserve">n </w:t>
      </w:r>
      <w:r>
        <w:t>P</w:t>
      </w:r>
      <w:r w:rsidRPr="009523D2">
        <w:t xml:space="preserve">artial </w:t>
      </w:r>
      <w:r>
        <w:t>F</w:t>
      </w:r>
      <w:r w:rsidRPr="009523D2">
        <w:t>ulfillment of the</w:t>
      </w:r>
    </w:p>
    <w:p w14:paraId="5CEFF530" w14:textId="77777777" w:rsidR="006F7148" w:rsidRPr="009523D2" w:rsidRDefault="006F7148" w:rsidP="006F7148">
      <w:pPr>
        <w:spacing w:line="240" w:lineRule="auto"/>
        <w:jc w:val="center"/>
      </w:pPr>
      <w:r w:rsidRPr="009523D2">
        <w:t>Requirements for the Degree</w:t>
      </w:r>
    </w:p>
    <w:p w14:paraId="7C9E2646" w14:textId="77777777" w:rsidR="006F7148" w:rsidRDefault="006F7148" w:rsidP="006F7148">
      <w:pPr>
        <w:spacing w:line="240" w:lineRule="auto"/>
        <w:jc w:val="center"/>
      </w:pPr>
      <w:r>
        <w:t>Master of Science</w:t>
      </w:r>
    </w:p>
    <w:p w14:paraId="5A2F4496" w14:textId="77777777" w:rsidR="006F7148" w:rsidRPr="009523D2" w:rsidRDefault="006F7148" w:rsidP="006F7148">
      <w:pPr>
        <w:spacing w:line="240" w:lineRule="auto"/>
        <w:jc w:val="center"/>
      </w:pPr>
      <w:r>
        <w:t>(Geographic Information Science and Technology)</w:t>
      </w:r>
    </w:p>
    <w:p w14:paraId="125FC784" w14:textId="1C124315" w:rsidR="008C3807" w:rsidRPr="006F7148" w:rsidRDefault="006F7148" w:rsidP="00137905">
      <w:pPr>
        <w:spacing w:line="240" w:lineRule="auto"/>
        <w:jc w:val="center"/>
      </w:pPr>
      <w:r>
        <w:t>July 2</w:t>
      </w:r>
      <w:commentRangeStart w:id="9"/>
      <w:r>
        <w:t>0</w:t>
      </w:r>
      <w:commentRangeEnd w:id="9"/>
      <w:r>
        <w:t>16</w:t>
      </w:r>
      <w:r>
        <w:rPr>
          <w:rStyle w:val="CommentReference"/>
          <w:rFonts w:eastAsia="Times New Roman" w:cs="Times New Roman"/>
        </w:rPr>
        <w:commentReference w:id="9"/>
      </w:r>
    </w:p>
    <w:p w14:paraId="1DF450DF" w14:textId="6A451FE7" w:rsidR="00A450A7" w:rsidRPr="009121C9" w:rsidRDefault="00A450A7" w:rsidP="00A450A7">
      <w:pPr>
        <w:jc w:val="center"/>
        <w:rPr>
          <w:b/>
          <w:sz w:val="28"/>
          <w:szCs w:val="28"/>
        </w:rPr>
      </w:pPr>
      <w:r>
        <w:rPr>
          <w:b/>
          <w:sz w:val="28"/>
          <w:szCs w:val="28"/>
        </w:rPr>
        <w:lastRenderedPageBreak/>
        <w:t>Abstract</w:t>
      </w:r>
    </w:p>
    <w:p w14:paraId="04DB2E45" w14:textId="22314466" w:rsidR="00A450A7" w:rsidRPr="00C42396" w:rsidRDefault="00A450A7" w:rsidP="00A450A7">
      <w:pPr>
        <w:rPr>
          <w:ins w:id="10" w:author="CMH" w:date="2016-02-26T17:27:00Z"/>
          <w:rFonts w:ascii="Times New Roman" w:eastAsia="Times New Roman" w:hAnsi="Times New Roman" w:cs="Times New Roman"/>
          <w:sz w:val="24"/>
          <w:szCs w:val="24"/>
          <w:rPrChange w:id="11" w:author="CMH" w:date="2016-04-29T13:14:00Z">
            <w:rPr>
              <w:ins w:id="12" w:author="CMH" w:date="2016-02-26T17:27:00Z"/>
              <w:sz w:val="28"/>
              <w:szCs w:val="28"/>
            </w:rPr>
          </w:rPrChange>
        </w:rPr>
      </w:pPr>
      <w:r w:rsidRPr="00C42396">
        <w:rPr>
          <w:rFonts w:ascii="Times New Roman" w:hAnsi="Times New Roman" w:cs="Times New Roman"/>
          <w:sz w:val="24"/>
          <w:szCs w:val="24"/>
          <w:rPrChange w:id="13" w:author="CMH" w:date="2016-04-29T13:14:00Z">
            <w:rPr>
              <w:sz w:val="28"/>
              <w:szCs w:val="28"/>
            </w:rPr>
          </w:rPrChange>
        </w:rPr>
        <w:t xml:space="preserve">This thesis </w:t>
      </w:r>
      <w:del w:id="14" w:author="Charles Hall" w:date="2016-04-17T22:34:00Z">
        <w:r w:rsidRPr="00C42396" w:rsidDel="005721CD">
          <w:rPr>
            <w:rFonts w:ascii="Times New Roman" w:hAnsi="Times New Roman" w:cs="Times New Roman"/>
            <w:sz w:val="24"/>
            <w:szCs w:val="24"/>
            <w:rPrChange w:id="15" w:author="CMH" w:date="2016-04-29T13:14:00Z">
              <w:rPr>
                <w:sz w:val="28"/>
                <w:szCs w:val="28"/>
              </w:rPr>
            </w:rPrChange>
          </w:rPr>
          <w:delText>endeavors to generate a better</w:delText>
        </w:r>
      </w:del>
      <w:ins w:id="16" w:author="Charles Hall" w:date="2016-04-17T22:34:00Z">
        <w:r w:rsidR="005721CD" w:rsidRPr="00C42396">
          <w:rPr>
            <w:rFonts w:ascii="Times New Roman" w:hAnsi="Times New Roman" w:cs="Times New Roman"/>
            <w:sz w:val="24"/>
            <w:szCs w:val="24"/>
            <w:rPrChange w:id="17"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18" w:author="CMH" w:date="2016-04-29T13:14:00Z">
            <w:rPr>
              <w:sz w:val="28"/>
              <w:szCs w:val="28"/>
            </w:rPr>
          </w:rPrChange>
        </w:rPr>
        <w:t xml:space="preserve"> model of food access </w:t>
      </w:r>
      <w:del w:id="19" w:author="Charles Hall" w:date="2016-04-17T22:34:00Z">
        <w:r w:rsidRPr="00C42396" w:rsidDel="005721CD">
          <w:rPr>
            <w:rFonts w:ascii="Times New Roman" w:hAnsi="Times New Roman" w:cs="Times New Roman"/>
            <w:sz w:val="24"/>
            <w:szCs w:val="24"/>
            <w:rPrChange w:id="20" w:author="CMH" w:date="2016-04-29T13:14:00Z">
              <w:rPr>
                <w:sz w:val="28"/>
                <w:szCs w:val="28"/>
              </w:rPr>
            </w:rPrChange>
          </w:rPr>
          <w:delText>through the use of</w:delText>
        </w:r>
      </w:del>
      <w:ins w:id="21" w:author="Charles Hall" w:date="2016-04-17T22:34:00Z">
        <w:r w:rsidR="005721CD" w:rsidRPr="00C42396">
          <w:rPr>
            <w:rFonts w:ascii="Times New Roman" w:hAnsi="Times New Roman" w:cs="Times New Roman"/>
            <w:sz w:val="24"/>
            <w:szCs w:val="24"/>
            <w:rPrChange w:id="22" w:author="CMH" w:date="2016-04-29T13:14:00Z">
              <w:rPr>
                <w:sz w:val="28"/>
                <w:szCs w:val="28"/>
              </w:rPr>
            </w:rPrChange>
          </w:rPr>
          <w:t>that uses</w:t>
        </w:r>
      </w:ins>
      <w:r w:rsidRPr="00C42396">
        <w:rPr>
          <w:rFonts w:ascii="Times New Roman" w:hAnsi="Times New Roman" w:cs="Times New Roman"/>
          <w:sz w:val="24"/>
          <w:szCs w:val="24"/>
          <w:rPrChange w:id="23" w:author="CMH" w:date="2016-04-29T13:14:00Z">
            <w:rPr>
              <w:sz w:val="28"/>
              <w:szCs w:val="28"/>
            </w:rPr>
          </w:rPrChange>
        </w:rPr>
        <w:t xml:space="preserve"> </w:t>
      </w:r>
      <w:del w:id="24" w:author="Charles Hall" w:date="2016-04-26T22:05:00Z">
        <w:r w:rsidRPr="00C42396" w:rsidDel="006911D3">
          <w:rPr>
            <w:rFonts w:ascii="Times New Roman" w:hAnsi="Times New Roman" w:cs="Times New Roman"/>
            <w:sz w:val="24"/>
            <w:szCs w:val="24"/>
            <w:rPrChange w:id="25" w:author="CMH" w:date="2016-04-29T13:14:00Z">
              <w:rPr>
                <w:sz w:val="28"/>
                <w:szCs w:val="28"/>
              </w:rPr>
            </w:rPrChange>
          </w:rPr>
          <w:delText xml:space="preserve">dasymetric maps and </w:delText>
        </w:r>
      </w:del>
      <w:ins w:id="26" w:author="Charles Hall" w:date="2016-04-17T22:34:00Z">
        <w:r w:rsidR="005721CD" w:rsidRPr="00C42396">
          <w:rPr>
            <w:rFonts w:ascii="Times New Roman" w:hAnsi="Times New Roman" w:cs="Times New Roman"/>
            <w:sz w:val="24"/>
            <w:szCs w:val="24"/>
            <w:rPrChange w:id="27" w:author="CMH" w:date="2016-04-29T13:14:00Z">
              <w:rPr>
                <w:sz w:val="28"/>
                <w:szCs w:val="28"/>
              </w:rPr>
            </w:rPrChange>
          </w:rPr>
          <w:t>ambient</w:t>
        </w:r>
      </w:ins>
      <w:del w:id="28" w:author="Charles Hall" w:date="2016-04-17T22:34:00Z">
        <w:r w:rsidRPr="00C42396" w:rsidDel="005721CD">
          <w:rPr>
            <w:rFonts w:ascii="Times New Roman" w:hAnsi="Times New Roman" w:cs="Times New Roman"/>
            <w:sz w:val="24"/>
            <w:szCs w:val="24"/>
            <w:rPrChange w:id="29" w:author="CMH" w:date="2016-04-29T13:14:00Z">
              <w:rPr>
                <w:sz w:val="28"/>
                <w:szCs w:val="28"/>
              </w:rPr>
            </w:rPrChange>
          </w:rPr>
          <w:delText>vo</w:delText>
        </w:r>
      </w:del>
      <w:del w:id="30" w:author="Charles Hall" w:date="2016-04-17T22:33:00Z">
        <w:r w:rsidRPr="00C42396" w:rsidDel="005721CD">
          <w:rPr>
            <w:rFonts w:ascii="Times New Roman" w:hAnsi="Times New Roman" w:cs="Times New Roman"/>
            <w:sz w:val="24"/>
            <w:szCs w:val="24"/>
            <w:rPrChange w:id="31" w:author="CMH" w:date="2016-04-29T13:14:00Z">
              <w:rPr>
                <w:sz w:val="28"/>
                <w:szCs w:val="28"/>
              </w:rPr>
            </w:rPrChange>
          </w:rPr>
          <w:delText>lunteered</w:delText>
        </w:r>
      </w:del>
      <w:r w:rsidRPr="00C42396">
        <w:rPr>
          <w:rFonts w:ascii="Times New Roman" w:hAnsi="Times New Roman" w:cs="Times New Roman"/>
          <w:sz w:val="24"/>
          <w:szCs w:val="24"/>
          <w:rPrChange w:id="32" w:author="CMH" w:date="2016-04-29T13:14:00Z">
            <w:rPr>
              <w:sz w:val="28"/>
              <w:szCs w:val="28"/>
            </w:rPr>
          </w:rPrChange>
        </w:rPr>
        <w:t xml:space="preserve"> geographic information</w:t>
      </w:r>
      <w:ins w:id="33" w:author="Charles Hall" w:date="2016-04-17T22:35:00Z">
        <w:r w:rsidR="005721CD" w:rsidRPr="00C42396">
          <w:rPr>
            <w:rFonts w:ascii="Times New Roman" w:hAnsi="Times New Roman" w:cs="Times New Roman"/>
            <w:sz w:val="24"/>
            <w:szCs w:val="24"/>
            <w:rPrChange w:id="34" w:author="CMH" w:date="2016-04-29T13:14:00Z">
              <w:rPr>
                <w:sz w:val="28"/>
                <w:szCs w:val="28"/>
              </w:rPr>
            </w:rPrChange>
          </w:rPr>
          <w:t xml:space="preserve"> (AGI)</w:t>
        </w:r>
      </w:ins>
      <w:r w:rsidRPr="00C42396">
        <w:rPr>
          <w:rFonts w:ascii="Times New Roman" w:hAnsi="Times New Roman" w:cs="Times New Roman"/>
          <w:sz w:val="24"/>
          <w:szCs w:val="24"/>
          <w:rPrChange w:id="35" w:author="CMH" w:date="2016-04-29T13:14:00Z">
            <w:rPr>
              <w:sz w:val="28"/>
              <w:szCs w:val="28"/>
            </w:rPr>
          </w:rPrChange>
        </w:rPr>
        <w:t xml:space="preserve">. </w:t>
      </w:r>
      <w:del w:id="36" w:author="Charles Hall" w:date="2016-04-27T22:04:00Z">
        <w:r w:rsidRPr="00C42396" w:rsidDel="00B938F5">
          <w:rPr>
            <w:rFonts w:ascii="Times New Roman" w:hAnsi="Times New Roman" w:cs="Times New Roman"/>
            <w:sz w:val="24"/>
            <w:szCs w:val="24"/>
            <w:rPrChange w:id="37"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38" w:author="CMH" w:date="2016-04-29T13:14:00Z">
              <w:rPr>
                <w:sz w:val="28"/>
                <w:szCs w:val="28"/>
              </w:rPr>
            </w:rPrChange>
          </w:rPr>
          <w:delText>population-weighted</w:delText>
        </w:r>
        <w:r w:rsidRPr="00C42396" w:rsidDel="00B938F5">
          <w:rPr>
            <w:rFonts w:ascii="Times New Roman" w:hAnsi="Times New Roman" w:cs="Times New Roman"/>
            <w:sz w:val="24"/>
            <w:szCs w:val="24"/>
            <w:rPrChange w:id="39"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40" w:author="CMH" w:date="2016-04-29T13:14:00Z">
            <w:rPr>
              <w:sz w:val="28"/>
              <w:szCs w:val="28"/>
            </w:rPr>
          </w:rPrChange>
        </w:rPr>
        <w:t xml:space="preserve">Moreover, food businesses are often manually classified, which limits the number of businesses used for a given study. This paper </w:t>
      </w:r>
      <w:del w:id="41" w:author="Charles Hall" w:date="2016-04-26T22:06:00Z">
        <w:r w:rsidRPr="00C42396" w:rsidDel="006911D3">
          <w:rPr>
            <w:rFonts w:ascii="Times New Roman" w:hAnsi="Times New Roman" w:cs="Times New Roman"/>
            <w:sz w:val="24"/>
            <w:szCs w:val="24"/>
            <w:rPrChange w:id="42" w:author="CMH" w:date="2016-04-29T13:14:00Z">
              <w:rPr>
                <w:sz w:val="28"/>
                <w:szCs w:val="28"/>
              </w:rPr>
            </w:rPrChange>
          </w:rPr>
          <w:delText xml:space="preserve">uses dasymetric methods to apportion population at the parcel level, </w:delText>
        </w:r>
        <w:commentRangeStart w:id="43"/>
        <w:r w:rsidRPr="00C42396" w:rsidDel="006911D3">
          <w:rPr>
            <w:rFonts w:ascii="Times New Roman" w:hAnsi="Times New Roman" w:cs="Times New Roman"/>
            <w:sz w:val="24"/>
            <w:szCs w:val="24"/>
            <w:rPrChange w:id="44" w:author="CMH" w:date="2016-04-29T13:14:00Z">
              <w:rPr>
                <w:sz w:val="28"/>
                <w:szCs w:val="28"/>
              </w:rPr>
            </w:rPrChange>
          </w:rPr>
          <w:delText xml:space="preserve">and </w:delText>
        </w:r>
      </w:del>
      <w:ins w:id="45" w:author="Charles Hall" w:date="2016-04-17T22:35:00Z">
        <w:r w:rsidR="005721CD" w:rsidRPr="00C42396">
          <w:rPr>
            <w:rFonts w:ascii="Times New Roman" w:hAnsi="Times New Roman" w:cs="Times New Roman"/>
            <w:sz w:val="24"/>
            <w:szCs w:val="24"/>
            <w:rPrChange w:id="46" w:author="CMH" w:date="2016-04-29T13:14:00Z">
              <w:rPr>
                <w:sz w:val="28"/>
                <w:szCs w:val="28"/>
              </w:rPr>
            </w:rPrChange>
          </w:rPr>
          <w:t xml:space="preserve">explores </w:t>
        </w:r>
      </w:ins>
      <w:ins w:id="47" w:author="Charles Hall" w:date="2016-04-17T13:00:00Z">
        <w:r w:rsidR="00EB4856" w:rsidRPr="00C42396">
          <w:rPr>
            <w:rFonts w:ascii="Times New Roman" w:hAnsi="Times New Roman" w:cs="Times New Roman"/>
            <w:sz w:val="24"/>
            <w:szCs w:val="24"/>
            <w:rPrChange w:id="48" w:author="CMH" w:date="2016-04-29T13:14:00Z">
              <w:rPr>
                <w:sz w:val="28"/>
                <w:szCs w:val="28"/>
              </w:rPr>
            </w:rPrChange>
          </w:rPr>
          <w:t>A</w:t>
        </w:r>
      </w:ins>
      <w:del w:id="49" w:author="Charles Hall" w:date="2016-04-17T13:00:00Z">
        <w:r w:rsidRPr="00C42396" w:rsidDel="00EB4856">
          <w:rPr>
            <w:rFonts w:ascii="Times New Roman" w:hAnsi="Times New Roman" w:cs="Times New Roman"/>
            <w:sz w:val="24"/>
            <w:szCs w:val="24"/>
            <w:rPrChange w:id="50" w:author="CMH" w:date="2016-04-29T13:14:00Z">
              <w:rPr>
                <w:sz w:val="28"/>
                <w:szCs w:val="28"/>
              </w:rPr>
            </w:rPrChange>
          </w:rPr>
          <w:delText>V</w:delText>
        </w:r>
      </w:del>
      <w:r w:rsidRPr="00C42396">
        <w:rPr>
          <w:rFonts w:ascii="Times New Roman" w:hAnsi="Times New Roman" w:cs="Times New Roman"/>
          <w:sz w:val="24"/>
          <w:szCs w:val="24"/>
          <w:rPrChange w:id="51" w:author="CMH" w:date="2016-04-29T13:14:00Z">
            <w:rPr>
              <w:sz w:val="28"/>
              <w:szCs w:val="28"/>
            </w:rPr>
          </w:rPrChange>
        </w:rPr>
        <w:t xml:space="preserve">GI </w:t>
      </w:r>
      <w:commentRangeEnd w:id="43"/>
      <w:r w:rsidR="006B0EBC" w:rsidRPr="00C42396">
        <w:rPr>
          <w:rStyle w:val="CommentReference"/>
          <w:rFonts w:ascii="Times New Roman" w:eastAsia="Times New Roman" w:hAnsi="Times New Roman" w:cs="Times New Roman"/>
          <w:sz w:val="24"/>
          <w:szCs w:val="24"/>
          <w:shd w:val="clear" w:color="auto" w:fill="FFFFFF"/>
          <w:rPrChange w:id="52" w:author="CMH" w:date="2016-04-29T13:14:00Z">
            <w:rPr>
              <w:rStyle w:val="CommentReference"/>
              <w:rFonts w:ascii="Times New Roman" w:eastAsia="Times New Roman" w:hAnsi="Times New Roman" w:cs="Times New Roman"/>
              <w:shd w:val="clear" w:color="auto" w:fill="FFFFFF"/>
            </w:rPr>
          </w:rPrChange>
        </w:rPr>
        <w:commentReference w:id="43"/>
      </w:r>
      <w:del w:id="53" w:author="Charles Hall" w:date="2016-04-17T22:35:00Z">
        <w:r w:rsidRPr="00C42396" w:rsidDel="005721CD">
          <w:rPr>
            <w:rFonts w:ascii="Times New Roman" w:hAnsi="Times New Roman" w:cs="Times New Roman"/>
            <w:sz w:val="24"/>
            <w:szCs w:val="24"/>
            <w:rPrChange w:id="54" w:author="CMH" w:date="2016-04-29T13:14:00Z">
              <w:rPr>
                <w:sz w:val="28"/>
                <w:szCs w:val="28"/>
              </w:rPr>
            </w:rPrChange>
          </w:rPr>
          <w:delText>to more clearly</w:delText>
        </w:r>
      </w:del>
      <w:ins w:id="55" w:author="Charles Hall" w:date="2016-04-17T22:35:00Z">
        <w:r w:rsidR="005721CD" w:rsidRPr="00C42396">
          <w:rPr>
            <w:rFonts w:ascii="Times New Roman" w:hAnsi="Times New Roman" w:cs="Times New Roman"/>
            <w:sz w:val="24"/>
            <w:szCs w:val="24"/>
            <w:rPrChange w:id="56" w:author="CMH" w:date="2016-04-29T13:14:00Z">
              <w:rPr>
                <w:sz w:val="28"/>
                <w:szCs w:val="28"/>
              </w:rPr>
            </w:rPrChange>
          </w:rPr>
          <w:t>as a potential improvement in the</w:t>
        </w:r>
      </w:ins>
      <w:r w:rsidRPr="00C42396">
        <w:rPr>
          <w:rFonts w:ascii="Times New Roman" w:hAnsi="Times New Roman" w:cs="Times New Roman"/>
          <w:sz w:val="24"/>
          <w:szCs w:val="24"/>
          <w:rPrChange w:id="57" w:author="CMH" w:date="2016-04-29T13:14:00Z">
            <w:rPr>
              <w:sz w:val="28"/>
              <w:szCs w:val="28"/>
            </w:rPr>
          </w:rPrChange>
        </w:rPr>
        <w:t xml:space="preserve"> classi</w:t>
      </w:r>
      <w:ins w:id="58" w:author="Charles Hall" w:date="2016-04-17T22:35:00Z">
        <w:r w:rsidR="005721CD" w:rsidRPr="00C42396">
          <w:rPr>
            <w:rFonts w:ascii="Times New Roman" w:hAnsi="Times New Roman" w:cs="Times New Roman"/>
            <w:sz w:val="24"/>
            <w:szCs w:val="24"/>
            <w:rPrChange w:id="59" w:author="CMH" w:date="2016-04-29T13:14:00Z">
              <w:rPr>
                <w:sz w:val="28"/>
                <w:szCs w:val="28"/>
              </w:rPr>
            </w:rPrChange>
          </w:rPr>
          <w:t>fication of</w:t>
        </w:r>
      </w:ins>
      <w:del w:id="60" w:author="Charles Hall" w:date="2016-04-17T22:35:00Z">
        <w:r w:rsidRPr="00C42396" w:rsidDel="005721CD">
          <w:rPr>
            <w:rFonts w:ascii="Times New Roman" w:hAnsi="Times New Roman" w:cs="Times New Roman"/>
            <w:sz w:val="24"/>
            <w:szCs w:val="24"/>
            <w:rPrChange w:id="61" w:author="CMH" w:date="2016-04-29T13:14:00Z">
              <w:rPr>
                <w:sz w:val="28"/>
                <w:szCs w:val="28"/>
              </w:rPr>
            </w:rPrChange>
          </w:rPr>
          <w:delText>fy</w:delText>
        </w:r>
      </w:del>
      <w:r w:rsidRPr="00C42396">
        <w:rPr>
          <w:rFonts w:ascii="Times New Roman" w:hAnsi="Times New Roman" w:cs="Times New Roman"/>
          <w:sz w:val="24"/>
          <w:szCs w:val="24"/>
          <w:rPrChange w:id="62" w:author="CMH" w:date="2016-04-29T13:14:00Z">
            <w:rPr>
              <w:sz w:val="28"/>
              <w:szCs w:val="28"/>
            </w:rPr>
          </w:rPrChange>
        </w:rPr>
        <w:t xml:space="preserve"> food businesses. </w:t>
      </w:r>
      <w:ins w:id="63" w:author="Charles Hall" w:date="2016-04-27T22:11:00Z">
        <w:r w:rsidR="00937AF7" w:rsidRPr="00C42396">
          <w:rPr>
            <w:rFonts w:ascii="Times New Roman" w:hAnsi="Times New Roman" w:cs="Times New Roman"/>
            <w:sz w:val="24"/>
            <w:szCs w:val="24"/>
            <w:rPrChange w:id="64"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65" w:author="Charles Hall" w:date="2016-04-17T22:36:00Z">
        <w:r w:rsidRPr="00C42396" w:rsidDel="005721CD">
          <w:rPr>
            <w:rFonts w:ascii="Times New Roman" w:hAnsi="Times New Roman" w:cs="Times New Roman"/>
            <w:sz w:val="24"/>
            <w:szCs w:val="24"/>
            <w:rPrChange w:id="66" w:author="CMH" w:date="2016-04-29T13:14:00Z">
              <w:rPr>
                <w:sz w:val="28"/>
                <w:szCs w:val="28"/>
              </w:rPr>
            </w:rPrChange>
          </w:rPr>
          <w:delText>The result</w:delText>
        </w:r>
      </w:del>
      <w:ins w:id="67" w:author="Charles Hall" w:date="2016-04-17T22:36:00Z">
        <w:r w:rsidR="005721CD" w:rsidRPr="00C42396">
          <w:rPr>
            <w:rFonts w:ascii="Times New Roman" w:hAnsi="Times New Roman" w:cs="Times New Roman"/>
            <w:sz w:val="24"/>
            <w:szCs w:val="24"/>
            <w:rPrChange w:id="68" w:author="CMH" w:date="2016-04-29T13:14:00Z">
              <w:rPr>
                <w:sz w:val="28"/>
                <w:szCs w:val="28"/>
              </w:rPr>
            </w:rPrChange>
          </w:rPr>
          <w:t>The goal is to create</w:t>
        </w:r>
      </w:ins>
      <w:del w:id="69" w:author="Charles Hall" w:date="2016-04-17T22:36:00Z">
        <w:r w:rsidRPr="00C42396" w:rsidDel="005721CD">
          <w:rPr>
            <w:rFonts w:ascii="Times New Roman" w:hAnsi="Times New Roman" w:cs="Times New Roman"/>
            <w:sz w:val="24"/>
            <w:szCs w:val="24"/>
            <w:rPrChange w:id="70" w:author="CMH" w:date="2016-04-29T13:14:00Z">
              <w:rPr>
                <w:sz w:val="28"/>
                <w:szCs w:val="28"/>
              </w:rPr>
            </w:rPrChange>
          </w:rPr>
          <w:delText xml:space="preserve"> is</w:delText>
        </w:r>
      </w:del>
      <w:r w:rsidRPr="00C42396">
        <w:rPr>
          <w:rFonts w:ascii="Times New Roman" w:hAnsi="Times New Roman" w:cs="Times New Roman"/>
          <w:sz w:val="24"/>
          <w:szCs w:val="24"/>
          <w:rPrChange w:id="71" w:author="CMH" w:date="2016-04-29T13:14:00Z">
            <w:rPr>
              <w:sz w:val="28"/>
              <w:szCs w:val="28"/>
            </w:rPr>
          </w:rPrChange>
        </w:rPr>
        <w:t xml:space="preserve"> a more nuanced and accurate representation of food access</w:t>
      </w:r>
      <w:ins w:id="72" w:author="Charles Hall" w:date="2016-04-26T22:06:00Z">
        <w:r w:rsidR="006911D3" w:rsidRPr="00C42396">
          <w:rPr>
            <w:rFonts w:ascii="Times New Roman" w:hAnsi="Times New Roman" w:cs="Times New Roman"/>
            <w:sz w:val="24"/>
            <w:szCs w:val="24"/>
            <w:rPrChange w:id="73" w:author="CMH" w:date="2016-04-29T13:14:00Z">
              <w:rPr>
                <w:sz w:val="28"/>
                <w:szCs w:val="28"/>
              </w:rPr>
            </w:rPrChange>
          </w:rPr>
          <w:t xml:space="preserve"> for a</w:t>
        </w:r>
      </w:ins>
      <w:ins w:id="74" w:author="Charles Hall" w:date="2016-04-27T22:05:00Z">
        <w:r w:rsidR="00B938F5" w:rsidRPr="00C42396">
          <w:rPr>
            <w:rFonts w:ascii="Times New Roman" w:hAnsi="Times New Roman" w:cs="Times New Roman"/>
            <w:sz w:val="24"/>
            <w:szCs w:val="24"/>
            <w:rPrChange w:id="75" w:author="CMH" w:date="2016-04-29T13:14:00Z">
              <w:rPr>
                <w:sz w:val="28"/>
                <w:szCs w:val="28"/>
              </w:rPr>
            </w:rPrChange>
          </w:rPr>
          <w:t xml:space="preserve"> given</w:t>
        </w:r>
      </w:ins>
      <w:ins w:id="76" w:author="Charles Hall" w:date="2016-04-26T22:06:00Z">
        <w:r w:rsidR="006911D3" w:rsidRPr="00C42396">
          <w:rPr>
            <w:rFonts w:ascii="Times New Roman" w:hAnsi="Times New Roman" w:cs="Times New Roman"/>
            <w:sz w:val="24"/>
            <w:szCs w:val="24"/>
            <w:rPrChange w:id="77" w:author="CMH" w:date="2016-04-29T13:14:00Z">
              <w:rPr>
                <w:sz w:val="28"/>
                <w:szCs w:val="28"/>
              </w:rPr>
            </w:rPrChange>
          </w:rPr>
          <w:t xml:space="preserve"> person</w:t>
        </w:r>
      </w:ins>
      <w:r w:rsidRPr="00C42396">
        <w:rPr>
          <w:rFonts w:ascii="Times New Roman" w:hAnsi="Times New Roman" w:cs="Times New Roman"/>
          <w:sz w:val="24"/>
          <w:szCs w:val="24"/>
          <w:rPrChange w:id="78" w:author="CMH" w:date="2016-04-29T13:14:00Z">
            <w:rPr>
              <w:sz w:val="28"/>
              <w:szCs w:val="28"/>
            </w:rPr>
          </w:rPrChange>
        </w:rPr>
        <w:t xml:space="preserve"> in a given place.</w:t>
      </w:r>
      <w:r w:rsidR="008A5F10" w:rsidRPr="00C42396">
        <w:rPr>
          <w:rFonts w:ascii="Times New Roman" w:hAnsi="Times New Roman" w:cs="Times New Roman"/>
          <w:sz w:val="24"/>
          <w:szCs w:val="24"/>
          <w:rPrChange w:id="79" w:author="CMH" w:date="2016-04-29T13:14:00Z">
            <w:rPr>
              <w:sz w:val="28"/>
              <w:szCs w:val="28"/>
            </w:rPr>
          </w:rPrChange>
        </w:rPr>
        <w:t xml:space="preserve"> Finally, </w:t>
      </w:r>
      <w:ins w:id="80" w:author="Charles Hall" w:date="2016-04-26T22:06:00Z">
        <w:r w:rsidR="007E666C" w:rsidRPr="00C42396">
          <w:rPr>
            <w:rFonts w:ascii="Times New Roman" w:hAnsi="Times New Roman" w:cs="Times New Roman"/>
            <w:sz w:val="24"/>
            <w:szCs w:val="24"/>
            <w:rPrChange w:id="81" w:author="CMH" w:date="2016-04-29T13:14:00Z">
              <w:rPr>
                <w:sz w:val="28"/>
                <w:szCs w:val="28"/>
              </w:rPr>
            </w:rPrChange>
          </w:rPr>
          <w:t>data is compared for areas with different socio-economic conditions. Median income, car access, and</w:t>
        </w:r>
      </w:ins>
      <w:ins w:id="82" w:author="Charles Hall" w:date="2016-04-26T22:09:00Z">
        <w:r w:rsidR="007E666C" w:rsidRPr="00C42396">
          <w:rPr>
            <w:rFonts w:ascii="Times New Roman" w:hAnsi="Times New Roman" w:cs="Times New Roman"/>
            <w:sz w:val="24"/>
            <w:szCs w:val="24"/>
            <w:rPrChange w:id="83" w:author="CMH" w:date="2016-04-29T13:14:00Z">
              <w:rPr>
                <w:sz w:val="28"/>
                <w:szCs w:val="28"/>
              </w:rPr>
            </w:rPrChange>
          </w:rPr>
          <w:t xml:space="preserve"> percent minority</w:t>
        </w:r>
      </w:ins>
      <w:ins w:id="84" w:author="Charles Hall" w:date="2016-04-27T22:08:00Z">
        <w:r w:rsidR="00937AF7" w:rsidRPr="00C42396">
          <w:rPr>
            <w:rFonts w:ascii="Times New Roman" w:hAnsi="Times New Roman" w:cs="Times New Roman"/>
            <w:sz w:val="24"/>
            <w:szCs w:val="24"/>
            <w:rPrChange w:id="85"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86"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87" w:author="Charles Hall" w:date="2016-04-26T22:09:00Z">
        <w:r w:rsidR="007E666C" w:rsidRPr="00C42396">
          <w:rPr>
            <w:rFonts w:ascii="Times New Roman" w:hAnsi="Times New Roman" w:cs="Times New Roman"/>
            <w:sz w:val="24"/>
            <w:szCs w:val="24"/>
            <w:rPrChange w:id="88" w:author="CMH" w:date="2016-04-29T13:14:00Z">
              <w:rPr>
                <w:sz w:val="28"/>
                <w:szCs w:val="28"/>
              </w:rPr>
            </w:rPrChange>
          </w:rPr>
          <w:t xml:space="preserve"> are used to define contrasting study areas.</w:t>
        </w:r>
      </w:ins>
      <w:ins w:id="89" w:author="Charles Hall" w:date="2016-04-27T22:06:00Z">
        <w:r w:rsidR="00937AF7" w:rsidRPr="00C42396">
          <w:rPr>
            <w:rFonts w:ascii="Times New Roman" w:hAnsi="Times New Roman" w:cs="Times New Roman"/>
            <w:sz w:val="24"/>
            <w:szCs w:val="24"/>
            <w:rPrChange w:id="90" w:author="CMH" w:date="2016-04-29T13:14:00Z">
              <w:rPr>
                <w:sz w:val="28"/>
                <w:szCs w:val="28"/>
              </w:rPr>
            </w:rPrChange>
          </w:rPr>
          <w:t xml:space="preserve"> </w:t>
        </w:r>
      </w:ins>
      <w:ins w:id="91" w:author="CMH" w:date="2016-04-29T12:23:00Z">
        <w:r w:rsidR="0070292F" w:rsidRPr="00C42396">
          <w:rPr>
            <w:rFonts w:ascii="Times New Roman" w:hAnsi="Times New Roman" w:cs="Times New Roman"/>
            <w:sz w:val="24"/>
            <w:szCs w:val="24"/>
            <w:rPrChange w:id="92" w:author="CMH" w:date="2016-04-29T13:14:00Z">
              <w:rPr>
                <w:sz w:val="28"/>
                <w:szCs w:val="28"/>
              </w:rPr>
            </w:rPrChange>
          </w:rPr>
          <w:t xml:space="preserve">Two </w:t>
        </w:r>
      </w:ins>
      <w:ins w:id="93" w:author="Charles Hall" w:date="2016-04-27T22:06:00Z">
        <w:del w:id="94" w:author="CMH" w:date="2016-04-29T12:23:00Z">
          <w:r w:rsidR="00937AF7" w:rsidRPr="00C42396" w:rsidDel="0070292F">
            <w:rPr>
              <w:rFonts w:ascii="Times New Roman" w:hAnsi="Times New Roman" w:cs="Times New Roman"/>
              <w:sz w:val="24"/>
              <w:szCs w:val="24"/>
              <w:rPrChange w:id="95"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96" w:author="CMH" w:date="2016-04-29T13:14:00Z">
              <w:rPr>
                <w:sz w:val="28"/>
                <w:szCs w:val="28"/>
              </w:rPr>
            </w:rPrChange>
          </w:rPr>
          <w:t xml:space="preserve">census tracts in </w:t>
        </w:r>
        <w:del w:id="97" w:author="CMH" w:date="2016-04-29T12:23:00Z">
          <w:r w:rsidR="00937AF7" w:rsidRPr="00C42396" w:rsidDel="0070292F">
            <w:rPr>
              <w:rFonts w:ascii="Times New Roman" w:hAnsi="Times New Roman" w:cs="Times New Roman"/>
              <w:sz w:val="24"/>
              <w:szCs w:val="24"/>
              <w:rPrChange w:id="98"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99"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100" w:author="CMH" w:date="2016-04-29T13:14:00Z">
              <w:rPr>
                <w:sz w:val="28"/>
                <w:szCs w:val="28"/>
              </w:rPr>
            </w:rPrChange>
          </w:rPr>
          <w:t>Los Angeles</w:t>
        </w:r>
      </w:ins>
      <w:ins w:id="101" w:author="Charles Hall" w:date="2016-04-27T22:08:00Z">
        <w:r w:rsidR="00937AF7" w:rsidRPr="00C42396">
          <w:rPr>
            <w:rFonts w:ascii="Times New Roman" w:hAnsi="Times New Roman" w:cs="Times New Roman"/>
            <w:sz w:val="24"/>
            <w:szCs w:val="24"/>
            <w:rPrChange w:id="102" w:author="CMH" w:date="2016-04-29T13:14:00Z">
              <w:rPr>
                <w:sz w:val="28"/>
                <w:szCs w:val="28"/>
              </w:rPr>
            </w:rPrChange>
          </w:rPr>
          <w:t xml:space="preserve"> </w:t>
        </w:r>
      </w:ins>
      <w:ins w:id="103" w:author="Charles Hall" w:date="2016-04-27T22:06:00Z">
        <w:r w:rsidR="00B938F5" w:rsidRPr="00C42396">
          <w:rPr>
            <w:rFonts w:ascii="Times New Roman" w:hAnsi="Times New Roman" w:cs="Times New Roman"/>
            <w:sz w:val="24"/>
            <w:szCs w:val="24"/>
            <w:rPrChange w:id="104" w:author="CMH" w:date="2016-04-29T13:14:00Z">
              <w:rPr>
                <w:sz w:val="28"/>
                <w:szCs w:val="28"/>
              </w:rPr>
            </w:rPrChange>
          </w:rPr>
          <w:t xml:space="preserve">have been selected for the study area </w:t>
        </w:r>
      </w:ins>
      <w:ins w:id="105" w:author="Charles Hall" w:date="2016-04-27T22:07:00Z">
        <w:r w:rsidR="00B938F5" w:rsidRPr="00C42396">
          <w:rPr>
            <w:rFonts w:ascii="Times New Roman" w:hAnsi="Times New Roman" w:cs="Times New Roman"/>
            <w:sz w:val="24"/>
            <w:szCs w:val="24"/>
            <w:rPrChange w:id="106" w:author="CMH" w:date="2016-04-29T13:14:00Z">
              <w:rPr>
                <w:sz w:val="28"/>
                <w:szCs w:val="28"/>
              </w:rPr>
            </w:rPrChange>
          </w:rPr>
          <w:t>using these criteria.</w:t>
        </w:r>
      </w:ins>
      <w:ins w:id="107" w:author="Charles Hall" w:date="2016-04-26T22:06:00Z">
        <w:r w:rsidR="007E666C" w:rsidRPr="00C42396">
          <w:rPr>
            <w:rFonts w:ascii="Times New Roman" w:hAnsi="Times New Roman" w:cs="Times New Roman"/>
            <w:sz w:val="24"/>
            <w:szCs w:val="24"/>
            <w:rPrChange w:id="108" w:author="CMH" w:date="2016-04-29T13:14:00Z">
              <w:rPr>
                <w:sz w:val="28"/>
                <w:szCs w:val="28"/>
              </w:rPr>
            </w:rPrChange>
          </w:rPr>
          <w:t xml:space="preserve"> </w:t>
        </w:r>
      </w:ins>
      <w:ins w:id="109" w:author="Charles Hall" w:date="2016-04-27T22:09:00Z">
        <w:r w:rsidR="00937AF7" w:rsidRPr="00C42396">
          <w:rPr>
            <w:rFonts w:ascii="Times New Roman" w:hAnsi="Times New Roman" w:cs="Times New Roman"/>
            <w:sz w:val="24"/>
            <w:szCs w:val="24"/>
            <w:rPrChange w:id="110" w:author="CMH" w:date="2016-04-29T13:14:00Z">
              <w:rPr>
                <w:sz w:val="28"/>
                <w:szCs w:val="28"/>
              </w:rPr>
            </w:rPrChange>
          </w:rPr>
          <w:t xml:space="preserve">An affluent area near </w:t>
        </w:r>
        <w:del w:id="111" w:author="CMH" w:date="2016-04-29T12:27:00Z">
          <w:r w:rsidR="00937AF7" w:rsidRPr="00C42396" w:rsidDel="0070292F">
            <w:rPr>
              <w:rFonts w:ascii="Times New Roman" w:hAnsi="Times New Roman" w:cs="Times New Roman"/>
              <w:sz w:val="24"/>
              <w:szCs w:val="24"/>
              <w:rPrChange w:id="112" w:author="CMH" w:date="2016-04-29T13:14:00Z">
                <w:rPr>
                  <w:sz w:val="28"/>
                  <w:szCs w:val="28"/>
                </w:rPr>
              </w:rPrChange>
            </w:rPr>
            <w:delText>Manhattan Beach</w:delText>
          </w:r>
        </w:del>
      </w:ins>
      <w:ins w:id="113" w:author="CMH" w:date="2016-04-29T12:27:00Z">
        <w:r w:rsidR="0070292F" w:rsidRPr="00C42396">
          <w:rPr>
            <w:rFonts w:ascii="Times New Roman" w:hAnsi="Times New Roman" w:cs="Times New Roman"/>
            <w:sz w:val="24"/>
            <w:szCs w:val="24"/>
            <w:rPrChange w:id="114" w:author="CMH" w:date="2016-04-29T13:14:00Z">
              <w:rPr>
                <w:sz w:val="28"/>
                <w:szCs w:val="28"/>
              </w:rPr>
            </w:rPrChange>
          </w:rPr>
          <w:t>La Canada</w:t>
        </w:r>
      </w:ins>
      <w:ins w:id="115" w:author="Charles Hall" w:date="2016-04-27T22:09:00Z">
        <w:r w:rsidR="00937AF7" w:rsidRPr="00C42396">
          <w:rPr>
            <w:rFonts w:ascii="Times New Roman" w:hAnsi="Times New Roman" w:cs="Times New Roman"/>
            <w:sz w:val="24"/>
            <w:szCs w:val="24"/>
            <w:rPrChange w:id="116" w:author="CMH" w:date="2016-04-29T13:14:00Z">
              <w:rPr>
                <w:sz w:val="28"/>
                <w:szCs w:val="28"/>
              </w:rPr>
            </w:rPrChange>
          </w:rPr>
          <w:t>, and a less af</w:t>
        </w:r>
      </w:ins>
      <w:ins w:id="117" w:author="CMH" w:date="2016-04-29T12:23:00Z">
        <w:r w:rsidR="0070292F" w:rsidRPr="00C42396">
          <w:rPr>
            <w:rFonts w:ascii="Times New Roman" w:hAnsi="Times New Roman" w:cs="Times New Roman"/>
            <w:sz w:val="24"/>
            <w:szCs w:val="24"/>
            <w:rPrChange w:id="118" w:author="CMH" w:date="2016-04-29T13:14:00Z">
              <w:rPr>
                <w:sz w:val="28"/>
                <w:szCs w:val="28"/>
              </w:rPr>
            </w:rPrChange>
          </w:rPr>
          <w:t>f</w:t>
        </w:r>
      </w:ins>
      <w:ins w:id="119" w:author="Charles Hall" w:date="2016-04-27T22:09:00Z">
        <w:r w:rsidR="00937AF7" w:rsidRPr="00C42396">
          <w:rPr>
            <w:rFonts w:ascii="Times New Roman" w:hAnsi="Times New Roman" w:cs="Times New Roman"/>
            <w:sz w:val="24"/>
            <w:szCs w:val="24"/>
            <w:rPrChange w:id="120" w:author="CMH" w:date="2016-04-29T13:14:00Z">
              <w:rPr>
                <w:sz w:val="28"/>
                <w:szCs w:val="28"/>
              </w:rPr>
            </w:rPrChange>
          </w:rPr>
          <w:t>lu</w:t>
        </w:r>
      </w:ins>
      <w:ins w:id="121" w:author="CMH" w:date="2016-04-29T12:23:00Z">
        <w:r w:rsidR="0070292F" w:rsidRPr="00C42396">
          <w:rPr>
            <w:rFonts w:ascii="Times New Roman" w:hAnsi="Times New Roman" w:cs="Times New Roman"/>
            <w:sz w:val="24"/>
            <w:szCs w:val="24"/>
            <w:rPrChange w:id="122" w:author="CMH" w:date="2016-04-29T13:14:00Z">
              <w:rPr>
                <w:sz w:val="28"/>
                <w:szCs w:val="28"/>
              </w:rPr>
            </w:rPrChange>
          </w:rPr>
          <w:t>e</w:t>
        </w:r>
      </w:ins>
      <w:ins w:id="123" w:author="Charles Hall" w:date="2016-04-27T22:09:00Z">
        <w:r w:rsidR="00937AF7" w:rsidRPr="00C42396">
          <w:rPr>
            <w:rFonts w:ascii="Times New Roman" w:hAnsi="Times New Roman" w:cs="Times New Roman"/>
            <w:sz w:val="24"/>
            <w:szCs w:val="24"/>
            <w:rPrChange w:id="124" w:author="CMH" w:date="2016-04-29T13:14:00Z">
              <w:rPr>
                <w:sz w:val="28"/>
                <w:szCs w:val="28"/>
              </w:rPr>
            </w:rPrChange>
          </w:rPr>
          <w:t>n</w:t>
        </w:r>
        <w:del w:id="125" w:author="CMH" w:date="2016-04-29T12:23:00Z">
          <w:r w:rsidR="00937AF7" w:rsidRPr="00C42396" w:rsidDel="0070292F">
            <w:rPr>
              <w:rFonts w:ascii="Times New Roman" w:hAnsi="Times New Roman" w:cs="Times New Roman"/>
              <w:sz w:val="24"/>
              <w:szCs w:val="24"/>
              <w:rPrChange w:id="126" w:author="CMH" w:date="2016-04-29T13:14:00Z">
                <w:rPr>
                  <w:sz w:val="28"/>
                  <w:szCs w:val="28"/>
                </w:rPr>
              </w:rPrChange>
            </w:rPr>
            <w:delText>e</w:delText>
          </w:r>
        </w:del>
        <w:r w:rsidR="00937AF7" w:rsidRPr="00C42396">
          <w:rPr>
            <w:rFonts w:ascii="Times New Roman" w:hAnsi="Times New Roman" w:cs="Times New Roman"/>
            <w:sz w:val="24"/>
            <w:szCs w:val="24"/>
            <w:rPrChange w:id="127" w:author="CMH" w:date="2016-04-29T13:14:00Z">
              <w:rPr>
                <w:sz w:val="28"/>
                <w:szCs w:val="28"/>
              </w:rPr>
            </w:rPrChange>
          </w:rPr>
          <w:t xml:space="preserve">t area </w:t>
        </w:r>
        <w:del w:id="128" w:author="CMH" w:date="2016-04-29T12:28:00Z">
          <w:r w:rsidR="00937AF7" w:rsidRPr="00C42396" w:rsidDel="0070292F">
            <w:rPr>
              <w:rFonts w:ascii="Times New Roman" w:hAnsi="Times New Roman" w:cs="Times New Roman"/>
              <w:sz w:val="24"/>
              <w:szCs w:val="24"/>
              <w:rPrChange w:id="129" w:author="CMH" w:date="2016-04-29T13:14:00Z">
                <w:rPr>
                  <w:sz w:val="28"/>
                  <w:szCs w:val="28"/>
                </w:rPr>
              </w:rPrChange>
            </w:rPr>
            <w:delText>a few miles away near Lawndale</w:delText>
          </w:r>
        </w:del>
      </w:ins>
      <w:ins w:id="130" w:author="CMH" w:date="2016-04-29T12:28:00Z">
        <w:r w:rsidR="0070292F" w:rsidRPr="00C42396">
          <w:rPr>
            <w:rFonts w:ascii="Times New Roman" w:hAnsi="Times New Roman" w:cs="Times New Roman"/>
            <w:sz w:val="24"/>
            <w:szCs w:val="24"/>
            <w:rPrChange w:id="131" w:author="CMH" w:date="2016-04-29T13:14:00Z">
              <w:rPr>
                <w:sz w:val="28"/>
                <w:szCs w:val="28"/>
              </w:rPr>
            </w:rPrChange>
          </w:rPr>
          <w:t>in South Los Angeles</w:t>
        </w:r>
      </w:ins>
      <w:ins w:id="132" w:author="Charles Hall" w:date="2016-04-27T22:09:00Z">
        <w:r w:rsidR="00937AF7" w:rsidRPr="00C42396">
          <w:rPr>
            <w:rFonts w:ascii="Times New Roman" w:hAnsi="Times New Roman" w:cs="Times New Roman"/>
            <w:sz w:val="24"/>
            <w:szCs w:val="24"/>
            <w:rPrChange w:id="133" w:author="CMH" w:date="2016-04-29T13:14:00Z">
              <w:rPr>
                <w:sz w:val="28"/>
                <w:szCs w:val="28"/>
              </w:rPr>
            </w:rPrChange>
          </w:rPr>
          <w:t xml:space="preserve"> were selected. </w:t>
        </w:r>
      </w:ins>
      <w:del w:id="134" w:author="Charles Hall" w:date="2016-04-26T22:06:00Z">
        <w:r w:rsidR="008A5F10" w:rsidRPr="00C42396" w:rsidDel="006911D3">
          <w:rPr>
            <w:rFonts w:ascii="Times New Roman" w:hAnsi="Times New Roman" w:cs="Times New Roman"/>
            <w:sz w:val="24"/>
            <w:szCs w:val="24"/>
            <w:rPrChange w:id="135" w:author="CMH" w:date="2016-04-29T13:14:00Z">
              <w:rPr>
                <w:sz w:val="28"/>
                <w:szCs w:val="28"/>
              </w:rPr>
            </w:rPrChange>
          </w:rPr>
          <w:delText xml:space="preserve">access scores </w:delText>
        </w:r>
      </w:del>
      <w:del w:id="136" w:author="Charles Hall" w:date="2016-04-17T22:36:00Z">
        <w:r w:rsidR="008A5F10" w:rsidRPr="00C42396" w:rsidDel="005721CD">
          <w:rPr>
            <w:rFonts w:ascii="Times New Roman" w:hAnsi="Times New Roman" w:cs="Times New Roman"/>
            <w:sz w:val="24"/>
            <w:szCs w:val="24"/>
            <w:rPrChange w:id="137" w:author="CMH" w:date="2016-04-29T13:14:00Z">
              <w:rPr>
                <w:sz w:val="28"/>
                <w:szCs w:val="28"/>
              </w:rPr>
            </w:rPrChange>
          </w:rPr>
          <w:delText>are biased based on</w:delText>
        </w:r>
      </w:del>
      <w:del w:id="138" w:author="Charles Hall" w:date="2016-04-26T22:06:00Z">
        <w:r w:rsidR="008A5F10" w:rsidRPr="00C42396" w:rsidDel="006911D3">
          <w:rPr>
            <w:rFonts w:ascii="Times New Roman" w:hAnsi="Times New Roman" w:cs="Times New Roman"/>
            <w:sz w:val="24"/>
            <w:szCs w:val="24"/>
            <w:rPrChange w:id="139" w:author="CMH" w:date="2016-04-29T13:14:00Z">
              <w:rPr>
                <w:sz w:val="28"/>
                <w:szCs w:val="28"/>
              </w:rPr>
            </w:rPrChange>
          </w:rPr>
          <w:delText xml:space="preserve"> education and income scores reported by the US Census. </w:delText>
        </w:r>
      </w:del>
      <w:del w:id="140" w:author="CMH" w:date="2016-04-29T12:29:00Z">
        <w:r w:rsidR="00137905" w:rsidRPr="00C42396" w:rsidDel="0070292F">
          <w:rPr>
            <w:rFonts w:ascii="Times New Roman" w:hAnsi="Times New Roman" w:cs="Times New Roman"/>
            <w:sz w:val="24"/>
            <w:szCs w:val="24"/>
            <w:rPrChange w:id="141" w:author="CMH" w:date="2016-04-29T13:14:00Z">
              <w:rPr>
                <w:sz w:val="28"/>
                <w:szCs w:val="28"/>
              </w:rPr>
            </w:rPrChange>
          </w:rPr>
          <w:delText>It is necessary, but not sufficient, to have access to healthy food. A person must also be able to afford it, and have the time and knowledge necessary to prepare i</w:delText>
        </w:r>
      </w:del>
      <w:ins w:id="142" w:author="Charles Hall" w:date="2016-04-26T22:10:00Z">
        <w:del w:id="143" w:author="CMH" w:date="2016-04-29T12:29:00Z">
          <w:r w:rsidR="007E666C" w:rsidRPr="00C42396" w:rsidDel="0070292F">
            <w:rPr>
              <w:rFonts w:ascii="Times New Roman" w:hAnsi="Times New Roman" w:cs="Times New Roman"/>
              <w:sz w:val="24"/>
              <w:szCs w:val="24"/>
              <w:rPrChange w:id="144" w:author="CMH" w:date="2016-04-29T13:14:00Z">
                <w:rPr>
                  <w:sz w:val="28"/>
                  <w:szCs w:val="28"/>
                </w:rPr>
              </w:rPrChange>
            </w:rPr>
            <w:delText xml:space="preserve">t. </w:delText>
          </w:r>
        </w:del>
        <w:r w:rsidR="007E666C" w:rsidRPr="00C42396">
          <w:rPr>
            <w:rFonts w:ascii="Times New Roman" w:hAnsi="Times New Roman" w:cs="Times New Roman"/>
            <w:sz w:val="24"/>
            <w:szCs w:val="24"/>
            <w:rPrChange w:id="145" w:author="CMH" w:date="2016-04-29T13:14:00Z">
              <w:rPr>
                <w:sz w:val="28"/>
                <w:szCs w:val="28"/>
              </w:rPr>
            </w:rPrChange>
          </w:rPr>
          <w:t xml:space="preserve">This paper explores the quality and completeness of three data sets for census tracts with contrasting socio-economic conditions in order to identify </w:t>
        </w:r>
      </w:ins>
      <w:ins w:id="146" w:author="Charles Hall" w:date="2016-04-26T22:11:00Z">
        <w:r w:rsidR="007E666C" w:rsidRPr="00C42396">
          <w:rPr>
            <w:rFonts w:ascii="Times New Roman" w:hAnsi="Times New Roman" w:cs="Times New Roman"/>
            <w:sz w:val="24"/>
            <w:szCs w:val="24"/>
            <w:rPrChange w:id="147" w:author="CMH" w:date="2016-04-29T13:14:00Z">
              <w:rPr>
                <w:sz w:val="28"/>
                <w:szCs w:val="28"/>
              </w:rPr>
            </w:rPrChange>
          </w:rPr>
          <w:t>whether</w:t>
        </w:r>
      </w:ins>
      <w:ins w:id="148" w:author="Charles Hall" w:date="2016-04-26T22:10:00Z">
        <w:r w:rsidR="007E666C" w:rsidRPr="00C42396">
          <w:rPr>
            <w:rFonts w:ascii="Times New Roman" w:hAnsi="Times New Roman" w:cs="Times New Roman"/>
            <w:sz w:val="24"/>
            <w:szCs w:val="24"/>
            <w:rPrChange w:id="149" w:author="CMH" w:date="2016-04-29T13:14:00Z">
              <w:rPr>
                <w:sz w:val="28"/>
                <w:szCs w:val="28"/>
              </w:rPr>
            </w:rPrChange>
          </w:rPr>
          <w:t xml:space="preserve"> </w:t>
        </w:r>
      </w:ins>
      <w:ins w:id="150" w:author="Charles Hall" w:date="2016-04-26T22:11:00Z">
        <w:r w:rsidR="007E666C" w:rsidRPr="00C42396">
          <w:rPr>
            <w:rFonts w:ascii="Times New Roman" w:hAnsi="Times New Roman" w:cs="Times New Roman"/>
            <w:sz w:val="24"/>
            <w:szCs w:val="24"/>
            <w:rPrChange w:id="151" w:author="CMH" w:date="2016-04-29T13:14:00Z">
              <w:rPr>
                <w:sz w:val="28"/>
                <w:szCs w:val="28"/>
              </w:rPr>
            </w:rPrChange>
          </w:rPr>
          <w:t>or not problems exist with traditional methods and data. Furt</w:t>
        </w:r>
      </w:ins>
      <w:ins w:id="152" w:author="Charles Hall" w:date="2016-04-26T22:14:00Z">
        <w:r w:rsidR="007E666C" w:rsidRPr="00C42396">
          <w:rPr>
            <w:rFonts w:ascii="Times New Roman" w:hAnsi="Times New Roman" w:cs="Times New Roman"/>
            <w:sz w:val="24"/>
            <w:szCs w:val="24"/>
            <w:rPrChange w:id="153" w:author="CMH" w:date="2016-04-29T13:14:00Z">
              <w:rPr>
                <w:sz w:val="28"/>
                <w:szCs w:val="28"/>
              </w:rPr>
            </w:rPrChange>
          </w:rPr>
          <w:t xml:space="preserve">hermore, this paper compares the data </w:t>
        </w:r>
      </w:ins>
      <w:ins w:id="154" w:author="Charles Hall" w:date="2016-04-26T22:22:00Z">
        <w:r w:rsidR="00EF2AA7" w:rsidRPr="00C42396">
          <w:rPr>
            <w:rFonts w:ascii="Times New Roman" w:hAnsi="Times New Roman" w:cs="Times New Roman"/>
            <w:sz w:val="24"/>
            <w:szCs w:val="24"/>
            <w:rPrChange w:id="155" w:author="CMH" w:date="2016-04-29T13:14:00Z">
              <w:rPr>
                <w:sz w:val="28"/>
                <w:szCs w:val="28"/>
              </w:rPr>
            </w:rPrChange>
          </w:rPr>
          <w:t>from census tracts with contrasting socio-economic conditions in order to determine whether or not the data varies based on the community served.</w:t>
        </w:r>
      </w:ins>
      <w:del w:id="156" w:author="Charles Hall" w:date="2016-04-26T22:10:00Z">
        <w:r w:rsidR="00137905" w:rsidRPr="00C42396" w:rsidDel="007E666C">
          <w:rPr>
            <w:rFonts w:ascii="Times New Roman" w:hAnsi="Times New Roman" w:cs="Times New Roman"/>
            <w:sz w:val="24"/>
            <w:szCs w:val="24"/>
            <w:rPrChange w:id="157"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158" w:author="CMH" w:date="2016-02-26T17:27:00Z"/>
          <w:rFonts w:ascii="Times New Roman" w:hAnsi="Times New Roman" w:cs="Times New Roman"/>
          <w:sz w:val="24"/>
          <w:szCs w:val="24"/>
          <w:rPrChange w:id="159" w:author="CMH" w:date="2016-04-29T13:14:00Z">
            <w:rPr>
              <w:ins w:id="160" w:author="CMH" w:date="2016-02-26T17:27:00Z"/>
              <w:sz w:val="28"/>
              <w:szCs w:val="28"/>
            </w:rPr>
          </w:rPrChange>
        </w:rPr>
      </w:pPr>
    </w:p>
    <w:p w14:paraId="18EF2694" w14:textId="77777777" w:rsidR="00413346" w:rsidRPr="00C42396" w:rsidRDefault="00413346" w:rsidP="00A450A7">
      <w:pPr>
        <w:rPr>
          <w:ins w:id="161" w:author="CMH" w:date="2016-02-26T17:27:00Z"/>
          <w:rFonts w:ascii="Times New Roman" w:hAnsi="Times New Roman" w:cs="Times New Roman"/>
          <w:sz w:val="24"/>
          <w:szCs w:val="24"/>
          <w:rPrChange w:id="162" w:author="CMH" w:date="2016-04-29T13:14:00Z">
            <w:rPr>
              <w:ins w:id="163" w:author="CMH" w:date="2016-02-26T17:27:00Z"/>
              <w:sz w:val="28"/>
              <w:szCs w:val="28"/>
            </w:rPr>
          </w:rPrChange>
        </w:rPr>
      </w:pPr>
    </w:p>
    <w:p w14:paraId="636052BE" w14:textId="77777777" w:rsidR="008A0470" w:rsidRPr="00C42396" w:rsidRDefault="008A0470" w:rsidP="00A450A7">
      <w:pPr>
        <w:rPr>
          <w:ins w:id="164" w:author="CMH" w:date="2016-02-26T17:59:00Z"/>
          <w:rFonts w:ascii="Times New Roman" w:hAnsi="Times New Roman" w:cs="Times New Roman"/>
          <w:color w:val="FF0000"/>
          <w:sz w:val="24"/>
          <w:szCs w:val="24"/>
          <w:rPrChange w:id="165" w:author="CMH" w:date="2016-04-29T13:14:00Z">
            <w:rPr>
              <w:ins w:id="166"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167"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168" w:author="CMH" w:date="2016-04-29T13:14:00Z">
            <w:rPr>
              <w:b/>
              <w:sz w:val="28"/>
              <w:szCs w:val="28"/>
            </w:rPr>
          </w:rPrChange>
        </w:rPr>
      </w:pPr>
      <w:r w:rsidRPr="00C42396">
        <w:rPr>
          <w:rFonts w:ascii="Times New Roman" w:hAnsi="Times New Roman" w:cs="Times New Roman"/>
          <w:b/>
          <w:sz w:val="24"/>
          <w:szCs w:val="24"/>
          <w:rPrChange w:id="169" w:author="CMH" w:date="2016-04-29T13:14:00Z">
            <w:rPr>
              <w:b/>
              <w:sz w:val="28"/>
              <w:szCs w:val="28"/>
            </w:rPr>
          </w:rPrChange>
        </w:rPr>
        <w:br w:type="page"/>
      </w:r>
    </w:p>
    <w:p w14:paraId="57B84B65" w14:textId="36767F5F" w:rsidR="008C3807" w:rsidRPr="00C42396" w:rsidRDefault="00C42396" w:rsidP="009121C9">
      <w:pPr>
        <w:jc w:val="center"/>
        <w:rPr>
          <w:rFonts w:ascii="Times New Roman" w:hAnsi="Times New Roman" w:cs="Times New Roman"/>
          <w:b/>
          <w:sz w:val="28"/>
          <w:szCs w:val="28"/>
          <w:rPrChange w:id="170" w:author="CMH" w:date="2016-04-29T13:42:00Z">
            <w:rPr>
              <w:b/>
              <w:sz w:val="28"/>
              <w:szCs w:val="28"/>
            </w:rPr>
          </w:rPrChange>
        </w:rPr>
      </w:pPr>
      <w:ins w:id="171" w:author="CMH" w:date="2016-04-29T13:41:00Z">
        <w:r w:rsidRPr="00C42396">
          <w:rPr>
            <w:rFonts w:ascii="Times New Roman" w:hAnsi="Times New Roman" w:cs="Times New Roman"/>
            <w:b/>
            <w:sz w:val="28"/>
            <w:szCs w:val="28"/>
            <w:rPrChange w:id="172" w:author="CMH" w:date="2016-04-29T13:42:00Z">
              <w:rPr>
                <w:rFonts w:ascii="Times New Roman" w:hAnsi="Times New Roman" w:cs="Times New Roman"/>
                <w:b/>
                <w:sz w:val="24"/>
                <w:szCs w:val="24"/>
              </w:rPr>
            </w:rPrChange>
          </w:rPr>
          <w:lastRenderedPageBreak/>
          <w:t xml:space="preserve">Chapter 1 </w:t>
        </w:r>
      </w:ins>
      <w:r w:rsidR="00137905" w:rsidRPr="00C42396">
        <w:rPr>
          <w:rFonts w:ascii="Times New Roman" w:hAnsi="Times New Roman" w:cs="Times New Roman"/>
          <w:b/>
          <w:sz w:val="28"/>
          <w:szCs w:val="28"/>
          <w:rPrChange w:id="173" w:author="CMH" w:date="2016-04-29T13:42:00Z">
            <w:rPr>
              <w:b/>
              <w:sz w:val="28"/>
              <w:szCs w:val="28"/>
            </w:rPr>
          </w:rPrChange>
        </w:rPr>
        <w:t>B</w:t>
      </w:r>
      <w:ins w:id="174" w:author="CMH" w:date="2016-04-29T13:42:00Z">
        <w:r w:rsidRPr="00C42396">
          <w:rPr>
            <w:rFonts w:ascii="Times New Roman" w:hAnsi="Times New Roman" w:cs="Times New Roman"/>
            <w:b/>
            <w:sz w:val="28"/>
            <w:szCs w:val="28"/>
            <w:rPrChange w:id="175" w:author="CMH" w:date="2016-04-29T13:42:00Z">
              <w:rPr>
                <w:rFonts w:ascii="Times New Roman" w:hAnsi="Times New Roman" w:cs="Times New Roman"/>
                <w:b/>
                <w:sz w:val="24"/>
                <w:szCs w:val="24"/>
              </w:rPr>
            </w:rPrChange>
          </w:rPr>
          <w:t>ackground</w:t>
        </w:r>
      </w:ins>
      <w:del w:id="176" w:author="CMH" w:date="2016-04-29T13:42:00Z">
        <w:r w:rsidR="00137905" w:rsidRPr="00C42396" w:rsidDel="00C42396">
          <w:rPr>
            <w:rFonts w:ascii="Times New Roman" w:hAnsi="Times New Roman" w:cs="Times New Roman"/>
            <w:b/>
            <w:sz w:val="28"/>
            <w:szCs w:val="28"/>
            <w:rPrChange w:id="177" w:author="CMH" w:date="2016-04-29T13:42:00Z">
              <w:rPr>
                <w:b/>
                <w:sz w:val="28"/>
                <w:szCs w:val="28"/>
              </w:rPr>
            </w:rPrChange>
          </w:rPr>
          <w:delText>ACKGROUND</w:delText>
        </w:r>
      </w:del>
    </w:p>
    <w:p w14:paraId="2D839431" w14:textId="5719B8C5" w:rsidR="009121C9" w:rsidRPr="00C42396" w:rsidRDefault="0070292F">
      <w:pPr>
        <w:rPr>
          <w:rFonts w:ascii="Times New Roman" w:hAnsi="Times New Roman" w:cs="Times New Roman"/>
          <w:b/>
          <w:sz w:val="24"/>
          <w:szCs w:val="24"/>
          <w:rPrChange w:id="178" w:author="CMH" w:date="2016-04-29T13:14:00Z">
            <w:rPr>
              <w:rFonts w:ascii="Times New Roman" w:hAnsi="Times New Roman" w:cs="Times New Roman"/>
              <w:sz w:val="24"/>
              <w:szCs w:val="24"/>
            </w:rPr>
          </w:rPrChange>
        </w:rPr>
        <w:pPrChange w:id="179" w:author="CMH" w:date="2016-04-29T12:30:00Z">
          <w:pPr>
            <w:jc w:val="center"/>
          </w:pPr>
        </w:pPrChange>
      </w:pPr>
      <w:ins w:id="180" w:author="CMH" w:date="2016-04-29T12:30:00Z">
        <w:r w:rsidRPr="00C42396">
          <w:rPr>
            <w:rFonts w:ascii="Times New Roman" w:hAnsi="Times New Roman" w:cs="Times New Roman"/>
            <w:b/>
            <w:sz w:val="24"/>
            <w:szCs w:val="24"/>
            <w:rPrChange w:id="181" w:author="CMH" w:date="2016-04-29T13:14:00Z">
              <w:rPr>
                <w:rFonts w:ascii="Times New Roman" w:hAnsi="Times New Roman" w:cs="Times New Roman"/>
                <w:sz w:val="24"/>
                <w:szCs w:val="24"/>
              </w:rPr>
            </w:rPrChange>
          </w:rPr>
          <w:t>1.1 Background</w:t>
        </w:r>
      </w:ins>
    </w:p>
    <w:p w14:paraId="39C64665" w14:textId="7506D226" w:rsidR="00AD4D95" w:rsidRPr="00C42396" w:rsidRDefault="009121C9" w:rsidP="009121C9">
      <w:pPr>
        <w:rPr>
          <w:ins w:id="182" w:author="Charles Hall" w:date="2016-04-10T21:25:00Z"/>
          <w:rFonts w:ascii="Times New Roman" w:hAnsi="Times New Roman" w:cs="Times New Roman"/>
          <w:sz w:val="24"/>
          <w:szCs w:val="24"/>
        </w:rPr>
      </w:pPr>
      <w:r w:rsidRPr="00C42396">
        <w:rPr>
          <w:rFonts w:ascii="Times New Roman" w:hAnsi="Times New Roman" w:cs="Times New Roman"/>
          <w:sz w:val="24"/>
          <w:szCs w:val="24"/>
        </w:rPr>
        <w:t xml:space="preserve">This thesis investigates building a model of food access with </w:t>
      </w:r>
      <w:ins w:id="183" w:author="Charles Hall" w:date="2016-04-10T21:23:00Z">
        <w:r w:rsidR="00AD4D95" w:rsidRPr="00C42396">
          <w:rPr>
            <w:rFonts w:ascii="Times New Roman" w:hAnsi="Times New Roman" w:cs="Times New Roman"/>
            <w:sz w:val="24"/>
            <w:szCs w:val="24"/>
          </w:rPr>
          <w:t>commercial data, ambient geographic information</w:t>
        </w:r>
      </w:ins>
      <w:ins w:id="184" w:author="Charles Hall" w:date="2016-04-10T21:26:00Z">
        <w:r w:rsidR="006D73DD" w:rsidRPr="00C42396">
          <w:rPr>
            <w:rFonts w:ascii="Times New Roman" w:hAnsi="Times New Roman" w:cs="Times New Roman"/>
            <w:sz w:val="24"/>
            <w:szCs w:val="24"/>
          </w:rPr>
          <w:t xml:space="preserve"> (AGI)</w:t>
        </w:r>
      </w:ins>
      <w:ins w:id="185" w:author="Charles Hall" w:date="2016-04-10T21:23:00Z">
        <w:r w:rsidR="00AD4D95" w:rsidRPr="00C42396">
          <w:rPr>
            <w:rFonts w:ascii="Times New Roman" w:hAnsi="Times New Roman" w:cs="Times New Roman"/>
            <w:sz w:val="24"/>
            <w:szCs w:val="24"/>
          </w:rPr>
          <w:t>, and field verification</w:t>
        </w:r>
      </w:ins>
      <w:del w:id="186" w:author="Charles Hall" w:date="2016-04-10T21:23:00Z">
        <w:r w:rsidRPr="00C42396" w:rsidDel="00AD4D95">
          <w:rPr>
            <w:rFonts w:ascii="Times New Roman" w:hAnsi="Times New Roman" w:cs="Times New Roman"/>
            <w:sz w:val="24"/>
            <w:szCs w:val="24"/>
          </w:rPr>
          <w:delText>dasymetric mapping</w:delText>
        </w:r>
      </w:del>
      <w:ins w:id="187" w:author="Charles Hall" w:date="2016-04-10T21:24:00Z">
        <w:r w:rsidR="00AD4D95" w:rsidRPr="00C42396">
          <w:rPr>
            <w:rFonts w:ascii="Times New Roman" w:hAnsi="Times New Roman" w:cs="Times New Roman"/>
            <w:sz w:val="24"/>
            <w:szCs w:val="24"/>
          </w:rPr>
          <w:t xml:space="preserve"> </w:t>
        </w:r>
      </w:ins>
      <w:del w:id="188" w:author="Charles Hall" w:date="2016-04-10T21:24:00Z">
        <w:r w:rsidRPr="00C42396" w:rsidDel="00AD4D95">
          <w:rPr>
            <w:rFonts w:ascii="Times New Roman" w:hAnsi="Times New Roman" w:cs="Times New Roman"/>
            <w:sz w:val="24"/>
            <w:szCs w:val="24"/>
          </w:rPr>
          <w:delText xml:space="preserve"> and volunteered geographic information </w:delText>
        </w:r>
      </w:del>
      <w:r w:rsidRPr="00C42396">
        <w:rPr>
          <w:rFonts w:ascii="Times New Roman" w:hAnsi="Times New Roman" w:cs="Times New Roman"/>
          <w:sz w:val="24"/>
          <w:szCs w:val="24"/>
        </w:rPr>
        <w:t xml:space="preserve">in order to gain a more meaningful representation of what it means for a person to have access to healthy food in a given place. </w:t>
      </w:r>
      <w:r w:rsidR="00844406" w:rsidRPr="00C42396">
        <w:rPr>
          <w:rFonts w:ascii="Times New Roman" w:hAnsi="Times New Roman" w:cs="Times New Roman"/>
          <w:sz w:val="24"/>
          <w:szCs w:val="24"/>
        </w:rPr>
        <w:t>The paper will use the most current data available and is not concerned with how access changes over time. Moreover, though this paper addresses access to food, it does not address health outcomes. The primary focus is t</w:t>
      </w:r>
      <w:ins w:id="189"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190" w:author="Charles Hall" w:date="2016-04-10T21:25:00Z"/>
          <w:rFonts w:ascii="Times New Roman" w:hAnsi="Times New Roman" w:cs="Times New Roman"/>
          <w:sz w:val="24"/>
          <w:szCs w:val="24"/>
        </w:rPr>
      </w:pPr>
      <w:ins w:id="191" w:author="CMH" w:date="2016-04-29T12:46:00Z">
        <w:r w:rsidRPr="00C42396">
          <w:rPr>
            <w:rFonts w:ascii="Times New Roman" w:hAnsi="Times New Roman" w:cs="Times New Roman"/>
            <w:sz w:val="24"/>
            <w:szCs w:val="24"/>
          </w:rPr>
          <w:tab/>
        </w:r>
      </w:ins>
      <w:del w:id="192"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DB0687D" w:rsidR="0070292F" w:rsidRPr="00C42396" w:rsidRDefault="00844406">
      <w:pPr>
        <w:shd w:val="clear" w:color="auto" w:fill="FFFFFF"/>
        <w:rPr>
          <w:ins w:id="193" w:author="CMH" w:date="2016-04-29T12:47:00Z"/>
          <w:rFonts w:ascii="Times New Roman" w:eastAsia="Times New Roman" w:hAnsi="Times New Roman" w:cs="Times New Roman"/>
          <w:color w:val="222222"/>
          <w:sz w:val="24"/>
          <w:szCs w:val="24"/>
          <w:rPrChange w:id="194" w:author="CMH" w:date="2016-04-29T13:14:00Z">
            <w:rPr>
              <w:ins w:id="195" w:author="CMH" w:date="2016-04-29T12:47:00Z"/>
              <w:rFonts w:eastAsia="Times New Roman" w:cs="Arial"/>
              <w:color w:val="222222"/>
              <w:sz w:val="24"/>
              <w:szCs w:val="24"/>
            </w:rPr>
          </w:rPrChange>
        </w:rPr>
        <w:pPrChange w:id="196" w:author="Charles Hall" w:date="2016-04-27T22:19:00Z">
          <w:pPr/>
        </w:pPrChange>
      </w:pPr>
      <w:del w:id="197"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198" w:author="Charles Hall" w:date="2016-04-10T21:28:00Z">
        <w:r w:rsidR="006D73DD" w:rsidRPr="00C42396">
          <w:rPr>
            <w:rFonts w:ascii="Times New Roman" w:hAnsi="Times New Roman" w:cs="Times New Roman"/>
            <w:sz w:val="24"/>
            <w:szCs w:val="24"/>
          </w:rPr>
          <w:t xml:space="preserve">The initial study will compare data for two </w:t>
        </w:r>
      </w:ins>
      <w:ins w:id="199" w:author="Charles Hall" w:date="2016-04-27T22:14:00Z">
        <w:r w:rsidR="00937AF7" w:rsidRPr="00C42396">
          <w:rPr>
            <w:rFonts w:ascii="Times New Roman" w:hAnsi="Times New Roman" w:cs="Times New Roman"/>
            <w:sz w:val="24"/>
            <w:szCs w:val="24"/>
          </w:rPr>
          <w:t xml:space="preserve">contrasting </w:t>
        </w:r>
      </w:ins>
      <w:ins w:id="200" w:author="Charles Hall" w:date="2016-04-10T21:28:00Z">
        <w:r w:rsidR="006D73DD" w:rsidRPr="00C42396">
          <w:rPr>
            <w:rFonts w:ascii="Times New Roman" w:hAnsi="Times New Roman" w:cs="Times New Roman"/>
            <w:sz w:val="24"/>
            <w:szCs w:val="24"/>
          </w:rPr>
          <w:t xml:space="preserve">census tracts in the greater Los Angeles area. </w:t>
        </w:r>
      </w:ins>
      <w:ins w:id="201" w:author="Charles Hall" w:date="2016-04-27T22:14:00Z">
        <w:r w:rsidR="00937AF7" w:rsidRPr="00C42396">
          <w:rPr>
            <w:rFonts w:ascii="Times New Roman" w:hAnsi="Times New Roman" w:cs="Times New Roman"/>
            <w:sz w:val="24"/>
            <w:szCs w:val="24"/>
          </w:rPr>
          <w:t>Data from the 2010 – 2014 American Community Survey was used to classify census tracts with regard to their median income, vehicles per occupied dwelling, and percentage of the population who is white</w:t>
        </w:r>
      </w:ins>
      <w:ins w:id="202" w:author="Charles Hall" w:date="2016-04-10T21:30:00Z">
        <w:r w:rsidR="006D73DD" w:rsidRPr="00C42396">
          <w:rPr>
            <w:rFonts w:ascii="Times New Roman" w:hAnsi="Times New Roman" w:cs="Times New Roman"/>
            <w:sz w:val="24"/>
            <w:szCs w:val="24"/>
          </w:rPr>
          <w:t xml:space="preserve">. </w:t>
        </w:r>
      </w:ins>
      <w:ins w:id="203" w:author="Charles Hall" w:date="2016-04-27T22:18:00Z">
        <w:r w:rsidR="00876007" w:rsidRPr="00C42396">
          <w:rPr>
            <w:rFonts w:ascii="Times New Roman" w:hAnsi="Times New Roman" w:cs="Times New Roman"/>
            <w:sz w:val="24"/>
            <w:szCs w:val="24"/>
          </w:rPr>
          <w:t>The initial site selection resulted in two</w:t>
        </w:r>
        <w:del w:id="204" w:author="CMH" w:date="2016-04-29T12:30:00Z">
          <w:r w:rsidR="00876007" w:rsidRPr="00C42396" w:rsidDel="0070292F">
            <w:rPr>
              <w:rFonts w:ascii="Times New Roman" w:hAnsi="Times New Roman" w:cs="Times New Roman"/>
              <w:sz w:val="24"/>
              <w:szCs w:val="24"/>
            </w:rPr>
            <w:delText xml:space="preserve"> tracts near Manhattan Beach</w:delText>
          </w:r>
        </w:del>
      </w:ins>
      <w:ins w:id="205" w:author="CMH" w:date="2016-04-29T12:31:00Z">
        <w:r w:rsidR="0070292F" w:rsidRPr="00C42396">
          <w:rPr>
            <w:rFonts w:ascii="Times New Roman" w:hAnsi="Times New Roman" w:cs="Times New Roman"/>
            <w:sz w:val="24"/>
            <w:szCs w:val="24"/>
          </w:rPr>
          <w:t xml:space="preserve"> tracts:</w:t>
        </w:r>
      </w:ins>
      <w:ins w:id="206" w:author="Charles Hall" w:date="2016-04-27T22:18:00Z">
        <w:del w:id="207"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208" w:author="CMH" w:date="2016-04-29T12:31:00Z">
          <w:r w:rsidR="00876007" w:rsidRPr="00C42396" w:rsidDel="0070292F">
            <w:rPr>
              <w:rFonts w:ascii="Times New Roman" w:hAnsi="Times New Roman" w:cs="Times New Roman"/>
              <w:sz w:val="24"/>
              <w:szCs w:val="24"/>
            </w:rPr>
            <w:delText>tract id</w:delText>
          </w:r>
        </w:del>
      </w:ins>
      <w:ins w:id="209" w:author="Charles Hall" w:date="2016-04-27T22:20:00Z">
        <w:del w:id="210" w:author="CMH" w:date="2016-04-29T12:31:00Z">
          <w:r w:rsidR="00876007" w:rsidRPr="00C42396" w:rsidDel="0070292F">
            <w:rPr>
              <w:rFonts w:ascii="Times New Roman" w:hAnsi="Times New Roman" w:cs="Times New Roman"/>
              <w:sz w:val="24"/>
              <w:szCs w:val="24"/>
            </w:rPr>
            <w:delText>’s</w:delText>
          </w:r>
        </w:del>
      </w:ins>
      <w:ins w:id="211" w:author="Charles Hall" w:date="2016-04-27T22:18:00Z">
        <w:del w:id="212" w:author="CMH" w:date="2016-04-29T12:31:00Z">
          <w:r w:rsidR="00876007" w:rsidRPr="00C42396" w:rsidDel="0070292F">
            <w:rPr>
              <w:rFonts w:ascii="Times New Roman" w:hAnsi="Times New Roman" w:cs="Times New Roman"/>
              <w:sz w:val="24"/>
              <w:szCs w:val="24"/>
            </w:rPr>
            <w:delText xml:space="preserve"> </w:delText>
          </w:r>
        </w:del>
      </w:ins>
      <w:ins w:id="213" w:author="Charles Hall" w:date="2016-04-27T22:19:00Z">
        <w:del w:id="214" w:author="CMH" w:date="2016-04-29T12:31:00Z">
          <w:r w:rsidR="00876007" w:rsidRPr="00C42396" w:rsidDel="0070292F">
            <w:rPr>
              <w:rFonts w:ascii="Times New Roman" w:eastAsia="Times New Roman" w:hAnsi="Times New Roman" w:cs="Times New Roman"/>
              <w:color w:val="222222"/>
              <w:sz w:val="24"/>
              <w:szCs w:val="24"/>
              <w:rPrChange w:id="215" w:author="CMH" w:date="2016-04-29T13:14:00Z">
                <w:rPr>
                  <w:rFonts w:ascii="Arial" w:eastAsia="Times New Roman" w:hAnsi="Arial" w:cs="Arial"/>
                  <w:color w:val="222222"/>
                  <w:sz w:val="19"/>
                  <w:szCs w:val="19"/>
                </w:rPr>
              </w:rPrChange>
            </w:rPr>
            <w:delText xml:space="preserve">620800 and </w:delText>
          </w:r>
        </w:del>
      </w:ins>
      <w:ins w:id="216" w:author="CMH" w:date="2016-04-29T12:31:00Z">
        <w:r w:rsidR="0070292F" w:rsidRPr="00C42396">
          <w:rPr>
            <w:rFonts w:ascii="Times New Roman" w:eastAsia="Times New Roman" w:hAnsi="Times New Roman" w:cs="Times New Roman"/>
            <w:color w:val="222222"/>
            <w:sz w:val="24"/>
            <w:szCs w:val="24"/>
            <w:rPrChange w:id="217" w:author="CMH" w:date="2016-04-29T13:14:00Z">
              <w:rPr>
                <w:rFonts w:eastAsia="Times New Roman" w:cs="Arial"/>
                <w:color w:val="222222"/>
                <w:sz w:val="24"/>
                <w:szCs w:val="24"/>
              </w:rPr>
            </w:rPrChange>
          </w:rPr>
          <w:t>460700 and 224020</w:t>
        </w:r>
      </w:ins>
      <w:ins w:id="218" w:author="Charles Hall" w:date="2016-04-27T22:19:00Z">
        <w:del w:id="219" w:author="CMH" w:date="2016-04-29T12:31:00Z">
          <w:r w:rsidR="00876007" w:rsidRPr="00C42396" w:rsidDel="0070292F">
            <w:rPr>
              <w:rFonts w:ascii="Times New Roman" w:eastAsia="Times New Roman" w:hAnsi="Times New Roman" w:cs="Times New Roman"/>
              <w:color w:val="222222"/>
              <w:sz w:val="24"/>
              <w:szCs w:val="24"/>
              <w:rPrChange w:id="220" w:author="CMH" w:date="2016-04-29T13:14:00Z">
                <w:rPr>
                  <w:rFonts w:ascii="Arial" w:eastAsia="Times New Roman" w:hAnsi="Arial" w:cs="Arial"/>
                  <w:color w:val="222222"/>
                  <w:sz w:val="19"/>
                  <w:szCs w:val="19"/>
                </w:rPr>
              </w:rPrChange>
            </w:rPr>
            <w:delText>620501</w:delText>
          </w:r>
        </w:del>
      </w:ins>
      <w:ins w:id="221" w:author="Charles Hall" w:date="2016-04-27T22:20:00Z">
        <w:del w:id="222" w:author="CMH" w:date="2016-04-29T12:31:00Z">
          <w:r w:rsidR="00876007" w:rsidRPr="00C42396" w:rsidDel="0070292F">
            <w:rPr>
              <w:rFonts w:ascii="Times New Roman" w:eastAsia="Times New Roman" w:hAnsi="Times New Roman" w:cs="Times New Roman"/>
              <w:color w:val="222222"/>
              <w:sz w:val="24"/>
              <w:szCs w:val="24"/>
              <w:rPrChange w:id="223"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224" w:author="CMH" w:date="2016-04-29T13:14:00Z">
              <w:rPr>
                <w:rFonts w:eastAsia="Times New Roman" w:cs="Arial"/>
                <w:color w:val="222222"/>
                <w:sz w:val="24"/>
                <w:szCs w:val="24"/>
              </w:rPr>
            </w:rPrChange>
          </w:rPr>
          <w:t xml:space="preserve">. </w:t>
        </w:r>
        <w:del w:id="225" w:author="CMH" w:date="2016-04-29T12:31:00Z">
          <w:r w:rsidR="00876007" w:rsidRPr="00C42396" w:rsidDel="0070292F">
            <w:rPr>
              <w:rFonts w:ascii="Times New Roman" w:eastAsia="Times New Roman" w:hAnsi="Times New Roman" w:cs="Times New Roman"/>
              <w:color w:val="222222"/>
              <w:sz w:val="24"/>
              <w:szCs w:val="24"/>
              <w:rPrChange w:id="226" w:author="CMH" w:date="2016-04-29T13:14:00Z">
                <w:rPr>
                  <w:rFonts w:eastAsia="Times New Roman" w:cs="Arial"/>
                  <w:color w:val="222222"/>
                  <w:sz w:val="24"/>
                  <w:szCs w:val="24"/>
                </w:rPr>
              </w:rPrChange>
            </w:rPr>
            <w:delText xml:space="preserve">Contrasting tracts near </w:delText>
          </w:r>
        </w:del>
      </w:ins>
      <w:ins w:id="227" w:author="Charles Hall" w:date="2016-04-27T22:21:00Z">
        <w:del w:id="228" w:author="CMH" w:date="2016-04-29T12:31:00Z">
          <w:r w:rsidR="00876007" w:rsidRPr="00C42396" w:rsidDel="0070292F">
            <w:rPr>
              <w:rFonts w:ascii="Times New Roman" w:eastAsia="Times New Roman" w:hAnsi="Times New Roman" w:cs="Times New Roman"/>
              <w:color w:val="222222"/>
              <w:sz w:val="24"/>
              <w:szCs w:val="24"/>
              <w:rPrChange w:id="229"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230" w:author="CMH" w:date="2016-04-29T12:31:00Z">
        <w:r w:rsidR="0070292F" w:rsidRPr="00C42396">
          <w:rPr>
            <w:rFonts w:ascii="Times New Roman" w:eastAsia="Times New Roman" w:hAnsi="Times New Roman" w:cs="Times New Roman"/>
            <w:color w:val="222222"/>
            <w:sz w:val="24"/>
            <w:szCs w:val="24"/>
            <w:rPrChange w:id="231" w:author="CMH" w:date="2016-04-29T13:14:00Z">
              <w:rPr>
                <w:rFonts w:eastAsia="Times New Roman" w:cs="Arial"/>
                <w:color w:val="222222"/>
                <w:sz w:val="24"/>
                <w:szCs w:val="24"/>
              </w:rPr>
            </w:rPrChange>
          </w:rPr>
          <w:t>Tract 460700 is located in La Canada, an affluent area north of downtown Los Angeles.</w:t>
        </w:r>
      </w:ins>
      <w:ins w:id="232" w:author="CMH" w:date="2016-04-29T12:33:00Z">
        <w:r w:rsidR="0070292F" w:rsidRPr="00C42396">
          <w:rPr>
            <w:rFonts w:ascii="Times New Roman" w:eastAsia="Times New Roman" w:hAnsi="Times New Roman" w:cs="Times New Roman"/>
            <w:color w:val="222222"/>
            <w:sz w:val="24"/>
            <w:szCs w:val="24"/>
            <w:rPrChange w:id="233"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234" w:author="CMH" w:date="2016-04-29T12:31:00Z">
        <w:r w:rsidR="0070292F" w:rsidRPr="00C42396">
          <w:rPr>
            <w:rFonts w:ascii="Times New Roman" w:eastAsia="Times New Roman" w:hAnsi="Times New Roman" w:cs="Times New Roman"/>
            <w:color w:val="222222"/>
            <w:sz w:val="24"/>
            <w:szCs w:val="24"/>
            <w:rPrChange w:id="235" w:author="CMH" w:date="2016-04-29T13:14:00Z">
              <w:rPr>
                <w:rFonts w:eastAsia="Times New Roman" w:cs="Arial"/>
                <w:color w:val="222222"/>
                <w:sz w:val="24"/>
                <w:szCs w:val="24"/>
              </w:rPr>
            </w:rPrChange>
          </w:rPr>
          <w:t xml:space="preserve"> Tract 224020 is located in an area of South Los Angeles, and was selected because it contains a large minority population with low income and limited access to cars.</w:t>
        </w:r>
      </w:ins>
      <w:ins w:id="236" w:author="CMH" w:date="2016-04-29T12:36:00Z">
        <w:r w:rsidR="0070292F" w:rsidRPr="00C42396">
          <w:rPr>
            <w:rFonts w:ascii="Times New Roman" w:eastAsia="Times New Roman" w:hAnsi="Times New Roman" w:cs="Times New Roman"/>
            <w:color w:val="222222"/>
            <w:sz w:val="24"/>
            <w:szCs w:val="24"/>
            <w:rPrChange w:id="237" w:author="CMH" w:date="2016-04-29T13:14:00Z">
              <w:rPr>
                <w:rFonts w:eastAsia="Times New Roman" w:cs="Arial"/>
                <w:color w:val="222222"/>
                <w:sz w:val="24"/>
                <w:szCs w:val="24"/>
              </w:rPr>
            </w:rPrChange>
          </w:rPr>
          <w:t xml:space="preserve"> The study area is visualized in figure 1 on the </w:t>
        </w:r>
      </w:ins>
      <w:ins w:id="238" w:author="CMH" w:date="2016-04-29T12:46:00Z">
        <w:r w:rsidR="0070292F" w:rsidRPr="00C42396">
          <w:rPr>
            <w:rFonts w:ascii="Times New Roman" w:eastAsia="Times New Roman" w:hAnsi="Times New Roman" w:cs="Times New Roman"/>
            <w:color w:val="222222"/>
            <w:sz w:val="24"/>
            <w:szCs w:val="24"/>
            <w:rPrChange w:id="239" w:author="CMH" w:date="2016-04-29T13:14:00Z">
              <w:rPr>
                <w:rFonts w:eastAsia="Times New Roman" w:cs="Arial"/>
                <w:color w:val="222222"/>
                <w:sz w:val="24"/>
                <w:szCs w:val="24"/>
              </w:rPr>
            </w:rPrChange>
          </w:rPr>
          <w:t>following</w:t>
        </w:r>
      </w:ins>
      <w:ins w:id="240" w:author="CMH" w:date="2016-04-29T12:36:00Z">
        <w:r w:rsidR="0070292F" w:rsidRPr="00C42396">
          <w:rPr>
            <w:rFonts w:ascii="Times New Roman" w:eastAsia="Times New Roman" w:hAnsi="Times New Roman" w:cs="Times New Roman"/>
            <w:color w:val="222222"/>
            <w:sz w:val="24"/>
            <w:szCs w:val="24"/>
            <w:rPrChange w:id="241" w:author="CMH" w:date="2016-04-29T13:14:00Z">
              <w:rPr>
                <w:rFonts w:eastAsia="Times New Roman" w:cs="Arial"/>
                <w:color w:val="222222"/>
                <w:sz w:val="24"/>
                <w:szCs w:val="24"/>
              </w:rPr>
            </w:rPrChange>
          </w:rPr>
          <w:t xml:space="preserve"> page.</w:t>
        </w:r>
      </w:ins>
    </w:p>
    <w:p w14:paraId="6BEE3B4A" w14:textId="7BFFB6E7" w:rsidR="0070292F" w:rsidRPr="00C42396" w:rsidRDefault="0070292F">
      <w:pPr>
        <w:shd w:val="clear" w:color="auto" w:fill="FFFFFF"/>
        <w:rPr>
          <w:ins w:id="242" w:author="CMH" w:date="2016-04-29T12:45:00Z"/>
          <w:rFonts w:ascii="Times New Roman" w:eastAsia="Times New Roman" w:hAnsi="Times New Roman" w:cs="Times New Roman"/>
          <w:b/>
          <w:color w:val="222222"/>
          <w:sz w:val="24"/>
          <w:szCs w:val="24"/>
          <w:rPrChange w:id="243" w:author="CMH" w:date="2016-04-29T13:14:00Z">
            <w:rPr>
              <w:ins w:id="244" w:author="CMH" w:date="2016-04-29T12:45:00Z"/>
              <w:rFonts w:eastAsia="Times New Roman" w:cs="Arial"/>
              <w:color w:val="222222"/>
              <w:sz w:val="24"/>
              <w:szCs w:val="24"/>
            </w:rPr>
          </w:rPrChange>
        </w:rPr>
        <w:pPrChange w:id="245" w:author="Charles Hall" w:date="2016-04-27T22:19:00Z">
          <w:pPr/>
        </w:pPrChange>
      </w:pPr>
      <w:ins w:id="246" w:author="CMH" w:date="2016-04-29T12:47:00Z">
        <w:r w:rsidRPr="00C42396">
          <w:rPr>
            <w:rFonts w:ascii="Times New Roman" w:eastAsia="Times New Roman" w:hAnsi="Times New Roman" w:cs="Times New Roman"/>
            <w:b/>
            <w:color w:val="222222"/>
            <w:sz w:val="24"/>
            <w:szCs w:val="24"/>
            <w:rPrChange w:id="247" w:author="CMH" w:date="2016-04-29T13:14:00Z">
              <w:rPr>
                <w:rFonts w:eastAsia="Times New Roman" w:cs="Arial"/>
                <w:color w:val="222222"/>
                <w:sz w:val="24"/>
                <w:szCs w:val="24"/>
              </w:rPr>
            </w:rPrChange>
          </w:rPr>
          <w:t xml:space="preserve">1.2 Traditional </w:t>
        </w:r>
      </w:ins>
      <w:ins w:id="248" w:author="CMH" w:date="2016-04-29T12:57:00Z">
        <w:r w:rsidRPr="00C42396">
          <w:rPr>
            <w:rFonts w:ascii="Times New Roman" w:eastAsia="Times New Roman" w:hAnsi="Times New Roman" w:cs="Times New Roman"/>
            <w:b/>
            <w:color w:val="222222"/>
            <w:sz w:val="24"/>
            <w:szCs w:val="24"/>
            <w:rPrChange w:id="249" w:author="CMH" w:date="2016-04-29T13:14:00Z">
              <w:rPr>
                <w:rFonts w:eastAsia="Times New Roman" w:cs="Arial"/>
                <w:color w:val="222222"/>
                <w:sz w:val="24"/>
                <w:szCs w:val="24"/>
              </w:rPr>
            </w:rPrChange>
          </w:rPr>
          <w:t>data and AGI</w:t>
        </w:r>
      </w:ins>
    </w:p>
    <w:p w14:paraId="2F127D63" w14:textId="77777777" w:rsidR="0070292F" w:rsidRPr="00C42396" w:rsidRDefault="0070292F">
      <w:pPr>
        <w:ind w:firstLine="720"/>
        <w:rPr>
          <w:moveTo w:id="250" w:author="CMH" w:date="2016-04-29T12:45:00Z"/>
          <w:rFonts w:ascii="Times New Roman" w:hAnsi="Times New Roman" w:cs="Times New Roman"/>
          <w:sz w:val="24"/>
          <w:szCs w:val="24"/>
        </w:rPr>
        <w:pPrChange w:id="251" w:author="CMH" w:date="2016-04-29T12:46:00Z">
          <w:pPr/>
        </w:pPrChange>
      </w:pPr>
      <w:moveToRangeStart w:id="252" w:author="CMH" w:date="2016-04-29T12:45:00Z" w:name="move449697283"/>
      <w:moveTo w:id="253" w:author="CMH" w:date="2016-04-29T12:45:00Z">
        <w:r w:rsidRPr="00C42396">
          <w:rPr>
            <w:rFonts w:ascii="Times New Roman" w:hAnsi="Times New Roman" w:cs="Times New Roman"/>
            <w:sz w:val="24"/>
            <w:szCs w:val="24"/>
          </w:rPr>
          <w:t xml:space="preserve">Data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xml:space="preserve">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p>
    <w:p w14:paraId="7361041F" w14:textId="77777777" w:rsidR="0070292F" w:rsidRPr="00C42396" w:rsidRDefault="0070292F">
      <w:pPr>
        <w:ind w:firstLine="720"/>
        <w:rPr>
          <w:moveTo w:id="254" w:author="CMH" w:date="2016-04-29T12:45:00Z"/>
          <w:rFonts w:ascii="Times New Roman" w:hAnsi="Times New Roman" w:cs="Times New Roman"/>
          <w:sz w:val="24"/>
          <w:szCs w:val="24"/>
        </w:rPr>
        <w:pPrChange w:id="255" w:author="CMH" w:date="2016-04-29T12:46:00Z">
          <w:pPr/>
        </w:pPrChange>
      </w:pPr>
      <w:moveTo w:id="256" w:author="CMH" w:date="2016-04-29T12:45:00Z">
        <w:r w:rsidRPr="00C42396">
          <w:rPr>
            <w:rFonts w:ascii="Times New Roman" w:hAnsi="Times New Roman" w:cs="Times New Roman"/>
            <w:sz w:val="24"/>
            <w:szCs w:val="24"/>
          </w:rPr>
          <w:t xml:space="preserve">Field work will be conducted in order to verify the veracity and quality of the data retrieved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moveToRangeEnd w:id="252"/>
    <w:p w14:paraId="4384FB6A" w14:textId="72F15338" w:rsidR="00876007" w:rsidRPr="00C42396" w:rsidRDefault="00876007">
      <w:pPr>
        <w:shd w:val="clear" w:color="auto" w:fill="FFFFFF"/>
        <w:rPr>
          <w:ins w:id="257" w:author="Charles Hall" w:date="2016-04-27T22:18:00Z"/>
          <w:rFonts w:ascii="Times New Roman" w:eastAsia="Times New Roman" w:hAnsi="Times New Roman" w:cs="Times New Roman"/>
          <w:color w:val="222222"/>
          <w:sz w:val="24"/>
          <w:szCs w:val="24"/>
          <w:rPrChange w:id="258" w:author="CMH" w:date="2016-04-29T13:14:00Z">
            <w:rPr>
              <w:ins w:id="259" w:author="Charles Hall" w:date="2016-04-27T22:18:00Z"/>
              <w:rFonts w:ascii="Times New Roman" w:hAnsi="Times New Roman" w:cs="Times New Roman"/>
              <w:sz w:val="24"/>
              <w:szCs w:val="24"/>
            </w:rPr>
          </w:rPrChange>
        </w:rPr>
        <w:pPrChange w:id="260" w:author="Charles Hall" w:date="2016-04-27T22:19:00Z">
          <w:pPr/>
        </w:pPrChange>
      </w:pPr>
      <w:ins w:id="261" w:author="Charles Hall" w:date="2016-04-27T22:21:00Z">
        <w:del w:id="262" w:author="CMH" w:date="2016-04-29T12:31:00Z">
          <w:r w:rsidRPr="00C42396" w:rsidDel="0070292F">
            <w:rPr>
              <w:rFonts w:ascii="Times New Roman" w:eastAsia="Times New Roman" w:hAnsi="Times New Roman" w:cs="Times New Roman"/>
              <w:color w:val="222222"/>
              <w:sz w:val="24"/>
              <w:szCs w:val="24"/>
              <w:rPrChange w:id="263" w:author="CMH" w:date="2016-04-29T13:14:00Z">
                <w:rPr>
                  <w:rFonts w:eastAsia="Times New Roman" w:cs="Arial"/>
                  <w:color w:val="222222"/>
                  <w:sz w:val="24"/>
                  <w:szCs w:val="24"/>
                </w:rPr>
              </w:rPrChange>
            </w:rPr>
            <w:delText>.</w:delText>
          </w:r>
        </w:del>
      </w:ins>
    </w:p>
    <w:p w14:paraId="316CED70" w14:textId="7AF3801E" w:rsidR="0070292F" w:rsidRPr="00C42396" w:rsidRDefault="0070292F">
      <w:pPr>
        <w:keepNext/>
        <w:rPr>
          <w:ins w:id="264" w:author="CMH" w:date="2016-04-29T12:36:00Z"/>
          <w:rFonts w:ascii="Times New Roman" w:hAnsi="Times New Roman" w:cs="Times New Roman"/>
          <w:sz w:val="24"/>
          <w:szCs w:val="24"/>
          <w:rPrChange w:id="265" w:author="CMH" w:date="2016-04-29T13:14:00Z">
            <w:rPr>
              <w:ins w:id="266" w:author="CMH" w:date="2016-04-29T12:36:00Z"/>
            </w:rPr>
          </w:rPrChange>
        </w:rPr>
        <w:pPrChange w:id="267" w:author="CMH" w:date="2016-04-29T12:36:00Z">
          <w:pPr/>
        </w:pPrChange>
      </w:pPr>
      <w:ins w:id="268" w:author="CMH" w:date="2016-04-29T12:39:00Z">
        <w:r w:rsidRPr="00C42396">
          <w:rPr>
            <w:rFonts w:ascii="Times New Roman" w:hAnsi="Times New Roman" w:cs="Times New Roman"/>
            <w:noProof/>
            <w:sz w:val="24"/>
            <w:szCs w:val="24"/>
            <w:rPrChange w:id="269" w:author="CMH" w:date="2016-04-29T13:14:00Z">
              <w:rPr>
                <w:noProof/>
              </w:rPr>
            </w:rPrChange>
          </w:rPr>
          <w:lastRenderedPageBreak/>
          <w:drawing>
            <wp:inline distT="0" distB="0" distL="0" distR="0" wp14:anchorId="183E5C98" wp14:editId="58B6E171">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0AF14F0" w14:textId="77777777" w:rsidR="00876007" w:rsidRPr="00C42396" w:rsidRDefault="0070292F">
      <w:pPr>
        <w:pStyle w:val="Caption"/>
        <w:jc w:val="center"/>
        <w:rPr>
          <w:ins w:id="270" w:author="CMH" w:date="2016-04-29T12:35:00Z"/>
          <w:rFonts w:ascii="Times New Roman" w:hAnsi="Times New Roman" w:cs="Times New Roman"/>
          <w:sz w:val="24"/>
          <w:szCs w:val="24"/>
          <w:rPrChange w:id="271" w:author="CMH" w:date="2016-04-29T13:14:00Z">
            <w:rPr>
              <w:ins w:id="272" w:author="CMH" w:date="2016-04-29T12:35:00Z"/>
              <w:rFonts w:ascii="Times New Roman" w:hAnsi="Times New Roman" w:cs="Times New Roman"/>
              <w:sz w:val="24"/>
              <w:szCs w:val="24"/>
            </w:rPr>
          </w:rPrChange>
        </w:rPr>
        <w:pPrChange w:id="273" w:author="CMH" w:date="2016-04-29T12:36:00Z">
          <w:pPr/>
        </w:pPrChange>
      </w:pPr>
      <w:ins w:id="274" w:author="CMH" w:date="2016-04-29T12:36:00Z">
        <w:r w:rsidRPr="00C42396">
          <w:rPr>
            <w:rFonts w:ascii="Times New Roman" w:hAnsi="Times New Roman" w:cs="Times New Roman"/>
            <w:sz w:val="24"/>
            <w:szCs w:val="24"/>
            <w:rPrChange w:id="275" w:author="CMH" w:date="2016-04-29T13:14:00Z">
              <w:rPr>
                <w:i/>
                <w:iCs/>
              </w:rPr>
            </w:rPrChange>
          </w:rPr>
          <w:t xml:space="preserve">Figure </w:t>
        </w:r>
        <w:r w:rsidRPr="00C42396">
          <w:rPr>
            <w:rFonts w:ascii="Times New Roman" w:hAnsi="Times New Roman" w:cs="Times New Roman"/>
            <w:sz w:val="24"/>
            <w:szCs w:val="24"/>
            <w:rPrChange w:id="276" w:author="CMH" w:date="2016-04-29T13:14:00Z">
              <w:rPr>
                <w:i/>
                <w:iCs/>
              </w:rPr>
            </w:rPrChange>
          </w:rPr>
          <w:fldChar w:fldCharType="begin"/>
        </w:r>
        <w:r w:rsidRPr="00C42396">
          <w:rPr>
            <w:rFonts w:ascii="Times New Roman" w:hAnsi="Times New Roman" w:cs="Times New Roman"/>
            <w:sz w:val="24"/>
            <w:szCs w:val="24"/>
            <w:rPrChange w:id="277" w:author="CMH" w:date="2016-04-29T13:14:00Z">
              <w:rPr>
                <w:i/>
                <w:iCs/>
              </w:rPr>
            </w:rPrChange>
          </w:rPr>
          <w:instrText xml:space="preserve"> SEQ Figure \* ARABIC </w:instrText>
        </w:r>
      </w:ins>
      <w:r w:rsidRPr="00C42396">
        <w:rPr>
          <w:rFonts w:ascii="Times New Roman" w:hAnsi="Times New Roman" w:cs="Times New Roman"/>
          <w:sz w:val="24"/>
          <w:szCs w:val="24"/>
          <w:rPrChange w:id="278" w:author="CMH" w:date="2016-04-29T13:14:00Z">
            <w:rPr>
              <w:i/>
              <w:iCs/>
            </w:rPr>
          </w:rPrChange>
        </w:rPr>
        <w:fldChar w:fldCharType="separate"/>
      </w:r>
      <w:ins w:id="279" w:author="CMH" w:date="2016-04-29T13:46:00Z">
        <w:r w:rsidR="00C42396">
          <w:rPr>
            <w:rFonts w:ascii="Times New Roman" w:hAnsi="Times New Roman" w:cs="Times New Roman"/>
            <w:noProof/>
            <w:sz w:val="24"/>
            <w:szCs w:val="24"/>
          </w:rPr>
          <w:t>1</w:t>
        </w:r>
      </w:ins>
      <w:ins w:id="280" w:author="CMH" w:date="2016-04-29T12:36:00Z">
        <w:r w:rsidRPr="00C42396">
          <w:rPr>
            <w:rFonts w:ascii="Times New Roman" w:hAnsi="Times New Roman" w:cs="Times New Roman"/>
            <w:sz w:val="24"/>
            <w:szCs w:val="24"/>
            <w:rPrChange w:id="281" w:author="CMH" w:date="2016-04-29T13:14:00Z">
              <w:rPr>
                <w:i/>
                <w:iCs/>
              </w:rPr>
            </w:rPrChange>
          </w:rPr>
          <w:fldChar w:fldCharType="end"/>
        </w:r>
      </w:ins>
    </w:p>
    <w:p w14:paraId="14F02CC6" w14:textId="77777777" w:rsidR="0070292F" w:rsidRPr="00C42396" w:rsidRDefault="0070292F" w:rsidP="009121C9">
      <w:pPr>
        <w:rPr>
          <w:ins w:id="282" w:author="Charles Hall" w:date="2016-04-27T22:23:00Z"/>
          <w:rFonts w:ascii="Times New Roman" w:hAnsi="Times New Roman" w:cs="Times New Roman"/>
          <w:sz w:val="24"/>
          <w:szCs w:val="24"/>
        </w:rPr>
      </w:pPr>
    </w:p>
    <w:p w14:paraId="424F7C1C" w14:textId="4436DFFC" w:rsidR="00876007" w:rsidRPr="00C42396" w:rsidRDefault="0070292F" w:rsidP="009121C9">
      <w:pPr>
        <w:rPr>
          <w:ins w:id="283" w:author="Charles Hall" w:date="2016-04-27T22:23:00Z"/>
          <w:rFonts w:ascii="Times New Roman" w:hAnsi="Times New Roman" w:cs="Times New Roman"/>
          <w:b/>
          <w:sz w:val="24"/>
          <w:szCs w:val="24"/>
          <w:rPrChange w:id="284" w:author="CMH" w:date="2016-04-29T13:14:00Z">
            <w:rPr>
              <w:ins w:id="285" w:author="Charles Hall" w:date="2016-04-27T22:23:00Z"/>
              <w:rFonts w:ascii="Times New Roman" w:hAnsi="Times New Roman" w:cs="Times New Roman"/>
              <w:sz w:val="24"/>
              <w:szCs w:val="24"/>
            </w:rPr>
          </w:rPrChange>
        </w:rPr>
      </w:pPr>
      <w:ins w:id="286" w:author="CMH" w:date="2016-04-29T12:54:00Z">
        <w:r w:rsidRPr="00C42396">
          <w:rPr>
            <w:rFonts w:ascii="Times New Roman" w:hAnsi="Times New Roman" w:cs="Times New Roman"/>
            <w:b/>
            <w:sz w:val="24"/>
            <w:szCs w:val="24"/>
            <w:rPrChange w:id="287" w:author="CMH" w:date="2016-04-29T13:14:00Z">
              <w:rPr>
                <w:rFonts w:ascii="Times New Roman" w:hAnsi="Times New Roman" w:cs="Times New Roman"/>
                <w:sz w:val="24"/>
                <w:szCs w:val="24"/>
              </w:rPr>
            </w:rPrChange>
          </w:rPr>
          <w:t>1.3 Primary research question</w:t>
        </w:r>
      </w:ins>
    </w:p>
    <w:p w14:paraId="132E254D" w14:textId="262CE156" w:rsidR="00CC0552" w:rsidRPr="00C42396" w:rsidDel="0070292F" w:rsidRDefault="0070292F" w:rsidP="009121C9">
      <w:pPr>
        <w:rPr>
          <w:ins w:id="288" w:author="Charles Hall" w:date="2016-04-10T21:39:00Z"/>
          <w:moveFrom w:id="289" w:author="CMH" w:date="2016-04-29T12:45:00Z"/>
          <w:rFonts w:ascii="Times New Roman" w:hAnsi="Times New Roman" w:cs="Times New Roman"/>
          <w:sz w:val="24"/>
          <w:szCs w:val="24"/>
        </w:rPr>
      </w:pPr>
      <w:ins w:id="290" w:author="CMH" w:date="2016-04-29T12:47:00Z">
        <w:r w:rsidRPr="00C42396">
          <w:rPr>
            <w:rFonts w:ascii="Times New Roman" w:hAnsi="Times New Roman" w:cs="Times New Roman"/>
            <w:sz w:val="24"/>
            <w:szCs w:val="24"/>
          </w:rPr>
          <w:tab/>
        </w:r>
      </w:ins>
      <w:moveFromRangeStart w:id="291" w:author="CMH" w:date="2016-04-29T12:45:00Z" w:name="move449697283"/>
      <w:moveFrom w:id="292" w:author="CMH" w:date="2016-04-29T12:45:00Z">
        <w:ins w:id="293"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294" w:author="Charles Hall" w:date="2016-04-27T22:52:00Z">
          <w:r w:rsidR="00583D56" w:rsidRPr="00C42396" w:rsidDel="0070292F">
            <w:rPr>
              <w:rFonts w:ascii="Times New Roman" w:hAnsi="Times New Roman" w:cs="Times New Roman"/>
              <w:sz w:val="24"/>
              <w:szCs w:val="24"/>
            </w:rPr>
            <w:t xml:space="preserve">The data sets will be compared to determine which facilities they have in common, and which are missing in a given data set. Moreover, the classification of the data in each data set will be examined and compared to the </w:t>
          </w:r>
        </w:ins>
      </w:moveFrom>
    </w:p>
    <w:p w14:paraId="78101F25" w14:textId="6045025C" w:rsidR="006D73DD" w:rsidRPr="00C42396" w:rsidDel="0070292F" w:rsidRDefault="006D73DD" w:rsidP="009121C9">
      <w:pPr>
        <w:rPr>
          <w:moveFrom w:id="295" w:author="CMH" w:date="2016-04-29T12:45:00Z"/>
          <w:rFonts w:ascii="Times New Roman" w:hAnsi="Times New Roman" w:cs="Times New Roman"/>
          <w:sz w:val="24"/>
          <w:szCs w:val="24"/>
        </w:rPr>
      </w:pPr>
      <w:moveFrom w:id="296" w:author="CMH" w:date="2016-04-29T12:45:00Z">
        <w:ins w:id="297" w:author="Charles Hall" w:date="2016-04-10T21:30:00Z">
          <w:r w:rsidRPr="00C42396" w:rsidDel="0070292F">
            <w:rPr>
              <w:rFonts w:ascii="Times New Roman" w:hAnsi="Times New Roman" w:cs="Times New Roman"/>
              <w:sz w:val="24"/>
              <w:szCs w:val="24"/>
            </w:rPr>
            <w:t xml:space="preserve">Field work will be conducted </w:t>
          </w:r>
        </w:ins>
        <w:ins w:id="298"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299"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300"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301"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p>
    <w:moveFromRangeEnd w:id="291"/>
    <w:p w14:paraId="0C8C0A0B" w14:textId="77777777" w:rsidR="0070292F" w:rsidRPr="00C42396" w:rsidRDefault="0036785B" w:rsidP="009121C9">
      <w:pPr>
        <w:rPr>
          <w:ins w:id="302" w:author="CMH" w:date="2016-04-29T13:04:00Z"/>
          <w:rFonts w:ascii="Times New Roman" w:hAnsi="Times New Roman" w:cs="Times New Roman"/>
          <w:sz w:val="24"/>
          <w:szCs w:val="24"/>
        </w:rPr>
      </w:pPr>
      <w:r w:rsidRPr="00C42396">
        <w:rPr>
          <w:rFonts w:ascii="Times New Roman" w:hAnsi="Times New Roman" w:cs="Times New Roman"/>
          <w:sz w:val="24"/>
          <w:szCs w:val="24"/>
        </w:rPr>
        <w:t xml:space="preserve">The use of </w:t>
      </w:r>
      <w:ins w:id="303" w:author="Charles Hall" w:date="2016-04-10T21:26:00Z">
        <w:r w:rsidR="006D73DD" w:rsidRPr="00C42396">
          <w:rPr>
            <w:rFonts w:ascii="Times New Roman" w:hAnsi="Times New Roman" w:cs="Times New Roman"/>
            <w:sz w:val="24"/>
            <w:szCs w:val="24"/>
          </w:rPr>
          <w:t>AGI</w:t>
        </w:r>
      </w:ins>
      <w:del w:id="304"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sources such as Yelp and Google places </w:t>
      </w:r>
      <w:ins w:id="305" w:author="Charles Hall" w:date="2016-04-10T21:27:00Z">
        <w:r w:rsidR="006D73DD" w:rsidRPr="00C42396">
          <w:rPr>
            <w:rFonts w:ascii="Times New Roman" w:hAnsi="Times New Roman" w:cs="Times New Roman"/>
            <w:sz w:val="24"/>
            <w:szCs w:val="24"/>
          </w:rPr>
          <w:t xml:space="preserve">will be investigated in order to determine whether or not </w:t>
        </w:r>
      </w:ins>
      <w:ins w:id="306" w:author="CMH" w:date="2016-04-29T12:54:00Z">
        <w:r w:rsidR="0070292F" w:rsidRPr="00C42396">
          <w:rPr>
            <w:rFonts w:ascii="Times New Roman" w:hAnsi="Times New Roman" w:cs="Times New Roman"/>
            <w:sz w:val="24"/>
            <w:szCs w:val="24"/>
          </w:rPr>
          <w:t xml:space="preserve">they provide valuable additional data about the </w:t>
        </w:r>
      </w:ins>
      <w:ins w:id="307" w:author="CMH" w:date="2016-04-29T12:55:00Z">
        <w:r w:rsidR="0070292F" w:rsidRPr="00C42396">
          <w:rPr>
            <w:rFonts w:ascii="Times New Roman" w:hAnsi="Times New Roman" w:cs="Times New Roman"/>
            <w:sz w:val="24"/>
            <w:szCs w:val="24"/>
          </w:rPr>
          <w:t>classification</w:t>
        </w:r>
      </w:ins>
      <w:ins w:id="308" w:author="CMH" w:date="2016-04-29T12:54:00Z">
        <w:r w:rsidR="0070292F" w:rsidRPr="00C42396">
          <w:rPr>
            <w:rFonts w:ascii="Times New Roman" w:hAnsi="Times New Roman" w:cs="Times New Roman"/>
            <w:sz w:val="24"/>
            <w:szCs w:val="24"/>
          </w:rPr>
          <w:t xml:space="preserve"> </w:t>
        </w:r>
      </w:ins>
      <w:ins w:id="309"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three selection variable affect the quantity and quality of data provided all three sources. Finally, field research results will be used to evaluate the overall quality of access in each of the study areas. </w:t>
        </w:r>
      </w:ins>
    </w:p>
    <w:p w14:paraId="5CEDC612" w14:textId="77777777" w:rsidR="0070292F" w:rsidRPr="00C42396" w:rsidRDefault="0070292F" w:rsidP="009121C9">
      <w:pPr>
        <w:rPr>
          <w:ins w:id="310" w:author="CMH" w:date="2016-04-29T13:04:00Z"/>
          <w:rFonts w:ascii="Times New Roman" w:hAnsi="Times New Roman" w:cs="Times New Roman"/>
          <w:b/>
          <w:sz w:val="24"/>
          <w:szCs w:val="24"/>
          <w:rPrChange w:id="311" w:author="CMH" w:date="2016-04-29T13:14:00Z">
            <w:rPr>
              <w:ins w:id="312" w:author="CMH" w:date="2016-04-29T13:04:00Z"/>
              <w:rFonts w:ascii="Times New Roman" w:hAnsi="Times New Roman" w:cs="Times New Roman"/>
              <w:sz w:val="24"/>
              <w:szCs w:val="24"/>
            </w:rPr>
          </w:rPrChange>
        </w:rPr>
      </w:pPr>
      <w:ins w:id="313" w:author="CMH" w:date="2016-04-29T13:04:00Z">
        <w:r w:rsidRPr="00C42396">
          <w:rPr>
            <w:rFonts w:ascii="Times New Roman" w:hAnsi="Times New Roman" w:cs="Times New Roman"/>
            <w:b/>
            <w:sz w:val="24"/>
            <w:szCs w:val="24"/>
            <w:rPrChange w:id="314" w:author="CMH" w:date="2016-04-29T13:14:00Z">
              <w:rPr>
                <w:rFonts w:ascii="Times New Roman" w:hAnsi="Times New Roman" w:cs="Times New Roman"/>
                <w:sz w:val="24"/>
                <w:szCs w:val="24"/>
              </w:rPr>
            </w:rPrChange>
          </w:rPr>
          <w:t>1.4 Motivation</w:t>
        </w:r>
      </w:ins>
    </w:p>
    <w:p w14:paraId="65A0F4A1" w14:textId="27AADB1E" w:rsidR="0070292F" w:rsidRPr="00C42396" w:rsidRDefault="0070292F" w:rsidP="0070292F">
      <w:pPr>
        <w:rPr>
          <w:ins w:id="315" w:author="CMH" w:date="2016-04-29T13:04:00Z"/>
          <w:rFonts w:ascii="Times New Roman" w:hAnsi="Times New Roman" w:cs="Times New Roman"/>
          <w:sz w:val="24"/>
          <w:szCs w:val="24"/>
        </w:rPr>
      </w:pPr>
      <w:ins w:id="316"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317"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318" w:author="CMH" w:date="2016-04-29T13:04:00Z">
        <w:r w:rsidRPr="00C42396">
          <w:rPr>
            <w:rFonts w:ascii="Times New Roman" w:hAnsi="Times New Roman" w:cs="Times New Roman"/>
            <w:sz w:val="24"/>
            <w:szCs w:val="24"/>
          </w:rPr>
          <w:t xml:space="preserve">. </w:t>
        </w:r>
      </w:ins>
      <w:ins w:id="319"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320" w:author="CMH" w:date="2016-04-29T13:50:00Z"/>
          <w:rFonts w:ascii="Times New Roman" w:hAnsi="Times New Roman" w:cs="Times New Roman"/>
          <w:sz w:val="24"/>
          <w:szCs w:val="24"/>
        </w:rPr>
        <w:pPrChange w:id="321" w:author="CMH" w:date="2016-04-29T13:13:00Z">
          <w:pPr/>
        </w:pPrChange>
      </w:pPr>
      <w:ins w:id="322"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323" w:author="CMH" w:date="2016-04-29T13:50:00Z">
        <w:r w:rsidR="006C372E">
          <w:rPr>
            <w:rFonts w:ascii="Times New Roman" w:hAnsi="Times New Roman" w:cs="Times New Roman"/>
            <w:sz w:val="24"/>
            <w:szCs w:val="24"/>
          </w:rPr>
          <w:t xml:space="preserve">NAICS codes in </w:t>
        </w:r>
      </w:ins>
      <w:proofErr w:type="spellStart"/>
      <w:ins w:id="324" w:author="CMH" w:date="2016-04-29T13:49:00Z">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Business Analyst include a propriet</w:t>
        </w:r>
      </w:ins>
      <w:ins w:id="325"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w:t>
        </w:r>
        <w:proofErr w:type="spellStart"/>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was unaware of </w:t>
        </w:r>
      </w:ins>
      <w:ins w:id="326" w:author="CMH" w:date="2016-04-29T14:23:00Z">
        <w:r w:rsidR="009B1DA3">
          <w:rPr>
            <w:rFonts w:ascii="Times New Roman" w:hAnsi="Times New Roman" w:cs="Times New Roman"/>
            <w:sz w:val="24"/>
            <w:szCs w:val="24"/>
          </w:rPr>
          <w:t xml:space="preserve">the existence of </w:t>
        </w:r>
      </w:ins>
      <w:ins w:id="327"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328"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329"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4E23641B" w:rsidR="0070292F" w:rsidRPr="00C42396" w:rsidRDefault="0070292F">
      <w:pPr>
        <w:ind w:firstLine="720"/>
        <w:rPr>
          <w:ins w:id="330" w:author="CMH" w:date="2016-04-29T13:04:00Z"/>
          <w:rFonts w:ascii="Times New Roman" w:hAnsi="Times New Roman" w:cs="Times New Roman"/>
          <w:sz w:val="24"/>
          <w:szCs w:val="24"/>
        </w:rPr>
        <w:pPrChange w:id="331" w:author="CMH" w:date="2016-04-29T13:53:00Z">
          <w:pPr/>
        </w:pPrChange>
      </w:pPr>
      <w:ins w:id="332"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333" w:author="CMH" w:date="2016-04-29T13:48:00Z">
        <w:r w:rsidR="006C372E">
          <w:rPr>
            <w:rFonts w:ascii="Times New Roman" w:hAnsi="Times New Roman" w:cs="Times New Roman"/>
            <w:sz w:val="24"/>
            <w:szCs w:val="24"/>
          </w:rPr>
          <w:t xml:space="preserve">. </w:t>
        </w:r>
      </w:ins>
      <w:ins w:id="334" w:author="CMH" w:date="2016-04-29T13:53:00Z">
        <w:r w:rsidR="006C372E">
          <w:rPr>
            <w:rFonts w:ascii="Times New Roman" w:hAnsi="Times New Roman" w:cs="Times New Roman"/>
            <w:sz w:val="24"/>
            <w:szCs w:val="24"/>
          </w:rPr>
          <w:t>For example</w:t>
        </w:r>
      </w:ins>
      <w:ins w:id="335"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 (Gard 2016) Others have resorted to manual classification, with the stipulation that the data set will only include recognizable national chains (</w:t>
        </w:r>
        <w:proofErr w:type="spellStart"/>
        <w:r w:rsidRPr="00C42396">
          <w:rPr>
            <w:rFonts w:ascii="Times New Roman" w:hAnsi="Times New Roman" w:cs="Times New Roman"/>
            <w:sz w:val="24"/>
            <w:szCs w:val="24"/>
          </w:rPr>
          <w:t>Morganstern</w:t>
        </w:r>
        <w:proofErr w:type="spellEnd"/>
        <w:r w:rsidRPr="00C42396">
          <w:rPr>
            <w:rFonts w:ascii="Times New Roman" w:hAnsi="Times New Roman" w:cs="Times New Roman"/>
            <w:sz w:val="24"/>
            <w:szCs w:val="24"/>
          </w:rPr>
          <w:t xml:space="preserve"> 2015). This paper addresses the classification problem through the use of volunteered geographic information (VGI).</w:t>
        </w:r>
      </w:ins>
    </w:p>
    <w:p w14:paraId="252134E6" w14:textId="77777777" w:rsidR="0070292F" w:rsidRPr="00C42396" w:rsidRDefault="0070292F">
      <w:pPr>
        <w:ind w:firstLine="720"/>
        <w:rPr>
          <w:ins w:id="336" w:author="CMH" w:date="2016-04-29T13:04:00Z"/>
          <w:rFonts w:ascii="Times New Roman" w:hAnsi="Times New Roman" w:cs="Times New Roman"/>
          <w:sz w:val="24"/>
          <w:szCs w:val="24"/>
        </w:rPr>
        <w:pPrChange w:id="337" w:author="CMH" w:date="2016-04-29T13:13:00Z">
          <w:pPr/>
        </w:pPrChange>
      </w:pPr>
      <w:ins w:id="338" w:author="CMH" w:date="2016-04-29T13:04:00Z">
        <w:r w:rsidRPr="00C42396">
          <w:rPr>
            <w:rFonts w:ascii="Times New Roman" w:hAnsi="Times New Roman" w:cs="Times New Roman"/>
            <w:sz w:val="24"/>
            <w:szCs w:val="24"/>
          </w:rPr>
          <w:t>A</w:t>
        </w:r>
        <w:commentRangeStart w:id="339"/>
        <w:r w:rsidRPr="00C42396">
          <w:rPr>
            <w:rFonts w:ascii="Times New Roman" w:hAnsi="Times New Roman" w:cs="Times New Roman"/>
            <w:sz w:val="24"/>
            <w:szCs w:val="24"/>
          </w:rPr>
          <w:t xml:space="preserve">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w:t>
        </w:r>
        <w:r w:rsidRPr="00C42396">
          <w:rPr>
            <w:rFonts w:ascii="Times New Roman" w:hAnsi="Times New Roman" w:cs="Times New Roman"/>
            <w:sz w:val="24"/>
            <w:szCs w:val="24"/>
          </w:rPr>
          <w:lastRenderedPageBreak/>
          <w:t>Unlike NAICS codes, the classification is often textual, such as restaurants -&gt; family -&gt; burgers. A more robust classification system will result in more robust and nuanced results.</w:t>
        </w:r>
        <w:commentRangeEnd w:id="339"/>
        <w:r w:rsidRPr="00C42396">
          <w:rPr>
            <w:rStyle w:val="CommentReference"/>
            <w:rFonts w:ascii="Times New Roman" w:eastAsia="Times New Roman" w:hAnsi="Times New Roman" w:cs="Times New Roman"/>
            <w:sz w:val="24"/>
            <w:szCs w:val="24"/>
            <w:shd w:val="clear" w:color="auto" w:fill="FFFFFF"/>
            <w:rPrChange w:id="340" w:author="CMH" w:date="2016-04-29T13:14:00Z">
              <w:rPr>
                <w:rStyle w:val="CommentReference"/>
                <w:rFonts w:ascii="Times New Roman" w:eastAsia="Times New Roman" w:hAnsi="Times New Roman" w:cs="Times New Roman"/>
                <w:shd w:val="clear" w:color="auto" w:fill="FFFFFF"/>
              </w:rPr>
            </w:rPrChange>
          </w:rPr>
          <w:commentReference w:id="339"/>
        </w:r>
      </w:ins>
    </w:p>
    <w:p w14:paraId="05F71E78" w14:textId="39554A30" w:rsidR="0070292F" w:rsidRPr="00C42396" w:rsidRDefault="0070292F">
      <w:pPr>
        <w:ind w:firstLine="720"/>
        <w:rPr>
          <w:ins w:id="341" w:author="CMH" w:date="2016-04-29T13:04:00Z"/>
          <w:rFonts w:ascii="Times New Roman" w:hAnsi="Times New Roman" w:cs="Times New Roman"/>
          <w:sz w:val="24"/>
          <w:szCs w:val="24"/>
        </w:rPr>
        <w:pPrChange w:id="342" w:author="CMH" w:date="2016-04-29T13:13:00Z">
          <w:pPr/>
        </w:pPrChange>
      </w:pPr>
      <w:ins w:id="343"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344"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345" w:author="CMH" w:date="2016-04-29T13:59:00Z">
        <w:r w:rsidR="006C372E">
          <w:rPr>
            <w:rFonts w:ascii="Times New Roman" w:hAnsi="Times New Roman" w:cs="Times New Roman"/>
            <w:sz w:val="24"/>
            <w:szCs w:val="24"/>
          </w:rPr>
          <w:t>assumption</w:t>
        </w:r>
      </w:ins>
      <w:ins w:id="346" w:author="CMH" w:date="2016-04-29T13:58:00Z">
        <w:r w:rsidR="006C372E">
          <w:rPr>
            <w:rFonts w:ascii="Times New Roman" w:hAnsi="Times New Roman" w:cs="Times New Roman"/>
            <w:sz w:val="24"/>
            <w:szCs w:val="24"/>
          </w:rPr>
          <w:t xml:space="preserve"> </w:t>
        </w:r>
      </w:ins>
      <w:ins w:id="347"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01919542" w:rsidR="0070292F" w:rsidRPr="00C42396" w:rsidRDefault="006D73DD">
      <w:pPr>
        <w:rPr>
          <w:rFonts w:ascii="Times New Roman" w:hAnsi="Times New Roman" w:cs="Times New Roman"/>
          <w:sz w:val="24"/>
          <w:szCs w:val="24"/>
        </w:rPr>
      </w:pPr>
      <w:ins w:id="348" w:author="Charles Hall" w:date="2016-04-10T21:27:00Z">
        <w:del w:id="349" w:author="CMH" w:date="2016-04-29T12:54:00Z">
          <w:r w:rsidRPr="00C42396" w:rsidDel="0070292F">
            <w:rPr>
              <w:rFonts w:ascii="Times New Roman" w:hAnsi="Times New Roman" w:cs="Times New Roman"/>
              <w:sz w:val="24"/>
              <w:szCs w:val="24"/>
            </w:rPr>
            <w:delText xml:space="preserve">these data sources </w:delText>
          </w:r>
        </w:del>
      </w:ins>
      <w:del w:id="350" w:author="CMH" w:date="2016-04-29T12:54:00Z">
        <w:r w:rsidR="0036785B" w:rsidRPr="00C42396" w:rsidDel="0070292F">
          <w:rPr>
            <w:rFonts w:ascii="Times New Roman" w:hAnsi="Times New Roman" w:cs="Times New Roman"/>
            <w:sz w:val="24"/>
            <w:szCs w:val="24"/>
          </w:rPr>
          <w:delText>provides better classification</w:delText>
        </w:r>
      </w:del>
      <w:ins w:id="351" w:author="Charles Hall" w:date="2016-04-27T22:55:00Z">
        <w:del w:id="352" w:author="CMH" w:date="2016-04-29T12:54:00Z">
          <w:r w:rsidR="00583D56" w:rsidRPr="00C42396" w:rsidDel="0070292F">
            <w:rPr>
              <w:rFonts w:ascii="Times New Roman" w:hAnsi="Times New Roman" w:cs="Times New Roman"/>
              <w:sz w:val="24"/>
              <w:szCs w:val="24"/>
            </w:rPr>
            <w:delText xml:space="preserve"> and information</w:delText>
          </w:r>
        </w:del>
      </w:ins>
      <w:del w:id="353" w:author="CMH" w:date="2016-04-29T12:54:00Z">
        <w:r w:rsidR="0036785B" w:rsidRPr="00C42396" w:rsidDel="0070292F">
          <w:rPr>
            <w:rFonts w:ascii="Times New Roman" w:hAnsi="Times New Roman" w:cs="Times New Roman"/>
            <w:sz w:val="24"/>
            <w:szCs w:val="24"/>
          </w:rPr>
          <w:delText xml:space="preserve"> </w:delText>
        </w:r>
      </w:del>
      <w:ins w:id="354" w:author="Charles Hall" w:date="2016-04-27T22:55:00Z">
        <w:del w:id="355" w:author="CMH" w:date="2016-04-29T12:54:00Z">
          <w:r w:rsidR="00583D56" w:rsidRPr="00C42396" w:rsidDel="0070292F">
            <w:rPr>
              <w:rFonts w:ascii="Times New Roman" w:hAnsi="Times New Roman" w:cs="Times New Roman"/>
              <w:sz w:val="24"/>
              <w:szCs w:val="24"/>
            </w:rPr>
            <w:delText>about</w:delText>
          </w:r>
        </w:del>
      </w:ins>
      <w:del w:id="356" w:author="CMH" w:date="2016-04-29T12:54:00Z">
        <w:r w:rsidR="0036785B" w:rsidRPr="00C42396" w:rsidDel="0070292F">
          <w:rPr>
            <w:rFonts w:ascii="Times New Roman" w:hAnsi="Times New Roman" w:cs="Times New Roman"/>
            <w:sz w:val="24"/>
            <w:szCs w:val="24"/>
          </w:rPr>
          <w:delText>of the food facilities in the study area. Improved classification allows for more nuanced interpretation of the results because the quality of each facility can be better assessed.</w:delText>
        </w:r>
      </w:del>
      <w:ins w:id="357" w:author="CMH" w:date="2016-04-29T12:47:00Z">
        <w:r w:rsidR="0070292F" w:rsidRPr="00C42396">
          <w:rPr>
            <w:rFonts w:ascii="Times New Roman" w:hAnsi="Times New Roman" w:cs="Times New Roman"/>
            <w:b/>
            <w:sz w:val="24"/>
            <w:szCs w:val="24"/>
            <w:rPrChange w:id="358" w:author="CMH" w:date="2016-04-29T13:14:00Z">
              <w:rPr>
                <w:rFonts w:ascii="Times New Roman" w:hAnsi="Times New Roman" w:cs="Times New Roman"/>
                <w:sz w:val="24"/>
                <w:szCs w:val="24"/>
              </w:rPr>
            </w:rPrChange>
          </w:rPr>
          <w:t>1.5 Manuscript Outline</w:t>
        </w:r>
      </w:ins>
    </w:p>
    <w:p w14:paraId="0A10F791" w14:textId="5F0FCD91" w:rsidR="00C42396" w:rsidRDefault="0070292F" w:rsidP="0070292F">
      <w:pPr>
        <w:ind w:firstLine="720"/>
        <w:rPr>
          <w:ins w:id="359" w:author="CMH" w:date="2016-04-29T13:41:00Z"/>
          <w:rFonts w:ascii="Times New Roman" w:hAnsi="Times New Roman" w:cs="Times New Roman"/>
          <w:sz w:val="24"/>
          <w:szCs w:val="24"/>
        </w:rPr>
      </w:pPr>
      <w:ins w:id="360" w:author="CMH" w:date="2016-04-29T12:39:00Z">
        <w:r w:rsidRPr="00C42396">
          <w:rPr>
            <w:rFonts w:ascii="Times New Roman" w:hAnsi="Times New Roman" w:cs="Times New Roman"/>
            <w:sz w:val="24"/>
            <w:szCs w:val="24"/>
          </w:rPr>
          <w:t>The remainder of this thesis will include a literature review</w:t>
        </w:r>
      </w:ins>
      <w:ins w:id="361" w:author="CMH" w:date="2016-04-29T12:43:00Z">
        <w:r w:rsidRPr="00C42396">
          <w:rPr>
            <w:rFonts w:ascii="Times New Roman" w:hAnsi="Times New Roman" w:cs="Times New Roman"/>
            <w:sz w:val="24"/>
            <w:szCs w:val="24"/>
          </w:rPr>
          <w:t xml:space="preserve">, methodology, </w:t>
        </w:r>
      </w:ins>
      <w:ins w:id="362" w:author="CMH" w:date="2016-04-29T12:44:00Z">
        <w:r w:rsidRPr="00C42396">
          <w:rPr>
            <w:rFonts w:ascii="Times New Roman" w:hAnsi="Times New Roman" w:cs="Times New Roman"/>
            <w:sz w:val="24"/>
            <w:szCs w:val="24"/>
          </w:rPr>
          <w:t>results, and analysis. The literature review</w:t>
        </w:r>
      </w:ins>
      <w:ins w:id="363"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364" w:author="CMH" w:date="2016-04-29T12:42:00Z">
        <w:r w:rsidRPr="00C42396">
          <w:rPr>
            <w:rFonts w:ascii="Times New Roman" w:hAnsi="Times New Roman" w:cs="Times New Roman"/>
            <w:sz w:val="24"/>
            <w:szCs w:val="24"/>
          </w:rPr>
          <w:t xml:space="preserve"> </w:t>
        </w:r>
      </w:ins>
      <w:ins w:id="365" w:author="CMH" w:date="2016-04-29T12:48:00Z">
        <w:r w:rsidRPr="00C42396">
          <w:rPr>
            <w:rFonts w:ascii="Times New Roman" w:hAnsi="Times New Roman" w:cs="Times New Roman"/>
            <w:sz w:val="24"/>
            <w:szCs w:val="24"/>
          </w:rPr>
          <w:t xml:space="preserve">The methodology chapter reviews the </w:t>
        </w:r>
      </w:ins>
      <w:ins w:id="366" w:author="CMH" w:date="2016-04-29T12:49:00Z">
        <w:r w:rsidRPr="00C42396">
          <w:rPr>
            <w:rFonts w:ascii="Times New Roman" w:hAnsi="Times New Roman" w:cs="Times New Roman"/>
            <w:sz w:val="24"/>
            <w:szCs w:val="24"/>
          </w:rPr>
          <w:t xml:space="preserve">tools, data sources, and methods used to conduct this study. The Python code used to acquire data from Google and Yelp can be found in appendix 1. The results chapter presents the </w:t>
        </w:r>
      </w:ins>
      <w:ins w:id="367" w:author="CMH" w:date="2016-04-29T12:57:00Z">
        <w:r w:rsidRPr="00C42396">
          <w:rPr>
            <w:rFonts w:ascii="Times New Roman" w:hAnsi="Times New Roman" w:cs="Times New Roman"/>
            <w:sz w:val="24"/>
            <w:szCs w:val="24"/>
          </w:rPr>
          <w:t>data produced by the study,</w:t>
        </w:r>
      </w:ins>
      <w:ins w:id="368" w:author="CMH" w:date="2016-04-29T13:03:00Z">
        <w:r w:rsidRPr="00C42396">
          <w:rPr>
            <w:rFonts w:ascii="Times New Roman" w:hAnsi="Times New Roman" w:cs="Times New Roman"/>
            <w:sz w:val="24"/>
            <w:szCs w:val="24"/>
          </w:rPr>
          <w:t xml:space="preserve"> and provides some descriptive statistics for the data.</w:t>
        </w:r>
      </w:ins>
      <w:ins w:id="369" w:author="CMH" w:date="2016-04-29T12:57:00Z">
        <w:r w:rsidRPr="00C42396">
          <w:rPr>
            <w:rFonts w:ascii="Times New Roman" w:hAnsi="Times New Roman" w:cs="Times New Roman"/>
            <w:sz w:val="24"/>
            <w:szCs w:val="24"/>
          </w:rPr>
          <w:t xml:space="preserve"> </w:t>
        </w:r>
      </w:ins>
      <w:ins w:id="370" w:author="CMH" w:date="2016-04-29T13:02:00Z">
        <w:r w:rsidRPr="00C42396">
          <w:rPr>
            <w:rFonts w:ascii="Times New Roman" w:hAnsi="Times New Roman" w:cs="Times New Roman"/>
            <w:sz w:val="24"/>
            <w:szCs w:val="24"/>
          </w:rPr>
          <w:t>The analysis chapter</w:t>
        </w:r>
      </w:ins>
      <w:ins w:id="371" w:author="CMH" w:date="2016-04-29T12:57:00Z">
        <w:r w:rsidRPr="00C42396">
          <w:rPr>
            <w:rFonts w:ascii="Times New Roman" w:hAnsi="Times New Roman" w:cs="Times New Roman"/>
            <w:sz w:val="24"/>
            <w:szCs w:val="24"/>
          </w:rPr>
          <w:t xml:space="preserve"> </w:t>
        </w:r>
      </w:ins>
      <w:ins w:id="372" w:author="CMH" w:date="2016-04-29T13:03:00Z">
        <w:r w:rsidRPr="00C42396">
          <w:rPr>
            <w:rFonts w:ascii="Times New Roman" w:hAnsi="Times New Roman" w:cs="Times New Roman"/>
            <w:sz w:val="24"/>
            <w:szCs w:val="24"/>
          </w:rPr>
          <w:t>interrogates the results in order to</w:t>
        </w:r>
      </w:ins>
      <w:ins w:id="373" w:author="CMH" w:date="2016-04-29T12:57:00Z">
        <w:r w:rsidRPr="00C42396">
          <w:rPr>
            <w:rFonts w:ascii="Times New Roman" w:hAnsi="Times New Roman" w:cs="Times New Roman"/>
            <w:sz w:val="24"/>
            <w:szCs w:val="24"/>
          </w:rPr>
          <w:t xml:space="preserve"> evaluate how </w:t>
        </w:r>
      </w:ins>
      <w:ins w:id="374" w:author="CMH" w:date="2016-04-29T12:58:00Z">
        <w:r w:rsidRPr="00C42396">
          <w:rPr>
            <w:rFonts w:ascii="Times New Roman" w:hAnsi="Times New Roman" w:cs="Times New Roman"/>
            <w:sz w:val="24"/>
            <w:szCs w:val="24"/>
          </w:rPr>
          <w:t>much</w:t>
        </w:r>
      </w:ins>
      <w:ins w:id="375" w:author="CMH" w:date="2016-04-29T12:57:00Z">
        <w:r w:rsidRPr="00C42396">
          <w:rPr>
            <w:rFonts w:ascii="Times New Roman" w:hAnsi="Times New Roman" w:cs="Times New Roman"/>
            <w:sz w:val="24"/>
            <w:szCs w:val="24"/>
          </w:rPr>
          <w:t xml:space="preserve"> </w:t>
        </w:r>
      </w:ins>
      <w:ins w:id="376"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377" w:author="CMH" w:date="2016-04-29T13:01:00Z">
        <w:r w:rsidRPr="00C42396">
          <w:rPr>
            <w:rFonts w:ascii="Times New Roman" w:hAnsi="Times New Roman" w:cs="Times New Roman"/>
            <w:sz w:val="24"/>
            <w:szCs w:val="24"/>
          </w:rPr>
          <w:t xml:space="preserve"> in order to inform the discourse surrounding food access studies with </w:t>
        </w:r>
      </w:ins>
      <w:ins w:id="378"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379" w:author="CMH" w:date="2016-04-29T13:41:00Z"/>
          <w:rFonts w:ascii="Times New Roman" w:hAnsi="Times New Roman" w:cs="Times New Roman"/>
          <w:sz w:val="24"/>
          <w:szCs w:val="24"/>
        </w:rPr>
      </w:pPr>
      <w:ins w:id="380" w:author="CMH" w:date="2016-04-29T13:41:00Z">
        <w:r>
          <w:rPr>
            <w:rFonts w:ascii="Times New Roman" w:hAnsi="Times New Roman" w:cs="Times New Roman"/>
            <w:sz w:val="24"/>
            <w:szCs w:val="24"/>
          </w:rPr>
          <w:br w:type="page"/>
        </w:r>
      </w:ins>
    </w:p>
    <w:p w14:paraId="119B5BA4" w14:textId="4C50E07C" w:rsidR="0036785B" w:rsidRPr="00C42396" w:rsidDel="00583D56" w:rsidRDefault="00C42396">
      <w:pPr>
        <w:ind w:firstLine="720"/>
        <w:jc w:val="center"/>
        <w:rPr>
          <w:del w:id="381" w:author="Charles Hall" w:date="2016-04-27T22:54:00Z"/>
          <w:rFonts w:ascii="Times New Roman" w:hAnsi="Times New Roman" w:cs="Times New Roman"/>
          <w:b/>
          <w:sz w:val="28"/>
          <w:szCs w:val="28"/>
          <w:rPrChange w:id="382" w:author="CMH" w:date="2016-04-29T13:42:00Z">
            <w:rPr>
              <w:del w:id="383" w:author="Charles Hall" w:date="2016-04-27T22:54:00Z"/>
              <w:rFonts w:ascii="Times New Roman" w:hAnsi="Times New Roman" w:cs="Times New Roman"/>
              <w:sz w:val="24"/>
              <w:szCs w:val="24"/>
            </w:rPr>
          </w:rPrChange>
        </w:rPr>
        <w:pPrChange w:id="384" w:author="CMH" w:date="2016-04-29T13:42:00Z">
          <w:pPr/>
        </w:pPrChange>
      </w:pPr>
      <w:ins w:id="385" w:author="CMH" w:date="2016-04-29T13:41:00Z">
        <w:r w:rsidRPr="00C42396">
          <w:rPr>
            <w:rFonts w:ascii="Times New Roman" w:hAnsi="Times New Roman" w:cs="Times New Roman"/>
            <w:b/>
            <w:sz w:val="28"/>
            <w:szCs w:val="28"/>
            <w:rPrChange w:id="386" w:author="CMH" w:date="2016-04-29T13:42:00Z">
              <w:rPr>
                <w:rFonts w:ascii="Times New Roman" w:hAnsi="Times New Roman" w:cs="Times New Roman"/>
                <w:sz w:val="24"/>
                <w:szCs w:val="24"/>
              </w:rPr>
            </w:rPrChange>
          </w:rPr>
          <w:lastRenderedPageBreak/>
          <w:t>Chapter 2 Literature Review</w:t>
        </w:r>
      </w:ins>
      <w:del w:id="387" w:author="Charles Hall" w:date="2016-04-27T22:54:00Z">
        <w:r w:rsidR="0036785B" w:rsidRPr="00C42396" w:rsidDel="00583D56">
          <w:rPr>
            <w:rFonts w:ascii="Times New Roman" w:hAnsi="Times New Roman" w:cs="Times New Roman"/>
            <w:b/>
            <w:sz w:val="28"/>
            <w:szCs w:val="28"/>
            <w:rPrChange w:id="388" w:author="CMH" w:date="2016-04-29T13:42: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C42396" w:rsidDel="009304DF" w:rsidRDefault="0036785B">
      <w:pPr>
        <w:ind w:firstLine="720"/>
        <w:jc w:val="center"/>
        <w:rPr>
          <w:del w:id="389" w:author="Charles Hall" w:date="2016-04-10T21:50:00Z"/>
          <w:rFonts w:ascii="Times New Roman" w:hAnsi="Times New Roman" w:cs="Times New Roman"/>
          <w:b/>
          <w:sz w:val="28"/>
          <w:szCs w:val="28"/>
          <w:rPrChange w:id="390" w:author="CMH" w:date="2016-04-29T13:42:00Z">
            <w:rPr>
              <w:del w:id="391" w:author="Charles Hall" w:date="2016-04-10T21:50:00Z"/>
              <w:rFonts w:ascii="Times New Roman" w:hAnsi="Times New Roman" w:cs="Times New Roman"/>
              <w:sz w:val="24"/>
              <w:szCs w:val="24"/>
            </w:rPr>
          </w:rPrChange>
        </w:rPr>
        <w:pPrChange w:id="392" w:author="CMH" w:date="2016-04-29T13:42:00Z">
          <w:pPr/>
        </w:pPrChange>
      </w:pPr>
      <w:del w:id="393" w:author="Charles Hall" w:date="2016-04-27T22:54:00Z">
        <w:r w:rsidRPr="00C42396" w:rsidDel="00583D56">
          <w:rPr>
            <w:rFonts w:ascii="Times New Roman" w:hAnsi="Times New Roman" w:cs="Times New Roman"/>
            <w:b/>
            <w:sz w:val="28"/>
            <w:szCs w:val="28"/>
            <w:rPrChange w:id="394" w:author="CMH" w:date="2016-04-29T13:42:00Z">
              <w:rPr>
                <w:rFonts w:ascii="Times New Roman" w:hAnsi="Times New Roman" w:cs="Times New Roman"/>
                <w:sz w:val="24"/>
                <w:szCs w:val="24"/>
              </w:rPr>
            </w:rPrChange>
          </w:rPr>
          <w:delText xml:space="preserve">The model is written in Python, and generates a map document visualizing the </w:delText>
        </w:r>
        <w:r w:rsidR="00FE2642" w:rsidRPr="00C42396" w:rsidDel="00583D56">
          <w:rPr>
            <w:rFonts w:ascii="Times New Roman" w:hAnsi="Times New Roman" w:cs="Times New Roman"/>
            <w:b/>
            <w:sz w:val="28"/>
            <w:szCs w:val="28"/>
            <w:rPrChange w:id="395" w:author="CMH" w:date="2016-04-29T13:42:00Z">
              <w:rPr>
                <w:rFonts w:ascii="Times New Roman" w:hAnsi="Times New Roman" w:cs="Times New Roman"/>
                <w:sz w:val="24"/>
                <w:szCs w:val="24"/>
              </w:rPr>
            </w:rPrChange>
          </w:rPr>
          <w:delText xml:space="preserve">results. Network analysis yields distances and an access score. </w:delText>
        </w:r>
        <w:commentRangeStart w:id="396"/>
        <w:r w:rsidR="00FE2642" w:rsidRPr="00C42396" w:rsidDel="00583D56">
          <w:rPr>
            <w:rFonts w:ascii="Times New Roman" w:hAnsi="Times New Roman" w:cs="Times New Roman"/>
            <w:b/>
            <w:sz w:val="28"/>
            <w:szCs w:val="28"/>
            <w:rPrChange w:id="397" w:author="CMH" w:date="2016-04-29T13:42:00Z">
              <w:rPr>
                <w:rFonts w:ascii="Times New Roman" w:hAnsi="Times New Roman" w:cs="Times New Roman"/>
                <w:sz w:val="24"/>
                <w:szCs w:val="24"/>
              </w:rPr>
            </w:rPrChange>
          </w:rPr>
          <w:delText>The access score</w:delText>
        </w:r>
        <w:commentRangeEnd w:id="396"/>
        <w:r w:rsidR="006B0EBC" w:rsidRPr="00C42396" w:rsidDel="00583D56">
          <w:rPr>
            <w:rStyle w:val="CommentReference"/>
            <w:rFonts w:ascii="Times New Roman" w:eastAsia="Times New Roman" w:hAnsi="Times New Roman" w:cs="Times New Roman"/>
            <w:b/>
            <w:sz w:val="28"/>
            <w:szCs w:val="28"/>
            <w:shd w:val="clear" w:color="auto" w:fill="FFFFFF"/>
            <w:rPrChange w:id="398" w:author="CMH" w:date="2016-04-29T13:42:00Z">
              <w:rPr>
                <w:rStyle w:val="CommentReference"/>
                <w:rFonts w:ascii="Times New Roman" w:eastAsia="Times New Roman" w:hAnsi="Times New Roman" w:cs="Times New Roman"/>
                <w:shd w:val="clear" w:color="auto" w:fill="FFFFFF"/>
              </w:rPr>
            </w:rPrChange>
          </w:rPr>
          <w:commentReference w:id="396"/>
        </w:r>
        <w:r w:rsidR="00FE2642" w:rsidRPr="00C42396" w:rsidDel="00583D56">
          <w:rPr>
            <w:rFonts w:ascii="Times New Roman" w:hAnsi="Times New Roman" w:cs="Times New Roman"/>
            <w:b/>
            <w:sz w:val="28"/>
            <w:szCs w:val="28"/>
            <w:rPrChange w:id="399" w:author="CMH" w:date="2016-04-29T13:42: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C42396" w:rsidDel="009304DF" w:rsidRDefault="00FE2642">
      <w:pPr>
        <w:ind w:firstLine="720"/>
        <w:jc w:val="center"/>
        <w:rPr>
          <w:del w:id="400" w:author="Charles Hall" w:date="2016-04-10T21:50:00Z"/>
          <w:rFonts w:ascii="Times New Roman" w:hAnsi="Times New Roman" w:cs="Times New Roman"/>
          <w:b/>
          <w:sz w:val="28"/>
          <w:szCs w:val="28"/>
          <w:rPrChange w:id="401" w:author="CMH" w:date="2016-04-29T13:42:00Z">
            <w:rPr>
              <w:del w:id="402" w:author="Charles Hall" w:date="2016-04-10T21:50:00Z"/>
              <w:rFonts w:ascii="Times New Roman" w:hAnsi="Times New Roman" w:cs="Times New Roman"/>
              <w:sz w:val="24"/>
              <w:szCs w:val="24"/>
            </w:rPr>
          </w:rPrChange>
        </w:rPr>
        <w:pPrChange w:id="403" w:author="CMH" w:date="2016-04-29T13:42:00Z">
          <w:pPr/>
        </w:pPrChange>
      </w:pPr>
      <w:del w:id="404" w:author="Charles Hall" w:date="2016-04-10T21:50:00Z">
        <w:r w:rsidRPr="00C42396" w:rsidDel="009304DF">
          <w:rPr>
            <w:rFonts w:ascii="Times New Roman" w:hAnsi="Times New Roman" w:cs="Times New Roman"/>
            <w:b/>
            <w:sz w:val="28"/>
            <w:szCs w:val="28"/>
            <w:rPrChange w:id="405" w:author="CMH" w:date="2016-04-29T13:42: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C42396" w:rsidDel="00583D56" w:rsidRDefault="0036785B">
      <w:pPr>
        <w:ind w:firstLine="720"/>
        <w:jc w:val="center"/>
        <w:rPr>
          <w:del w:id="406" w:author="Charles Hall" w:date="2016-04-27T22:54:00Z"/>
          <w:rFonts w:ascii="Times New Roman" w:hAnsi="Times New Roman" w:cs="Times New Roman"/>
          <w:b/>
          <w:sz w:val="28"/>
          <w:szCs w:val="28"/>
          <w:rPrChange w:id="407" w:author="CMH" w:date="2016-04-29T13:42:00Z">
            <w:rPr>
              <w:del w:id="408" w:author="Charles Hall" w:date="2016-04-27T22:54:00Z"/>
            </w:rPr>
          </w:rPrChange>
        </w:rPr>
        <w:pPrChange w:id="409" w:author="CMH" w:date="2016-04-29T13:42:00Z">
          <w:pPr/>
        </w:pPrChange>
      </w:pPr>
    </w:p>
    <w:p w14:paraId="12B6504F" w14:textId="77777777" w:rsidR="00C42396" w:rsidRPr="00C42396" w:rsidRDefault="00C42396">
      <w:pPr>
        <w:jc w:val="center"/>
        <w:rPr>
          <w:ins w:id="410" w:author="CMH" w:date="2016-04-29T13:41:00Z"/>
          <w:rFonts w:ascii="Times New Roman" w:hAnsi="Times New Roman" w:cs="Times New Roman"/>
          <w:b/>
          <w:sz w:val="28"/>
          <w:szCs w:val="28"/>
          <w:rPrChange w:id="411" w:author="CMH" w:date="2016-04-29T13:42:00Z">
            <w:rPr>
              <w:ins w:id="412" w:author="CMH" w:date="2016-04-29T13:41:00Z"/>
              <w:rFonts w:ascii="Times New Roman" w:hAnsi="Times New Roman" w:cs="Times New Roman"/>
              <w:b/>
              <w:sz w:val="24"/>
              <w:szCs w:val="24"/>
            </w:rPr>
          </w:rPrChange>
        </w:rPr>
        <w:pPrChange w:id="413" w:author="CMH" w:date="2016-04-29T13:42:00Z">
          <w:pPr/>
        </w:pPrChange>
      </w:pPr>
    </w:p>
    <w:p w14:paraId="4EFB3E12" w14:textId="31C5F02D" w:rsidR="009B1DA3" w:rsidRDefault="009B1DA3">
      <w:pPr>
        <w:rPr>
          <w:ins w:id="414" w:author="CMH" w:date="2016-04-29T15:43:00Z"/>
          <w:rFonts w:ascii="Times New Roman" w:hAnsi="Times New Roman" w:cs="Times New Roman"/>
          <w:sz w:val="24"/>
          <w:szCs w:val="24"/>
        </w:rPr>
      </w:pPr>
      <w:ins w:id="415"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416"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417"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418" w:author="CMH" w:date="2016-04-29T15:43:00Z">
        <w:r>
          <w:rPr>
            <w:rFonts w:ascii="Times New Roman" w:hAnsi="Times New Roman" w:cs="Times New Roman"/>
            <w:sz w:val="24"/>
            <w:szCs w:val="24"/>
          </w:rPr>
          <w:t>indirect</w:t>
        </w:r>
      </w:ins>
      <w:ins w:id="419" w:author="CMH" w:date="2016-04-29T15:41:00Z">
        <w:r>
          <w:rPr>
            <w:rFonts w:ascii="Times New Roman" w:hAnsi="Times New Roman" w:cs="Times New Roman"/>
            <w:sz w:val="24"/>
            <w:szCs w:val="24"/>
          </w:rPr>
          <w:t xml:space="preserve"> </w:t>
        </w:r>
      </w:ins>
      <w:ins w:id="420"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421" w:author="CMH" w:date="2016-04-29T15:46:00Z"/>
          <w:rFonts w:ascii="Times New Roman" w:hAnsi="Times New Roman" w:cs="Times New Roman"/>
          <w:sz w:val="24"/>
          <w:szCs w:val="24"/>
        </w:rPr>
      </w:pPr>
      <w:ins w:id="422"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423"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424" w:author="CMH" w:date="2016-04-29T15:35:00Z"/>
          <w:rFonts w:ascii="Times New Roman" w:hAnsi="Times New Roman" w:cs="Times New Roman"/>
          <w:sz w:val="24"/>
          <w:szCs w:val="24"/>
          <w:rPrChange w:id="425" w:author="CMH" w:date="2016-04-29T15:35:00Z">
            <w:rPr>
              <w:ins w:id="426" w:author="CMH" w:date="2016-04-29T15:35:00Z"/>
              <w:rFonts w:ascii="Times New Roman" w:hAnsi="Times New Roman" w:cs="Times New Roman"/>
              <w:b/>
              <w:sz w:val="24"/>
              <w:szCs w:val="24"/>
            </w:rPr>
          </w:rPrChange>
        </w:rPr>
      </w:pPr>
      <w:ins w:id="427" w:author="CMH" w:date="2016-04-29T15:46:00Z">
        <w:r>
          <w:rPr>
            <w:rFonts w:ascii="Times New Roman" w:hAnsi="Times New Roman" w:cs="Times New Roman"/>
            <w:sz w:val="24"/>
            <w:szCs w:val="24"/>
          </w:rPr>
          <w:tab/>
          <w:t xml:space="preserve">The remainder of this chapter is an interrogation of </w:t>
        </w:r>
      </w:ins>
      <w:ins w:id="428" w:author="CMH" w:date="2016-04-29T15:47:00Z">
        <w:r>
          <w:rPr>
            <w:rFonts w:ascii="Times New Roman" w:hAnsi="Times New Roman" w:cs="Times New Roman"/>
            <w:sz w:val="24"/>
            <w:szCs w:val="24"/>
          </w:rPr>
          <w:t xml:space="preserve">recent </w:t>
        </w:r>
      </w:ins>
      <w:ins w:id="429" w:author="CMH" w:date="2016-04-29T15:46:00Z">
        <w:r>
          <w:rPr>
            <w:rFonts w:ascii="Times New Roman" w:hAnsi="Times New Roman" w:cs="Times New Roman"/>
            <w:sz w:val="24"/>
            <w:szCs w:val="24"/>
          </w:rPr>
          <w:t>food access studies</w:t>
        </w:r>
      </w:ins>
      <w:ins w:id="430"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431"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432"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433" w:author="CMH" w:date="2016-04-29T15:48:00Z">
        <w:r>
          <w:rPr>
            <w:rFonts w:ascii="Times New Roman" w:hAnsi="Times New Roman" w:cs="Times New Roman"/>
            <w:sz w:val="24"/>
            <w:szCs w:val="24"/>
          </w:rPr>
          <w:t xml:space="preserve"> </w:t>
        </w:r>
      </w:ins>
    </w:p>
    <w:p w14:paraId="5724C27E" w14:textId="77777777" w:rsidR="009B1DA3" w:rsidRDefault="009B1DA3">
      <w:pPr>
        <w:rPr>
          <w:ins w:id="434" w:author="CMH" w:date="2016-04-29T14:25:00Z"/>
          <w:rFonts w:ascii="Times New Roman" w:hAnsi="Times New Roman" w:cs="Times New Roman"/>
          <w:b/>
          <w:sz w:val="24"/>
          <w:szCs w:val="24"/>
        </w:rPr>
      </w:pPr>
      <w:ins w:id="435" w:author="CMH" w:date="2016-04-29T14:25:00Z">
        <w:r>
          <w:rPr>
            <w:rFonts w:ascii="Times New Roman" w:hAnsi="Times New Roman" w:cs="Times New Roman"/>
            <w:b/>
            <w:sz w:val="24"/>
            <w:szCs w:val="24"/>
          </w:rPr>
          <w:t>2.1 Traditional Food Access Studies</w:t>
        </w:r>
      </w:ins>
    </w:p>
    <w:p w14:paraId="15BF052A" w14:textId="77777777" w:rsidR="009B1DA3" w:rsidRDefault="009B1DA3">
      <w:pPr>
        <w:autoSpaceDE w:val="0"/>
        <w:autoSpaceDN w:val="0"/>
        <w:adjustRightInd w:val="0"/>
        <w:spacing w:after="0" w:line="240" w:lineRule="auto"/>
        <w:ind w:firstLine="720"/>
        <w:rPr>
          <w:ins w:id="436" w:author="CMH" w:date="2016-04-29T14:39:00Z"/>
          <w:rFonts w:ascii="Times New Roman" w:hAnsi="Times New Roman" w:cs="Times New Roman"/>
          <w:sz w:val="24"/>
          <w:szCs w:val="24"/>
        </w:rPr>
        <w:pPrChange w:id="437" w:author="CMH" w:date="2016-04-29T15:35:00Z">
          <w:pPr/>
        </w:pPrChange>
      </w:pPr>
      <w:ins w:id="438" w:author="CMH" w:date="2016-04-29T14:27:00Z">
        <w:r>
          <w:rPr>
            <w:rFonts w:ascii="Times New Roman" w:hAnsi="Times New Roman" w:cs="Times New Roman"/>
            <w:sz w:val="24"/>
            <w:szCs w:val="24"/>
          </w:rPr>
          <w:t>Traditional food access studies use NAICS codes</w:t>
        </w:r>
      </w:ins>
      <w:ins w:id="439" w:author="CMH" w:date="2016-04-29T14:28:00Z">
        <w:r>
          <w:rPr>
            <w:rFonts w:ascii="Times New Roman" w:hAnsi="Times New Roman" w:cs="Times New Roman"/>
            <w:sz w:val="24"/>
            <w:szCs w:val="24"/>
          </w:rPr>
          <w:t xml:space="preserve"> and commercial data in order to locate and interrogate food facilities in the study area. </w:t>
        </w:r>
      </w:ins>
      <w:ins w:id="440" w:author="CMH" w:date="2016-04-29T14:29:00Z">
        <w:r>
          <w:rPr>
            <w:rFonts w:ascii="Times New Roman" w:hAnsi="Times New Roman" w:cs="Times New Roman"/>
            <w:sz w:val="24"/>
            <w:szCs w:val="24"/>
          </w:rPr>
          <w:t xml:space="preserve">Helen Lee employs NETS data from Dunn and Bradstreet in </w:t>
        </w:r>
      </w:ins>
      <w:ins w:id="441" w:author="CMH" w:date="2016-04-29T14:30:00Z">
        <w:r>
          <w:rPr>
            <w:rFonts w:ascii="Times New Roman" w:hAnsi="Times New Roman" w:cs="Times New Roman"/>
            <w:sz w:val="24"/>
            <w:szCs w:val="24"/>
          </w:rPr>
          <w:t>one such study. (Lee 2012) She c</w:t>
        </w:r>
      </w:ins>
      <w:ins w:id="442"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443" w:author="CMH" w:date="2016-04-29T14:32:00Z">
              <w:rPr>
                <w:rFonts w:ascii="AdvOT863180fb" w:hAnsi="AdvOT863180fb" w:cs="AdvOT863180fb"/>
                <w:sz w:val="16"/>
                <w:szCs w:val="16"/>
              </w:rPr>
            </w:rPrChange>
          </w:rPr>
          <w:t>primarily based o</w:t>
        </w:r>
        <w:r w:rsidRPr="009B1DA3">
          <w:rPr>
            <w:rFonts w:ascii="Times New Roman" w:hAnsi="Times New Roman" w:cs="Times New Roman"/>
            <w:sz w:val="24"/>
            <w:szCs w:val="24"/>
            <w:rPrChange w:id="444" w:author="CMH" w:date="2016-04-29T14:32:00Z">
              <w:rPr>
                <w:rFonts w:ascii="Times New Roman" w:hAnsi="Times New Roman" w:cs="Times New Roman"/>
                <w:sz w:val="28"/>
                <w:szCs w:val="28"/>
              </w:rPr>
            </w:rPrChange>
          </w:rPr>
          <w:t>n 6-digit NAICS codes, although</w:t>
        </w:r>
      </w:ins>
      <w:ins w:id="445" w:author="CMH" w:date="2016-04-29T14:32:00Z">
        <w:r w:rsidRPr="009B1DA3">
          <w:rPr>
            <w:rFonts w:ascii="Times New Roman" w:hAnsi="Times New Roman" w:cs="Times New Roman"/>
            <w:sz w:val="24"/>
            <w:szCs w:val="24"/>
            <w:rPrChange w:id="446" w:author="CMH" w:date="2016-04-29T14:32:00Z">
              <w:rPr>
                <w:rFonts w:ascii="Times New Roman" w:hAnsi="Times New Roman" w:cs="Times New Roman"/>
                <w:sz w:val="28"/>
                <w:szCs w:val="28"/>
              </w:rPr>
            </w:rPrChange>
          </w:rPr>
          <w:t xml:space="preserve"> </w:t>
        </w:r>
      </w:ins>
      <w:ins w:id="447" w:author="CMH" w:date="2016-04-29T14:31:00Z">
        <w:r w:rsidRPr="009B1DA3">
          <w:rPr>
            <w:rFonts w:ascii="Times New Roman" w:hAnsi="Times New Roman" w:cs="Times New Roman"/>
            <w:sz w:val="24"/>
            <w:szCs w:val="24"/>
            <w:rPrChange w:id="448" w:author="CMH" w:date="2016-04-29T14:32:00Z">
              <w:rPr>
                <w:rFonts w:ascii="AdvOT863180fb" w:hAnsi="AdvOT863180fb" w:cs="AdvOT863180fb"/>
                <w:sz w:val="16"/>
                <w:szCs w:val="16"/>
              </w:rPr>
            </w:rPrChange>
          </w:rPr>
          <w:t>in some cases the 8-digit SIC codes are used to re</w:t>
        </w:r>
        <w:r w:rsidRPr="009B1DA3">
          <w:rPr>
            <w:rFonts w:ascii="Times New Roman" w:hAnsi="Times New Roman" w:cs="Times New Roman"/>
            <w:sz w:val="24"/>
            <w:szCs w:val="24"/>
            <w:rPrChange w:id="449"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450" w:author="CMH" w:date="2016-04-29T14:32:00Z">
              <w:rPr>
                <w:rFonts w:ascii="AdvOT863180fb" w:hAnsi="AdvOT863180fb" w:cs="AdvOT863180fb"/>
                <w:sz w:val="16"/>
                <w:szCs w:val="16"/>
              </w:rPr>
            </w:rPrChange>
          </w:rPr>
          <w:t>ne the de</w:t>
        </w:r>
        <w:r w:rsidRPr="009B1DA3">
          <w:rPr>
            <w:rFonts w:ascii="Times New Roman" w:hAnsi="Times New Roman" w:cs="Times New Roman"/>
            <w:sz w:val="24"/>
            <w:szCs w:val="24"/>
            <w:rPrChange w:id="451" w:author="CMH" w:date="2016-04-29T14:32:00Z">
              <w:rPr>
                <w:rFonts w:ascii="AdvOT863180fb+fb" w:hAnsi="AdvOT863180fb+fb" w:cs="AdvOT863180fb+fb"/>
                <w:sz w:val="16"/>
                <w:szCs w:val="16"/>
              </w:rPr>
            </w:rPrChange>
          </w:rPr>
          <w:t>fi</w:t>
        </w:r>
        <w:r w:rsidRPr="009B1DA3">
          <w:rPr>
            <w:rFonts w:ascii="Times New Roman" w:hAnsi="Times New Roman" w:cs="Times New Roman"/>
            <w:sz w:val="24"/>
            <w:szCs w:val="24"/>
            <w:rPrChange w:id="452" w:author="CMH" w:date="2016-04-29T14:32:00Z">
              <w:rPr>
                <w:rFonts w:ascii="AdvOT863180fb" w:hAnsi="AdvOT863180fb" w:cs="AdvOT863180fb"/>
                <w:sz w:val="16"/>
                <w:szCs w:val="16"/>
              </w:rPr>
            </w:rPrChange>
          </w:rPr>
          <w:t>nition,</w:t>
        </w:r>
      </w:ins>
      <w:ins w:id="453" w:author="CMH" w:date="2016-04-29T14:32:00Z">
        <w:r w:rsidRPr="009B1DA3">
          <w:rPr>
            <w:rFonts w:ascii="Times New Roman" w:hAnsi="Times New Roman" w:cs="Times New Roman"/>
            <w:sz w:val="24"/>
            <w:szCs w:val="24"/>
            <w:rPrChange w:id="454" w:author="CMH" w:date="2016-04-29T14:32:00Z">
              <w:rPr>
                <w:rFonts w:ascii="Times New Roman" w:hAnsi="Times New Roman" w:cs="Times New Roman"/>
                <w:sz w:val="28"/>
                <w:szCs w:val="28"/>
              </w:rPr>
            </w:rPrChange>
          </w:rPr>
          <w:t xml:space="preserve"> </w:t>
        </w:r>
      </w:ins>
      <w:ins w:id="455" w:author="CMH" w:date="2016-04-29T14:31:00Z">
        <w:r w:rsidRPr="009B1DA3">
          <w:rPr>
            <w:rFonts w:ascii="Times New Roman" w:hAnsi="Times New Roman" w:cs="Times New Roman"/>
            <w:sz w:val="24"/>
            <w:szCs w:val="24"/>
            <w:rPrChange w:id="456" w:author="CMH" w:date="2016-04-29T14:32:00Z">
              <w:rPr>
                <w:rFonts w:ascii="AdvOT863180fb" w:hAnsi="AdvOT863180fb" w:cs="AdvOT863180fb"/>
                <w:sz w:val="16"/>
                <w:szCs w:val="16"/>
              </w:rPr>
            </w:rPrChange>
          </w:rPr>
          <w:t>as well as business name, trade name, employee size, and annual</w:t>
        </w:r>
      </w:ins>
      <w:ins w:id="457" w:author="CMH" w:date="2016-04-29T14:32:00Z">
        <w:r w:rsidRPr="009B1DA3">
          <w:rPr>
            <w:rFonts w:ascii="Times New Roman" w:hAnsi="Times New Roman" w:cs="Times New Roman"/>
            <w:sz w:val="24"/>
            <w:szCs w:val="24"/>
            <w:rPrChange w:id="458" w:author="CMH" w:date="2016-04-29T14:32:00Z">
              <w:rPr>
                <w:rFonts w:ascii="Times New Roman" w:hAnsi="Times New Roman" w:cs="Times New Roman"/>
                <w:sz w:val="28"/>
                <w:szCs w:val="28"/>
              </w:rPr>
            </w:rPrChange>
          </w:rPr>
          <w:t xml:space="preserve"> </w:t>
        </w:r>
      </w:ins>
      <w:ins w:id="459" w:author="CMH" w:date="2016-04-29T14:31:00Z">
        <w:r w:rsidRPr="009B1DA3">
          <w:rPr>
            <w:rFonts w:ascii="Times New Roman" w:hAnsi="Times New Roman" w:cs="Times New Roman"/>
            <w:sz w:val="24"/>
            <w:szCs w:val="24"/>
            <w:rPrChange w:id="460" w:author="CMH" w:date="2016-04-29T14:32:00Z">
              <w:rPr>
                <w:rFonts w:ascii="AdvOT863180fb" w:hAnsi="AdvOT863180fb" w:cs="AdvOT863180fb"/>
                <w:sz w:val="16"/>
                <w:szCs w:val="16"/>
              </w:rPr>
            </w:rPrChange>
          </w:rPr>
          <w:t xml:space="preserve">sales information.” (Lee </w:t>
        </w:r>
      </w:ins>
      <w:ins w:id="461"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462" w:author="CMH" w:date="2016-04-29T14:32:00Z">
              <w:rPr>
                <w:rFonts w:ascii="AdvOT863180fb" w:hAnsi="AdvOT863180fb" w:cs="AdvOT863180fb"/>
                <w:sz w:val="16"/>
                <w:szCs w:val="16"/>
              </w:rPr>
            </w:rPrChange>
          </w:rPr>
          <w:t>)</w:t>
        </w:r>
      </w:ins>
      <w:ins w:id="463" w:author="CMH" w:date="2016-04-29T14:33:00Z">
        <w:r>
          <w:rPr>
            <w:rFonts w:ascii="Times New Roman" w:hAnsi="Times New Roman" w:cs="Times New Roman"/>
            <w:sz w:val="24"/>
            <w:szCs w:val="24"/>
          </w:rPr>
          <w:t xml:space="preserve"> </w:t>
        </w:r>
      </w:ins>
      <w:ins w:id="464" w:author="CMH" w:date="2016-04-29T14:35:00Z">
        <w:r>
          <w:rPr>
            <w:rFonts w:ascii="Times New Roman" w:hAnsi="Times New Roman" w:cs="Times New Roman"/>
            <w:sz w:val="24"/>
            <w:szCs w:val="24"/>
          </w:rPr>
          <w:t>Lee’s classification</w:t>
        </w:r>
      </w:ins>
      <w:ins w:id="465" w:author="CMH" w:date="2016-04-29T14:36:00Z">
        <w:r>
          <w:rPr>
            <w:rFonts w:ascii="Times New Roman" w:hAnsi="Times New Roman" w:cs="Times New Roman"/>
            <w:sz w:val="24"/>
            <w:szCs w:val="24"/>
          </w:rPr>
          <w:t>s</w:t>
        </w:r>
      </w:ins>
      <w:ins w:id="466" w:author="CMH" w:date="2016-04-29T14:35:00Z">
        <w:r>
          <w:rPr>
            <w:rFonts w:ascii="Times New Roman" w:hAnsi="Times New Roman" w:cs="Times New Roman"/>
            <w:sz w:val="24"/>
            <w:szCs w:val="24"/>
          </w:rPr>
          <w:t xml:space="preserve"> include: supermarkets stores, corner stores</w:t>
        </w:r>
      </w:ins>
      <w:ins w:id="467" w:author="CMH" w:date="2016-04-29T14:36:00Z">
        <w:r>
          <w:rPr>
            <w:rFonts w:ascii="Times New Roman" w:hAnsi="Times New Roman" w:cs="Times New Roman"/>
            <w:sz w:val="24"/>
            <w:szCs w:val="24"/>
          </w:rPr>
          <w:t xml:space="preserve">, convenience stores, restaurants, and fast food restaurants. </w:t>
        </w:r>
      </w:ins>
      <w:ins w:id="468"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469"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470" w:author="CMH" w:date="2016-04-29T14:39:00Z"/>
          <w:rFonts w:ascii="Times New Roman" w:hAnsi="Times New Roman" w:cs="Times New Roman"/>
          <w:sz w:val="24"/>
          <w:szCs w:val="24"/>
        </w:rPr>
        <w:pPrChange w:id="471" w:author="CMH" w:date="2016-04-29T14:32:00Z">
          <w:pPr/>
        </w:pPrChange>
      </w:pPr>
    </w:p>
    <w:p w14:paraId="0D140CBE" w14:textId="77777777" w:rsidR="009B1DA3" w:rsidRDefault="009B1DA3">
      <w:pPr>
        <w:autoSpaceDE w:val="0"/>
        <w:autoSpaceDN w:val="0"/>
        <w:adjustRightInd w:val="0"/>
        <w:spacing w:after="0" w:line="240" w:lineRule="auto"/>
        <w:ind w:firstLine="720"/>
        <w:rPr>
          <w:ins w:id="472" w:author="CMH" w:date="2016-04-29T14:43:00Z"/>
          <w:rFonts w:ascii="Times New Roman" w:hAnsi="Times New Roman" w:cs="Times New Roman"/>
          <w:sz w:val="24"/>
          <w:szCs w:val="24"/>
        </w:rPr>
        <w:pPrChange w:id="473" w:author="CMH" w:date="2016-04-29T14:40:00Z">
          <w:pPr/>
        </w:pPrChange>
      </w:pPr>
      <w:proofErr w:type="gramStart"/>
      <w:ins w:id="474" w:author="CMH" w:date="2016-04-29T14:39:00Z">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employ similar methods in their study of food access in California.</w:t>
        </w:r>
      </w:ins>
      <w:ins w:id="475" w:author="CMH" w:date="2016-04-29T14:34:00Z">
        <w:r>
          <w:rPr>
            <w:rFonts w:ascii="Times New Roman" w:hAnsi="Times New Roman" w:cs="Times New Roman"/>
            <w:sz w:val="24"/>
            <w:szCs w:val="24"/>
          </w:rPr>
          <w:t xml:space="preserve"> </w:t>
        </w:r>
      </w:ins>
      <w:ins w:id="476" w:author="CMH" w:date="2016-04-29T14:33:00Z">
        <w:r>
          <w:rPr>
            <w:rFonts w:ascii="Times New Roman" w:hAnsi="Times New Roman" w:cs="Times New Roman"/>
            <w:sz w:val="24"/>
            <w:szCs w:val="24"/>
          </w:rPr>
          <w:t xml:space="preserve"> </w:t>
        </w:r>
      </w:ins>
      <w:ins w:id="477" w:author="CMH" w:date="2016-04-29T14:41:00Z">
        <w:r>
          <w:rPr>
            <w:rFonts w:ascii="Times New Roman" w:hAnsi="Times New Roman" w:cs="Times New Roman"/>
            <w:sz w:val="24"/>
            <w:szCs w:val="24"/>
          </w:rPr>
          <w:t xml:space="preserve">They source their data from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however, they too use NAICS codes when classifying facilities.</w:t>
        </w:r>
      </w:ins>
      <w:ins w:id="478" w:author="CMH" w:date="2016-04-29T14:42:00Z">
        <w:r>
          <w:rPr>
            <w:rFonts w:ascii="Times New Roman" w:hAnsi="Times New Roman" w:cs="Times New Roman"/>
            <w:sz w:val="24"/>
            <w:szCs w:val="24"/>
          </w:rPr>
          <w:t xml:space="preserve"> </w:t>
        </w:r>
        <w:proofErr w:type="gramStart"/>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sampled the data and used local knowledge to identify NAICS codes that represented </w:t>
        </w:r>
      </w:ins>
      <w:ins w:id="479"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480" w:author="CMH" w:date="2016-04-29T14:45:00Z"/>
          <w:rFonts w:ascii="Times New Roman" w:hAnsi="Times New Roman" w:cs="Times New Roman"/>
          <w:sz w:val="24"/>
          <w:szCs w:val="24"/>
        </w:rPr>
        <w:pPrChange w:id="481" w:author="CMH" w:date="2016-04-29T14:45:00Z">
          <w:pPr/>
        </w:pPrChange>
      </w:pPr>
      <w:ins w:id="482" w:author="CMH" w:date="2016-04-29T14:44:00Z">
        <w:r w:rsidRPr="009B1DA3">
          <w:rPr>
            <w:rFonts w:ascii="Times New Roman" w:hAnsi="Times New Roman" w:cs="Times New Roman"/>
            <w:sz w:val="24"/>
            <w:szCs w:val="24"/>
            <w:rPrChange w:id="483"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484"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485"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486"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487"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488" w:author="CMH" w:date="2016-04-29T14:44:00Z">
              <w:rPr>
                <w:rFonts w:ascii="MinionPro-Regular" w:hAnsi="MinionPro-Regular" w:cs="MinionPro-Regular"/>
                <w:sz w:val="18"/>
                <w:szCs w:val="18"/>
              </w:rPr>
            </w:rPrChange>
          </w:rPr>
          <w:t xml:space="preserve">small food stores (annual sales </w:t>
        </w:r>
        <w:r w:rsidRPr="009B1DA3">
          <w:rPr>
            <w:rFonts w:ascii="Times New Roman" w:hAnsi="Times New Roman" w:cs="Times New Roman"/>
            <w:sz w:val="24"/>
            <w:szCs w:val="24"/>
            <w:rPrChange w:id="489"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490" w:author="CMH" w:date="2016-04-29T14:44:00Z">
              <w:rPr>
                <w:rFonts w:ascii="MinionPro-Regular" w:hAnsi="MinionPro-Regular" w:cs="MinionPro-Regular"/>
                <w:sz w:val="18"/>
                <w:szCs w:val="18"/>
              </w:rPr>
            </w:rPrChange>
          </w:rPr>
          <w:t>$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491"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492" w:author="CMH" w:date="2016-04-29T14:44:00Z">
              <w:rPr>
                <w:rFonts w:ascii="MinionPro-Regular" w:hAnsi="MinionPro-Regular" w:cs="MinionPro-Regular"/>
                <w:sz w:val="18"/>
                <w:szCs w:val="18"/>
              </w:rPr>
            </w:rPrChange>
          </w:rPr>
          <w:t>sales</w:t>
        </w:r>
        <w:r w:rsidRPr="009B1DA3">
          <w:rPr>
            <w:rFonts w:ascii="Times New Roman" w:hAnsi="Times New Roman" w:cs="Times New Roman"/>
            <w:sz w:val="24"/>
            <w:szCs w:val="24"/>
            <w:rPrChange w:id="493" w:author="CMH" w:date="2016-04-29T14:44:00Z">
              <w:rPr>
                <w:rFonts w:ascii="Universal-GreekwithMathPi" w:hAnsi="Universal-GreekwithMathPi" w:cs="Universal-GreekwithMathPi"/>
                <w:sz w:val="18"/>
                <w:szCs w:val="18"/>
              </w:rPr>
            </w:rPrChange>
          </w:rPr>
          <w:t>_</w:t>
        </w:r>
        <w:r w:rsidRPr="009B1DA3">
          <w:rPr>
            <w:rFonts w:ascii="Times New Roman" w:hAnsi="Times New Roman" w:cs="Times New Roman"/>
            <w:sz w:val="24"/>
            <w:szCs w:val="24"/>
            <w:rPrChange w:id="494" w:author="CMH" w:date="2016-04-29T14:44:00Z">
              <w:rPr>
                <w:rFonts w:ascii="MinionPro-Regular" w:hAnsi="MinionPro-Regular" w:cs="MinionPro-Regular"/>
                <w:sz w:val="18"/>
                <w:szCs w:val="18"/>
              </w:rPr>
            </w:rPrChange>
          </w:rPr>
          <w:t>$5 million) are identifıed as NAICS codes 44511001-3.</w:t>
        </w:r>
      </w:ins>
      <w:ins w:id="495"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496" w:author="CMH" w:date="2016-04-29T14:52:00Z"/>
          <w:rFonts w:ascii="Times New Roman" w:hAnsi="Times New Roman" w:cs="Times New Roman"/>
          <w:sz w:val="24"/>
          <w:szCs w:val="24"/>
        </w:rPr>
        <w:pPrChange w:id="497" w:author="CMH" w:date="2016-04-29T14:45:00Z">
          <w:pPr/>
        </w:pPrChange>
      </w:pPr>
      <w:ins w:id="498"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499" w:author="CMH" w:date="2016-04-29T14:48:00Z">
        <w:r>
          <w:rPr>
            <w:rFonts w:ascii="Times New Roman" w:hAnsi="Times New Roman" w:cs="Times New Roman"/>
            <w:sz w:val="24"/>
            <w:szCs w:val="24"/>
          </w:rPr>
          <w:t>the additional data co</w:t>
        </w:r>
      </w:ins>
      <w:ins w:id="500" w:author="CMH" w:date="2016-04-29T14:49:00Z">
        <w:r>
          <w:rPr>
            <w:rFonts w:ascii="Times New Roman" w:hAnsi="Times New Roman" w:cs="Times New Roman"/>
            <w:sz w:val="24"/>
            <w:szCs w:val="24"/>
          </w:rPr>
          <w:t xml:space="preserve">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501" w:author="CMH" w:date="2016-04-29T14:52:00Z"/>
          <w:rFonts w:ascii="Times New Roman" w:hAnsi="Times New Roman" w:cs="Times New Roman"/>
          <w:sz w:val="24"/>
          <w:szCs w:val="24"/>
        </w:rPr>
        <w:pPrChange w:id="502" w:author="CMH" w:date="2016-04-29T14:45:00Z">
          <w:pPr/>
        </w:pPrChange>
      </w:pPr>
    </w:p>
    <w:p w14:paraId="11E7FF70" w14:textId="3A3CA1AC" w:rsidR="00C42396" w:rsidRDefault="009B1DA3">
      <w:pPr>
        <w:autoSpaceDE w:val="0"/>
        <w:autoSpaceDN w:val="0"/>
        <w:adjustRightInd w:val="0"/>
        <w:spacing w:after="0" w:line="240" w:lineRule="auto"/>
        <w:rPr>
          <w:ins w:id="503" w:author="CMH" w:date="2016-04-29T15:05:00Z"/>
          <w:rFonts w:ascii="Times New Roman" w:hAnsi="Times New Roman" w:cs="Times New Roman"/>
          <w:sz w:val="24"/>
          <w:szCs w:val="24"/>
        </w:rPr>
        <w:pPrChange w:id="504" w:author="CMH" w:date="2016-04-29T14:45:00Z">
          <w:pPr/>
        </w:pPrChange>
      </w:pPr>
      <w:ins w:id="505" w:author="CMH" w:date="2016-04-29T14:52:00Z">
        <w:r>
          <w:rPr>
            <w:rFonts w:ascii="Times New Roman" w:hAnsi="Times New Roman" w:cs="Times New Roman"/>
            <w:sz w:val="24"/>
            <w:szCs w:val="24"/>
          </w:rPr>
          <w:tab/>
          <w:t xml:space="preserve">Shier,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and Sturm used </w:t>
        </w:r>
      </w:ins>
      <w:ins w:id="506" w:author="CMH" w:date="2016-04-29T14:53:00Z">
        <w:r>
          <w:rPr>
            <w:rFonts w:ascii="Times New Roman" w:hAnsi="Times New Roman" w:cs="Times New Roman"/>
            <w:sz w:val="24"/>
            <w:szCs w:val="24"/>
          </w:rPr>
          <w:t>similar</w:t>
        </w:r>
      </w:ins>
      <w:ins w:id="507" w:author="CMH" w:date="2016-04-29T14:52:00Z">
        <w:r>
          <w:rPr>
            <w:rFonts w:ascii="Times New Roman" w:hAnsi="Times New Roman" w:cs="Times New Roman"/>
            <w:sz w:val="24"/>
            <w:szCs w:val="24"/>
          </w:rPr>
          <w:t xml:space="preserve"> </w:t>
        </w:r>
      </w:ins>
      <w:ins w:id="508" w:author="CMH" w:date="2016-04-29T14:53:00Z">
        <w:r>
          <w:rPr>
            <w:rFonts w:ascii="Times New Roman" w:hAnsi="Times New Roman" w:cs="Times New Roman"/>
            <w:sz w:val="24"/>
            <w:szCs w:val="24"/>
          </w:rPr>
          <w:t xml:space="preserve">methods in their paper “Is there a robust relationship between </w:t>
        </w:r>
      </w:ins>
      <w:ins w:id="509" w:author="CMH" w:date="2016-04-29T14:54:00Z">
        <w:r>
          <w:rPr>
            <w:rFonts w:ascii="Times New Roman" w:hAnsi="Times New Roman" w:cs="Times New Roman"/>
            <w:sz w:val="24"/>
            <w:szCs w:val="24"/>
          </w:rPr>
          <w:t xml:space="preserve">neighborhood food environment and childhood obesity in the USA?” </w:t>
        </w:r>
      </w:ins>
      <w:ins w:id="510" w:author="CMH" w:date="2016-04-29T14:57:00Z">
        <w:r>
          <w:rPr>
            <w:rFonts w:ascii="Times New Roman" w:hAnsi="Times New Roman" w:cs="Times New Roman"/>
            <w:sz w:val="24"/>
            <w:szCs w:val="24"/>
          </w:rPr>
          <w:t>Their classification method uses six digit NAICS codes and annual sales in order to classify facilities.</w:t>
        </w:r>
      </w:ins>
      <w:ins w:id="511" w:author="CMH" w:date="2016-04-29T15:02:00Z">
        <w:r>
          <w:rPr>
            <w:rFonts w:ascii="Times New Roman" w:hAnsi="Times New Roman" w:cs="Times New Roman"/>
            <w:sz w:val="24"/>
            <w:szCs w:val="24"/>
          </w:rPr>
          <w:t xml:space="preserve"> (Shier et al., 2012) </w:t>
        </w:r>
      </w:ins>
      <w:ins w:id="512" w:author="CMH" w:date="2016-04-29T14:57:00Z">
        <w:r>
          <w:rPr>
            <w:rFonts w:ascii="Times New Roman" w:hAnsi="Times New Roman" w:cs="Times New Roman"/>
            <w:sz w:val="24"/>
            <w:szCs w:val="24"/>
          </w:rPr>
          <w:t xml:space="preserve"> </w:t>
        </w:r>
      </w:ins>
      <w:ins w:id="513"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514" w:author="CMH" w:date="2016-04-29T15:01:00Z">
        <w:r>
          <w:rPr>
            <w:rFonts w:ascii="Times New Roman" w:hAnsi="Times New Roman" w:cs="Times New Roman"/>
            <w:sz w:val="24"/>
            <w:szCs w:val="24"/>
          </w:rPr>
          <w:t xml:space="preserve"> </w:t>
        </w:r>
      </w:ins>
      <w:ins w:id="515"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516" w:author="CMH" w:date="2016-04-29T15:05:00Z"/>
          <w:rFonts w:ascii="Times New Roman" w:hAnsi="Times New Roman" w:cs="Times New Roman"/>
          <w:sz w:val="24"/>
          <w:szCs w:val="24"/>
        </w:rPr>
        <w:pPrChange w:id="517" w:author="CMH" w:date="2016-04-29T14:45:00Z">
          <w:pPr/>
        </w:pPrChange>
      </w:pPr>
    </w:p>
    <w:p w14:paraId="59074BC4" w14:textId="2C18C899" w:rsidR="009B1DA3" w:rsidRDefault="009B1DA3">
      <w:pPr>
        <w:autoSpaceDE w:val="0"/>
        <w:autoSpaceDN w:val="0"/>
        <w:adjustRightInd w:val="0"/>
        <w:spacing w:after="0" w:line="240" w:lineRule="auto"/>
        <w:rPr>
          <w:ins w:id="518" w:author="CMH" w:date="2016-04-29T15:32:00Z"/>
          <w:rFonts w:ascii="Times New Roman" w:hAnsi="Times New Roman" w:cs="Times New Roman"/>
          <w:sz w:val="24"/>
          <w:szCs w:val="24"/>
        </w:rPr>
        <w:pPrChange w:id="519" w:author="CMH" w:date="2016-04-29T14:45:00Z">
          <w:pPr/>
        </w:pPrChange>
      </w:pPr>
      <w:proofErr w:type="spellStart"/>
      <w:ins w:id="520" w:author="CMH" w:date="2016-04-29T15:05:00Z">
        <w:r>
          <w:rPr>
            <w:rFonts w:ascii="Times New Roman" w:hAnsi="Times New Roman" w:cs="Times New Roman"/>
            <w:sz w:val="24"/>
            <w:szCs w:val="24"/>
          </w:rPr>
          <w:t>Zick</w:t>
        </w:r>
        <w:proofErr w:type="spellEnd"/>
        <w:r>
          <w:rPr>
            <w:rFonts w:ascii="Times New Roman" w:hAnsi="Times New Roman" w:cs="Times New Roman"/>
            <w:sz w:val="24"/>
            <w:szCs w:val="24"/>
          </w:rPr>
          <w:t xml:space="preserve"> et al. use Dun and Bradstreet data in their study of food environments and obesity. Their methods use SIC codes, the predecessor to NAICS codes, to classify facilities into four categories.</w:t>
        </w:r>
      </w:ins>
      <w:ins w:id="521" w:author="CMH" w:date="2016-04-29T15:09:00Z">
        <w:r>
          <w:rPr>
            <w:rFonts w:ascii="Times New Roman" w:hAnsi="Times New Roman" w:cs="Times New Roman"/>
            <w:sz w:val="24"/>
            <w:szCs w:val="24"/>
          </w:rPr>
          <w:t xml:space="preserve"> There are corresponding NAICS codes for each SIC code, and </w:t>
        </w:r>
        <w:proofErr w:type="spellStart"/>
        <w:r>
          <w:rPr>
            <w:rFonts w:ascii="Times New Roman" w:hAnsi="Times New Roman" w:cs="Times New Roman"/>
            <w:sz w:val="24"/>
            <w:szCs w:val="24"/>
          </w:rPr>
          <w:t>Esri</w:t>
        </w:r>
        <w:proofErr w:type="spellEnd"/>
        <w:r>
          <w:rPr>
            <w:rFonts w:ascii="Times New Roman" w:hAnsi="Times New Roman" w:cs="Times New Roman"/>
            <w:sz w:val="24"/>
            <w:szCs w:val="24"/>
          </w:rPr>
          <w:t xml:space="preserve"> Business Analyst data includes both codes for each facility listed.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then identify whether or not each block group has a single type of facility or some mix of facilities in order to define food access for a given place.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2009) Like the previously discussed studies, it is difficult to assess the quality of food available given this classification method.</w:t>
        </w:r>
      </w:ins>
    </w:p>
    <w:p w14:paraId="04339B8B" w14:textId="214EB23F" w:rsidR="009B1DA3" w:rsidRPr="009B1DA3" w:rsidRDefault="009B1DA3">
      <w:pPr>
        <w:autoSpaceDE w:val="0"/>
        <w:autoSpaceDN w:val="0"/>
        <w:adjustRightInd w:val="0"/>
        <w:spacing w:after="0" w:line="240" w:lineRule="auto"/>
        <w:rPr>
          <w:ins w:id="522" w:author="CMH" w:date="2016-04-29T15:16:00Z"/>
          <w:rFonts w:ascii="Times New Roman" w:hAnsi="Times New Roman" w:cs="Times New Roman"/>
          <w:b/>
          <w:sz w:val="24"/>
          <w:szCs w:val="24"/>
          <w:rPrChange w:id="523" w:author="CMH" w:date="2016-04-29T15:16:00Z">
            <w:rPr>
              <w:ins w:id="524" w:author="CMH" w:date="2016-04-29T15:16:00Z"/>
              <w:rFonts w:ascii="Times New Roman" w:hAnsi="Times New Roman" w:cs="Times New Roman"/>
              <w:sz w:val="24"/>
              <w:szCs w:val="24"/>
            </w:rPr>
          </w:rPrChange>
        </w:rPr>
        <w:pPrChange w:id="525" w:author="CMH" w:date="2016-04-29T14:45:00Z">
          <w:pPr/>
        </w:pPrChange>
      </w:pPr>
      <w:ins w:id="526" w:author="CMH" w:date="2016-04-29T15:16:00Z">
        <w:r>
          <w:rPr>
            <w:rFonts w:ascii="Times New Roman" w:hAnsi="Times New Roman" w:cs="Times New Roman"/>
            <w:b/>
            <w:sz w:val="24"/>
            <w:szCs w:val="24"/>
          </w:rPr>
          <w:t>2.2</w:t>
        </w:r>
        <w:r w:rsidRPr="009B1DA3">
          <w:rPr>
            <w:rFonts w:ascii="Times New Roman" w:hAnsi="Times New Roman" w:cs="Times New Roman"/>
            <w:b/>
            <w:sz w:val="24"/>
            <w:szCs w:val="24"/>
            <w:rPrChange w:id="527" w:author="CMH" w:date="2016-04-29T15:16:00Z">
              <w:rPr>
                <w:rFonts w:ascii="Times New Roman" w:hAnsi="Times New Roman" w:cs="Times New Roman"/>
                <w:sz w:val="24"/>
                <w:szCs w:val="24"/>
              </w:rPr>
            </w:rPrChange>
          </w:rPr>
          <w:t xml:space="preserve"> USDA Food Access Estimates</w:t>
        </w:r>
      </w:ins>
    </w:p>
    <w:p w14:paraId="7CC546F4" w14:textId="7B49F5BC" w:rsidR="009B1DA3" w:rsidRPr="009B1DA3" w:rsidRDefault="009B1DA3">
      <w:pPr>
        <w:autoSpaceDE w:val="0"/>
        <w:autoSpaceDN w:val="0"/>
        <w:adjustRightInd w:val="0"/>
        <w:spacing w:after="0" w:line="240" w:lineRule="auto"/>
        <w:rPr>
          <w:ins w:id="528" w:author="CMH" w:date="2016-04-29T13:41:00Z"/>
          <w:rFonts w:ascii="Times New Roman" w:hAnsi="Times New Roman" w:cs="Times New Roman"/>
          <w:sz w:val="24"/>
          <w:szCs w:val="24"/>
          <w:rPrChange w:id="529" w:author="CMH" w:date="2016-04-29T14:44:00Z">
            <w:rPr>
              <w:ins w:id="530" w:author="CMH" w:date="2016-04-29T13:41:00Z"/>
              <w:rFonts w:ascii="Times New Roman" w:hAnsi="Times New Roman" w:cs="Times New Roman"/>
              <w:b/>
              <w:sz w:val="24"/>
              <w:szCs w:val="24"/>
            </w:rPr>
          </w:rPrChange>
        </w:rPr>
        <w:pPrChange w:id="531" w:author="CMH" w:date="2016-04-29T14:45:00Z">
          <w:pPr/>
        </w:pPrChange>
      </w:pPr>
      <w:ins w:id="532" w:author="CMH" w:date="2016-04-29T15:16:00Z">
        <w:r>
          <w:rPr>
            <w:rFonts w:ascii="Times New Roman" w:hAnsi="Times New Roman" w:cs="Times New Roman"/>
            <w:sz w:val="24"/>
            <w:szCs w:val="24"/>
          </w:rPr>
          <w:tab/>
          <w:t xml:space="preserve">The US Department of Agriculture has published </w:t>
        </w:r>
      </w:ins>
      <w:ins w:id="533" w:author="CMH" w:date="2016-04-29T15:17:00Z">
        <w:r>
          <w:rPr>
            <w:rFonts w:ascii="Times New Roman" w:hAnsi="Times New Roman" w:cs="Times New Roman"/>
            <w:sz w:val="24"/>
            <w:szCs w:val="24"/>
          </w:rPr>
          <w:t>a report about healthy food access in the United States.</w:t>
        </w:r>
      </w:ins>
      <w:ins w:id="534" w:author="CMH" w:date="2016-04-29T15:21:00Z">
        <w:r>
          <w:rPr>
            <w:rFonts w:ascii="Times New Roman" w:hAnsi="Times New Roman" w:cs="Times New Roman"/>
            <w:sz w:val="24"/>
            <w:szCs w:val="24"/>
          </w:rPr>
          <w:t xml:space="preserve"> The USDA combines a list of stores that accept SNAP with commercial data from Trade Dimensions </w:t>
        </w:r>
        <w:proofErr w:type="spellStart"/>
        <w:r>
          <w:rPr>
            <w:rFonts w:ascii="Times New Roman" w:hAnsi="Times New Roman" w:cs="Times New Roman"/>
            <w:sz w:val="24"/>
            <w:szCs w:val="24"/>
          </w:rPr>
          <w:t>TDLinx</w:t>
        </w:r>
      </w:ins>
      <w:proofErr w:type="spellEnd"/>
      <w:ins w:id="535" w:author="CMH" w:date="2016-04-29T15:22:00Z">
        <w:r>
          <w:rPr>
            <w:rFonts w:ascii="Times New Roman" w:hAnsi="Times New Roman" w:cs="Times New Roman"/>
            <w:sz w:val="24"/>
            <w:szCs w:val="24"/>
          </w:rPr>
          <w:t xml:space="preserve"> in order to identify retail food facilities that offer a wide range of products. (USDA</w:t>
        </w:r>
      </w:ins>
      <w:ins w:id="536" w:author="CMH" w:date="2016-04-29T15:23:00Z">
        <w:r>
          <w:rPr>
            <w:rFonts w:ascii="Times New Roman" w:hAnsi="Times New Roman" w:cs="Times New Roman"/>
            <w:sz w:val="24"/>
            <w:szCs w:val="24"/>
          </w:rPr>
          <w:t xml:space="preserve">, 2012) </w:t>
        </w:r>
      </w:ins>
      <w:ins w:id="537" w:author="CMH" w:date="2016-04-29T15:25:00Z">
        <w:r>
          <w:rPr>
            <w:rFonts w:ascii="Times New Roman" w:hAnsi="Times New Roman" w:cs="Times New Roman"/>
            <w:sz w:val="24"/>
            <w:szCs w:val="24"/>
          </w:rPr>
          <w:t xml:space="preserve">The USDA </w:t>
        </w:r>
      </w:ins>
      <w:ins w:id="538"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539" w:author="CMH" w:date="2016-04-29T15:28:00Z">
        <w:r>
          <w:rPr>
            <w:rFonts w:ascii="Times New Roman" w:hAnsi="Times New Roman" w:cs="Times New Roman"/>
            <w:sz w:val="24"/>
            <w:szCs w:val="24"/>
          </w:rPr>
          <w:t>ough their method works around the NAICS selection problem, it admittedly</w:t>
        </w:r>
      </w:ins>
      <w:ins w:id="540"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541" w:author="CMH" w:date="2016-04-29T15:49:00Z"/>
          <w:rFonts w:ascii="Times New Roman" w:hAnsi="Times New Roman" w:cs="Times New Roman"/>
          <w:b/>
          <w:sz w:val="24"/>
          <w:szCs w:val="24"/>
        </w:rPr>
      </w:pPr>
    </w:p>
    <w:p w14:paraId="7F2A723D" w14:textId="77777777" w:rsidR="009B1DA3" w:rsidRDefault="009B1DA3">
      <w:pPr>
        <w:rPr>
          <w:ins w:id="542" w:author="CMH" w:date="2016-04-29T15:49:00Z"/>
          <w:rFonts w:ascii="Times New Roman" w:hAnsi="Times New Roman" w:cs="Times New Roman"/>
          <w:b/>
          <w:sz w:val="24"/>
          <w:szCs w:val="24"/>
        </w:rPr>
      </w:pPr>
      <w:ins w:id="543" w:author="CMH" w:date="2016-04-29T15:49:00Z">
        <w:r>
          <w:rPr>
            <w:rFonts w:ascii="Times New Roman" w:hAnsi="Times New Roman" w:cs="Times New Roman"/>
            <w:b/>
            <w:sz w:val="24"/>
            <w:szCs w:val="24"/>
          </w:rPr>
          <w:t>2.3 Classification and AGI</w:t>
        </w:r>
      </w:ins>
    </w:p>
    <w:p w14:paraId="6F1CF7FD" w14:textId="77777777" w:rsidR="009B1DA3" w:rsidRDefault="009B1DA3">
      <w:pPr>
        <w:rPr>
          <w:ins w:id="544" w:author="CMH" w:date="2016-04-29T15:52:00Z"/>
          <w:rFonts w:ascii="Times New Roman" w:hAnsi="Times New Roman" w:cs="Times New Roman"/>
          <w:sz w:val="24"/>
          <w:szCs w:val="24"/>
        </w:rPr>
      </w:pPr>
      <w:ins w:id="545"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546"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547" w:author="CMH" w:date="2016-04-29T15:52:00Z">
        <w:r>
          <w:rPr>
            <w:rFonts w:ascii="Times New Roman" w:hAnsi="Times New Roman" w:cs="Times New Roman"/>
            <w:sz w:val="24"/>
            <w:szCs w:val="24"/>
          </w:rPr>
          <w:t>by using the local knowledge of the author; however, this method does not scale well.</w:t>
        </w:r>
      </w:ins>
    </w:p>
    <w:p w14:paraId="3D515FE5" w14:textId="77977E17" w:rsidR="00C42396" w:rsidRPr="00C42396" w:rsidRDefault="009B1DA3">
      <w:pPr>
        <w:rPr>
          <w:rFonts w:ascii="Times New Roman" w:hAnsi="Times New Roman" w:cs="Times New Roman"/>
          <w:b/>
          <w:sz w:val="24"/>
          <w:szCs w:val="24"/>
          <w:rPrChange w:id="548" w:author="CMH" w:date="2016-04-29T13:14:00Z">
            <w:rPr>
              <w:b/>
            </w:rPr>
          </w:rPrChange>
        </w:rPr>
      </w:pPr>
      <w:ins w:id="549"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550" w:author="CMH" w:date="2016-04-29T15:53:00Z">
        <w:r>
          <w:rPr>
            <w:rFonts w:ascii="Times New Roman" w:hAnsi="Times New Roman" w:cs="Times New Roman"/>
            <w:sz w:val="24"/>
            <w:szCs w:val="24"/>
          </w:rPr>
          <w:t>cess to their data which includes classific</w:t>
        </w:r>
      </w:ins>
      <w:ins w:id="551"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552" w:author="CMH" w:date="2016-04-29T15:55:00Z">
        <w:r>
          <w:rPr>
            <w:rFonts w:ascii="Times New Roman" w:hAnsi="Times New Roman" w:cs="Times New Roman"/>
            <w:sz w:val="24"/>
            <w:szCs w:val="24"/>
          </w:rPr>
          <w:t>The remainder of this paper investigates data from Google and Yelp in order to take a step toward understanding whether or not AGI is a useful adjunct to commercial data.</w:t>
        </w:r>
      </w:ins>
      <w:del w:id="553" w:author="CMH" w:date="2016-04-29T13:41:00Z">
        <w:r w:rsidR="00A65D40" w:rsidRPr="00C42396" w:rsidDel="00C42396">
          <w:rPr>
            <w:rFonts w:ascii="Times New Roman" w:hAnsi="Times New Roman" w:cs="Times New Roman"/>
            <w:b/>
            <w:sz w:val="24"/>
            <w:szCs w:val="24"/>
            <w:rPrChange w:id="554" w:author="CMH" w:date="2016-04-29T13:41:00Z">
              <w:rPr>
                <w:b/>
              </w:rPr>
            </w:rPrChange>
          </w:rPr>
          <w:br w:type="page"/>
        </w:r>
      </w:del>
    </w:p>
    <w:p w14:paraId="45EBAC21" w14:textId="77777777" w:rsidR="009B1DA3" w:rsidRDefault="009B1DA3">
      <w:pPr>
        <w:rPr>
          <w:ins w:id="555" w:author="CMH" w:date="2016-04-29T15:30:00Z"/>
          <w:rFonts w:ascii="Times New Roman" w:hAnsi="Times New Roman" w:cs="Times New Roman"/>
          <w:b/>
          <w:sz w:val="28"/>
          <w:szCs w:val="28"/>
        </w:rPr>
      </w:pPr>
      <w:ins w:id="556" w:author="CMH" w:date="2016-04-29T15:30:00Z">
        <w:r>
          <w:rPr>
            <w:rFonts w:ascii="Times New Roman" w:hAnsi="Times New Roman" w:cs="Times New Roman"/>
            <w:b/>
            <w:sz w:val="28"/>
            <w:szCs w:val="28"/>
          </w:rPr>
          <w:br w:type="page"/>
        </w:r>
      </w:ins>
    </w:p>
    <w:p w14:paraId="1D00A491" w14:textId="5F65228F" w:rsidR="00A65D40" w:rsidRPr="00C42396" w:rsidDel="0070292F" w:rsidRDefault="00C42396">
      <w:pPr>
        <w:pStyle w:val="TOCHeading"/>
        <w:rPr>
          <w:del w:id="557" w:author="CMH" w:date="2016-04-29T13:05:00Z"/>
          <w:rFonts w:cs="Times New Roman"/>
          <w:szCs w:val="28"/>
          <w:rPrChange w:id="558" w:author="CMH" w:date="2016-04-29T13:15:00Z">
            <w:rPr>
              <w:del w:id="559" w:author="CMH" w:date="2016-04-29T13:05:00Z"/>
            </w:rPr>
          </w:rPrChange>
        </w:rPr>
      </w:pPr>
      <w:ins w:id="560" w:author="CMH" w:date="2016-04-29T13:41:00Z">
        <w:r>
          <w:rPr>
            <w:rFonts w:cs="Times New Roman"/>
            <w:b w:val="0"/>
            <w:szCs w:val="28"/>
          </w:rPr>
          <w:lastRenderedPageBreak/>
          <w:t xml:space="preserve">Chapter 3 </w:t>
        </w:r>
      </w:ins>
      <w:ins w:id="561" w:author="CMH" w:date="2016-04-29T13:15:00Z">
        <w:r w:rsidRPr="00C42396">
          <w:rPr>
            <w:rFonts w:cs="Times New Roman"/>
            <w:b w:val="0"/>
            <w:szCs w:val="28"/>
            <w:rPrChange w:id="562" w:author="CMH" w:date="2016-04-29T13:15:00Z">
              <w:rPr>
                <w:rFonts w:cs="Times New Roman"/>
                <w:b w:val="0"/>
                <w:sz w:val="24"/>
                <w:szCs w:val="24"/>
              </w:rPr>
            </w:rPrChange>
          </w:rPr>
          <w:t>Methods</w:t>
        </w:r>
      </w:ins>
      <w:del w:id="563" w:author="CMH" w:date="2016-04-29T13:05:00Z">
        <w:r w:rsidR="00A65D40" w:rsidRPr="00C42396" w:rsidDel="0070292F">
          <w:rPr>
            <w:rFonts w:cs="Times New Roman"/>
            <w:b w:val="0"/>
            <w:szCs w:val="28"/>
            <w:rPrChange w:id="564" w:author="CMH" w:date="2016-04-29T13:15:00Z">
              <w:rPr>
                <w:b w:val="0"/>
              </w:rPr>
            </w:rPrChange>
          </w:rPr>
          <w:delText>MOTIVATION</w:delText>
        </w:r>
      </w:del>
    </w:p>
    <w:p w14:paraId="3CB6231F" w14:textId="07DE5122" w:rsidR="0036785B" w:rsidRPr="00C42396" w:rsidDel="0070292F" w:rsidRDefault="0036785B">
      <w:pPr>
        <w:jc w:val="center"/>
        <w:rPr>
          <w:del w:id="565" w:author="CMH" w:date="2016-04-29T13:05:00Z"/>
          <w:rFonts w:ascii="Times New Roman" w:hAnsi="Times New Roman" w:cs="Times New Roman"/>
          <w:b/>
          <w:sz w:val="28"/>
          <w:szCs w:val="28"/>
          <w:rPrChange w:id="566" w:author="CMH" w:date="2016-04-29T13:15:00Z">
            <w:rPr>
              <w:del w:id="567" w:author="CMH" w:date="2016-04-29T13:05:00Z"/>
              <w:b/>
            </w:rPr>
          </w:rPrChange>
        </w:rPr>
        <w:pPrChange w:id="568" w:author="CMH" w:date="2016-04-29T13:15:00Z">
          <w:pPr/>
        </w:pPrChange>
      </w:pPr>
    </w:p>
    <w:p w14:paraId="326E2AF0" w14:textId="1C8B64A8" w:rsidR="002B1CCD" w:rsidRPr="00C42396" w:rsidDel="0070292F" w:rsidRDefault="00EB17AB">
      <w:pPr>
        <w:jc w:val="center"/>
        <w:rPr>
          <w:del w:id="569" w:author="CMH" w:date="2016-04-29T13:04:00Z"/>
          <w:rFonts w:ascii="Times New Roman" w:hAnsi="Times New Roman" w:cs="Times New Roman"/>
          <w:b/>
          <w:sz w:val="28"/>
          <w:szCs w:val="28"/>
          <w:rPrChange w:id="570" w:author="CMH" w:date="2016-04-29T13:15:00Z">
            <w:rPr>
              <w:del w:id="571" w:author="CMH" w:date="2016-04-29T13:04:00Z"/>
              <w:rFonts w:ascii="Times New Roman" w:hAnsi="Times New Roman" w:cs="Times New Roman"/>
              <w:sz w:val="24"/>
              <w:szCs w:val="24"/>
            </w:rPr>
          </w:rPrChange>
        </w:rPr>
        <w:pPrChange w:id="572" w:author="CMH" w:date="2016-04-29T13:15:00Z">
          <w:pPr/>
        </w:pPrChange>
      </w:pPr>
      <w:del w:id="573" w:author="CMH" w:date="2016-04-29T13:04:00Z">
        <w:r w:rsidRPr="00C42396" w:rsidDel="0070292F">
          <w:rPr>
            <w:rFonts w:ascii="Times New Roman" w:hAnsi="Times New Roman" w:cs="Times New Roman"/>
            <w:b/>
            <w:sz w:val="28"/>
            <w:szCs w:val="28"/>
            <w:rPrChange w:id="574"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Fonts w:ascii="Times New Roman" w:hAnsi="Times New Roman" w:cs="Times New Roman"/>
            <w:b/>
            <w:sz w:val="28"/>
            <w:szCs w:val="28"/>
            <w:rPrChange w:id="575"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576" w:author="Charles Hall" w:date="2016-04-10T21:50:00Z">
        <w:del w:id="577" w:author="CMH" w:date="2016-04-29T13:04:00Z">
          <w:r w:rsidR="009304DF" w:rsidRPr="00C42396" w:rsidDel="0070292F">
            <w:rPr>
              <w:rFonts w:ascii="Times New Roman" w:hAnsi="Times New Roman" w:cs="Times New Roman"/>
              <w:b/>
              <w:sz w:val="28"/>
              <w:szCs w:val="28"/>
              <w:rPrChange w:id="578" w:author="CMH" w:date="2016-04-29T13:15:00Z">
                <w:rPr>
                  <w:rFonts w:ascii="Times New Roman" w:hAnsi="Times New Roman" w:cs="Times New Roman"/>
                  <w:sz w:val="24"/>
                  <w:szCs w:val="24"/>
                </w:rPr>
              </w:rPrChange>
            </w:rPr>
            <w:delText xml:space="preserve">unexpected results that indicate </w:delText>
          </w:r>
        </w:del>
      </w:ins>
      <w:del w:id="579" w:author="CMH" w:date="2016-04-29T13:04:00Z">
        <w:r w:rsidR="002B1CCD" w:rsidRPr="00C42396" w:rsidDel="0070292F">
          <w:rPr>
            <w:rFonts w:ascii="Times New Roman" w:hAnsi="Times New Roman" w:cs="Times New Roman"/>
            <w:b/>
            <w:sz w:val="28"/>
            <w:szCs w:val="28"/>
            <w:rPrChange w:id="580" w:author="CMH" w:date="2016-04-29T13:15:00Z">
              <w:rPr>
                <w:rFonts w:ascii="Times New Roman" w:hAnsi="Times New Roman" w:cs="Times New Roman"/>
                <w:sz w:val="24"/>
                <w:szCs w:val="24"/>
              </w:rPr>
            </w:rPrChange>
          </w:rPr>
          <w:delText>high access</w:delText>
        </w:r>
      </w:del>
      <w:ins w:id="581" w:author="Charles Hall" w:date="2016-04-10T21:52:00Z">
        <w:del w:id="582" w:author="CMH" w:date="2016-04-29T13:04:00Z">
          <w:r w:rsidR="009304DF" w:rsidRPr="00C42396" w:rsidDel="0070292F">
            <w:rPr>
              <w:rFonts w:ascii="Times New Roman" w:hAnsi="Times New Roman" w:cs="Times New Roman"/>
              <w:b/>
              <w:sz w:val="28"/>
              <w:szCs w:val="28"/>
              <w:rPrChange w:id="583" w:author="CMH" w:date="2016-04-29T13:15:00Z">
                <w:rPr>
                  <w:rFonts w:ascii="Times New Roman" w:hAnsi="Times New Roman" w:cs="Times New Roman"/>
                  <w:sz w:val="24"/>
                  <w:szCs w:val="24"/>
                </w:rPr>
              </w:rPrChange>
            </w:rPr>
            <w:delText xml:space="preserve"> levels</w:delText>
          </w:r>
        </w:del>
      </w:ins>
      <w:del w:id="584" w:author="CMH" w:date="2016-04-29T13:04:00Z">
        <w:r w:rsidR="002B1CCD" w:rsidRPr="00C42396" w:rsidDel="0070292F">
          <w:rPr>
            <w:rFonts w:ascii="Times New Roman" w:hAnsi="Times New Roman" w:cs="Times New Roman"/>
            <w:b/>
            <w:sz w:val="28"/>
            <w:szCs w:val="28"/>
            <w:rPrChange w:id="585" w:author="CMH" w:date="2016-04-29T13:15:00Z">
              <w:rPr>
                <w:rFonts w:ascii="Times New Roman" w:hAnsi="Times New Roman" w:cs="Times New Roman"/>
                <w:sz w:val="24"/>
                <w:szCs w:val="24"/>
              </w:rPr>
            </w:rPrChange>
          </w:rPr>
          <w:delText>ibility</w:delText>
        </w:r>
      </w:del>
      <w:ins w:id="586" w:author="Charles Hall" w:date="2016-04-10T21:51:00Z">
        <w:del w:id="587" w:author="CMH" w:date="2016-04-29T13:04:00Z">
          <w:r w:rsidR="009304DF" w:rsidRPr="00C42396" w:rsidDel="0070292F">
            <w:rPr>
              <w:rFonts w:ascii="Times New Roman" w:hAnsi="Times New Roman" w:cs="Times New Roman"/>
              <w:b/>
              <w:sz w:val="28"/>
              <w:szCs w:val="28"/>
              <w:rPrChange w:id="588"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589" w:author="Charles Hall" w:date="2016-04-10T21:52:00Z">
        <w:del w:id="590" w:author="CMH" w:date="2016-04-29T13:04:00Z">
          <w:r w:rsidR="009304DF" w:rsidRPr="00C42396" w:rsidDel="0070292F">
            <w:rPr>
              <w:rFonts w:ascii="Times New Roman" w:hAnsi="Times New Roman" w:cs="Times New Roman"/>
              <w:b/>
              <w:sz w:val="28"/>
              <w:szCs w:val="28"/>
              <w:rPrChange w:id="591"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592" w:author="CMH" w:date="2016-04-29T13:04:00Z">
        <w:r w:rsidR="002B1CCD" w:rsidRPr="00C42396" w:rsidDel="0070292F">
          <w:rPr>
            <w:rFonts w:ascii="Times New Roman" w:hAnsi="Times New Roman" w:cs="Times New Roman"/>
            <w:b/>
            <w:sz w:val="28"/>
            <w:szCs w:val="28"/>
            <w:rPrChange w:id="593" w:author="CMH" w:date="2016-04-29T13:15:00Z">
              <w:rPr>
                <w:rFonts w:ascii="Times New Roman" w:hAnsi="Times New Roman" w:cs="Times New Roman"/>
                <w:sz w:val="24"/>
                <w:szCs w:val="24"/>
              </w:rPr>
            </w:rPrChange>
          </w:rPr>
          <w:delText xml:space="preserve"> results that </w:delText>
        </w:r>
        <w:commentRangeStart w:id="594"/>
        <w:r w:rsidR="002B1CCD" w:rsidRPr="00C42396" w:rsidDel="0070292F">
          <w:rPr>
            <w:rFonts w:ascii="Times New Roman" w:hAnsi="Times New Roman" w:cs="Times New Roman"/>
            <w:b/>
            <w:sz w:val="28"/>
            <w:szCs w:val="28"/>
            <w:rPrChange w:id="595" w:author="CMH" w:date="2016-04-29T13:15:00Z">
              <w:rPr>
                <w:rFonts w:ascii="Times New Roman" w:hAnsi="Times New Roman" w:cs="Times New Roman"/>
                <w:sz w:val="24"/>
                <w:szCs w:val="24"/>
              </w:rPr>
            </w:rPrChange>
          </w:rPr>
          <w:delText xml:space="preserve">are often at offs with health metrics such as obesity rate. </w:delText>
        </w:r>
        <w:commentRangeEnd w:id="594"/>
        <w:r w:rsidR="006B0EBC" w:rsidRPr="00C42396" w:rsidDel="0070292F">
          <w:rPr>
            <w:rStyle w:val="CommentReference"/>
            <w:rFonts w:ascii="Times New Roman" w:eastAsia="Times New Roman" w:hAnsi="Times New Roman" w:cs="Times New Roman"/>
            <w:b/>
            <w:sz w:val="28"/>
            <w:szCs w:val="28"/>
            <w:shd w:val="clear" w:color="auto" w:fill="FFFFFF"/>
            <w:rPrChange w:id="596" w:author="CMH" w:date="2016-04-29T13:15:00Z">
              <w:rPr>
                <w:rStyle w:val="CommentReference"/>
                <w:rFonts w:ascii="Times New Roman" w:eastAsia="Times New Roman" w:hAnsi="Times New Roman" w:cs="Times New Roman"/>
                <w:shd w:val="clear" w:color="auto" w:fill="FFFFFF"/>
              </w:rPr>
            </w:rPrChange>
          </w:rPr>
          <w:commentReference w:id="594"/>
        </w:r>
        <w:r w:rsidR="002B1CCD" w:rsidRPr="00C42396" w:rsidDel="0070292F">
          <w:rPr>
            <w:rFonts w:ascii="Times New Roman" w:hAnsi="Times New Roman" w:cs="Times New Roman"/>
            <w:b/>
            <w:sz w:val="28"/>
            <w:szCs w:val="28"/>
            <w:rPrChange w:id="597"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598" w:author="Charles Hall" w:date="2016-04-10T21:53:00Z">
        <w:del w:id="599" w:author="CMH" w:date="2016-04-29T13:04:00Z">
          <w:r w:rsidR="009304DF" w:rsidRPr="00C42396" w:rsidDel="0070292F">
            <w:rPr>
              <w:rFonts w:ascii="Times New Roman" w:hAnsi="Times New Roman" w:cs="Times New Roman"/>
              <w:b/>
              <w:sz w:val="28"/>
              <w:szCs w:val="28"/>
              <w:rPrChange w:id="600"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601" w:author="CMH" w:date="2016-04-29T13:04:00Z">
        <w:r w:rsidR="002B1CCD" w:rsidRPr="00C42396" w:rsidDel="0070292F">
          <w:rPr>
            <w:rFonts w:ascii="Times New Roman" w:hAnsi="Times New Roman" w:cs="Times New Roman"/>
            <w:b/>
            <w:sz w:val="28"/>
            <w:szCs w:val="28"/>
            <w:rPrChange w:id="602"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jc w:val="center"/>
        <w:rPr>
          <w:ins w:id="603" w:author="Charles Hall" w:date="2016-04-17T12:33:00Z"/>
          <w:del w:id="604" w:author="CMH" w:date="2016-04-29T13:04:00Z"/>
          <w:rFonts w:ascii="Times New Roman" w:hAnsi="Times New Roman" w:cs="Times New Roman"/>
          <w:b/>
          <w:sz w:val="28"/>
          <w:szCs w:val="28"/>
          <w:rPrChange w:id="605" w:author="CMH" w:date="2016-04-29T13:15:00Z">
            <w:rPr>
              <w:ins w:id="606" w:author="Charles Hall" w:date="2016-04-17T12:33:00Z"/>
              <w:del w:id="607" w:author="CMH" w:date="2016-04-29T13:04:00Z"/>
              <w:rFonts w:ascii="Times New Roman" w:hAnsi="Times New Roman" w:cs="Times New Roman"/>
              <w:sz w:val="24"/>
              <w:szCs w:val="24"/>
            </w:rPr>
          </w:rPrChange>
        </w:rPr>
        <w:pPrChange w:id="608" w:author="CMH" w:date="2016-04-29T13:15:00Z">
          <w:pPr/>
        </w:pPrChange>
      </w:pPr>
      <w:del w:id="609" w:author="CMH" w:date="2016-04-29T13:04:00Z">
        <w:r w:rsidRPr="00C42396" w:rsidDel="0070292F">
          <w:rPr>
            <w:rFonts w:ascii="Times New Roman" w:hAnsi="Times New Roman" w:cs="Times New Roman"/>
            <w:b/>
            <w:sz w:val="28"/>
            <w:szCs w:val="28"/>
            <w:rPrChange w:id="610"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Fonts w:ascii="Times New Roman" w:hAnsi="Times New Roman" w:cs="Times New Roman"/>
            <w:b/>
            <w:sz w:val="28"/>
            <w:szCs w:val="28"/>
            <w:rPrChange w:id="611" w:author="CMH" w:date="2016-04-29T13:15:00Z">
              <w:rPr>
                <w:rFonts w:ascii="Times New Roman" w:hAnsi="Times New Roman" w:cs="Times New Roman"/>
                <w:sz w:val="24"/>
                <w:szCs w:val="24"/>
              </w:rPr>
            </w:rPrChange>
          </w:rPr>
          <w:delText xml:space="preserve"> (Lee 2012, Morganstern 2015)</w:delText>
        </w:r>
        <w:r w:rsidRPr="00C42396" w:rsidDel="0070292F">
          <w:rPr>
            <w:rFonts w:ascii="Times New Roman" w:hAnsi="Times New Roman" w:cs="Times New Roman"/>
            <w:b/>
            <w:sz w:val="28"/>
            <w:szCs w:val="28"/>
            <w:rPrChange w:id="612"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Fonts w:ascii="Times New Roman" w:hAnsi="Times New Roman" w:cs="Times New Roman"/>
            <w:b/>
            <w:sz w:val="28"/>
            <w:szCs w:val="28"/>
            <w:rPrChange w:id="613" w:author="CMH" w:date="2016-04-29T13:15:00Z">
              <w:rPr>
                <w:rFonts w:ascii="Times New Roman" w:hAnsi="Times New Roman" w:cs="Times New Roman"/>
                <w:sz w:val="24"/>
                <w:szCs w:val="24"/>
              </w:rPr>
            </w:rPrChange>
          </w:rPr>
          <w:delText>distribution,</w:delText>
        </w:r>
        <w:r w:rsidRPr="00C42396" w:rsidDel="0070292F">
          <w:rPr>
            <w:rFonts w:ascii="Times New Roman" w:hAnsi="Times New Roman" w:cs="Times New Roman"/>
            <w:b/>
            <w:sz w:val="28"/>
            <w:szCs w:val="28"/>
            <w:rPrChange w:id="614"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Fonts w:ascii="Times New Roman" w:hAnsi="Times New Roman" w:cs="Times New Roman"/>
            <w:b/>
            <w:sz w:val="28"/>
            <w:szCs w:val="28"/>
            <w:rPrChange w:id="615"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jc w:val="center"/>
        <w:rPr>
          <w:del w:id="616" w:author="CMH" w:date="2016-04-29T13:04:00Z"/>
          <w:rFonts w:ascii="Times New Roman" w:hAnsi="Times New Roman" w:cs="Times New Roman"/>
          <w:b/>
          <w:sz w:val="28"/>
          <w:szCs w:val="28"/>
          <w:rPrChange w:id="617" w:author="CMH" w:date="2016-04-29T13:15:00Z">
            <w:rPr>
              <w:del w:id="618" w:author="CMH" w:date="2016-04-29T13:04:00Z"/>
              <w:rFonts w:ascii="Times New Roman" w:hAnsi="Times New Roman" w:cs="Times New Roman"/>
              <w:sz w:val="24"/>
              <w:szCs w:val="24"/>
            </w:rPr>
          </w:rPrChange>
        </w:rPr>
        <w:pPrChange w:id="619" w:author="CMH" w:date="2016-04-29T13:15:00Z">
          <w:pPr/>
        </w:pPrChange>
      </w:pPr>
    </w:p>
    <w:p w14:paraId="7CB89793" w14:textId="42E9BAA7" w:rsidR="00F050CE" w:rsidRPr="00C42396" w:rsidDel="0070292F" w:rsidRDefault="00F050CE">
      <w:pPr>
        <w:jc w:val="center"/>
        <w:rPr>
          <w:del w:id="620" w:author="CMH" w:date="2016-04-29T13:04:00Z"/>
          <w:rFonts w:ascii="Times New Roman" w:hAnsi="Times New Roman" w:cs="Times New Roman"/>
          <w:b/>
          <w:sz w:val="28"/>
          <w:szCs w:val="28"/>
          <w:rPrChange w:id="621" w:author="CMH" w:date="2016-04-29T13:15:00Z">
            <w:rPr>
              <w:del w:id="622" w:author="CMH" w:date="2016-04-29T13:04:00Z"/>
              <w:rFonts w:ascii="Times New Roman" w:hAnsi="Times New Roman" w:cs="Times New Roman"/>
              <w:sz w:val="24"/>
              <w:szCs w:val="24"/>
            </w:rPr>
          </w:rPrChange>
        </w:rPr>
        <w:pPrChange w:id="623" w:author="CMH" w:date="2016-04-29T13:15:00Z">
          <w:pPr/>
        </w:pPrChange>
      </w:pPr>
      <w:del w:id="624" w:author="CMH" w:date="2016-04-29T13:04:00Z">
        <w:r w:rsidRPr="00C42396" w:rsidDel="0070292F">
          <w:rPr>
            <w:rFonts w:ascii="Times New Roman" w:hAnsi="Times New Roman" w:cs="Times New Roman"/>
            <w:b/>
            <w:sz w:val="28"/>
            <w:szCs w:val="28"/>
            <w:rPrChange w:id="625"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Fonts w:ascii="Times New Roman" w:hAnsi="Times New Roman" w:cs="Times New Roman"/>
            <w:b/>
            <w:sz w:val="28"/>
            <w:szCs w:val="28"/>
            <w:rPrChange w:id="626"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jc w:val="center"/>
        <w:rPr>
          <w:del w:id="627" w:author="CMH" w:date="2016-04-29T13:04:00Z"/>
          <w:rFonts w:ascii="Times New Roman" w:hAnsi="Times New Roman" w:cs="Times New Roman"/>
          <w:b/>
          <w:sz w:val="28"/>
          <w:szCs w:val="28"/>
          <w:rPrChange w:id="628" w:author="CMH" w:date="2016-04-29T13:15:00Z">
            <w:rPr>
              <w:del w:id="629" w:author="CMH" w:date="2016-04-29T13:04:00Z"/>
              <w:rFonts w:ascii="Times New Roman" w:hAnsi="Times New Roman" w:cs="Times New Roman"/>
              <w:sz w:val="24"/>
              <w:szCs w:val="24"/>
            </w:rPr>
          </w:rPrChange>
        </w:rPr>
        <w:pPrChange w:id="630" w:author="CMH" w:date="2016-04-29T13:15:00Z">
          <w:pPr/>
        </w:pPrChange>
      </w:pPr>
      <w:ins w:id="631" w:author="Robert Vos" w:date="2016-02-22T15:15:00Z">
        <w:del w:id="632" w:author="CMH" w:date="2016-04-29T13:04:00Z">
          <w:r w:rsidRPr="00C42396" w:rsidDel="0070292F">
            <w:rPr>
              <w:rFonts w:ascii="Times New Roman" w:hAnsi="Times New Roman" w:cs="Times New Roman"/>
              <w:b/>
              <w:sz w:val="28"/>
              <w:szCs w:val="28"/>
              <w:rPrChange w:id="633" w:author="CMH" w:date="2016-04-29T13:15:00Z">
                <w:rPr>
                  <w:rFonts w:ascii="Times New Roman" w:hAnsi="Times New Roman" w:cs="Times New Roman"/>
                  <w:sz w:val="24"/>
                  <w:szCs w:val="24"/>
                </w:rPr>
              </w:rPrChange>
            </w:rPr>
            <w:delText xml:space="preserve">In places with detailed and up to date parcel data, </w:delText>
          </w:r>
        </w:del>
      </w:ins>
      <w:del w:id="634" w:author="CMH" w:date="2016-04-29T13:04:00Z">
        <w:r w:rsidR="004C2E65" w:rsidRPr="00C42396" w:rsidDel="0070292F">
          <w:rPr>
            <w:rFonts w:ascii="Times New Roman" w:hAnsi="Times New Roman" w:cs="Times New Roman"/>
            <w:b/>
            <w:sz w:val="28"/>
            <w:szCs w:val="28"/>
            <w:rPrChange w:id="635" w:author="CMH" w:date="2016-04-29T13:15:00Z">
              <w:rPr>
                <w:rFonts w:ascii="Times New Roman" w:hAnsi="Times New Roman" w:cs="Times New Roman"/>
                <w:sz w:val="24"/>
                <w:szCs w:val="24"/>
              </w:rPr>
            </w:rPrChange>
          </w:rPr>
          <w:delText>D</w:delText>
        </w:r>
      </w:del>
      <w:ins w:id="636" w:author="Robert Vos" w:date="2016-02-22T15:15:00Z">
        <w:del w:id="637" w:author="CMH" w:date="2016-04-29T13:04:00Z">
          <w:r w:rsidRPr="00C42396" w:rsidDel="0070292F">
            <w:rPr>
              <w:rFonts w:ascii="Times New Roman" w:hAnsi="Times New Roman" w:cs="Times New Roman"/>
              <w:b/>
              <w:sz w:val="28"/>
              <w:szCs w:val="28"/>
              <w:rPrChange w:id="638" w:author="CMH" w:date="2016-04-29T13:15:00Z">
                <w:rPr>
                  <w:rFonts w:ascii="Times New Roman" w:hAnsi="Times New Roman" w:cs="Times New Roman"/>
                  <w:sz w:val="24"/>
                  <w:szCs w:val="24"/>
                </w:rPr>
              </w:rPrChange>
            </w:rPr>
            <w:delText>d</w:delText>
          </w:r>
        </w:del>
      </w:ins>
      <w:del w:id="639" w:author="CMH" w:date="2016-04-29T13:04:00Z">
        <w:r w:rsidR="004C2E65" w:rsidRPr="00C42396" w:rsidDel="0070292F">
          <w:rPr>
            <w:rFonts w:ascii="Times New Roman" w:hAnsi="Times New Roman" w:cs="Times New Roman"/>
            <w:b/>
            <w:sz w:val="28"/>
            <w:szCs w:val="28"/>
            <w:rPrChange w:id="640" w:author="CMH" w:date="2016-04-29T13:15:00Z">
              <w:rPr>
                <w:rFonts w:ascii="Times New Roman" w:hAnsi="Times New Roman" w:cs="Times New Roman"/>
                <w:sz w:val="24"/>
                <w:szCs w:val="24"/>
              </w:rPr>
            </w:rPrChange>
          </w:rPr>
          <w:delText>asymetric mapping rooted in parcel data</w:delText>
        </w:r>
        <w:r w:rsidR="00851BA8" w:rsidRPr="00C42396" w:rsidDel="0070292F">
          <w:rPr>
            <w:rFonts w:ascii="Times New Roman" w:hAnsi="Times New Roman" w:cs="Times New Roman"/>
            <w:b/>
            <w:sz w:val="28"/>
            <w:szCs w:val="28"/>
            <w:rPrChange w:id="641" w:author="CMH" w:date="2016-04-29T13:15:00Z">
              <w:rPr>
                <w:rFonts w:ascii="Times New Roman" w:hAnsi="Times New Roman" w:cs="Times New Roman"/>
                <w:sz w:val="24"/>
                <w:szCs w:val="24"/>
              </w:rPr>
            </w:rPrChange>
          </w:rPr>
          <w:delText xml:space="preserve"> allow</w:delText>
        </w:r>
        <w:r w:rsidR="004C2E65" w:rsidRPr="00C42396" w:rsidDel="0070292F">
          <w:rPr>
            <w:rFonts w:ascii="Times New Roman" w:hAnsi="Times New Roman" w:cs="Times New Roman"/>
            <w:b/>
            <w:sz w:val="28"/>
            <w:szCs w:val="28"/>
            <w:rPrChange w:id="642" w:author="CMH" w:date="2016-04-29T13:15:00Z">
              <w:rPr>
                <w:rFonts w:ascii="Times New Roman" w:hAnsi="Times New Roman" w:cs="Times New Roman"/>
                <w:sz w:val="24"/>
                <w:szCs w:val="24"/>
              </w:rPr>
            </w:rPrChange>
          </w:rPr>
          <w:delText>s</w:delText>
        </w:r>
        <w:r w:rsidR="00851BA8" w:rsidRPr="00C42396" w:rsidDel="0070292F">
          <w:rPr>
            <w:rFonts w:ascii="Times New Roman" w:hAnsi="Times New Roman" w:cs="Times New Roman"/>
            <w:b/>
            <w:sz w:val="28"/>
            <w:szCs w:val="28"/>
            <w:rPrChange w:id="643"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jc w:val="center"/>
        <w:rPr>
          <w:del w:id="644" w:author="CMH" w:date="2016-04-29T13:04:00Z"/>
          <w:rFonts w:ascii="Times New Roman" w:hAnsi="Times New Roman" w:cs="Times New Roman"/>
          <w:b/>
          <w:sz w:val="28"/>
          <w:szCs w:val="28"/>
          <w:rPrChange w:id="645" w:author="CMH" w:date="2016-04-29T13:15:00Z">
            <w:rPr>
              <w:del w:id="646" w:author="CMH" w:date="2016-04-29T13:04:00Z"/>
              <w:rFonts w:ascii="Times New Roman" w:hAnsi="Times New Roman" w:cs="Times New Roman"/>
              <w:sz w:val="24"/>
              <w:szCs w:val="24"/>
            </w:rPr>
          </w:rPrChange>
        </w:rPr>
        <w:pPrChange w:id="647" w:author="CMH" w:date="2016-04-29T13:15:00Z">
          <w:pPr/>
        </w:pPrChange>
      </w:pPr>
      <w:ins w:id="648" w:author="Charles Hall" w:date="2016-04-17T12:39:00Z">
        <w:del w:id="649" w:author="CMH" w:date="2016-04-29T13:04:00Z">
          <w:r w:rsidRPr="00C42396" w:rsidDel="0070292F">
            <w:rPr>
              <w:rFonts w:ascii="Times New Roman" w:hAnsi="Times New Roman" w:cs="Times New Roman"/>
              <w:b/>
              <w:sz w:val="28"/>
              <w:szCs w:val="28"/>
              <w:rPrChange w:id="650"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651" w:author="Charles Hall" w:date="2016-04-17T12:41:00Z">
        <w:del w:id="652" w:author="CMH" w:date="2016-04-29T13:04:00Z">
          <w:r w:rsidRPr="00C42396" w:rsidDel="0070292F">
            <w:rPr>
              <w:rFonts w:ascii="Times New Roman" w:hAnsi="Times New Roman" w:cs="Times New Roman"/>
              <w:b/>
              <w:sz w:val="28"/>
              <w:szCs w:val="28"/>
              <w:rPrChange w:id="653" w:author="CMH" w:date="2016-04-29T13:15:00Z">
                <w:rPr>
                  <w:rFonts w:ascii="Times New Roman" w:hAnsi="Times New Roman" w:cs="Times New Roman"/>
                  <w:sz w:val="24"/>
                  <w:szCs w:val="24"/>
                </w:rPr>
              </w:rPrChange>
            </w:rPr>
            <w:delText xml:space="preserve"> Consequently, f</w:delText>
          </w:r>
        </w:del>
      </w:ins>
      <w:del w:id="654" w:author="CMH" w:date="2016-04-29T13:04:00Z">
        <w:r w:rsidR="00851BA8" w:rsidRPr="00C42396" w:rsidDel="0070292F">
          <w:rPr>
            <w:rFonts w:ascii="Times New Roman" w:hAnsi="Times New Roman" w:cs="Times New Roman"/>
            <w:b/>
            <w:sz w:val="28"/>
            <w:szCs w:val="28"/>
            <w:rPrChange w:id="655" w:author="CMH" w:date="2016-04-29T13:15:00Z">
              <w:rPr>
                <w:rFonts w:ascii="Times New Roman" w:hAnsi="Times New Roman" w:cs="Times New Roman"/>
                <w:sz w:val="24"/>
                <w:szCs w:val="24"/>
              </w:rPr>
            </w:rPrChange>
          </w:rPr>
          <w:delText>Food access studies often struggle with the classification of food facilities</w:delText>
        </w:r>
      </w:del>
      <w:ins w:id="656" w:author="Charles Hall" w:date="2016-04-17T12:42:00Z">
        <w:del w:id="657" w:author="CMH" w:date="2016-04-29T13:04:00Z">
          <w:r w:rsidRPr="00C42396" w:rsidDel="0070292F">
            <w:rPr>
              <w:rFonts w:ascii="Times New Roman" w:hAnsi="Times New Roman" w:cs="Times New Roman"/>
              <w:b/>
              <w:sz w:val="28"/>
              <w:szCs w:val="28"/>
              <w:rPrChange w:id="658" w:author="CMH" w:date="2016-04-29T13:15:00Z">
                <w:rPr>
                  <w:rFonts w:ascii="Times New Roman" w:hAnsi="Times New Roman" w:cs="Times New Roman"/>
                  <w:sz w:val="24"/>
                  <w:szCs w:val="24"/>
                </w:rPr>
              </w:rPrChange>
            </w:rPr>
            <w:delText xml:space="preserve"> because of the use of</w:delText>
          </w:r>
        </w:del>
      </w:ins>
      <w:del w:id="659" w:author="CMH" w:date="2016-04-29T13:04:00Z">
        <w:r w:rsidR="00851BA8" w:rsidRPr="00C42396" w:rsidDel="0070292F">
          <w:rPr>
            <w:rFonts w:ascii="Times New Roman" w:hAnsi="Times New Roman" w:cs="Times New Roman"/>
            <w:b/>
            <w:sz w:val="28"/>
            <w:szCs w:val="28"/>
            <w:rPrChange w:id="660" w:author="CMH" w:date="2016-04-29T13:15:00Z">
              <w:rPr>
                <w:rFonts w:ascii="Times New Roman" w:hAnsi="Times New Roman" w:cs="Times New Roman"/>
                <w:sz w:val="24"/>
                <w:szCs w:val="24"/>
              </w:rPr>
            </w:rPrChange>
          </w:rPr>
          <w:delText>.</w:delText>
        </w:r>
      </w:del>
      <w:ins w:id="661" w:author="Charles Hall" w:date="2016-04-17T12:42:00Z">
        <w:del w:id="662" w:author="CMH" w:date="2016-04-29T13:04:00Z">
          <w:r w:rsidRPr="00C42396" w:rsidDel="0070292F">
            <w:rPr>
              <w:rFonts w:ascii="Times New Roman" w:hAnsi="Times New Roman" w:cs="Times New Roman"/>
              <w:b/>
              <w:sz w:val="28"/>
              <w:szCs w:val="28"/>
              <w:rPrChange w:id="663" w:author="CMH" w:date="2016-04-29T13:15:00Z">
                <w:rPr>
                  <w:rFonts w:ascii="Times New Roman" w:hAnsi="Times New Roman" w:cs="Times New Roman"/>
                  <w:sz w:val="24"/>
                  <w:szCs w:val="24"/>
                </w:rPr>
              </w:rPrChange>
            </w:rPr>
            <w:delText xml:space="preserve"> </w:delText>
          </w:r>
        </w:del>
      </w:ins>
      <w:del w:id="664" w:author="CMH" w:date="2016-04-29T13:04:00Z">
        <w:r w:rsidR="00F050CE" w:rsidRPr="00C42396" w:rsidDel="0070292F">
          <w:rPr>
            <w:rFonts w:ascii="Times New Roman" w:hAnsi="Times New Roman" w:cs="Times New Roman"/>
            <w:b/>
            <w:sz w:val="28"/>
            <w:szCs w:val="28"/>
            <w:rPrChange w:id="665" w:author="CMH" w:date="2016-04-29T13:15:00Z">
              <w:rPr>
                <w:rFonts w:ascii="Times New Roman" w:hAnsi="Times New Roman" w:cs="Times New Roman"/>
                <w:sz w:val="24"/>
                <w:szCs w:val="24"/>
              </w:rPr>
            </w:rPrChange>
          </w:rPr>
          <w:delText xml:space="preserve"> NAICS codes</w:delText>
        </w:r>
      </w:del>
      <w:ins w:id="666" w:author="Charles Hall" w:date="2016-04-17T12:42:00Z">
        <w:del w:id="667" w:author="CMH" w:date="2016-04-29T13:04:00Z">
          <w:r w:rsidRPr="00C42396" w:rsidDel="0070292F">
            <w:rPr>
              <w:rFonts w:ascii="Times New Roman" w:hAnsi="Times New Roman" w:cs="Times New Roman"/>
              <w:b/>
              <w:sz w:val="28"/>
              <w:szCs w:val="28"/>
              <w:rPrChange w:id="668" w:author="CMH" w:date="2016-04-29T13:15:00Z">
                <w:rPr>
                  <w:rFonts w:ascii="Times New Roman" w:hAnsi="Times New Roman" w:cs="Times New Roman"/>
                  <w:sz w:val="24"/>
                  <w:szCs w:val="24"/>
                </w:rPr>
              </w:rPrChange>
            </w:rPr>
            <w:delText>.</w:delText>
          </w:r>
        </w:del>
      </w:ins>
      <w:del w:id="669" w:author="CMH" w:date="2016-04-29T13:04:00Z">
        <w:r w:rsidR="00F050CE" w:rsidRPr="00C42396" w:rsidDel="0070292F">
          <w:rPr>
            <w:rFonts w:ascii="Times New Roman" w:hAnsi="Times New Roman" w:cs="Times New Roman"/>
            <w:b/>
            <w:sz w:val="28"/>
            <w:szCs w:val="28"/>
            <w:rPrChange w:id="670" w:author="CMH" w:date="2016-04-29T13:15:00Z">
              <w:rPr>
                <w:rFonts w:ascii="Times New Roman" w:hAnsi="Times New Roman" w:cs="Times New Roman"/>
                <w:sz w:val="24"/>
                <w:szCs w:val="24"/>
              </w:rPr>
            </w:rPrChange>
          </w:rPr>
          <w:delText xml:space="preserve"> are often employed in the classification process</w:delText>
        </w:r>
      </w:del>
      <w:ins w:id="671" w:author="Charles Hall" w:date="2016-04-17T12:42:00Z">
        <w:del w:id="672" w:author="CMH" w:date="2016-04-29T13:04:00Z">
          <w:r w:rsidRPr="00C42396" w:rsidDel="0070292F">
            <w:rPr>
              <w:rFonts w:ascii="Times New Roman" w:hAnsi="Times New Roman" w:cs="Times New Roman"/>
              <w:b/>
              <w:sz w:val="28"/>
              <w:szCs w:val="28"/>
              <w:rPrChange w:id="673" w:author="CMH" w:date="2016-04-29T13:15:00Z">
                <w:rPr>
                  <w:rFonts w:ascii="Times New Roman" w:hAnsi="Times New Roman" w:cs="Times New Roman"/>
                  <w:sz w:val="24"/>
                  <w:szCs w:val="24"/>
                </w:rPr>
              </w:rPrChange>
            </w:rPr>
            <w:delText xml:space="preserve">. </w:delText>
          </w:r>
        </w:del>
      </w:ins>
      <w:del w:id="674" w:author="CMH" w:date="2016-04-29T13:04:00Z">
        <w:r w:rsidR="00F050CE" w:rsidRPr="00C42396" w:rsidDel="0070292F">
          <w:rPr>
            <w:rFonts w:ascii="Times New Roman" w:hAnsi="Times New Roman" w:cs="Times New Roman"/>
            <w:b/>
            <w:sz w:val="28"/>
            <w:szCs w:val="28"/>
            <w:rPrChange w:id="675"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Fonts w:ascii="Times New Roman" w:hAnsi="Times New Roman" w:cs="Times New Roman"/>
            <w:b/>
            <w:sz w:val="28"/>
            <w:szCs w:val="28"/>
            <w:rPrChange w:id="676" w:author="CMH" w:date="2016-04-29T13:15:00Z">
              <w:rPr>
                <w:rFonts w:ascii="Times New Roman" w:hAnsi="Times New Roman" w:cs="Times New Roman"/>
                <w:sz w:val="24"/>
                <w:szCs w:val="24"/>
              </w:rPr>
            </w:rPrChange>
          </w:rPr>
          <w:delText xml:space="preserve"> </w:delText>
        </w:r>
      </w:del>
      <w:ins w:id="677" w:author="Robert Vos" w:date="2016-02-22T15:16:00Z">
        <w:del w:id="678" w:author="CMH" w:date="2016-04-29T13:04:00Z">
          <w:r w:rsidR="009E36F8" w:rsidRPr="00C42396" w:rsidDel="0070292F">
            <w:rPr>
              <w:rFonts w:ascii="Times New Roman" w:hAnsi="Times New Roman" w:cs="Times New Roman"/>
              <w:b/>
              <w:sz w:val="28"/>
              <w:szCs w:val="28"/>
              <w:rPrChange w:id="679" w:author="CMH" w:date="2016-04-29T13:15:00Z">
                <w:rPr>
                  <w:rFonts w:ascii="Times New Roman" w:hAnsi="Times New Roman" w:cs="Times New Roman"/>
                  <w:sz w:val="24"/>
                  <w:szCs w:val="24"/>
                </w:rPr>
              </w:rPrChange>
            </w:rPr>
            <w:delText xml:space="preserve">For example, </w:delText>
          </w:r>
        </w:del>
      </w:ins>
      <w:del w:id="680" w:author="CMH" w:date="2016-04-29T13:04:00Z">
        <w:r w:rsidR="00851BA8" w:rsidRPr="00C42396" w:rsidDel="0070292F">
          <w:rPr>
            <w:rFonts w:ascii="Times New Roman" w:hAnsi="Times New Roman" w:cs="Times New Roman"/>
            <w:b/>
            <w:sz w:val="28"/>
            <w:szCs w:val="28"/>
            <w:rPrChange w:id="681" w:author="CMH" w:date="2016-04-29T13:15:00Z">
              <w:rPr>
                <w:rFonts w:ascii="Times New Roman" w:hAnsi="Times New Roman" w:cs="Times New Roman"/>
                <w:sz w:val="24"/>
                <w:szCs w:val="24"/>
              </w:rPr>
            </w:rPrChange>
          </w:rPr>
          <w:delText>I</w:delText>
        </w:r>
      </w:del>
      <w:ins w:id="682" w:author="Robert Vos" w:date="2016-02-22T15:16:00Z">
        <w:del w:id="683" w:author="CMH" w:date="2016-04-29T13:04:00Z">
          <w:r w:rsidR="009E36F8" w:rsidRPr="00C42396" w:rsidDel="0070292F">
            <w:rPr>
              <w:rFonts w:ascii="Times New Roman" w:hAnsi="Times New Roman" w:cs="Times New Roman"/>
              <w:b/>
              <w:sz w:val="28"/>
              <w:szCs w:val="28"/>
              <w:rPrChange w:id="684" w:author="CMH" w:date="2016-04-29T13:15:00Z">
                <w:rPr>
                  <w:rFonts w:ascii="Times New Roman" w:hAnsi="Times New Roman" w:cs="Times New Roman"/>
                  <w:sz w:val="24"/>
                  <w:szCs w:val="24"/>
                </w:rPr>
              </w:rPrChange>
            </w:rPr>
            <w:delText>t</w:delText>
          </w:r>
        </w:del>
      </w:ins>
      <w:del w:id="685" w:author="CMH" w:date="2016-04-29T13:04:00Z">
        <w:r w:rsidR="00851BA8" w:rsidRPr="00C42396" w:rsidDel="0070292F">
          <w:rPr>
            <w:rFonts w:ascii="Times New Roman" w:hAnsi="Times New Roman" w:cs="Times New Roman"/>
            <w:b/>
            <w:sz w:val="28"/>
            <w:szCs w:val="28"/>
            <w:rPrChange w:id="686"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Fonts w:ascii="Times New Roman" w:hAnsi="Times New Roman" w:cs="Times New Roman"/>
            <w:b/>
            <w:sz w:val="28"/>
            <w:szCs w:val="28"/>
            <w:rPrChange w:id="687"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Fonts w:ascii="Times New Roman" w:hAnsi="Times New Roman" w:cs="Times New Roman"/>
            <w:b/>
            <w:sz w:val="28"/>
            <w:szCs w:val="28"/>
            <w:rPrChange w:id="688"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689" w:author="Robert Vos" w:date="2016-02-22T15:17:00Z">
        <w:del w:id="690" w:author="CMH" w:date="2016-04-29T13:04:00Z">
          <w:r w:rsidR="009E36F8" w:rsidRPr="00C42396" w:rsidDel="0070292F">
            <w:rPr>
              <w:rFonts w:ascii="Times New Roman" w:hAnsi="Times New Roman" w:cs="Times New Roman"/>
              <w:b/>
              <w:sz w:val="28"/>
              <w:szCs w:val="28"/>
              <w:rPrChange w:id="691" w:author="CMH" w:date="2016-04-29T13:15:00Z">
                <w:rPr>
                  <w:rFonts w:ascii="Times New Roman" w:hAnsi="Times New Roman" w:cs="Times New Roman"/>
                  <w:sz w:val="24"/>
                  <w:szCs w:val="24"/>
                </w:rPr>
              </w:rPrChange>
            </w:rPr>
            <w:delText>.</w:delText>
          </w:r>
        </w:del>
      </w:ins>
      <w:del w:id="692" w:author="CMH" w:date="2016-04-29T13:04:00Z">
        <w:r w:rsidR="00F050CE" w:rsidRPr="00C42396" w:rsidDel="0070292F">
          <w:rPr>
            <w:rFonts w:ascii="Times New Roman" w:hAnsi="Times New Roman" w:cs="Times New Roman"/>
            <w:b/>
            <w:sz w:val="28"/>
            <w:szCs w:val="28"/>
            <w:rPrChange w:id="693"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jc w:val="center"/>
        <w:rPr>
          <w:del w:id="694" w:author="CMH" w:date="2016-04-29T13:04:00Z"/>
          <w:rFonts w:ascii="Times New Roman" w:hAnsi="Times New Roman" w:cs="Times New Roman"/>
          <w:b/>
          <w:sz w:val="28"/>
          <w:szCs w:val="28"/>
          <w:rPrChange w:id="695" w:author="CMH" w:date="2016-04-29T13:15:00Z">
            <w:rPr>
              <w:del w:id="696" w:author="CMH" w:date="2016-04-29T13:04:00Z"/>
              <w:rFonts w:ascii="Times New Roman" w:hAnsi="Times New Roman" w:cs="Times New Roman"/>
              <w:sz w:val="24"/>
              <w:szCs w:val="24"/>
            </w:rPr>
          </w:rPrChange>
        </w:rPr>
        <w:pPrChange w:id="697" w:author="CMH" w:date="2016-04-29T13:15:00Z">
          <w:pPr/>
        </w:pPrChange>
      </w:pPr>
      <w:ins w:id="698" w:author="Charles Hall" w:date="2016-04-10T21:59:00Z">
        <w:del w:id="699" w:author="CMH" w:date="2016-04-29T13:04:00Z">
          <w:r w:rsidRPr="00C42396" w:rsidDel="0070292F">
            <w:rPr>
              <w:rFonts w:ascii="Times New Roman" w:hAnsi="Times New Roman" w:cs="Times New Roman"/>
              <w:b/>
              <w:sz w:val="28"/>
              <w:szCs w:val="28"/>
              <w:rPrChange w:id="700" w:author="CMH" w:date="2016-04-29T13:15:00Z">
                <w:rPr>
                  <w:rFonts w:ascii="Times New Roman" w:hAnsi="Times New Roman" w:cs="Times New Roman"/>
                  <w:sz w:val="24"/>
                  <w:szCs w:val="24"/>
                </w:rPr>
              </w:rPrChange>
            </w:rPr>
            <w:delText>A</w:delText>
          </w:r>
        </w:del>
      </w:ins>
      <w:commentRangeStart w:id="701"/>
      <w:del w:id="702" w:author="CMH" w:date="2016-04-29T13:04:00Z">
        <w:r w:rsidR="00F050CE" w:rsidRPr="00C42396" w:rsidDel="0070292F">
          <w:rPr>
            <w:rFonts w:ascii="Times New Roman" w:hAnsi="Times New Roman" w:cs="Times New Roman"/>
            <w:b/>
            <w:sz w:val="28"/>
            <w:szCs w:val="28"/>
            <w:rPrChange w:id="703"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Fonts w:ascii="Times New Roman" w:hAnsi="Times New Roman" w:cs="Times New Roman"/>
            <w:b/>
            <w:sz w:val="28"/>
            <w:szCs w:val="28"/>
            <w:rPrChange w:id="704"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701"/>
        <w:r w:rsidR="009E36F8" w:rsidRPr="00C42396" w:rsidDel="0070292F">
          <w:rPr>
            <w:rStyle w:val="CommentReference"/>
            <w:rFonts w:ascii="Times New Roman" w:eastAsia="Times New Roman" w:hAnsi="Times New Roman" w:cs="Times New Roman"/>
            <w:b/>
            <w:sz w:val="28"/>
            <w:szCs w:val="28"/>
            <w:shd w:val="clear" w:color="auto" w:fill="FFFFFF"/>
            <w:rPrChange w:id="705" w:author="CMH" w:date="2016-04-29T13:15:00Z">
              <w:rPr>
                <w:rStyle w:val="CommentReference"/>
                <w:rFonts w:ascii="Times New Roman" w:eastAsia="Times New Roman" w:hAnsi="Times New Roman" w:cs="Times New Roman"/>
                <w:shd w:val="clear" w:color="auto" w:fill="FFFFFF"/>
              </w:rPr>
            </w:rPrChange>
          </w:rPr>
          <w:commentReference w:id="701"/>
        </w:r>
      </w:del>
    </w:p>
    <w:p w14:paraId="434003A9" w14:textId="3799AFD6" w:rsidR="004A0899" w:rsidRPr="00C42396" w:rsidDel="0070292F" w:rsidRDefault="004C2E65">
      <w:pPr>
        <w:jc w:val="center"/>
        <w:rPr>
          <w:del w:id="706" w:author="CMH" w:date="2016-04-29T13:04:00Z"/>
          <w:rFonts w:ascii="Times New Roman" w:hAnsi="Times New Roman" w:cs="Times New Roman"/>
          <w:b/>
          <w:sz w:val="28"/>
          <w:szCs w:val="28"/>
          <w:rPrChange w:id="707" w:author="CMH" w:date="2016-04-29T13:15:00Z">
            <w:rPr>
              <w:del w:id="708" w:author="CMH" w:date="2016-04-29T13:04:00Z"/>
              <w:rFonts w:ascii="Times New Roman" w:hAnsi="Times New Roman" w:cs="Times New Roman"/>
              <w:sz w:val="24"/>
              <w:szCs w:val="24"/>
            </w:rPr>
          </w:rPrChange>
        </w:rPr>
        <w:pPrChange w:id="709" w:author="CMH" w:date="2016-04-29T13:15:00Z">
          <w:pPr/>
        </w:pPrChange>
      </w:pPr>
      <w:del w:id="710" w:author="CMH" w:date="2016-04-29T13:04:00Z">
        <w:r w:rsidRPr="00C42396" w:rsidDel="0070292F">
          <w:rPr>
            <w:rFonts w:ascii="Times New Roman" w:hAnsi="Times New Roman" w:cs="Times New Roman"/>
            <w:b/>
            <w:sz w:val="28"/>
            <w:szCs w:val="28"/>
            <w:rPrChange w:id="711"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jc w:val="center"/>
        <w:rPr>
          <w:del w:id="712" w:author="CMH" w:date="2016-04-29T13:04:00Z"/>
          <w:rFonts w:ascii="Times New Roman" w:hAnsi="Times New Roman" w:cs="Times New Roman"/>
          <w:b/>
          <w:sz w:val="28"/>
          <w:szCs w:val="28"/>
          <w:rPrChange w:id="713" w:author="CMH" w:date="2016-04-29T13:15:00Z">
            <w:rPr>
              <w:del w:id="714" w:author="CMH" w:date="2016-04-29T13:04:00Z"/>
              <w:rFonts w:ascii="Times New Roman" w:hAnsi="Times New Roman" w:cs="Times New Roman"/>
              <w:sz w:val="24"/>
              <w:szCs w:val="24"/>
            </w:rPr>
          </w:rPrChange>
        </w:rPr>
        <w:pPrChange w:id="715" w:author="CMH" w:date="2016-04-29T13:15:00Z">
          <w:pPr/>
        </w:pPrChange>
      </w:pPr>
      <w:del w:id="716" w:author="CMH" w:date="2016-04-29T13:04:00Z">
        <w:r w:rsidRPr="00C42396" w:rsidDel="0070292F">
          <w:rPr>
            <w:rFonts w:ascii="Times New Roman" w:hAnsi="Times New Roman" w:cs="Times New Roman"/>
            <w:b/>
            <w:sz w:val="28"/>
            <w:szCs w:val="28"/>
            <w:rPrChange w:id="717"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718" w:author="Robert Vos" w:date="2016-02-22T15:19:00Z">
        <w:del w:id="719" w:author="CMH" w:date="2016-04-29T13:04:00Z">
          <w:r w:rsidR="009E36F8" w:rsidRPr="00C42396" w:rsidDel="0070292F">
            <w:rPr>
              <w:rFonts w:ascii="Times New Roman" w:hAnsi="Times New Roman" w:cs="Times New Roman"/>
              <w:b/>
              <w:sz w:val="28"/>
              <w:szCs w:val="28"/>
              <w:rPrChange w:id="720" w:author="CMH" w:date="2016-04-29T13:15:00Z">
                <w:rPr>
                  <w:rFonts w:ascii="Times New Roman" w:hAnsi="Times New Roman" w:cs="Times New Roman"/>
                  <w:sz w:val="24"/>
                  <w:szCs w:val="24"/>
                </w:rPr>
              </w:rPrChange>
            </w:rPr>
            <w:delText>low-income</w:delText>
          </w:r>
        </w:del>
      </w:ins>
      <w:del w:id="721" w:author="CMH" w:date="2016-04-29T13:04:00Z">
        <w:r w:rsidRPr="00C42396" w:rsidDel="0070292F">
          <w:rPr>
            <w:rFonts w:ascii="Times New Roman" w:hAnsi="Times New Roman" w:cs="Times New Roman"/>
            <w:b/>
            <w:sz w:val="28"/>
            <w:szCs w:val="28"/>
            <w:rPrChange w:id="722"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C42396" w:rsidDel="0070292F" w:rsidRDefault="0069103E">
      <w:pPr>
        <w:pStyle w:val="TOCHeading"/>
        <w:rPr>
          <w:del w:id="723" w:author="CMH" w:date="2016-04-29T13:06:00Z"/>
          <w:rFonts w:cs="Times New Roman"/>
          <w:szCs w:val="28"/>
          <w:rPrChange w:id="724" w:author="CMH" w:date="2016-04-29T13:15:00Z">
            <w:rPr>
              <w:del w:id="725" w:author="CMH" w:date="2016-04-29T13:06:00Z"/>
            </w:rPr>
          </w:rPrChange>
        </w:rPr>
      </w:pPr>
      <w:del w:id="726" w:author="CMH" w:date="2016-04-29T13:04:00Z">
        <w:r w:rsidRPr="00C42396" w:rsidDel="0070292F">
          <w:rPr>
            <w:rFonts w:cs="Times New Roman"/>
            <w:szCs w:val="28"/>
            <w:rPrChange w:id="727" w:author="CMH" w:date="2016-04-29T13:15:00Z">
              <w:rPr>
                <w:rFonts w:cs="Times New Roman"/>
                <w:sz w:val="24"/>
                <w:szCs w:val="24"/>
              </w:rPr>
            </w:rPrChange>
          </w:rPr>
          <w:delText xml:space="preserve">The combination of </w:delText>
        </w:r>
        <w:commentRangeStart w:id="728"/>
        <w:r w:rsidRPr="00C42396" w:rsidDel="0070292F">
          <w:rPr>
            <w:rFonts w:cs="Times New Roman"/>
            <w:szCs w:val="28"/>
            <w:rPrChange w:id="729" w:author="CMH" w:date="2016-04-29T13:15:00Z">
              <w:rPr>
                <w:rFonts w:cs="Times New Roman"/>
                <w:sz w:val="24"/>
                <w:szCs w:val="24"/>
              </w:rPr>
            </w:rPrChange>
          </w:rPr>
          <w:delText xml:space="preserve">more detailed population apportionment, more granular facilities classification, and socio-economic variables </w:delText>
        </w:r>
        <w:commentRangeEnd w:id="728"/>
        <w:r w:rsidR="009E36F8" w:rsidRPr="00C42396" w:rsidDel="0070292F">
          <w:rPr>
            <w:rStyle w:val="CommentReference"/>
            <w:rFonts w:eastAsia="Times New Roman" w:cs="Times New Roman"/>
            <w:sz w:val="28"/>
            <w:szCs w:val="28"/>
            <w:rPrChange w:id="730" w:author="CMH" w:date="2016-04-29T13:15:00Z">
              <w:rPr>
                <w:rStyle w:val="CommentReference"/>
                <w:rFonts w:eastAsia="Times New Roman" w:cs="Times New Roman"/>
              </w:rPr>
            </w:rPrChange>
          </w:rPr>
          <w:commentReference w:id="728"/>
        </w:r>
        <w:r w:rsidRPr="00C42396" w:rsidDel="0070292F">
          <w:rPr>
            <w:rFonts w:cs="Times New Roman"/>
            <w:szCs w:val="28"/>
            <w:rPrChange w:id="731"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rFonts w:cs="Times New Roman"/>
            <w:b w:val="0"/>
            <w:szCs w:val="28"/>
            <w:rPrChange w:id="732" w:author="CMH" w:date="2016-04-29T13:15:00Z">
              <w:rPr>
                <w:rFonts w:cs="Times New Roman"/>
                <w:b w:val="0"/>
                <w:sz w:val="24"/>
                <w:szCs w:val="24"/>
              </w:rPr>
            </w:rPrChange>
          </w:rPr>
          <w:br w:type="page"/>
        </w:r>
      </w:del>
      <w:del w:id="733" w:author="CMH" w:date="2016-04-29T13:06:00Z">
        <w:r w:rsidR="00C67A3F" w:rsidRPr="00C42396" w:rsidDel="0070292F">
          <w:rPr>
            <w:rFonts w:cs="Times New Roman"/>
            <w:b w:val="0"/>
            <w:szCs w:val="28"/>
            <w:rPrChange w:id="734" w:author="CMH" w:date="2016-04-29T13:15:00Z">
              <w:rPr>
                <w:b w:val="0"/>
              </w:rPr>
            </w:rPrChange>
          </w:rPr>
          <w:delText>METHODS</w:delText>
        </w:r>
      </w:del>
    </w:p>
    <w:p w14:paraId="09D94E34" w14:textId="42C712ED" w:rsidR="00E00DFF" w:rsidRPr="00C42396" w:rsidDel="0070292F" w:rsidRDefault="00E00DFF">
      <w:pPr>
        <w:jc w:val="center"/>
        <w:rPr>
          <w:del w:id="735" w:author="CMH" w:date="2016-04-29T13:06:00Z"/>
          <w:rFonts w:ascii="Times New Roman" w:hAnsi="Times New Roman" w:cs="Times New Roman"/>
          <w:b/>
          <w:sz w:val="28"/>
          <w:szCs w:val="28"/>
          <w:rPrChange w:id="736" w:author="CMH" w:date="2016-04-29T13:15:00Z">
            <w:rPr>
              <w:del w:id="737" w:author="CMH" w:date="2016-04-29T13:06:00Z"/>
              <w:rFonts w:ascii="Times New Roman" w:hAnsi="Times New Roman" w:cs="Times New Roman"/>
              <w:sz w:val="24"/>
              <w:szCs w:val="24"/>
            </w:rPr>
          </w:rPrChange>
        </w:rPr>
        <w:pPrChange w:id="738" w:author="CMH" w:date="2016-04-29T13:15:00Z">
          <w:pPr/>
        </w:pPrChange>
      </w:pPr>
      <w:del w:id="739" w:author="CMH" w:date="2016-04-29T13:06:00Z">
        <w:r w:rsidRPr="00C42396" w:rsidDel="0070292F">
          <w:rPr>
            <w:rFonts w:ascii="Times New Roman" w:hAnsi="Times New Roman" w:cs="Times New Roman"/>
            <w:b/>
            <w:sz w:val="28"/>
            <w:szCs w:val="28"/>
            <w:rPrChange w:id="740" w:author="CMH" w:date="2016-04-29T13:15:00Z">
              <w:rPr>
                <w:rFonts w:ascii="Times New Roman" w:hAnsi="Times New Roman" w:cs="Times New Roman"/>
                <w:sz w:val="24"/>
                <w:szCs w:val="24"/>
              </w:rPr>
            </w:rPrChange>
          </w:rPr>
          <w:delText>The methodology of this study is broken into f</w:delText>
        </w:r>
      </w:del>
      <w:ins w:id="741" w:author="Charles Hall" w:date="2016-04-10T22:00:00Z">
        <w:del w:id="742" w:author="CMH" w:date="2016-04-29T13:06:00Z">
          <w:r w:rsidR="00986BBE" w:rsidRPr="00C42396" w:rsidDel="0070292F">
            <w:rPr>
              <w:rFonts w:ascii="Times New Roman" w:hAnsi="Times New Roman" w:cs="Times New Roman"/>
              <w:b/>
              <w:sz w:val="28"/>
              <w:szCs w:val="28"/>
              <w:rPrChange w:id="743" w:author="CMH" w:date="2016-04-29T13:15:00Z">
                <w:rPr>
                  <w:rFonts w:ascii="Times New Roman" w:hAnsi="Times New Roman" w:cs="Times New Roman"/>
                  <w:sz w:val="24"/>
                  <w:szCs w:val="24"/>
                </w:rPr>
              </w:rPrChange>
            </w:rPr>
            <w:delText>ive</w:delText>
          </w:r>
        </w:del>
      </w:ins>
      <w:del w:id="744" w:author="CMH" w:date="2016-04-29T13:06:00Z">
        <w:r w:rsidRPr="00C42396" w:rsidDel="0070292F">
          <w:rPr>
            <w:rFonts w:ascii="Times New Roman" w:hAnsi="Times New Roman" w:cs="Times New Roman"/>
            <w:b/>
            <w:sz w:val="28"/>
            <w:szCs w:val="28"/>
            <w:rPrChange w:id="745" w:author="CMH" w:date="2016-04-29T13:15:00Z">
              <w:rPr>
                <w:rFonts w:ascii="Times New Roman" w:hAnsi="Times New Roman" w:cs="Times New Roman"/>
                <w:sz w:val="24"/>
                <w:szCs w:val="24"/>
              </w:rPr>
            </w:rPrChange>
          </w:rPr>
          <w:delText>our distinct stag</w:delText>
        </w:r>
      </w:del>
      <w:ins w:id="746" w:author="Charles Hall" w:date="2016-04-27T22:56:00Z">
        <w:del w:id="747" w:author="CMH" w:date="2016-04-29T13:06:00Z">
          <w:r w:rsidR="00583D56" w:rsidRPr="00C42396" w:rsidDel="0070292F">
            <w:rPr>
              <w:rFonts w:ascii="Times New Roman" w:hAnsi="Times New Roman" w:cs="Times New Roman"/>
              <w:b/>
              <w:sz w:val="28"/>
              <w:szCs w:val="28"/>
              <w:rPrChange w:id="748" w:author="CMH" w:date="2016-04-29T13:15:00Z">
                <w:rPr>
                  <w:rFonts w:ascii="Times New Roman" w:hAnsi="Times New Roman" w:cs="Times New Roman"/>
                  <w:sz w:val="24"/>
                  <w:szCs w:val="24"/>
                </w:rPr>
              </w:rPrChange>
            </w:rPr>
            <w:delText>es: site selection</w:delText>
          </w:r>
        </w:del>
      </w:ins>
      <w:del w:id="749" w:author="CMH" w:date="2016-04-29T13:06:00Z">
        <w:r w:rsidRPr="00C42396" w:rsidDel="0070292F">
          <w:rPr>
            <w:rFonts w:ascii="Times New Roman" w:hAnsi="Times New Roman" w:cs="Times New Roman"/>
            <w:b/>
            <w:sz w:val="28"/>
            <w:szCs w:val="28"/>
            <w:rPrChange w:id="750" w:author="CMH" w:date="2016-04-29T13:15:00Z">
              <w:rPr>
                <w:rFonts w:ascii="Times New Roman" w:hAnsi="Times New Roman" w:cs="Times New Roman"/>
                <w:sz w:val="24"/>
                <w:szCs w:val="24"/>
              </w:rPr>
            </w:rPrChange>
          </w:rPr>
          <w:delText xml:space="preserve">es: dasymetric mapping, </w:delText>
        </w:r>
      </w:del>
      <w:ins w:id="751" w:author="Charles Hall" w:date="2016-04-10T22:00:00Z">
        <w:del w:id="752" w:author="CMH" w:date="2016-04-29T13:06:00Z">
          <w:r w:rsidR="00986BBE" w:rsidRPr="00C42396" w:rsidDel="0070292F">
            <w:rPr>
              <w:rFonts w:ascii="Times New Roman" w:hAnsi="Times New Roman" w:cs="Times New Roman"/>
              <w:b/>
              <w:sz w:val="28"/>
              <w:szCs w:val="28"/>
              <w:rPrChange w:id="753" w:author="CMH" w:date="2016-04-29T13:15:00Z">
                <w:rPr>
                  <w:rFonts w:ascii="Times New Roman" w:hAnsi="Times New Roman" w:cs="Times New Roman"/>
                  <w:sz w:val="24"/>
                  <w:szCs w:val="24"/>
                </w:rPr>
              </w:rPrChange>
            </w:rPr>
            <w:delText>A</w:delText>
          </w:r>
        </w:del>
      </w:ins>
      <w:del w:id="754" w:author="CMH" w:date="2016-04-29T13:06:00Z">
        <w:r w:rsidRPr="00C42396" w:rsidDel="0070292F">
          <w:rPr>
            <w:rFonts w:ascii="Times New Roman" w:hAnsi="Times New Roman" w:cs="Times New Roman"/>
            <w:b/>
            <w:sz w:val="28"/>
            <w:szCs w:val="28"/>
            <w:rPrChange w:id="755" w:author="CMH" w:date="2016-04-29T13:15:00Z">
              <w:rPr>
                <w:rFonts w:ascii="Times New Roman" w:hAnsi="Times New Roman" w:cs="Times New Roman"/>
                <w:sz w:val="24"/>
                <w:szCs w:val="24"/>
              </w:rPr>
            </w:rPrChange>
          </w:rPr>
          <w:delText xml:space="preserve">VGI facilities collection, </w:delText>
        </w:r>
      </w:del>
      <w:ins w:id="756" w:author="Charles Hall" w:date="2016-04-10T22:00:00Z">
        <w:del w:id="757" w:author="CMH" w:date="2016-04-29T13:06:00Z">
          <w:r w:rsidR="00986BBE" w:rsidRPr="00C42396" w:rsidDel="0070292F">
            <w:rPr>
              <w:rFonts w:ascii="Times New Roman" w:hAnsi="Times New Roman" w:cs="Times New Roman"/>
              <w:b/>
              <w:sz w:val="28"/>
              <w:szCs w:val="28"/>
              <w:rPrChange w:id="758" w:author="CMH" w:date="2016-04-29T13:15:00Z">
                <w:rPr>
                  <w:rFonts w:ascii="Times New Roman" w:hAnsi="Times New Roman" w:cs="Times New Roman"/>
                  <w:sz w:val="24"/>
                  <w:szCs w:val="24"/>
                </w:rPr>
              </w:rPrChange>
            </w:rPr>
            <w:delText xml:space="preserve">field verification of facilities data, </w:delText>
          </w:r>
        </w:del>
      </w:ins>
      <w:del w:id="759" w:author="CMH" w:date="2016-04-29T13:06:00Z">
        <w:r w:rsidRPr="00C42396" w:rsidDel="0070292F">
          <w:rPr>
            <w:rFonts w:ascii="Times New Roman" w:hAnsi="Times New Roman" w:cs="Times New Roman"/>
            <w:b/>
            <w:sz w:val="28"/>
            <w:szCs w:val="28"/>
            <w:rPrChange w:id="760" w:author="CMH" w:date="2016-04-29T13:15:00Z">
              <w:rPr>
                <w:rFonts w:ascii="Times New Roman" w:hAnsi="Times New Roman" w:cs="Times New Roman"/>
                <w:sz w:val="24"/>
                <w:szCs w:val="24"/>
              </w:rPr>
            </w:rPrChange>
          </w:rPr>
          <w:delText>network facilities analysis, and final scoring</w:delText>
        </w:r>
      </w:del>
      <w:ins w:id="761" w:author="Robert Vos" w:date="2016-02-22T15:21:00Z">
        <w:del w:id="762" w:author="CMH" w:date="2016-04-29T13:06:00Z">
          <w:r w:rsidR="007F6942" w:rsidRPr="00C42396" w:rsidDel="0070292F">
            <w:rPr>
              <w:rFonts w:ascii="Times New Roman" w:hAnsi="Times New Roman" w:cs="Times New Roman"/>
              <w:b/>
              <w:sz w:val="28"/>
              <w:szCs w:val="28"/>
              <w:rPrChange w:id="763" w:author="CMH" w:date="2016-04-29T13:15:00Z">
                <w:rPr>
                  <w:rFonts w:ascii="Times New Roman" w:hAnsi="Times New Roman" w:cs="Times New Roman"/>
                  <w:sz w:val="24"/>
                  <w:szCs w:val="24"/>
                </w:rPr>
              </w:rPrChange>
            </w:rPr>
            <w:delText>.</w:delText>
          </w:r>
        </w:del>
      </w:ins>
      <w:del w:id="764" w:author="CMH" w:date="2016-04-29T13:06:00Z">
        <w:r w:rsidRPr="00C42396" w:rsidDel="0070292F">
          <w:rPr>
            <w:rFonts w:ascii="Times New Roman" w:hAnsi="Times New Roman" w:cs="Times New Roman"/>
            <w:b/>
            <w:sz w:val="28"/>
            <w:szCs w:val="28"/>
            <w:rPrChange w:id="765"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Fonts w:ascii="Times New Roman" w:hAnsi="Times New Roman" w:cs="Times New Roman"/>
            <w:b/>
            <w:sz w:val="28"/>
            <w:szCs w:val="28"/>
            <w:rPrChange w:id="766" w:author="CMH" w:date="2016-04-29T13:15:00Z">
              <w:rPr>
                <w:rFonts w:ascii="Times New Roman" w:hAnsi="Times New Roman" w:cs="Times New Roman"/>
                <w:sz w:val="24"/>
                <w:szCs w:val="24"/>
              </w:rPr>
            </w:rPrChange>
          </w:rPr>
          <w:delText>ensus block group level in an i</w:delText>
        </w:r>
        <w:r w:rsidRPr="00C42396" w:rsidDel="0070292F">
          <w:rPr>
            <w:rFonts w:ascii="Times New Roman" w:hAnsi="Times New Roman" w:cs="Times New Roman"/>
            <w:b/>
            <w:sz w:val="28"/>
            <w:szCs w:val="28"/>
            <w:rPrChange w:id="767"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jc w:val="center"/>
        <w:rPr>
          <w:del w:id="768" w:author="CMH" w:date="2016-04-29T13:06:00Z"/>
          <w:rFonts w:ascii="Times New Roman" w:hAnsi="Times New Roman" w:cs="Times New Roman"/>
          <w:b/>
          <w:sz w:val="28"/>
          <w:szCs w:val="28"/>
          <w:rPrChange w:id="769" w:author="CMH" w:date="2016-04-29T13:15:00Z">
            <w:rPr>
              <w:del w:id="770" w:author="CMH" w:date="2016-04-29T13:06:00Z"/>
              <w:rFonts w:ascii="Times New Roman" w:hAnsi="Times New Roman" w:cs="Times New Roman"/>
              <w:sz w:val="24"/>
              <w:szCs w:val="24"/>
            </w:rPr>
          </w:rPrChange>
        </w:rPr>
        <w:pPrChange w:id="771" w:author="CMH" w:date="2016-04-29T13:15:00Z">
          <w:pPr/>
        </w:pPrChange>
      </w:pPr>
      <w:del w:id="772" w:author="CMH" w:date="2016-04-29T13:06:00Z">
        <w:r w:rsidRPr="00C42396" w:rsidDel="0070292F">
          <w:rPr>
            <w:rFonts w:ascii="Times New Roman" w:hAnsi="Times New Roman" w:cs="Times New Roman"/>
            <w:b/>
            <w:sz w:val="28"/>
            <w:szCs w:val="28"/>
            <w:rPrChange w:id="773"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Fonts w:ascii="Times New Roman" w:hAnsi="Times New Roman" w:cs="Times New Roman"/>
            <w:b/>
            <w:sz w:val="28"/>
            <w:szCs w:val="28"/>
            <w:rPrChange w:id="774" w:author="CMH" w:date="2016-04-29T13:15:00Z">
              <w:rPr>
                <w:rFonts w:ascii="Times New Roman" w:hAnsi="Times New Roman" w:cs="Times New Roman"/>
                <w:sz w:val="24"/>
                <w:szCs w:val="24"/>
              </w:rPr>
            </w:rPrChange>
          </w:rPr>
          <w:delText>naged, and consequent programmat</w:delText>
        </w:r>
        <w:r w:rsidRPr="00C42396" w:rsidDel="0070292F">
          <w:rPr>
            <w:rFonts w:ascii="Times New Roman" w:hAnsi="Times New Roman" w:cs="Times New Roman"/>
            <w:b/>
            <w:sz w:val="28"/>
            <w:szCs w:val="28"/>
            <w:rPrChange w:id="775"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776" w:author="Charles Hall" w:date="2016-04-10T22:02:00Z">
        <w:del w:id="777" w:author="CMH" w:date="2016-04-29T13:06:00Z">
          <w:r w:rsidR="00986BBE" w:rsidRPr="00C42396" w:rsidDel="0070292F">
            <w:rPr>
              <w:rFonts w:ascii="Times New Roman" w:hAnsi="Times New Roman" w:cs="Times New Roman"/>
              <w:b/>
              <w:sz w:val="28"/>
              <w:szCs w:val="28"/>
              <w:rPrChange w:id="778" w:author="CMH" w:date="2016-04-29T13:15:00Z">
                <w:rPr>
                  <w:rFonts w:ascii="Times New Roman" w:hAnsi="Times New Roman" w:cs="Times New Roman"/>
                  <w:sz w:val="24"/>
                  <w:szCs w:val="24"/>
                </w:rPr>
              </w:rPrChange>
            </w:rPr>
            <w:delText>A</w:delText>
          </w:r>
        </w:del>
      </w:ins>
      <w:del w:id="779" w:author="CMH" w:date="2016-04-29T13:06:00Z">
        <w:r w:rsidRPr="00C42396" w:rsidDel="0070292F">
          <w:rPr>
            <w:rFonts w:ascii="Times New Roman" w:hAnsi="Times New Roman" w:cs="Times New Roman"/>
            <w:b/>
            <w:sz w:val="28"/>
            <w:szCs w:val="28"/>
            <w:rPrChange w:id="780"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Fonts w:ascii="Times New Roman" w:hAnsi="Times New Roman" w:cs="Times New Roman"/>
            <w:b/>
            <w:sz w:val="28"/>
            <w:szCs w:val="28"/>
            <w:rPrChange w:id="781" w:author="CMH" w:date="2016-04-29T13:15:00Z">
              <w:rPr>
                <w:rFonts w:ascii="Times New Roman" w:hAnsi="Times New Roman" w:cs="Times New Roman"/>
                <w:sz w:val="24"/>
                <w:szCs w:val="24"/>
              </w:rPr>
            </w:rPrChange>
          </w:rPr>
          <w:delText xml:space="preserve"> complete, if not exhaustive</w:delText>
        </w:r>
        <w:r w:rsidRPr="00C42396" w:rsidDel="0070292F">
          <w:rPr>
            <w:rFonts w:ascii="Times New Roman" w:hAnsi="Times New Roman" w:cs="Times New Roman"/>
            <w:b/>
            <w:sz w:val="28"/>
            <w:szCs w:val="28"/>
            <w:rPrChange w:id="782"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jc w:val="center"/>
        <w:rPr>
          <w:del w:id="783" w:author="CMH" w:date="2016-04-29T13:06:00Z"/>
          <w:rFonts w:ascii="Times New Roman" w:hAnsi="Times New Roman" w:cs="Times New Roman"/>
          <w:b/>
          <w:sz w:val="28"/>
          <w:szCs w:val="28"/>
          <w:rPrChange w:id="784" w:author="CMH" w:date="2016-04-29T13:15:00Z">
            <w:rPr>
              <w:del w:id="785" w:author="CMH" w:date="2016-04-29T13:06:00Z"/>
              <w:rFonts w:ascii="Times New Roman" w:hAnsi="Times New Roman" w:cs="Times New Roman"/>
              <w:sz w:val="24"/>
              <w:szCs w:val="24"/>
            </w:rPr>
          </w:rPrChange>
        </w:rPr>
        <w:pPrChange w:id="786" w:author="CMH" w:date="2016-04-29T13:15:00Z">
          <w:pPr/>
        </w:pPrChange>
      </w:pPr>
      <w:del w:id="787" w:author="CMH" w:date="2016-04-29T13:06:00Z">
        <w:r w:rsidRPr="00C42396" w:rsidDel="0070292F">
          <w:rPr>
            <w:rFonts w:ascii="Times New Roman" w:hAnsi="Times New Roman" w:cs="Times New Roman"/>
            <w:b/>
            <w:sz w:val="28"/>
            <w:szCs w:val="28"/>
            <w:rPrChange w:id="788"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789" w:author="Robert Vos" w:date="2016-02-22T15:22:00Z">
        <w:del w:id="790" w:author="CMH" w:date="2016-04-29T13:06:00Z">
          <w:r w:rsidR="007F6942" w:rsidRPr="00C42396" w:rsidDel="0070292F">
            <w:rPr>
              <w:rFonts w:ascii="Times New Roman" w:hAnsi="Times New Roman" w:cs="Times New Roman"/>
              <w:b/>
              <w:sz w:val="28"/>
              <w:szCs w:val="28"/>
              <w:rPrChange w:id="791" w:author="CMH" w:date="2016-04-29T13:15:00Z">
                <w:rPr>
                  <w:rFonts w:ascii="Times New Roman" w:hAnsi="Times New Roman" w:cs="Times New Roman"/>
                  <w:sz w:val="24"/>
                  <w:szCs w:val="24"/>
                </w:rPr>
              </w:rPrChange>
            </w:rPr>
            <w:delText>o</w:delText>
          </w:r>
        </w:del>
      </w:ins>
      <w:del w:id="792" w:author="CMH" w:date="2016-04-29T13:06:00Z">
        <w:r w:rsidRPr="00C42396" w:rsidDel="0070292F">
          <w:rPr>
            <w:rFonts w:ascii="Times New Roman" w:hAnsi="Times New Roman" w:cs="Times New Roman"/>
            <w:b/>
            <w:sz w:val="28"/>
            <w:szCs w:val="28"/>
            <w:rPrChange w:id="793"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Fonts w:ascii="Times New Roman" w:hAnsi="Times New Roman" w:cs="Times New Roman"/>
            <w:b/>
            <w:sz w:val="28"/>
            <w:szCs w:val="28"/>
            <w:rPrChange w:id="794"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jc w:val="center"/>
        <w:rPr>
          <w:del w:id="795" w:author="CMH" w:date="2016-04-29T13:06:00Z"/>
          <w:rFonts w:ascii="Times New Roman" w:hAnsi="Times New Roman" w:cs="Times New Roman"/>
          <w:b/>
          <w:sz w:val="28"/>
          <w:szCs w:val="28"/>
          <w:rPrChange w:id="796" w:author="CMH" w:date="2016-04-29T13:15:00Z">
            <w:rPr>
              <w:del w:id="797" w:author="CMH" w:date="2016-04-29T13:06:00Z"/>
              <w:rFonts w:ascii="Times New Roman" w:hAnsi="Times New Roman" w:cs="Times New Roman"/>
              <w:sz w:val="24"/>
              <w:szCs w:val="24"/>
            </w:rPr>
          </w:rPrChange>
        </w:rPr>
        <w:pPrChange w:id="798" w:author="CMH" w:date="2016-04-29T13:15:00Z">
          <w:pPr/>
        </w:pPrChange>
      </w:pPr>
      <w:del w:id="799" w:author="CMH" w:date="2016-04-29T13:06:00Z">
        <w:r w:rsidRPr="00C42396" w:rsidDel="0070292F">
          <w:rPr>
            <w:rFonts w:ascii="Times New Roman" w:hAnsi="Times New Roman" w:cs="Times New Roman"/>
            <w:b/>
            <w:sz w:val="28"/>
            <w:szCs w:val="28"/>
            <w:rPrChange w:id="800" w:author="CMH" w:date="2016-04-29T13:15:00Z">
              <w:rPr>
                <w:rFonts w:ascii="Times New Roman" w:hAnsi="Times New Roman" w:cs="Times New Roman"/>
                <w:sz w:val="24"/>
                <w:szCs w:val="24"/>
              </w:rPr>
            </w:rPrChange>
          </w:rPr>
          <w:delText xml:space="preserve">Locating facilities within the </w:delText>
        </w:r>
      </w:del>
      <w:ins w:id="801" w:author="Charles Hall" w:date="2016-04-10T22:05:00Z">
        <w:del w:id="802" w:author="CMH" w:date="2016-04-29T13:06:00Z">
          <w:r w:rsidR="00986BBE" w:rsidRPr="00C42396" w:rsidDel="0070292F">
            <w:rPr>
              <w:rFonts w:ascii="Times New Roman" w:hAnsi="Times New Roman" w:cs="Times New Roman"/>
              <w:b/>
              <w:sz w:val="28"/>
              <w:szCs w:val="28"/>
              <w:rPrChange w:id="803" w:author="CMH" w:date="2016-04-29T13:15:00Z">
                <w:rPr>
                  <w:rFonts w:ascii="Times New Roman" w:hAnsi="Times New Roman" w:cs="Times New Roman"/>
                  <w:sz w:val="24"/>
                  <w:szCs w:val="24"/>
                </w:rPr>
              </w:rPrChange>
            </w:rPr>
            <w:delText>census tract</w:delText>
          </w:r>
        </w:del>
      </w:ins>
      <w:ins w:id="804" w:author="Charles Hall" w:date="2016-04-10T22:06:00Z">
        <w:del w:id="805" w:author="CMH" w:date="2016-04-29T13:06:00Z">
          <w:r w:rsidR="00986BBE" w:rsidRPr="00C42396" w:rsidDel="0070292F">
            <w:rPr>
              <w:rFonts w:ascii="Times New Roman" w:hAnsi="Times New Roman" w:cs="Times New Roman"/>
              <w:b/>
              <w:sz w:val="28"/>
              <w:szCs w:val="28"/>
              <w:rPrChange w:id="806" w:author="CMH" w:date="2016-04-29T13:15:00Z">
                <w:rPr>
                  <w:rFonts w:ascii="Times New Roman" w:hAnsi="Times New Roman" w:cs="Times New Roman"/>
                  <w:sz w:val="24"/>
                  <w:szCs w:val="24"/>
                </w:rPr>
              </w:rPrChange>
            </w:rPr>
            <w:delText xml:space="preserve"> </w:delText>
          </w:r>
        </w:del>
      </w:ins>
      <w:del w:id="807" w:author="CMH" w:date="2016-04-29T13:06:00Z">
        <w:r w:rsidRPr="00C42396" w:rsidDel="0070292F">
          <w:rPr>
            <w:rFonts w:ascii="Times New Roman" w:hAnsi="Times New Roman" w:cs="Times New Roman"/>
            <w:b/>
            <w:sz w:val="28"/>
            <w:szCs w:val="28"/>
            <w:rPrChange w:id="808" w:author="CMH" w:date="2016-04-29T13:15:00Z">
              <w:rPr>
                <w:rFonts w:ascii="Times New Roman" w:hAnsi="Times New Roman" w:cs="Times New Roman"/>
                <w:sz w:val="24"/>
                <w:szCs w:val="24"/>
              </w:rPr>
            </w:rPrChange>
          </w:rPr>
          <w:delText xml:space="preserve">block group will be accomplished via API calls to Yelp </w:delText>
        </w:r>
      </w:del>
      <w:ins w:id="809" w:author="Charles Hall" w:date="2016-04-10T22:04:00Z">
        <w:del w:id="810" w:author="CMH" w:date="2016-04-29T13:06:00Z">
          <w:r w:rsidR="00986BBE" w:rsidRPr="00C42396" w:rsidDel="0070292F">
            <w:rPr>
              <w:rFonts w:ascii="Times New Roman" w:hAnsi="Times New Roman" w:cs="Times New Roman"/>
              <w:b/>
              <w:sz w:val="28"/>
              <w:szCs w:val="28"/>
              <w:rPrChange w:id="811" w:author="CMH" w:date="2016-04-29T13:15:00Z">
                <w:rPr>
                  <w:rFonts w:ascii="Times New Roman" w:hAnsi="Times New Roman" w:cs="Times New Roman"/>
                  <w:sz w:val="24"/>
                  <w:szCs w:val="24"/>
                </w:rPr>
              </w:rPrChange>
            </w:rPr>
            <w:delText>and</w:delText>
          </w:r>
        </w:del>
      </w:ins>
      <w:del w:id="812" w:author="CMH" w:date="2016-04-29T13:06:00Z">
        <w:r w:rsidRPr="00C42396" w:rsidDel="0070292F">
          <w:rPr>
            <w:rFonts w:ascii="Times New Roman" w:hAnsi="Times New Roman" w:cs="Times New Roman"/>
            <w:b/>
            <w:sz w:val="28"/>
            <w:szCs w:val="28"/>
            <w:rPrChange w:id="813" w:author="CMH" w:date="2016-04-29T13:15:00Z">
              <w:rPr>
                <w:rFonts w:ascii="Times New Roman" w:hAnsi="Times New Roman" w:cs="Times New Roman"/>
                <w:sz w:val="24"/>
                <w:szCs w:val="24"/>
              </w:rPr>
            </w:rPrChange>
          </w:rPr>
          <w:delText xml:space="preserve">or Google Places. </w:delText>
        </w:r>
      </w:del>
      <w:ins w:id="814" w:author="Charles Hall" w:date="2016-04-10T22:06:00Z">
        <w:del w:id="815" w:author="CMH" w:date="2016-04-29T13:06:00Z">
          <w:r w:rsidR="00986BBE" w:rsidRPr="00C42396" w:rsidDel="0070292F">
            <w:rPr>
              <w:rFonts w:ascii="Times New Roman" w:hAnsi="Times New Roman" w:cs="Times New Roman"/>
              <w:b/>
              <w:sz w:val="28"/>
              <w:szCs w:val="28"/>
              <w:rPrChange w:id="816" w:author="CMH" w:date="2016-04-29T13:15:00Z">
                <w:rPr>
                  <w:rFonts w:ascii="Times New Roman" w:hAnsi="Times New Roman" w:cs="Times New Roman"/>
                  <w:sz w:val="24"/>
                  <w:szCs w:val="24"/>
                </w:rPr>
              </w:rPrChange>
            </w:rPr>
            <w:delText>The Esri Business Analyst data consists of point data in a shapefule.</w:delText>
          </w:r>
        </w:del>
      </w:ins>
      <w:del w:id="817" w:author="CMH" w:date="2016-04-29T13:06:00Z">
        <w:r w:rsidRPr="00C42396" w:rsidDel="0070292F">
          <w:rPr>
            <w:rFonts w:ascii="Times New Roman" w:hAnsi="Times New Roman" w:cs="Times New Roman"/>
            <w:b/>
            <w:sz w:val="28"/>
            <w:szCs w:val="28"/>
            <w:rPrChange w:id="818" w:author="CMH" w:date="2016-04-29T13:15:00Z">
              <w:rPr>
                <w:rFonts w:ascii="Times New Roman" w:hAnsi="Times New Roman" w:cs="Times New Roman"/>
                <w:sz w:val="24"/>
                <w:szCs w:val="24"/>
              </w:rPr>
            </w:rPrChange>
          </w:rPr>
          <w:delText xml:space="preserve">The geographic center of the </w:delText>
        </w:r>
      </w:del>
      <w:ins w:id="819" w:author="Charles Hall" w:date="2016-04-10T22:05:00Z">
        <w:del w:id="820" w:author="CMH" w:date="2016-04-29T13:06:00Z">
          <w:r w:rsidR="00986BBE" w:rsidRPr="00C42396" w:rsidDel="0070292F">
            <w:rPr>
              <w:rFonts w:ascii="Times New Roman" w:hAnsi="Times New Roman" w:cs="Times New Roman"/>
              <w:b/>
              <w:sz w:val="28"/>
              <w:szCs w:val="28"/>
              <w:rPrChange w:id="821" w:author="CMH" w:date="2016-04-29T13:15:00Z">
                <w:rPr>
                  <w:rFonts w:ascii="Times New Roman" w:hAnsi="Times New Roman" w:cs="Times New Roman"/>
                  <w:sz w:val="24"/>
                  <w:szCs w:val="24"/>
                </w:rPr>
              </w:rPrChange>
            </w:rPr>
            <w:delText>census tract</w:delText>
          </w:r>
        </w:del>
      </w:ins>
      <w:del w:id="822" w:author="CMH" w:date="2016-04-29T13:06:00Z">
        <w:r w:rsidRPr="00C42396" w:rsidDel="0070292F">
          <w:rPr>
            <w:rFonts w:ascii="Times New Roman" w:hAnsi="Times New Roman" w:cs="Times New Roman"/>
            <w:b/>
            <w:sz w:val="28"/>
            <w:szCs w:val="28"/>
            <w:rPrChange w:id="823"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824" w:author="Charles Hall" w:date="2016-04-10T22:07:00Z">
        <w:del w:id="825" w:author="CMH" w:date="2016-04-29T13:06:00Z">
          <w:r w:rsidR="002278DD" w:rsidRPr="00C42396" w:rsidDel="0070292F">
            <w:rPr>
              <w:rFonts w:ascii="Times New Roman" w:hAnsi="Times New Roman" w:cs="Times New Roman"/>
              <w:b/>
              <w:sz w:val="28"/>
              <w:szCs w:val="28"/>
              <w:rPrChange w:id="826"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827" w:author="Charles Hall" w:date="2016-04-10T22:08:00Z">
        <w:del w:id="828" w:author="CMH" w:date="2016-04-29T13:06:00Z">
          <w:r w:rsidR="002278DD" w:rsidRPr="00C42396" w:rsidDel="0070292F">
            <w:rPr>
              <w:rFonts w:ascii="Times New Roman" w:hAnsi="Times New Roman" w:cs="Times New Roman"/>
              <w:b/>
              <w:sz w:val="28"/>
              <w:szCs w:val="28"/>
              <w:rPrChange w:id="829" w:author="CMH" w:date="2016-04-29T13:15:00Z">
                <w:rPr>
                  <w:rFonts w:ascii="Times New Roman" w:hAnsi="Times New Roman" w:cs="Times New Roman"/>
                  <w:sz w:val="24"/>
                  <w:szCs w:val="24"/>
                </w:rPr>
              </w:rPrChange>
            </w:rPr>
            <w:delText>’s.</w:delText>
          </w:r>
        </w:del>
      </w:ins>
      <w:del w:id="830" w:author="CMH" w:date="2016-04-29T13:06:00Z">
        <w:r w:rsidRPr="00C42396" w:rsidDel="0070292F">
          <w:rPr>
            <w:rFonts w:ascii="Times New Roman" w:hAnsi="Times New Roman" w:cs="Times New Roman"/>
            <w:b/>
            <w:sz w:val="28"/>
            <w:szCs w:val="28"/>
            <w:rPrChange w:id="831" w:author="CMH" w:date="2016-04-29T13:15:00Z">
              <w:rPr>
                <w:rFonts w:ascii="Times New Roman" w:hAnsi="Times New Roman" w:cs="Times New Roman"/>
                <w:sz w:val="24"/>
                <w:szCs w:val="24"/>
              </w:rPr>
            </w:rPrChange>
          </w:rPr>
          <w:delText>The results of the query will be spatially joined with the block group</w:delText>
        </w:r>
      </w:del>
      <w:ins w:id="832" w:author="Charles Hall" w:date="2016-04-10T22:08:00Z">
        <w:del w:id="833" w:author="CMH" w:date="2016-04-29T13:06:00Z">
          <w:r w:rsidR="002278DD" w:rsidRPr="00C42396" w:rsidDel="0070292F">
            <w:rPr>
              <w:rFonts w:ascii="Times New Roman" w:hAnsi="Times New Roman" w:cs="Times New Roman"/>
              <w:b/>
              <w:sz w:val="28"/>
              <w:szCs w:val="28"/>
              <w:rPrChange w:id="834" w:author="CMH" w:date="2016-04-29T13:15:00Z">
                <w:rPr>
                  <w:rFonts w:ascii="Times New Roman" w:hAnsi="Times New Roman" w:cs="Times New Roman"/>
                  <w:sz w:val="24"/>
                  <w:szCs w:val="24"/>
                </w:rPr>
              </w:rPrChange>
            </w:rPr>
            <w:delText>census tract</w:delText>
          </w:r>
        </w:del>
      </w:ins>
      <w:del w:id="835" w:author="CMH" w:date="2016-04-29T13:06:00Z">
        <w:r w:rsidRPr="00C42396" w:rsidDel="0070292F">
          <w:rPr>
            <w:rFonts w:ascii="Times New Roman" w:hAnsi="Times New Roman" w:cs="Times New Roman"/>
            <w:b/>
            <w:sz w:val="28"/>
            <w:szCs w:val="28"/>
            <w:rPrChange w:id="836" w:author="CMH" w:date="2016-04-29T13:15:00Z">
              <w:rPr>
                <w:rFonts w:ascii="Times New Roman" w:hAnsi="Times New Roman" w:cs="Times New Roman"/>
                <w:sz w:val="24"/>
                <w:szCs w:val="24"/>
              </w:rPr>
            </w:rPrChange>
          </w:rPr>
          <w:delText xml:space="preserve"> boundary in order to identify only those facilities that are within the </w:delText>
        </w:r>
      </w:del>
      <w:ins w:id="837" w:author="Charles Hall" w:date="2016-04-10T22:09:00Z">
        <w:del w:id="838" w:author="CMH" w:date="2016-04-29T13:06:00Z">
          <w:r w:rsidR="002278DD" w:rsidRPr="00C42396" w:rsidDel="0070292F">
            <w:rPr>
              <w:rFonts w:ascii="Times New Roman" w:hAnsi="Times New Roman" w:cs="Times New Roman"/>
              <w:b/>
              <w:sz w:val="28"/>
              <w:szCs w:val="28"/>
              <w:rPrChange w:id="839" w:author="CMH" w:date="2016-04-29T13:15:00Z">
                <w:rPr>
                  <w:rFonts w:ascii="Times New Roman" w:hAnsi="Times New Roman" w:cs="Times New Roman"/>
                  <w:sz w:val="24"/>
                  <w:szCs w:val="24"/>
                </w:rPr>
              </w:rPrChange>
            </w:rPr>
            <w:delText>tract</w:delText>
          </w:r>
        </w:del>
      </w:ins>
      <w:del w:id="840" w:author="CMH" w:date="2016-04-29T13:06:00Z">
        <w:r w:rsidRPr="00C42396" w:rsidDel="0070292F">
          <w:rPr>
            <w:rFonts w:ascii="Times New Roman" w:hAnsi="Times New Roman" w:cs="Times New Roman"/>
            <w:b/>
            <w:sz w:val="28"/>
            <w:szCs w:val="28"/>
            <w:rPrChange w:id="841"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842" w:author="Charles Hall" w:date="2016-04-10T22:09:00Z">
        <w:del w:id="843" w:author="CMH" w:date="2016-04-29T13:06:00Z">
          <w:r w:rsidR="002278DD" w:rsidRPr="00C42396" w:rsidDel="0070292F">
            <w:rPr>
              <w:rFonts w:ascii="Times New Roman" w:hAnsi="Times New Roman" w:cs="Times New Roman"/>
              <w:b/>
              <w:sz w:val="28"/>
              <w:szCs w:val="28"/>
              <w:rPrChange w:id="844" w:author="CMH" w:date="2016-04-29T13:15:00Z">
                <w:rPr>
                  <w:rFonts w:ascii="Times New Roman" w:hAnsi="Times New Roman" w:cs="Times New Roman"/>
                  <w:sz w:val="24"/>
                  <w:szCs w:val="24"/>
                </w:rPr>
              </w:rPrChange>
            </w:rPr>
            <w:delText>tracts</w:delText>
          </w:r>
        </w:del>
      </w:ins>
      <w:del w:id="845" w:author="CMH" w:date="2016-04-29T13:06:00Z">
        <w:r w:rsidRPr="00C42396" w:rsidDel="0070292F">
          <w:rPr>
            <w:rFonts w:ascii="Times New Roman" w:hAnsi="Times New Roman" w:cs="Times New Roman"/>
            <w:b/>
            <w:sz w:val="28"/>
            <w:szCs w:val="28"/>
            <w:rPrChange w:id="846"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jc w:val="center"/>
        <w:rPr>
          <w:del w:id="847" w:author="CMH" w:date="2016-04-29T13:06:00Z"/>
          <w:rFonts w:ascii="Times New Roman" w:hAnsi="Times New Roman" w:cs="Times New Roman"/>
          <w:b/>
          <w:sz w:val="28"/>
          <w:szCs w:val="28"/>
          <w:rPrChange w:id="848" w:author="CMH" w:date="2016-04-29T13:15:00Z">
            <w:rPr>
              <w:del w:id="849" w:author="CMH" w:date="2016-04-29T13:06:00Z"/>
              <w:rFonts w:ascii="Times New Roman" w:hAnsi="Times New Roman" w:cs="Times New Roman"/>
              <w:sz w:val="24"/>
              <w:szCs w:val="24"/>
            </w:rPr>
          </w:rPrChange>
        </w:rPr>
        <w:pPrChange w:id="850" w:author="CMH" w:date="2016-04-29T13:15:00Z">
          <w:pPr/>
        </w:pPrChange>
      </w:pPr>
      <w:del w:id="851" w:author="CMH" w:date="2016-04-29T13:06:00Z">
        <w:r w:rsidRPr="00C42396" w:rsidDel="0070292F">
          <w:rPr>
            <w:rFonts w:ascii="Times New Roman" w:hAnsi="Times New Roman" w:cs="Times New Roman"/>
            <w:b/>
            <w:sz w:val="28"/>
            <w:szCs w:val="28"/>
            <w:rPrChange w:id="852"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Fonts w:ascii="Times New Roman" w:hAnsi="Times New Roman" w:cs="Times New Roman"/>
            <w:b/>
            <w:sz w:val="28"/>
            <w:szCs w:val="28"/>
            <w:rPrChange w:id="853" w:author="CMH" w:date="2016-04-29T13:15:00Z">
              <w:rPr>
                <w:rFonts w:ascii="Times New Roman" w:hAnsi="Times New Roman" w:cs="Times New Roman"/>
                <w:sz w:val="24"/>
                <w:szCs w:val="24"/>
              </w:rPr>
            </w:rPrChange>
          </w:rPr>
          <w:delText>inctions being made between sup</w:delText>
        </w:r>
        <w:r w:rsidRPr="00C42396" w:rsidDel="0070292F">
          <w:rPr>
            <w:rFonts w:ascii="Times New Roman" w:hAnsi="Times New Roman" w:cs="Times New Roman"/>
            <w:b/>
            <w:sz w:val="28"/>
            <w:szCs w:val="28"/>
            <w:rPrChange w:id="854"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855" w:author="Robert Vos" w:date="2016-02-22T15:24:00Z">
        <w:del w:id="856" w:author="CMH" w:date="2016-04-29T13:06:00Z">
          <w:r w:rsidR="007F6942" w:rsidRPr="00C42396" w:rsidDel="0070292F">
            <w:rPr>
              <w:rFonts w:ascii="Times New Roman" w:hAnsi="Times New Roman" w:cs="Times New Roman"/>
              <w:b/>
              <w:sz w:val="28"/>
              <w:szCs w:val="28"/>
              <w:rPrChange w:id="857" w:author="CMH" w:date="2016-04-29T13:15:00Z">
                <w:rPr>
                  <w:rFonts w:ascii="Times New Roman" w:hAnsi="Times New Roman" w:cs="Times New Roman"/>
                  <w:sz w:val="24"/>
                  <w:szCs w:val="24"/>
                </w:rPr>
              </w:rPrChange>
            </w:rPr>
            <w:delText>the</w:delText>
          </w:r>
        </w:del>
      </w:ins>
      <w:del w:id="858" w:author="CMH" w:date="2016-04-29T13:06:00Z">
        <w:r w:rsidRPr="00C42396" w:rsidDel="0070292F">
          <w:rPr>
            <w:rFonts w:ascii="Times New Roman" w:hAnsi="Times New Roman" w:cs="Times New Roman"/>
            <w:b/>
            <w:sz w:val="28"/>
            <w:szCs w:val="28"/>
            <w:rPrChange w:id="859"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Fonts w:ascii="Times New Roman" w:hAnsi="Times New Roman" w:cs="Times New Roman"/>
            <w:b/>
            <w:sz w:val="28"/>
            <w:szCs w:val="28"/>
            <w:rPrChange w:id="860"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jc w:val="center"/>
        <w:rPr>
          <w:del w:id="861" w:author="CMH" w:date="2016-04-29T13:06:00Z"/>
          <w:rFonts w:ascii="Times New Roman" w:hAnsi="Times New Roman" w:cs="Times New Roman"/>
          <w:b/>
          <w:sz w:val="28"/>
          <w:szCs w:val="28"/>
          <w:rPrChange w:id="862" w:author="CMH" w:date="2016-04-29T13:15:00Z">
            <w:rPr>
              <w:del w:id="863" w:author="CMH" w:date="2016-04-29T13:06:00Z"/>
              <w:rFonts w:ascii="Times New Roman" w:hAnsi="Times New Roman" w:cs="Times New Roman"/>
              <w:sz w:val="24"/>
              <w:szCs w:val="24"/>
            </w:rPr>
          </w:rPrChange>
        </w:rPr>
        <w:pPrChange w:id="864" w:author="CMH" w:date="2016-04-29T13:15:00Z">
          <w:pPr/>
        </w:pPrChange>
      </w:pPr>
      <w:del w:id="865" w:author="CMH" w:date="2016-04-29T13:06:00Z">
        <w:r w:rsidRPr="00C42396" w:rsidDel="0070292F">
          <w:rPr>
            <w:rFonts w:ascii="Times New Roman" w:hAnsi="Times New Roman" w:cs="Times New Roman"/>
            <w:b/>
            <w:sz w:val="28"/>
            <w:szCs w:val="28"/>
            <w:rPrChange w:id="866"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Fonts w:ascii="Times New Roman" w:hAnsi="Times New Roman" w:cs="Times New Roman"/>
            <w:b/>
            <w:sz w:val="28"/>
            <w:szCs w:val="28"/>
            <w:rPrChange w:id="867"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Fonts w:ascii="Times New Roman" w:hAnsi="Times New Roman" w:cs="Times New Roman"/>
            <w:b/>
            <w:sz w:val="28"/>
            <w:szCs w:val="28"/>
            <w:rPrChange w:id="868"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Fonts w:ascii="Times New Roman" w:hAnsi="Times New Roman" w:cs="Times New Roman"/>
            <w:b/>
            <w:sz w:val="28"/>
            <w:szCs w:val="28"/>
            <w:rPrChange w:id="869"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jc w:val="center"/>
        <w:rPr>
          <w:del w:id="870" w:author="CMH" w:date="2016-04-29T13:06:00Z"/>
          <w:rFonts w:ascii="Times New Roman" w:hAnsi="Times New Roman" w:cs="Times New Roman"/>
          <w:b/>
          <w:sz w:val="28"/>
          <w:szCs w:val="28"/>
          <w:rPrChange w:id="871" w:author="CMH" w:date="2016-04-29T13:15:00Z">
            <w:rPr>
              <w:del w:id="872" w:author="CMH" w:date="2016-04-29T13:06:00Z"/>
              <w:rFonts w:ascii="Times New Roman" w:hAnsi="Times New Roman" w:cs="Times New Roman"/>
              <w:sz w:val="24"/>
              <w:szCs w:val="24"/>
            </w:rPr>
          </w:rPrChange>
        </w:rPr>
        <w:pPrChange w:id="873" w:author="CMH" w:date="2016-04-29T13:15:00Z">
          <w:pPr/>
        </w:pPrChange>
      </w:pPr>
      <w:del w:id="874" w:author="CMH" w:date="2016-04-29T13:06:00Z">
        <w:r w:rsidRPr="00C42396" w:rsidDel="0070292F">
          <w:rPr>
            <w:rFonts w:ascii="Times New Roman" w:hAnsi="Times New Roman" w:cs="Times New Roman"/>
            <w:b/>
            <w:sz w:val="28"/>
            <w:szCs w:val="28"/>
            <w:rPrChange w:id="875"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Fonts w:ascii="Times New Roman" w:hAnsi="Times New Roman" w:cs="Times New Roman"/>
            <w:b/>
            <w:sz w:val="28"/>
            <w:szCs w:val="28"/>
            <w:rPrChange w:id="876" w:author="CMH" w:date="2016-04-29T13:15:00Z">
              <w:rPr>
                <w:rFonts w:ascii="Times New Roman" w:hAnsi="Times New Roman" w:cs="Times New Roman"/>
                <w:sz w:val="24"/>
                <w:szCs w:val="24"/>
              </w:rPr>
            </w:rPrChange>
          </w:rPr>
          <w:delText xml:space="preserve"> This </w:delText>
        </w:r>
      </w:del>
      <w:ins w:id="877" w:author="Charles Hall" w:date="2016-04-10T22:10:00Z">
        <w:del w:id="878" w:author="CMH" w:date="2016-04-29T13:06:00Z">
          <w:r w:rsidR="002278DD" w:rsidRPr="00C42396" w:rsidDel="0070292F">
            <w:rPr>
              <w:rFonts w:ascii="Times New Roman" w:hAnsi="Times New Roman" w:cs="Times New Roman"/>
              <w:b/>
              <w:sz w:val="28"/>
              <w:szCs w:val="28"/>
              <w:rPrChange w:id="879" w:author="CMH" w:date="2016-04-29T13:15:00Z">
                <w:rPr>
                  <w:rFonts w:ascii="Times New Roman" w:hAnsi="Times New Roman" w:cs="Times New Roman"/>
                  <w:sz w:val="24"/>
                  <w:szCs w:val="24"/>
                </w:rPr>
              </w:rPrChange>
            </w:rPr>
            <w:delText>weighting</w:delText>
          </w:r>
        </w:del>
      </w:ins>
      <w:commentRangeStart w:id="880"/>
      <w:del w:id="881" w:author="CMH" w:date="2016-04-29T13:06:00Z">
        <w:r w:rsidR="002E558D" w:rsidRPr="00C42396" w:rsidDel="0070292F">
          <w:rPr>
            <w:rFonts w:ascii="Times New Roman" w:hAnsi="Times New Roman" w:cs="Times New Roman"/>
            <w:b/>
            <w:sz w:val="28"/>
            <w:szCs w:val="28"/>
            <w:rPrChange w:id="882" w:author="CMH" w:date="2016-04-29T13:15:00Z">
              <w:rPr>
                <w:rFonts w:ascii="Times New Roman" w:hAnsi="Times New Roman" w:cs="Times New Roman"/>
                <w:sz w:val="24"/>
                <w:szCs w:val="24"/>
              </w:rPr>
            </w:rPrChange>
          </w:rPr>
          <w:delText xml:space="preserve">biasing </w:delText>
        </w:r>
        <w:commentRangeEnd w:id="880"/>
        <w:r w:rsidR="007F6942" w:rsidRPr="00C42396" w:rsidDel="0070292F">
          <w:rPr>
            <w:rStyle w:val="CommentReference"/>
            <w:rFonts w:ascii="Times New Roman" w:eastAsia="Times New Roman" w:hAnsi="Times New Roman" w:cs="Times New Roman"/>
            <w:b/>
            <w:sz w:val="28"/>
            <w:szCs w:val="28"/>
            <w:shd w:val="clear" w:color="auto" w:fill="FFFFFF"/>
            <w:rPrChange w:id="883" w:author="CMH" w:date="2016-04-29T13:15:00Z">
              <w:rPr>
                <w:rStyle w:val="CommentReference"/>
                <w:rFonts w:ascii="Times New Roman" w:eastAsia="Times New Roman" w:hAnsi="Times New Roman" w:cs="Times New Roman"/>
                <w:shd w:val="clear" w:color="auto" w:fill="FFFFFF"/>
              </w:rPr>
            </w:rPrChange>
          </w:rPr>
          <w:commentReference w:id="880"/>
        </w:r>
        <w:r w:rsidR="002E558D" w:rsidRPr="00C42396" w:rsidDel="0070292F">
          <w:rPr>
            <w:rFonts w:ascii="Times New Roman" w:hAnsi="Times New Roman" w:cs="Times New Roman"/>
            <w:b/>
            <w:sz w:val="28"/>
            <w:szCs w:val="28"/>
            <w:rPrChange w:id="884"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jc w:val="center"/>
        <w:rPr>
          <w:del w:id="885" w:author="CMH" w:date="2016-04-29T13:06:00Z"/>
          <w:rFonts w:ascii="Times New Roman" w:hAnsi="Times New Roman" w:cs="Times New Roman"/>
          <w:b/>
          <w:sz w:val="28"/>
          <w:szCs w:val="28"/>
          <w:rPrChange w:id="886" w:author="CMH" w:date="2016-04-29T13:15:00Z">
            <w:rPr>
              <w:del w:id="887" w:author="CMH" w:date="2016-04-29T13:06:00Z"/>
              <w:rFonts w:ascii="Times New Roman" w:hAnsi="Times New Roman" w:cs="Times New Roman"/>
              <w:sz w:val="24"/>
              <w:szCs w:val="24"/>
            </w:rPr>
          </w:rPrChange>
        </w:rPr>
        <w:pPrChange w:id="888" w:author="CMH" w:date="2016-04-29T13:15:00Z">
          <w:pPr/>
        </w:pPrChange>
      </w:pPr>
      <w:commentRangeStart w:id="889"/>
    </w:p>
    <w:p w14:paraId="30E1353C" w14:textId="17CA5661" w:rsidR="002E558D" w:rsidRPr="00C42396" w:rsidDel="0070292F" w:rsidRDefault="002E558D">
      <w:pPr>
        <w:jc w:val="center"/>
        <w:rPr>
          <w:del w:id="890" w:author="CMH" w:date="2016-04-29T13:06:00Z"/>
          <w:rFonts w:ascii="Times New Roman" w:hAnsi="Times New Roman" w:cs="Times New Roman"/>
          <w:b/>
          <w:color w:val="FF0000"/>
          <w:sz w:val="28"/>
          <w:szCs w:val="28"/>
          <w:rPrChange w:id="891" w:author="CMH" w:date="2016-04-29T13:15:00Z">
            <w:rPr>
              <w:del w:id="892" w:author="CMH" w:date="2016-04-29T13:06:00Z"/>
              <w:rFonts w:ascii="Times New Roman" w:hAnsi="Times New Roman" w:cs="Times New Roman"/>
              <w:color w:val="FF0000"/>
              <w:sz w:val="24"/>
              <w:szCs w:val="24"/>
            </w:rPr>
          </w:rPrChange>
        </w:rPr>
        <w:pPrChange w:id="893" w:author="CMH" w:date="2016-04-29T13:15:00Z">
          <w:pPr/>
        </w:pPrChange>
      </w:pPr>
      <w:del w:id="894" w:author="CMH" w:date="2016-04-29T13:06:00Z">
        <w:r w:rsidRPr="00C42396" w:rsidDel="0070292F">
          <w:rPr>
            <w:rFonts w:ascii="Times New Roman" w:hAnsi="Times New Roman" w:cs="Times New Roman"/>
            <w:b/>
            <w:color w:val="FF0000"/>
            <w:sz w:val="28"/>
            <w:szCs w:val="28"/>
            <w:rPrChange w:id="895" w:author="CMH" w:date="2016-04-29T13:15:00Z">
              <w:rPr>
                <w:rFonts w:ascii="Times New Roman" w:hAnsi="Times New Roman" w:cs="Times New Roman"/>
                <w:color w:val="FF0000"/>
                <w:sz w:val="24"/>
                <w:szCs w:val="24"/>
              </w:rPr>
            </w:rPrChange>
          </w:rPr>
          <w:delText xml:space="preserve">The analysis portion needs work. </w:delText>
        </w:r>
        <w:commentRangeStart w:id="896"/>
        <w:r w:rsidRPr="00C42396" w:rsidDel="0070292F">
          <w:rPr>
            <w:rFonts w:ascii="Times New Roman" w:hAnsi="Times New Roman" w:cs="Times New Roman"/>
            <w:b/>
            <w:color w:val="FF0000"/>
            <w:sz w:val="28"/>
            <w:szCs w:val="28"/>
            <w:rPrChange w:id="897"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896"/>
        <w:r w:rsidR="00F542D6" w:rsidRPr="00C42396" w:rsidDel="0070292F">
          <w:rPr>
            <w:rStyle w:val="CommentReference"/>
            <w:rFonts w:ascii="Times New Roman" w:eastAsia="Times New Roman" w:hAnsi="Times New Roman" w:cs="Times New Roman"/>
            <w:b/>
            <w:sz w:val="28"/>
            <w:szCs w:val="28"/>
            <w:shd w:val="clear" w:color="auto" w:fill="FFFFFF"/>
            <w:rPrChange w:id="898" w:author="CMH" w:date="2016-04-29T13:15:00Z">
              <w:rPr>
                <w:rStyle w:val="CommentReference"/>
                <w:rFonts w:ascii="Times New Roman" w:eastAsia="Times New Roman" w:hAnsi="Times New Roman" w:cs="Times New Roman"/>
                <w:shd w:val="clear" w:color="auto" w:fill="FFFFFF"/>
              </w:rPr>
            </w:rPrChange>
          </w:rPr>
          <w:commentReference w:id="896"/>
        </w:r>
        <w:r w:rsidRPr="00C42396" w:rsidDel="0070292F">
          <w:rPr>
            <w:rFonts w:ascii="Times New Roman" w:hAnsi="Times New Roman" w:cs="Times New Roman"/>
            <w:b/>
            <w:color w:val="FF0000"/>
            <w:sz w:val="28"/>
            <w:szCs w:val="28"/>
            <w:rPrChange w:id="899"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900"/>
        <w:r w:rsidRPr="00C42396" w:rsidDel="0070292F">
          <w:rPr>
            <w:rFonts w:ascii="Times New Roman" w:hAnsi="Times New Roman" w:cs="Times New Roman"/>
            <w:b/>
            <w:color w:val="FF0000"/>
            <w:sz w:val="28"/>
            <w:szCs w:val="28"/>
            <w:rPrChange w:id="901"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900"/>
        <w:r w:rsidR="00F542D6" w:rsidRPr="00C42396" w:rsidDel="0070292F">
          <w:rPr>
            <w:rStyle w:val="CommentReference"/>
            <w:rFonts w:ascii="Times New Roman" w:eastAsia="Times New Roman" w:hAnsi="Times New Roman" w:cs="Times New Roman"/>
            <w:b/>
            <w:sz w:val="28"/>
            <w:szCs w:val="28"/>
            <w:shd w:val="clear" w:color="auto" w:fill="FFFFFF"/>
            <w:rPrChange w:id="902" w:author="CMH" w:date="2016-04-29T13:15:00Z">
              <w:rPr>
                <w:rStyle w:val="CommentReference"/>
                <w:rFonts w:ascii="Times New Roman" w:eastAsia="Times New Roman" w:hAnsi="Times New Roman" w:cs="Times New Roman"/>
                <w:shd w:val="clear" w:color="auto" w:fill="FFFFFF"/>
              </w:rPr>
            </w:rPrChange>
          </w:rPr>
          <w:commentReference w:id="900"/>
        </w:r>
      </w:del>
    </w:p>
    <w:p w14:paraId="3CA77B5B" w14:textId="646C0232" w:rsidR="002E558D" w:rsidRPr="00C42396" w:rsidDel="0070292F" w:rsidRDefault="002E558D">
      <w:pPr>
        <w:jc w:val="center"/>
        <w:rPr>
          <w:del w:id="903" w:author="CMH" w:date="2016-04-29T13:06:00Z"/>
          <w:rFonts w:ascii="Times New Roman" w:hAnsi="Times New Roman" w:cs="Times New Roman"/>
          <w:b/>
          <w:color w:val="FF0000"/>
          <w:sz w:val="28"/>
          <w:szCs w:val="28"/>
          <w:rPrChange w:id="904" w:author="CMH" w:date="2016-04-29T13:15:00Z">
            <w:rPr>
              <w:del w:id="905" w:author="CMH" w:date="2016-04-29T13:06:00Z"/>
              <w:rFonts w:ascii="Times New Roman" w:hAnsi="Times New Roman" w:cs="Times New Roman"/>
              <w:color w:val="FF0000"/>
              <w:sz w:val="24"/>
              <w:szCs w:val="24"/>
            </w:rPr>
          </w:rPrChange>
        </w:rPr>
        <w:pPrChange w:id="906" w:author="CMH" w:date="2016-04-29T13:15:00Z">
          <w:pPr/>
        </w:pPrChange>
      </w:pPr>
      <w:del w:id="907" w:author="CMH" w:date="2016-04-29T13:06:00Z">
        <w:r w:rsidRPr="00C42396" w:rsidDel="0070292F">
          <w:rPr>
            <w:rFonts w:ascii="Times New Roman" w:hAnsi="Times New Roman" w:cs="Times New Roman"/>
            <w:b/>
            <w:color w:val="FF0000"/>
            <w:sz w:val="28"/>
            <w:szCs w:val="28"/>
            <w:rPrChange w:id="908"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909"/>
        <w:r w:rsidRPr="00C42396" w:rsidDel="0070292F">
          <w:rPr>
            <w:rFonts w:ascii="Times New Roman" w:hAnsi="Times New Roman" w:cs="Times New Roman"/>
            <w:b/>
            <w:color w:val="FF0000"/>
            <w:sz w:val="28"/>
            <w:szCs w:val="28"/>
            <w:rPrChange w:id="910" w:author="CMH" w:date="2016-04-29T13:15:00Z">
              <w:rPr>
                <w:rFonts w:ascii="Times New Roman" w:hAnsi="Times New Roman" w:cs="Times New Roman"/>
                <w:color w:val="FF0000"/>
                <w:sz w:val="24"/>
                <w:szCs w:val="24"/>
              </w:rPr>
            </w:rPrChange>
          </w:rPr>
          <w:delText xml:space="preserve">aggregate stats per block group </w:delText>
        </w:r>
        <w:commentRangeEnd w:id="909"/>
        <w:r w:rsidR="007F6942" w:rsidRPr="00C42396" w:rsidDel="0070292F">
          <w:rPr>
            <w:rStyle w:val="CommentReference"/>
            <w:rFonts w:ascii="Times New Roman" w:eastAsia="Times New Roman" w:hAnsi="Times New Roman" w:cs="Times New Roman"/>
            <w:b/>
            <w:sz w:val="28"/>
            <w:szCs w:val="28"/>
            <w:shd w:val="clear" w:color="auto" w:fill="FFFFFF"/>
            <w:rPrChange w:id="911" w:author="CMH" w:date="2016-04-29T13:15:00Z">
              <w:rPr>
                <w:rStyle w:val="CommentReference"/>
                <w:rFonts w:ascii="Times New Roman" w:eastAsia="Times New Roman" w:hAnsi="Times New Roman" w:cs="Times New Roman"/>
                <w:shd w:val="clear" w:color="auto" w:fill="FFFFFF"/>
              </w:rPr>
            </w:rPrChange>
          </w:rPr>
          <w:commentReference w:id="909"/>
        </w:r>
        <w:r w:rsidRPr="00C42396" w:rsidDel="0070292F">
          <w:rPr>
            <w:rFonts w:ascii="Times New Roman" w:hAnsi="Times New Roman" w:cs="Times New Roman"/>
            <w:b/>
            <w:color w:val="FF0000"/>
            <w:sz w:val="28"/>
            <w:szCs w:val="28"/>
            <w:rPrChange w:id="912"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rFonts w:ascii="Times New Roman" w:hAnsi="Times New Roman" w:cs="Times New Roman"/>
            <w:b/>
            <w:color w:val="FF0000"/>
            <w:sz w:val="28"/>
            <w:szCs w:val="28"/>
            <w:rPrChange w:id="913"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jc w:val="center"/>
        <w:rPr>
          <w:del w:id="914" w:author="CMH" w:date="2016-04-29T13:06:00Z"/>
          <w:rFonts w:ascii="Times New Roman" w:hAnsi="Times New Roman" w:cs="Times New Roman"/>
          <w:b/>
          <w:color w:val="FF0000"/>
          <w:sz w:val="28"/>
          <w:szCs w:val="28"/>
          <w:rPrChange w:id="915" w:author="CMH" w:date="2016-04-29T13:15:00Z">
            <w:rPr>
              <w:del w:id="916" w:author="CMH" w:date="2016-04-29T13:06:00Z"/>
              <w:rFonts w:ascii="Times New Roman" w:hAnsi="Times New Roman" w:cs="Times New Roman"/>
              <w:color w:val="FF0000"/>
              <w:sz w:val="24"/>
              <w:szCs w:val="24"/>
            </w:rPr>
          </w:rPrChange>
        </w:rPr>
        <w:pPrChange w:id="917" w:author="CMH" w:date="2016-04-29T13:15:00Z">
          <w:pPr/>
        </w:pPrChange>
      </w:pPr>
      <w:del w:id="918" w:author="CMH" w:date="2016-04-29T13:06:00Z">
        <w:r w:rsidRPr="00C42396" w:rsidDel="0070292F">
          <w:rPr>
            <w:rFonts w:ascii="Times New Roman" w:hAnsi="Times New Roman" w:cs="Times New Roman"/>
            <w:b/>
            <w:color w:val="FF0000"/>
            <w:sz w:val="28"/>
            <w:szCs w:val="28"/>
            <w:rPrChange w:id="919"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920"/>
        <w:r w:rsidRPr="00C42396" w:rsidDel="0070292F">
          <w:rPr>
            <w:rFonts w:ascii="Times New Roman" w:hAnsi="Times New Roman" w:cs="Times New Roman"/>
            <w:b/>
            <w:color w:val="FF0000"/>
            <w:sz w:val="28"/>
            <w:szCs w:val="28"/>
            <w:rPrChange w:id="921" w:author="CMH" w:date="2016-04-29T13:15:00Z">
              <w:rPr>
                <w:rFonts w:ascii="Times New Roman" w:hAnsi="Times New Roman" w:cs="Times New Roman"/>
                <w:color w:val="FF0000"/>
                <w:sz w:val="24"/>
                <w:szCs w:val="24"/>
              </w:rPr>
            </w:rPrChange>
          </w:rPr>
          <w:delText>.15 x single family, .30 x 2-5 and .55 x 5 or more families.</w:delText>
        </w:r>
        <w:commentRangeEnd w:id="920"/>
        <w:r w:rsidR="007F6942" w:rsidRPr="00C42396" w:rsidDel="0070292F">
          <w:rPr>
            <w:rStyle w:val="CommentReference"/>
            <w:rFonts w:ascii="Times New Roman" w:eastAsia="Times New Roman" w:hAnsi="Times New Roman" w:cs="Times New Roman"/>
            <w:b/>
            <w:sz w:val="28"/>
            <w:szCs w:val="28"/>
            <w:shd w:val="clear" w:color="auto" w:fill="FFFFFF"/>
            <w:rPrChange w:id="922" w:author="CMH" w:date="2016-04-29T13:15:00Z">
              <w:rPr>
                <w:rStyle w:val="CommentReference"/>
                <w:rFonts w:ascii="Times New Roman" w:eastAsia="Times New Roman" w:hAnsi="Times New Roman" w:cs="Times New Roman"/>
                <w:shd w:val="clear" w:color="auto" w:fill="FFFFFF"/>
              </w:rPr>
            </w:rPrChange>
          </w:rPr>
          <w:commentReference w:id="920"/>
        </w:r>
      </w:del>
    </w:p>
    <w:p w14:paraId="574B32F0" w14:textId="0CAF398C" w:rsidR="002E558D" w:rsidRPr="00C42396" w:rsidDel="0070292F" w:rsidRDefault="002E558D">
      <w:pPr>
        <w:jc w:val="center"/>
        <w:rPr>
          <w:ins w:id="923" w:author="Charles Hall" w:date="2016-04-17T12:44:00Z"/>
          <w:del w:id="924" w:author="CMH" w:date="2016-04-29T13:06:00Z"/>
          <w:rFonts w:ascii="Times New Roman" w:hAnsi="Times New Roman" w:cs="Times New Roman"/>
          <w:b/>
          <w:color w:val="FF0000"/>
          <w:sz w:val="28"/>
          <w:szCs w:val="28"/>
          <w:rPrChange w:id="925" w:author="CMH" w:date="2016-04-29T13:15:00Z">
            <w:rPr>
              <w:ins w:id="926" w:author="Charles Hall" w:date="2016-04-17T12:44:00Z"/>
              <w:del w:id="927" w:author="CMH" w:date="2016-04-29T13:06:00Z"/>
              <w:rFonts w:ascii="Times New Roman" w:hAnsi="Times New Roman" w:cs="Times New Roman"/>
              <w:color w:val="FF0000"/>
              <w:sz w:val="24"/>
              <w:szCs w:val="24"/>
            </w:rPr>
          </w:rPrChange>
        </w:rPr>
        <w:pPrChange w:id="928" w:author="CMH" w:date="2016-04-29T13:15:00Z">
          <w:pPr/>
        </w:pPrChange>
      </w:pPr>
      <w:del w:id="929" w:author="CMH" w:date="2016-04-29T13:06:00Z">
        <w:r w:rsidRPr="00C42396" w:rsidDel="0070292F">
          <w:rPr>
            <w:rFonts w:ascii="Times New Roman" w:hAnsi="Times New Roman" w:cs="Times New Roman"/>
            <w:b/>
            <w:color w:val="FF0000"/>
            <w:sz w:val="28"/>
            <w:szCs w:val="28"/>
            <w:rPrChange w:id="930"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jc w:val="center"/>
        <w:rPr>
          <w:ins w:id="931" w:author="Charles Hall" w:date="2016-04-17T12:44:00Z"/>
          <w:rFonts w:ascii="Times New Roman" w:hAnsi="Times New Roman" w:cs="Times New Roman"/>
          <w:b/>
          <w:color w:val="FF0000"/>
          <w:sz w:val="28"/>
          <w:szCs w:val="28"/>
          <w:rPrChange w:id="932" w:author="CMH" w:date="2016-04-29T13:15:00Z">
            <w:rPr>
              <w:ins w:id="933" w:author="Charles Hall" w:date="2016-04-17T12:44:00Z"/>
              <w:rFonts w:ascii="Times New Roman" w:hAnsi="Times New Roman" w:cs="Times New Roman"/>
              <w:color w:val="FF0000"/>
              <w:sz w:val="24"/>
              <w:szCs w:val="24"/>
            </w:rPr>
          </w:rPrChange>
        </w:rPr>
        <w:pPrChange w:id="934" w:author="CMH" w:date="2016-04-29T13:15:00Z">
          <w:pPr/>
        </w:pPrChange>
      </w:pPr>
    </w:p>
    <w:p w14:paraId="15C77E2D" w14:textId="6F28C61A" w:rsidR="005106D6" w:rsidRPr="00C42396" w:rsidDel="005106D6" w:rsidRDefault="005106D6">
      <w:pPr>
        <w:rPr>
          <w:del w:id="935" w:author="Charles Hall" w:date="2016-04-17T12:45:00Z"/>
          <w:rFonts w:ascii="Times New Roman" w:hAnsi="Times New Roman" w:cs="Times New Roman"/>
          <w:b/>
          <w:color w:val="FF0000"/>
          <w:sz w:val="24"/>
          <w:szCs w:val="24"/>
          <w:rPrChange w:id="936" w:author="CMH" w:date="2016-04-29T13:14:00Z">
            <w:rPr>
              <w:del w:id="937" w:author="Charles Hall" w:date="2016-04-17T12:45:00Z"/>
              <w:rFonts w:ascii="Times New Roman" w:hAnsi="Times New Roman" w:cs="Times New Roman"/>
              <w:color w:val="FF0000"/>
              <w:sz w:val="24"/>
              <w:szCs w:val="24"/>
            </w:rPr>
          </w:rPrChange>
        </w:rPr>
      </w:pPr>
    </w:p>
    <w:commentRangeEnd w:id="889"/>
    <w:p w14:paraId="0AB52C39" w14:textId="69810B22" w:rsidR="00C67A3F" w:rsidRPr="00C42396" w:rsidDel="005106D6" w:rsidRDefault="007F6942">
      <w:pPr>
        <w:rPr>
          <w:del w:id="938" w:author="Charles Hall" w:date="2016-04-17T12:45:00Z"/>
          <w:rFonts w:ascii="Times New Roman" w:hAnsi="Times New Roman" w:cs="Times New Roman"/>
          <w:b/>
          <w:color w:val="FF0000"/>
          <w:sz w:val="24"/>
          <w:szCs w:val="24"/>
          <w:rPrChange w:id="939" w:author="CMH" w:date="2016-04-29T13:14:00Z">
            <w:rPr>
              <w:del w:id="940" w:author="Charles Hall" w:date="2016-04-17T12:45:00Z"/>
              <w:rFonts w:ascii="Times New Roman" w:hAnsi="Times New Roman" w:cs="Times New Roman"/>
              <w:color w:val="FF0000"/>
              <w:sz w:val="24"/>
              <w:szCs w:val="24"/>
            </w:rPr>
          </w:rPrChange>
        </w:rPr>
      </w:pPr>
      <w:del w:id="941" w:author="Charles Hall" w:date="2016-04-17T12:45:00Z">
        <w:r w:rsidRPr="00C42396" w:rsidDel="005106D6">
          <w:rPr>
            <w:rStyle w:val="CommentReference"/>
            <w:rFonts w:ascii="Times New Roman" w:eastAsia="Times New Roman" w:hAnsi="Times New Roman" w:cs="Times New Roman"/>
            <w:b/>
            <w:sz w:val="24"/>
            <w:szCs w:val="24"/>
            <w:shd w:val="clear" w:color="auto" w:fill="FFFFFF"/>
            <w:rPrChange w:id="942" w:author="CMH" w:date="2016-04-29T13:14:00Z">
              <w:rPr>
                <w:rStyle w:val="CommentReference"/>
                <w:rFonts w:ascii="Times New Roman" w:eastAsia="Times New Roman" w:hAnsi="Times New Roman" w:cs="Times New Roman"/>
                <w:shd w:val="clear" w:color="auto" w:fill="FFFFFF"/>
              </w:rPr>
            </w:rPrChange>
          </w:rPr>
          <w:commentReference w:id="889"/>
        </w:r>
      </w:del>
    </w:p>
    <w:p w14:paraId="636E2ECB" w14:textId="183677B3" w:rsidR="00C67A3F" w:rsidRPr="00C42396" w:rsidDel="0070292F" w:rsidRDefault="00C67A3F">
      <w:pPr>
        <w:rPr>
          <w:del w:id="943" w:author="CMH" w:date="2016-04-29T13:06:00Z"/>
          <w:rFonts w:ascii="Times New Roman" w:hAnsi="Times New Roman" w:cs="Times New Roman"/>
          <w:b/>
          <w:color w:val="FF0000"/>
          <w:sz w:val="24"/>
          <w:szCs w:val="24"/>
          <w:rPrChange w:id="944" w:author="CMH" w:date="2016-04-29T13:14:00Z">
            <w:rPr>
              <w:del w:id="945" w:author="CMH" w:date="2016-04-29T13:06:00Z"/>
              <w:rFonts w:ascii="Times New Roman" w:hAnsi="Times New Roman" w:cs="Times New Roman"/>
              <w:color w:val="FF0000"/>
              <w:sz w:val="24"/>
              <w:szCs w:val="24"/>
            </w:rPr>
          </w:rPrChange>
        </w:rPr>
      </w:pPr>
      <w:del w:id="946" w:author="CMH" w:date="2016-04-29T13:06:00Z">
        <w:r w:rsidRPr="00C42396" w:rsidDel="0070292F">
          <w:rPr>
            <w:rFonts w:ascii="Times New Roman" w:hAnsi="Times New Roman" w:cs="Times New Roman"/>
            <w:b/>
            <w:color w:val="FF0000"/>
            <w:sz w:val="24"/>
            <w:szCs w:val="24"/>
            <w:rPrChange w:id="947" w:author="CMH" w:date="2016-04-29T13:14:00Z">
              <w:rPr>
                <w:rFonts w:ascii="Times New Roman" w:hAnsi="Times New Roman" w:cs="Times New Roman"/>
                <w:color w:val="FF0000"/>
                <w:sz w:val="24"/>
                <w:szCs w:val="24"/>
              </w:rPr>
            </w:rPrChange>
          </w:rPr>
          <w:br w:type="page"/>
        </w:r>
      </w:del>
    </w:p>
    <w:p w14:paraId="02957295" w14:textId="51C92A0C" w:rsidR="005106D6" w:rsidRPr="00C42396" w:rsidRDefault="00AE5EEB">
      <w:pPr>
        <w:rPr>
          <w:ins w:id="948" w:author="Charles Hall" w:date="2016-04-17T12:45:00Z"/>
          <w:rFonts w:ascii="Times New Roman" w:hAnsi="Times New Roman" w:cs="Times New Roman"/>
          <w:b/>
          <w:sz w:val="24"/>
          <w:szCs w:val="24"/>
          <w:rPrChange w:id="949" w:author="CMH" w:date="2016-04-29T13:14:00Z">
            <w:rPr>
              <w:ins w:id="950" w:author="Charles Hall" w:date="2016-04-17T12:45:00Z"/>
            </w:rPr>
          </w:rPrChange>
        </w:rPr>
      </w:pPr>
      <w:ins w:id="951" w:author="Charles Hall" w:date="2016-04-17T12:45:00Z">
        <w:r w:rsidRPr="00C42396">
          <w:rPr>
            <w:rFonts w:ascii="Times New Roman" w:hAnsi="Times New Roman" w:cs="Times New Roman"/>
            <w:b/>
            <w:sz w:val="24"/>
            <w:szCs w:val="24"/>
            <w:rPrChange w:id="952" w:author="CMH" w:date="2016-04-29T13:14:00Z">
              <w:rPr/>
            </w:rPrChange>
          </w:rPr>
          <w:t>3</w:t>
        </w:r>
      </w:ins>
      <w:ins w:id="953" w:author="CMH" w:date="2016-04-29T13:15:00Z">
        <w:r w:rsidR="00C42396">
          <w:rPr>
            <w:rFonts w:ascii="Times New Roman" w:hAnsi="Times New Roman" w:cs="Times New Roman"/>
            <w:b/>
            <w:sz w:val="24"/>
            <w:szCs w:val="24"/>
          </w:rPr>
          <w:t>.1</w:t>
        </w:r>
      </w:ins>
      <w:ins w:id="954" w:author="Charles Hall" w:date="2016-04-17T12:45:00Z">
        <w:r w:rsidRPr="00C42396">
          <w:rPr>
            <w:rFonts w:ascii="Times New Roman" w:hAnsi="Times New Roman" w:cs="Times New Roman"/>
            <w:b/>
            <w:sz w:val="24"/>
            <w:szCs w:val="24"/>
            <w:rPrChange w:id="955" w:author="CMH" w:date="2016-04-29T13:14:00Z">
              <w:rPr/>
            </w:rPrChange>
          </w:rPr>
          <w:t xml:space="preserve"> Methods</w:t>
        </w:r>
      </w:ins>
    </w:p>
    <w:p w14:paraId="66526860" w14:textId="41D46C78" w:rsidR="005106D6" w:rsidRPr="00C42396" w:rsidRDefault="00AE5EEB">
      <w:pPr>
        <w:rPr>
          <w:ins w:id="956" w:author="Charles Hall" w:date="2016-04-17T12:53:00Z"/>
          <w:rFonts w:ascii="Times New Roman" w:hAnsi="Times New Roman" w:cs="Times New Roman"/>
          <w:sz w:val="24"/>
          <w:szCs w:val="24"/>
          <w:rPrChange w:id="957" w:author="CMH" w:date="2016-04-29T13:14:00Z">
            <w:rPr>
              <w:ins w:id="958" w:author="Charles Hall" w:date="2016-04-17T12:53:00Z"/>
            </w:rPr>
          </w:rPrChange>
        </w:rPr>
      </w:pPr>
      <w:ins w:id="959" w:author="Charles Hall" w:date="2016-04-17T12:46:00Z">
        <w:r w:rsidRPr="00C42396">
          <w:rPr>
            <w:rFonts w:ascii="Times New Roman" w:hAnsi="Times New Roman" w:cs="Times New Roman"/>
            <w:sz w:val="24"/>
            <w:szCs w:val="24"/>
            <w:rPrChange w:id="960"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961" w:author="Charles Hall" w:date="2016-04-17T12:52:00Z">
        <w:r w:rsidRPr="00C42396">
          <w:rPr>
            <w:rFonts w:ascii="Times New Roman" w:hAnsi="Times New Roman" w:cs="Times New Roman"/>
            <w:sz w:val="24"/>
            <w:szCs w:val="24"/>
            <w:rPrChange w:id="962" w:author="CMH" w:date="2016-04-29T13:14:00Z">
              <w:rPr/>
            </w:rPrChange>
          </w:rPr>
          <w:t>data</w:t>
        </w:r>
      </w:ins>
      <w:ins w:id="963" w:author="Charles Hall" w:date="2016-04-17T12:46:00Z">
        <w:r w:rsidRPr="00C42396">
          <w:rPr>
            <w:rFonts w:ascii="Times New Roman" w:hAnsi="Times New Roman" w:cs="Times New Roman"/>
            <w:sz w:val="24"/>
            <w:szCs w:val="24"/>
            <w:rPrChange w:id="964" w:author="CMH" w:date="2016-04-29T13:14:00Z">
              <w:rPr/>
            </w:rPrChange>
          </w:rPr>
          <w:t>,</w:t>
        </w:r>
      </w:ins>
      <w:ins w:id="965" w:author="Charles Hall" w:date="2016-04-17T12:52:00Z">
        <w:r w:rsidRPr="00C42396">
          <w:rPr>
            <w:rFonts w:ascii="Times New Roman" w:hAnsi="Times New Roman" w:cs="Times New Roman"/>
            <w:sz w:val="24"/>
            <w:szCs w:val="24"/>
            <w:rPrChange w:id="966" w:author="CMH" w:date="2016-04-29T13:14:00Z">
              <w:rPr/>
            </w:rPrChange>
          </w:rPr>
          <w:t xml:space="preserve"> ambient geographic information, and observed data in the study area. Government data from the USDA and US Census were first co</w:t>
        </w:r>
      </w:ins>
      <w:ins w:id="967" w:author="Charles Hall" w:date="2016-04-17T12:53:00Z">
        <w:r w:rsidRPr="00C42396">
          <w:rPr>
            <w:rFonts w:ascii="Times New Roman" w:hAnsi="Times New Roman" w:cs="Times New Roman"/>
            <w:sz w:val="24"/>
            <w:szCs w:val="24"/>
            <w:rPrChange w:id="968" w:author="CMH" w:date="2016-04-29T13:14:00Z">
              <w:rPr/>
            </w:rPrChange>
          </w:rPr>
          <w:t>llected in order to identify the study area.</w:t>
        </w:r>
      </w:ins>
    </w:p>
    <w:p w14:paraId="61A1EF4F" w14:textId="77777777" w:rsidR="00AE5EEB" w:rsidRPr="00C42396" w:rsidRDefault="00AE5EEB">
      <w:pPr>
        <w:rPr>
          <w:ins w:id="969" w:author="Charles Hall" w:date="2016-04-17T12:54:00Z"/>
          <w:rFonts w:ascii="Times New Roman" w:hAnsi="Times New Roman" w:cs="Times New Roman"/>
          <w:sz w:val="24"/>
          <w:szCs w:val="24"/>
          <w:rPrChange w:id="970" w:author="CMH" w:date="2016-04-29T13:14:00Z">
            <w:rPr>
              <w:ins w:id="971" w:author="Charles Hall" w:date="2016-04-17T12:54:00Z"/>
            </w:rPr>
          </w:rPrChange>
        </w:rPr>
      </w:pPr>
    </w:p>
    <w:p w14:paraId="25B6E0F3" w14:textId="2D5EFCE2" w:rsidR="00AE5EEB" w:rsidRPr="00C42396" w:rsidRDefault="00AE5EEB">
      <w:pPr>
        <w:rPr>
          <w:ins w:id="972" w:author="Charles Hall" w:date="2016-04-17T12:54:00Z"/>
          <w:rFonts w:ascii="Times New Roman" w:hAnsi="Times New Roman" w:cs="Times New Roman"/>
          <w:b/>
          <w:sz w:val="24"/>
          <w:szCs w:val="24"/>
          <w:rPrChange w:id="973" w:author="CMH" w:date="2016-04-29T13:14:00Z">
            <w:rPr>
              <w:ins w:id="974" w:author="Charles Hall" w:date="2016-04-17T12:54:00Z"/>
            </w:rPr>
          </w:rPrChange>
        </w:rPr>
      </w:pPr>
      <w:ins w:id="975" w:author="Charles Hall" w:date="2016-04-17T12:54:00Z">
        <w:r w:rsidRPr="00C42396">
          <w:rPr>
            <w:rFonts w:ascii="Times New Roman" w:hAnsi="Times New Roman" w:cs="Times New Roman"/>
            <w:b/>
            <w:sz w:val="24"/>
            <w:szCs w:val="24"/>
            <w:rPrChange w:id="976" w:author="CMH" w:date="2016-04-29T13:14:00Z">
              <w:rPr/>
            </w:rPrChange>
          </w:rPr>
          <w:t>3.</w:t>
        </w:r>
      </w:ins>
      <w:ins w:id="977" w:author="CMH" w:date="2016-04-29T13:15:00Z">
        <w:r w:rsidR="00C42396">
          <w:rPr>
            <w:rFonts w:ascii="Times New Roman" w:hAnsi="Times New Roman" w:cs="Times New Roman"/>
            <w:b/>
            <w:sz w:val="24"/>
            <w:szCs w:val="24"/>
          </w:rPr>
          <w:t>2</w:t>
        </w:r>
      </w:ins>
      <w:ins w:id="978" w:author="Charles Hall" w:date="2016-04-17T12:54:00Z">
        <w:del w:id="979" w:author="CMH" w:date="2016-04-29T13:15:00Z">
          <w:r w:rsidRPr="00C42396" w:rsidDel="00C42396">
            <w:rPr>
              <w:rFonts w:ascii="Times New Roman" w:hAnsi="Times New Roman" w:cs="Times New Roman"/>
              <w:b/>
              <w:sz w:val="24"/>
              <w:szCs w:val="24"/>
              <w:rPrChange w:id="980" w:author="CMH" w:date="2016-04-29T13:14:00Z">
                <w:rPr/>
              </w:rPrChange>
            </w:rPr>
            <w:delText>1</w:delText>
          </w:r>
        </w:del>
        <w:r w:rsidRPr="00C42396">
          <w:rPr>
            <w:rFonts w:ascii="Times New Roman" w:hAnsi="Times New Roman" w:cs="Times New Roman"/>
            <w:b/>
            <w:sz w:val="24"/>
            <w:szCs w:val="24"/>
            <w:rPrChange w:id="981" w:author="CMH" w:date="2016-04-29T13:14:00Z">
              <w:rPr/>
            </w:rPrChange>
          </w:rPr>
          <w:t xml:space="preserve"> </w:t>
        </w:r>
      </w:ins>
      <w:ins w:id="982" w:author="Charles Hall" w:date="2016-04-17T13:07:00Z">
        <w:r w:rsidR="009507DB" w:rsidRPr="00C42396">
          <w:rPr>
            <w:rFonts w:ascii="Times New Roman" w:hAnsi="Times New Roman" w:cs="Times New Roman"/>
            <w:b/>
            <w:sz w:val="24"/>
            <w:szCs w:val="24"/>
            <w:rPrChange w:id="983" w:author="CMH" w:date="2016-04-29T13:14:00Z">
              <w:rPr/>
            </w:rPrChange>
          </w:rPr>
          <w:t>US Census Data</w:t>
        </w:r>
      </w:ins>
    </w:p>
    <w:p w14:paraId="62259A85" w14:textId="23586B58" w:rsidR="007420A8" w:rsidRPr="00C42396" w:rsidRDefault="00511FCF">
      <w:pPr>
        <w:ind w:firstLine="720"/>
        <w:rPr>
          <w:ins w:id="984" w:author="Charles Hall" w:date="2016-04-28T21:45:00Z"/>
          <w:rFonts w:ascii="Times New Roman" w:hAnsi="Times New Roman" w:cs="Times New Roman"/>
          <w:sz w:val="24"/>
          <w:szCs w:val="24"/>
          <w:rPrChange w:id="985" w:author="CMH" w:date="2016-04-29T13:14:00Z">
            <w:rPr>
              <w:ins w:id="986" w:author="Charles Hall" w:date="2016-04-28T21:45:00Z"/>
            </w:rPr>
          </w:rPrChange>
        </w:rPr>
        <w:pPrChange w:id="987" w:author="CMH" w:date="2016-04-29T13:07:00Z">
          <w:pPr/>
        </w:pPrChange>
      </w:pPr>
      <w:ins w:id="988" w:author="Charles Hall" w:date="2016-04-28T21:10:00Z">
        <w:r w:rsidRPr="00C42396">
          <w:rPr>
            <w:rFonts w:ascii="Times New Roman" w:hAnsi="Times New Roman" w:cs="Times New Roman"/>
            <w:sz w:val="24"/>
            <w:szCs w:val="24"/>
            <w:rPrChange w:id="989" w:author="CMH" w:date="2016-04-29T13:14:00Z">
              <w:rPr/>
            </w:rPrChange>
          </w:rPr>
          <w:t xml:space="preserve">A census tract shape file and tabular demographic data were downloaded from the US Census website for use in ArcMap. </w:t>
        </w:r>
      </w:ins>
      <w:ins w:id="990" w:author="Charles Hall" w:date="2016-04-28T21:44:00Z">
        <w:r w:rsidR="007420A8" w:rsidRPr="00C42396">
          <w:rPr>
            <w:rFonts w:ascii="Times New Roman" w:hAnsi="Times New Roman" w:cs="Times New Roman"/>
            <w:sz w:val="24"/>
            <w:szCs w:val="24"/>
            <w:rPrChange w:id="991" w:author="CMH" w:date="2016-04-29T13:14:00Z">
              <w:rPr/>
            </w:rPrChange>
          </w:rPr>
          <w:t xml:space="preserve">The shape file included tracts for the entire state of California, and was first pared down for ease of processing. Select by attribute with COUTYFPS = </w:t>
        </w:r>
      </w:ins>
      <w:ins w:id="992" w:author="Charles Hall" w:date="2016-04-28T21:45:00Z">
        <w:r w:rsidR="007420A8" w:rsidRPr="00C42396">
          <w:rPr>
            <w:rFonts w:ascii="Times New Roman" w:hAnsi="Times New Roman" w:cs="Times New Roman"/>
            <w:sz w:val="24"/>
            <w:szCs w:val="24"/>
            <w:rPrChange w:id="993"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994" w:author="Charles Hall" w:date="2016-04-28T21:27:00Z"/>
          <w:rFonts w:ascii="Times New Roman" w:hAnsi="Times New Roman" w:cs="Times New Roman"/>
          <w:sz w:val="24"/>
          <w:szCs w:val="24"/>
          <w:rPrChange w:id="995" w:author="CMH" w:date="2016-04-29T13:14:00Z">
            <w:rPr>
              <w:ins w:id="996" w:author="Charles Hall" w:date="2016-04-28T21:27:00Z"/>
            </w:rPr>
          </w:rPrChange>
        </w:rPr>
        <w:pPrChange w:id="997" w:author="CMH" w:date="2016-04-29T13:07:00Z">
          <w:pPr/>
        </w:pPrChange>
      </w:pPr>
      <w:ins w:id="998" w:author="Charles Hall" w:date="2016-04-28T21:10:00Z">
        <w:r w:rsidRPr="00C42396">
          <w:rPr>
            <w:rFonts w:ascii="Times New Roman" w:hAnsi="Times New Roman" w:cs="Times New Roman"/>
            <w:sz w:val="24"/>
            <w:szCs w:val="24"/>
            <w:rPrChange w:id="999" w:author="CMH" w:date="2016-04-29T13:14:00Z">
              <w:rPr/>
            </w:rPrChange>
          </w:rPr>
          <w:t xml:space="preserve">Fields that represent white population, total population, </w:t>
        </w:r>
        <w:proofErr w:type="gramStart"/>
        <w:r w:rsidRPr="00C42396">
          <w:rPr>
            <w:rFonts w:ascii="Times New Roman" w:hAnsi="Times New Roman" w:cs="Times New Roman"/>
            <w:sz w:val="24"/>
            <w:szCs w:val="24"/>
            <w:rPrChange w:id="1000" w:author="CMH" w:date="2016-04-29T13:14:00Z">
              <w:rPr/>
            </w:rPrChange>
          </w:rPr>
          <w:t>aggregate</w:t>
        </w:r>
        <w:proofErr w:type="gramEnd"/>
        <w:r w:rsidRPr="00C42396">
          <w:rPr>
            <w:rFonts w:ascii="Times New Roman" w:hAnsi="Times New Roman" w:cs="Times New Roman"/>
            <w:sz w:val="24"/>
            <w:szCs w:val="24"/>
            <w:rPrChange w:id="1001" w:author="CMH" w:date="2016-04-29T13:14:00Z">
              <w:rPr/>
            </w:rPrChange>
          </w:rPr>
          <w:t xml:space="preserve"> number of cars, inhabited homes, and median income were identified. The </w:t>
        </w:r>
      </w:ins>
      <w:ins w:id="1002" w:author="Charles Hall" w:date="2016-04-28T21:12:00Z">
        <w:r w:rsidRPr="00C42396">
          <w:rPr>
            <w:rFonts w:ascii="Times New Roman" w:hAnsi="Times New Roman" w:cs="Times New Roman"/>
            <w:sz w:val="24"/>
            <w:szCs w:val="24"/>
            <w:rPrChange w:id="1003" w:author="CMH" w:date="2016-04-29T13:14:00Z">
              <w:rPr/>
            </w:rPrChange>
          </w:rPr>
          <w:t>object id, geoid,</w:t>
        </w:r>
      </w:ins>
      <w:ins w:id="1004" w:author="Charles Hall" w:date="2016-04-28T21:10:00Z">
        <w:r w:rsidRPr="00C42396">
          <w:rPr>
            <w:rFonts w:ascii="Times New Roman" w:hAnsi="Times New Roman" w:cs="Times New Roman"/>
            <w:sz w:val="24"/>
            <w:szCs w:val="24"/>
            <w:rPrChange w:id="1005" w:author="CMH" w:date="2016-04-29T13:14:00Z">
              <w:rPr/>
            </w:rPrChange>
          </w:rPr>
          <w:t xml:space="preserve"> B00XXX</w:t>
        </w:r>
      </w:ins>
      <w:ins w:id="1006" w:author="Charles Hall" w:date="2016-04-28T21:12:00Z">
        <w:r w:rsidRPr="00C42396">
          <w:rPr>
            <w:rFonts w:ascii="Times New Roman" w:hAnsi="Times New Roman" w:cs="Times New Roman"/>
            <w:sz w:val="24"/>
            <w:szCs w:val="24"/>
            <w:rPrChange w:id="1007" w:author="CMH" w:date="2016-04-29T13:14:00Z">
              <w:rPr/>
            </w:rPrChange>
          </w:rPr>
          <w:t>,</w:t>
        </w:r>
      </w:ins>
      <w:ins w:id="1008" w:author="Charles Hall" w:date="2016-04-28T21:10:00Z">
        <w:r w:rsidRPr="00C42396">
          <w:rPr>
            <w:rFonts w:ascii="Times New Roman" w:hAnsi="Times New Roman" w:cs="Times New Roman"/>
            <w:sz w:val="24"/>
            <w:szCs w:val="24"/>
            <w:rPrChange w:id="1009" w:author="CMH" w:date="2016-04-29T13:14:00Z">
              <w:rPr/>
            </w:rPrChange>
          </w:rPr>
          <w:t xml:space="preserve"> and BXXXXXX were selected in t</w:t>
        </w:r>
      </w:ins>
      <w:ins w:id="1010" w:author="Charles Hall" w:date="2016-04-28T21:12:00Z">
        <w:r w:rsidRPr="00C42396">
          <w:rPr>
            <w:rFonts w:ascii="Times New Roman" w:hAnsi="Times New Roman" w:cs="Times New Roman"/>
            <w:sz w:val="24"/>
            <w:szCs w:val="24"/>
            <w:rPrChange w:id="1011" w:author="CMH" w:date="2016-04-29T13:14:00Z">
              <w:rPr/>
            </w:rPrChange>
          </w:rPr>
          <w:t>he X01_Sex_and_Age table, object id and BXX was selected in the X19_Income table</w:t>
        </w:r>
      </w:ins>
      <w:ins w:id="1012" w:author="Charles Hall" w:date="2016-04-28T21:13:00Z">
        <w:r w:rsidRPr="00C42396">
          <w:rPr>
            <w:rFonts w:ascii="Times New Roman" w:hAnsi="Times New Roman" w:cs="Times New Roman"/>
            <w:sz w:val="24"/>
            <w:szCs w:val="24"/>
            <w:rPrChange w:id="1013" w:author="CMH" w:date="2016-04-29T13:14:00Z">
              <w:rPr/>
            </w:rPrChange>
          </w:rPr>
          <w:t xml:space="preserve">, and finally, object id, BXXX and BXX were selected from X25_Household_Characteristics. </w:t>
        </w:r>
      </w:ins>
      <w:ins w:id="1014" w:author="Charles Hall" w:date="2016-04-28T21:14:00Z">
        <w:r w:rsidR="005E04BD" w:rsidRPr="00C42396">
          <w:rPr>
            <w:rFonts w:ascii="Times New Roman" w:hAnsi="Times New Roman" w:cs="Times New Roman"/>
            <w:sz w:val="24"/>
            <w:szCs w:val="24"/>
            <w:rPrChange w:id="1015"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016" w:author="Charles Hall" w:date="2016-04-28T21:14:00Z"/>
          <w:rFonts w:ascii="Times New Roman" w:hAnsi="Times New Roman" w:cs="Times New Roman"/>
          <w:sz w:val="24"/>
          <w:szCs w:val="24"/>
          <w:rPrChange w:id="1017" w:author="CMH" w:date="2016-04-29T13:14:00Z">
            <w:rPr>
              <w:ins w:id="1018" w:author="Charles Hall" w:date="2016-04-28T21:14:00Z"/>
            </w:rPr>
          </w:rPrChange>
        </w:rPr>
        <w:pPrChange w:id="1019" w:author="CMH" w:date="2016-04-29T13:07:00Z">
          <w:pPr/>
        </w:pPrChange>
      </w:pPr>
      <w:ins w:id="1020" w:author="Charles Hall" w:date="2016-04-28T21:27:00Z">
        <w:r w:rsidRPr="00C42396">
          <w:rPr>
            <w:rFonts w:ascii="Times New Roman" w:hAnsi="Times New Roman" w:cs="Times New Roman"/>
            <w:sz w:val="24"/>
            <w:szCs w:val="24"/>
            <w:rPrChange w:id="1021" w:author="CMH" w:date="2016-04-29T13:14:00Z">
              <w:rPr/>
            </w:rPrChange>
          </w:rPr>
          <w:t xml:space="preserve">The site selection method used is derived from site selection methods that use the raster calculator. It was necessary to </w:t>
        </w:r>
      </w:ins>
      <w:ins w:id="1022" w:author="Charles Hall" w:date="2016-04-28T21:30:00Z">
        <w:r w:rsidRPr="00C42396">
          <w:rPr>
            <w:rFonts w:ascii="Times New Roman" w:hAnsi="Times New Roman" w:cs="Times New Roman"/>
            <w:sz w:val="24"/>
            <w:szCs w:val="24"/>
            <w:rPrChange w:id="1023" w:author="CMH" w:date="2016-04-29T13:14:00Z">
              <w:rPr/>
            </w:rPrChange>
          </w:rPr>
          <w:t>retain the data in vector format because the fishnet created by raster pixels would not line up neatly with the irre</w:t>
        </w:r>
      </w:ins>
      <w:ins w:id="1024" w:author="Charles Hall" w:date="2016-04-28T21:32:00Z">
        <w:r w:rsidRPr="00C42396">
          <w:rPr>
            <w:rFonts w:ascii="Times New Roman" w:hAnsi="Times New Roman" w:cs="Times New Roman"/>
            <w:sz w:val="24"/>
            <w:szCs w:val="24"/>
            <w:rPrChange w:id="1025" w:author="CMH" w:date="2016-04-29T13:14:00Z">
              <w:rPr/>
            </w:rPrChange>
          </w:rPr>
          <w:t>gular boundaries of the census tracts. Consequently, a method was adopted that produces an aggregate score for each tract, which is subsequently visualized with a choropleth map.</w:t>
        </w:r>
      </w:ins>
      <w:ins w:id="1026" w:author="Charles Hall" w:date="2016-04-28T21:34:00Z">
        <w:r w:rsidR="00265E30" w:rsidRPr="00C42396">
          <w:rPr>
            <w:rFonts w:ascii="Times New Roman" w:hAnsi="Times New Roman" w:cs="Times New Roman"/>
            <w:sz w:val="24"/>
            <w:szCs w:val="24"/>
            <w:rPrChange w:id="1027"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028" w:author="Charles Hall" w:date="2016-04-28T21:21:00Z"/>
          <w:rFonts w:ascii="Times New Roman" w:hAnsi="Times New Roman" w:cs="Times New Roman"/>
          <w:sz w:val="24"/>
          <w:szCs w:val="24"/>
          <w:rPrChange w:id="1029" w:author="CMH" w:date="2016-04-29T13:14:00Z">
            <w:rPr>
              <w:ins w:id="1030" w:author="Charles Hall" w:date="2016-04-28T21:21:00Z"/>
            </w:rPr>
          </w:rPrChange>
        </w:rPr>
        <w:pPrChange w:id="1031" w:author="CMH" w:date="2016-04-29T13:07:00Z">
          <w:pPr/>
        </w:pPrChange>
      </w:pPr>
      <w:ins w:id="1032" w:author="Charles Hall" w:date="2016-04-28T21:34:00Z">
        <w:r w:rsidRPr="00C42396">
          <w:rPr>
            <w:rFonts w:ascii="Times New Roman" w:hAnsi="Times New Roman" w:cs="Times New Roman"/>
            <w:sz w:val="24"/>
            <w:szCs w:val="24"/>
            <w:rPrChange w:id="1033" w:author="CMH" w:date="2016-04-29T13:14:00Z">
              <w:rPr/>
            </w:rPrChange>
          </w:rPr>
          <w:t>Some data manipulation and cleaning was necessary in order to facilitate the calculation of scores for the census tracts.</w:t>
        </w:r>
      </w:ins>
      <w:ins w:id="1034" w:author="Charles Hall" w:date="2016-04-28T21:36:00Z">
        <w:r w:rsidRPr="00C42396">
          <w:rPr>
            <w:rFonts w:ascii="Times New Roman" w:hAnsi="Times New Roman" w:cs="Times New Roman"/>
            <w:sz w:val="24"/>
            <w:szCs w:val="24"/>
            <w:rPrChange w:id="1035" w:author="CMH" w:date="2016-04-29T13:14:00Z">
              <w:rPr/>
            </w:rPrChange>
          </w:rPr>
          <w:t xml:space="preserve"> Specifically, fields form several different US Census tables needed to be aggregated into a single table before the score could be calculated.</w:t>
        </w:r>
      </w:ins>
      <w:ins w:id="1036" w:author="Charles Hall" w:date="2016-04-28T21:34:00Z">
        <w:r w:rsidRPr="00C42396">
          <w:rPr>
            <w:rFonts w:ascii="Times New Roman" w:hAnsi="Times New Roman" w:cs="Times New Roman"/>
            <w:sz w:val="24"/>
            <w:szCs w:val="24"/>
            <w:rPrChange w:id="1037" w:author="CMH" w:date="2016-04-29T13:14:00Z">
              <w:rPr/>
            </w:rPrChange>
          </w:rPr>
          <w:t xml:space="preserve"> Consequently, </w:t>
        </w:r>
      </w:ins>
      <w:ins w:id="1038" w:author="Charles Hall" w:date="2016-04-28T21:15:00Z">
        <w:r w:rsidRPr="00C42396">
          <w:rPr>
            <w:rFonts w:ascii="Times New Roman" w:hAnsi="Times New Roman" w:cs="Times New Roman"/>
            <w:sz w:val="24"/>
            <w:szCs w:val="24"/>
            <w:rPrChange w:id="1039" w:author="CMH" w:date="2016-04-29T13:14:00Z">
              <w:rPr/>
            </w:rPrChange>
          </w:rPr>
          <w:t>t</w:t>
        </w:r>
        <w:r w:rsidR="005E04BD" w:rsidRPr="00C42396">
          <w:rPr>
            <w:rFonts w:ascii="Times New Roman" w:hAnsi="Times New Roman" w:cs="Times New Roman"/>
            <w:sz w:val="24"/>
            <w:szCs w:val="24"/>
            <w:rPrChange w:id="1040" w:author="CMH" w:date="2016-04-29T13:14:00Z">
              <w:rPr/>
            </w:rPrChange>
          </w:rPr>
          <w:t>he selected data was exported from each table into a comma separated values file</w:t>
        </w:r>
      </w:ins>
      <w:ins w:id="1041" w:author="Charles Hall" w:date="2016-04-28T21:16:00Z">
        <w:r w:rsidR="005E04BD" w:rsidRPr="00C42396">
          <w:rPr>
            <w:rFonts w:ascii="Times New Roman" w:hAnsi="Times New Roman" w:cs="Times New Roman"/>
            <w:sz w:val="24"/>
            <w:szCs w:val="24"/>
            <w:rPrChange w:id="1042" w:author="CMH" w:date="2016-04-29T13:14:00Z">
              <w:rPr/>
            </w:rPrChange>
          </w:rPr>
          <w:t>,</w:t>
        </w:r>
      </w:ins>
      <w:ins w:id="1043" w:author="Charles Hall" w:date="2016-04-28T21:15:00Z">
        <w:r w:rsidR="005E04BD" w:rsidRPr="00C42396">
          <w:rPr>
            <w:rFonts w:ascii="Times New Roman" w:hAnsi="Times New Roman" w:cs="Times New Roman"/>
            <w:sz w:val="24"/>
            <w:szCs w:val="24"/>
            <w:rPrChange w:id="1044" w:author="CMH" w:date="2016-04-29T13:14:00Z">
              <w:rPr/>
            </w:rPrChange>
          </w:rPr>
          <w:t xml:space="preserve"> which was sub</w:t>
        </w:r>
        <w:r w:rsidRPr="00C42396">
          <w:rPr>
            <w:rFonts w:ascii="Times New Roman" w:hAnsi="Times New Roman" w:cs="Times New Roman"/>
            <w:sz w:val="24"/>
            <w:szCs w:val="24"/>
            <w:rPrChange w:id="1045" w:author="CMH" w:date="2016-04-29T13:14:00Z">
              <w:rPr/>
            </w:rPrChange>
          </w:rPr>
          <w:t>sequently imported into Micros</w:t>
        </w:r>
      </w:ins>
      <w:ins w:id="1046" w:author="Charles Hall" w:date="2016-04-28T21:38:00Z">
        <w:r w:rsidRPr="00C42396">
          <w:rPr>
            <w:rFonts w:ascii="Times New Roman" w:hAnsi="Times New Roman" w:cs="Times New Roman"/>
            <w:sz w:val="24"/>
            <w:szCs w:val="24"/>
            <w:rPrChange w:id="1047" w:author="CMH" w:date="2016-04-29T13:14:00Z">
              <w:rPr/>
            </w:rPrChange>
          </w:rPr>
          <w:t>o</w:t>
        </w:r>
      </w:ins>
      <w:ins w:id="1048" w:author="Charles Hall" w:date="2016-04-28T21:15:00Z">
        <w:r w:rsidRPr="00C42396">
          <w:rPr>
            <w:rFonts w:ascii="Times New Roman" w:hAnsi="Times New Roman" w:cs="Times New Roman"/>
            <w:sz w:val="24"/>
            <w:szCs w:val="24"/>
            <w:rPrChange w:id="1049" w:author="CMH" w:date="2016-04-29T13:14:00Z">
              <w:rPr/>
            </w:rPrChange>
          </w:rPr>
          <w:t>f</w:t>
        </w:r>
        <w:r w:rsidR="005E04BD" w:rsidRPr="00C42396">
          <w:rPr>
            <w:rFonts w:ascii="Times New Roman" w:hAnsi="Times New Roman" w:cs="Times New Roman"/>
            <w:sz w:val="24"/>
            <w:szCs w:val="24"/>
            <w:rPrChange w:id="1050" w:author="CMH" w:date="2016-04-29T13:14:00Z">
              <w:rPr/>
            </w:rPrChange>
          </w:rPr>
          <w:t>t SQL Server. The import resulted in three tables</w:t>
        </w:r>
      </w:ins>
      <w:ins w:id="1051" w:author="Charles Hall" w:date="2016-04-28T21:16:00Z">
        <w:r w:rsidR="005E04BD" w:rsidRPr="00C42396">
          <w:rPr>
            <w:rFonts w:ascii="Times New Roman" w:hAnsi="Times New Roman" w:cs="Times New Roman"/>
            <w:sz w:val="24"/>
            <w:szCs w:val="24"/>
            <w:rPrChange w:id="1052" w:author="CMH" w:date="2016-04-29T13:14:00Z">
              <w:rPr/>
            </w:rPrChange>
          </w:rPr>
          <w:t xml:space="preserve"> that were aggregated into a single view, joined on the geoid.</w:t>
        </w:r>
      </w:ins>
      <w:ins w:id="1053" w:author="Charles Hall" w:date="2016-04-28T21:19:00Z">
        <w:r w:rsidR="005E04BD" w:rsidRPr="00C42396">
          <w:rPr>
            <w:rFonts w:ascii="Times New Roman" w:hAnsi="Times New Roman" w:cs="Times New Roman"/>
            <w:sz w:val="24"/>
            <w:szCs w:val="24"/>
            <w:rPrChange w:id="1054"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055" w:author="Charles Hall" w:date="2016-04-28T21:54:00Z"/>
          <w:rFonts w:ascii="Times New Roman" w:hAnsi="Times New Roman" w:cs="Times New Roman"/>
          <w:sz w:val="24"/>
          <w:szCs w:val="24"/>
          <w:rPrChange w:id="1056" w:author="CMH" w:date="2016-04-29T13:14:00Z">
            <w:rPr>
              <w:ins w:id="1057" w:author="Charles Hall" w:date="2016-04-28T21:54:00Z"/>
            </w:rPr>
          </w:rPrChange>
        </w:rPr>
        <w:pPrChange w:id="1058" w:author="CMH" w:date="2016-04-29T13:07:00Z">
          <w:pPr/>
        </w:pPrChange>
      </w:pPr>
      <w:ins w:id="1059" w:author="Charles Hall" w:date="2016-04-28T21:22:00Z">
        <w:r w:rsidRPr="00C42396">
          <w:rPr>
            <w:rFonts w:ascii="Times New Roman" w:hAnsi="Times New Roman" w:cs="Times New Roman"/>
            <w:sz w:val="24"/>
            <w:szCs w:val="24"/>
            <w:rPrChange w:id="1060" w:author="CMH" w:date="2016-04-29T13:14:00Z">
              <w:rPr/>
            </w:rPrChange>
          </w:rPr>
          <w:t xml:space="preserve">Fields were added for percent white population, car access, median </w:t>
        </w:r>
        <w:proofErr w:type="gramStart"/>
        <w:r w:rsidRPr="00C42396">
          <w:rPr>
            <w:rFonts w:ascii="Times New Roman" w:hAnsi="Times New Roman" w:cs="Times New Roman"/>
            <w:sz w:val="24"/>
            <w:szCs w:val="24"/>
            <w:rPrChange w:id="1061" w:author="CMH" w:date="2016-04-29T13:14:00Z">
              <w:rPr/>
            </w:rPrChange>
          </w:rPr>
          <w:t xml:space="preserve">income </w:t>
        </w:r>
      </w:ins>
      <w:ins w:id="1062" w:author="Charles Hall" w:date="2016-04-28T21:23:00Z">
        <w:r w:rsidRPr="00C42396">
          <w:rPr>
            <w:rFonts w:ascii="Times New Roman" w:hAnsi="Times New Roman" w:cs="Times New Roman"/>
            <w:sz w:val="24"/>
            <w:szCs w:val="24"/>
            <w:rPrChange w:id="1063" w:author="CMH" w:date="2016-04-29T13:14:00Z">
              <w:rPr/>
            </w:rPrChange>
          </w:rPr>
          <w:t>,</w:t>
        </w:r>
      </w:ins>
      <w:proofErr w:type="gramEnd"/>
      <w:ins w:id="1064" w:author="Charles Hall" w:date="2016-04-28T21:48:00Z">
        <w:r w:rsidR="007420A8" w:rsidRPr="00C42396">
          <w:rPr>
            <w:rFonts w:ascii="Times New Roman" w:hAnsi="Times New Roman" w:cs="Times New Roman"/>
            <w:sz w:val="24"/>
            <w:szCs w:val="24"/>
            <w:rPrChange w:id="1065" w:author="CMH" w:date="2016-04-29T13:14:00Z">
              <w:rPr/>
            </w:rPrChange>
          </w:rPr>
          <w:t xml:space="preserve"> </w:t>
        </w:r>
      </w:ins>
      <w:ins w:id="1066" w:author="Charles Hall" w:date="2016-04-28T21:22:00Z">
        <w:r w:rsidRPr="00C42396">
          <w:rPr>
            <w:rFonts w:ascii="Times New Roman" w:hAnsi="Times New Roman" w:cs="Times New Roman"/>
            <w:sz w:val="24"/>
            <w:szCs w:val="24"/>
            <w:rPrChange w:id="1067" w:author="CMH" w:date="2016-04-29T13:14:00Z">
              <w:rPr/>
            </w:rPrChange>
          </w:rPr>
          <w:t>log(median income)</w:t>
        </w:r>
      </w:ins>
      <w:ins w:id="1068" w:author="Charles Hall" w:date="2016-04-28T21:23:00Z">
        <w:r w:rsidR="007420A8" w:rsidRPr="00C42396">
          <w:rPr>
            <w:rFonts w:ascii="Times New Roman" w:hAnsi="Times New Roman" w:cs="Times New Roman"/>
            <w:sz w:val="24"/>
            <w:szCs w:val="24"/>
            <w:rPrChange w:id="1069" w:author="CMH" w:date="2016-04-29T13:14:00Z">
              <w:rPr/>
            </w:rPrChange>
          </w:rPr>
          <w:t>, and overall score</w:t>
        </w:r>
        <w:r w:rsidRPr="00C42396">
          <w:rPr>
            <w:rFonts w:ascii="Times New Roman" w:hAnsi="Times New Roman" w:cs="Times New Roman"/>
            <w:sz w:val="24"/>
            <w:szCs w:val="24"/>
            <w:rPrChange w:id="1070" w:author="CMH" w:date="2016-04-29T13:14:00Z">
              <w:rPr/>
            </w:rPrChange>
          </w:rPr>
          <w:t xml:space="preserve">. All of the fields were of type double. </w:t>
        </w:r>
      </w:ins>
      <w:ins w:id="1071" w:author="Charles Hall" w:date="2016-04-28T21:51:00Z">
        <w:r w:rsidR="007420A8" w:rsidRPr="00C42396">
          <w:rPr>
            <w:rFonts w:ascii="Times New Roman" w:hAnsi="Times New Roman" w:cs="Times New Roman"/>
            <w:sz w:val="24"/>
            <w:szCs w:val="24"/>
            <w:rPrChange w:id="1072" w:author="CMH" w:date="2016-04-29T13:14:00Z">
              <w:rPr/>
            </w:rPrChange>
          </w:rPr>
          <w:t xml:space="preserve">Any row that had missing data was removed because it would not be useful for the purposes of this study. Finally, </w:t>
        </w:r>
      </w:ins>
      <w:ins w:id="1073" w:author="Charles Hall" w:date="2016-04-28T21:23:00Z">
        <w:r w:rsidR="007420A8" w:rsidRPr="00C42396">
          <w:rPr>
            <w:rFonts w:ascii="Times New Roman" w:hAnsi="Times New Roman" w:cs="Times New Roman"/>
            <w:sz w:val="24"/>
            <w:szCs w:val="24"/>
            <w:rPrChange w:id="1074" w:author="CMH" w:date="2016-04-29T13:14:00Z">
              <w:rPr/>
            </w:rPrChange>
          </w:rPr>
          <w:t>t</w:t>
        </w:r>
        <w:r w:rsidRPr="00C42396">
          <w:rPr>
            <w:rFonts w:ascii="Times New Roman" w:hAnsi="Times New Roman" w:cs="Times New Roman"/>
            <w:sz w:val="24"/>
            <w:szCs w:val="24"/>
            <w:rPrChange w:id="1075" w:author="CMH" w:date="2016-04-29T13:14:00Z">
              <w:rPr/>
            </w:rPrChange>
          </w:rPr>
          <w:t xml:space="preserve">he field </w:t>
        </w:r>
        <w:r w:rsidR="007420A8" w:rsidRPr="00C42396">
          <w:rPr>
            <w:rFonts w:ascii="Times New Roman" w:hAnsi="Times New Roman" w:cs="Times New Roman"/>
            <w:sz w:val="24"/>
            <w:szCs w:val="24"/>
            <w:rPrChange w:id="1076" w:author="CMH" w:date="2016-04-29T13:14:00Z">
              <w:rPr/>
            </w:rPrChange>
          </w:rPr>
          <w:t>calculator was</w:t>
        </w:r>
        <w:r w:rsidRPr="00C42396">
          <w:rPr>
            <w:rFonts w:ascii="Times New Roman" w:hAnsi="Times New Roman" w:cs="Times New Roman"/>
            <w:sz w:val="24"/>
            <w:szCs w:val="24"/>
            <w:rPrChange w:id="1077" w:author="CMH" w:date="2016-04-29T13:14:00Z">
              <w:rPr/>
            </w:rPrChange>
          </w:rPr>
          <w:t xml:space="preserve"> used to populate the calculated fields.</w:t>
        </w:r>
      </w:ins>
      <w:ins w:id="1078" w:author="Charles Hall" w:date="2016-04-28T21:24:00Z">
        <w:r w:rsidR="008A5387" w:rsidRPr="00C42396">
          <w:rPr>
            <w:rFonts w:ascii="Times New Roman" w:hAnsi="Times New Roman" w:cs="Times New Roman"/>
            <w:sz w:val="24"/>
            <w:szCs w:val="24"/>
            <w:rPrChange w:id="1079" w:author="CMH" w:date="2016-04-29T13:14:00Z">
              <w:rPr/>
            </w:rPrChange>
          </w:rPr>
          <w:t xml:space="preserve"> Percent white </w:t>
        </w:r>
      </w:ins>
      <w:ins w:id="1080" w:author="Charles Hall" w:date="2016-04-28T21:25:00Z">
        <w:r w:rsidR="008A5387" w:rsidRPr="00C42396">
          <w:rPr>
            <w:rFonts w:ascii="Times New Roman" w:hAnsi="Times New Roman" w:cs="Times New Roman"/>
            <w:sz w:val="24"/>
            <w:szCs w:val="24"/>
            <w:rPrChange w:id="1081" w:author="CMH" w:date="2016-04-29T13:14:00Z">
              <w:rPr/>
            </w:rPrChange>
          </w:rPr>
          <w:t>population</w:t>
        </w:r>
      </w:ins>
      <w:ins w:id="1082" w:author="Charles Hall" w:date="2016-04-28T21:24:00Z">
        <w:r w:rsidR="008A5387" w:rsidRPr="00C42396">
          <w:rPr>
            <w:rFonts w:ascii="Times New Roman" w:hAnsi="Times New Roman" w:cs="Times New Roman"/>
            <w:sz w:val="24"/>
            <w:szCs w:val="24"/>
            <w:rPrChange w:id="1083" w:author="CMH" w:date="2016-04-29T13:14:00Z">
              <w:rPr/>
            </w:rPrChange>
          </w:rPr>
          <w:t xml:space="preserve"> </w:t>
        </w:r>
      </w:ins>
      <w:ins w:id="1084" w:author="Charles Hall" w:date="2016-04-28T21:25:00Z">
        <w:r w:rsidR="008A5387" w:rsidRPr="00C42396">
          <w:rPr>
            <w:rFonts w:ascii="Times New Roman" w:hAnsi="Times New Roman" w:cs="Times New Roman"/>
            <w:sz w:val="24"/>
            <w:szCs w:val="24"/>
            <w:rPrChange w:id="1085" w:author="CMH" w:date="2016-04-29T13:14:00Z">
              <w:rPr/>
            </w:rPrChange>
          </w:rPr>
          <w:t xml:space="preserve">was calculated by dividing the white population by the total population. Car access was computed by dividing </w:t>
        </w:r>
        <w:r w:rsidR="008A5387" w:rsidRPr="00C42396">
          <w:rPr>
            <w:rFonts w:ascii="Times New Roman" w:hAnsi="Times New Roman" w:cs="Times New Roman"/>
            <w:sz w:val="24"/>
            <w:szCs w:val="24"/>
            <w:rPrChange w:id="1086" w:author="CMH" w:date="2016-04-29T13:14:00Z">
              <w:rPr/>
            </w:rPrChange>
          </w:rPr>
          <w:lastRenderedPageBreak/>
          <w:t xml:space="preserve">aggregate car by inhabited homes. The log of median income was computed in order to be included in the final score. The </w:t>
        </w:r>
      </w:ins>
      <w:ins w:id="1087" w:author="Charles Hall" w:date="2016-04-28T21:40:00Z">
        <w:r w:rsidR="00265E30" w:rsidRPr="00C42396">
          <w:rPr>
            <w:rFonts w:ascii="Times New Roman" w:hAnsi="Times New Roman" w:cs="Times New Roman"/>
            <w:sz w:val="24"/>
            <w:szCs w:val="24"/>
            <w:rPrChange w:id="1088" w:author="CMH" w:date="2016-04-29T13:14:00Z">
              <w:rPr/>
            </w:rPrChange>
          </w:rPr>
          <w:t xml:space="preserve">value of the </w:t>
        </w:r>
      </w:ins>
      <w:ins w:id="1089" w:author="Charles Hall" w:date="2016-04-28T21:25:00Z">
        <w:r w:rsidR="008A5387" w:rsidRPr="00C42396">
          <w:rPr>
            <w:rFonts w:ascii="Times New Roman" w:hAnsi="Times New Roman" w:cs="Times New Roman"/>
            <w:sz w:val="24"/>
            <w:szCs w:val="24"/>
            <w:rPrChange w:id="1090" w:author="CMH" w:date="2016-04-29T13:14:00Z">
              <w:rPr/>
            </w:rPrChange>
          </w:rPr>
          <w:t xml:space="preserve">final score </w:t>
        </w:r>
        <w:r w:rsidR="00265E30" w:rsidRPr="00C42396">
          <w:rPr>
            <w:rFonts w:ascii="Times New Roman" w:hAnsi="Times New Roman" w:cs="Times New Roman"/>
            <w:sz w:val="24"/>
            <w:szCs w:val="24"/>
            <w:rPrChange w:id="1091" w:author="CMH" w:date="2016-04-29T13:14:00Z">
              <w:rPr/>
            </w:rPrChange>
          </w:rPr>
          <w:t>is the summation of</w:t>
        </w:r>
        <w:r w:rsidR="008A5387" w:rsidRPr="00C42396">
          <w:rPr>
            <w:rFonts w:ascii="Times New Roman" w:hAnsi="Times New Roman" w:cs="Times New Roman"/>
            <w:sz w:val="24"/>
            <w:szCs w:val="24"/>
            <w:rPrChange w:id="1092" w:author="CMH" w:date="2016-04-29T13:14:00Z">
              <w:rPr/>
            </w:rPrChange>
          </w:rPr>
          <w:t xml:space="preserve"> the three previously computed fields.</w:t>
        </w:r>
      </w:ins>
    </w:p>
    <w:p w14:paraId="1AE80F14" w14:textId="76EA5BCA" w:rsidR="00491413" w:rsidRPr="00C42396" w:rsidRDefault="00511FCF">
      <w:pPr>
        <w:ind w:firstLine="720"/>
        <w:rPr>
          <w:ins w:id="1093" w:author="Charles Hall" w:date="2016-04-28T21:57:00Z"/>
          <w:rFonts w:ascii="Times New Roman" w:hAnsi="Times New Roman" w:cs="Times New Roman"/>
          <w:sz w:val="24"/>
          <w:szCs w:val="24"/>
          <w:rPrChange w:id="1094" w:author="CMH" w:date="2016-04-29T13:14:00Z">
            <w:rPr>
              <w:ins w:id="1095" w:author="Charles Hall" w:date="2016-04-28T21:57:00Z"/>
            </w:rPr>
          </w:rPrChange>
        </w:rPr>
        <w:pPrChange w:id="1096" w:author="CMH" w:date="2016-04-29T13:07:00Z">
          <w:pPr/>
        </w:pPrChange>
      </w:pPr>
      <w:ins w:id="1097" w:author="Charles Hall" w:date="2016-04-28T21:10:00Z">
        <w:r w:rsidRPr="00C42396">
          <w:rPr>
            <w:rFonts w:ascii="Times New Roman" w:hAnsi="Times New Roman" w:cs="Times New Roman"/>
            <w:sz w:val="24"/>
            <w:szCs w:val="24"/>
            <w:rPrChange w:id="1098" w:author="CMH" w:date="2016-04-29T13:14:00Z">
              <w:rPr/>
            </w:rPrChange>
          </w:rPr>
          <w:t xml:space="preserve">The </w:t>
        </w:r>
      </w:ins>
      <w:ins w:id="1099" w:author="Charles Hall" w:date="2016-04-28T21:38:00Z">
        <w:r w:rsidR="00265E30" w:rsidRPr="00C42396">
          <w:rPr>
            <w:rFonts w:ascii="Times New Roman" w:hAnsi="Times New Roman" w:cs="Times New Roman"/>
            <w:sz w:val="24"/>
            <w:szCs w:val="24"/>
            <w:rPrChange w:id="1100" w:author="CMH" w:date="2016-04-29T13:14:00Z">
              <w:rPr/>
            </w:rPrChange>
          </w:rPr>
          <w:t xml:space="preserve">resulting </w:t>
        </w:r>
      </w:ins>
      <w:ins w:id="1101" w:author="Charles Hall" w:date="2016-04-28T21:10:00Z">
        <w:r w:rsidRPr="00C42396">
          <w:rPr>
            <w:rFonts w:ascii="Times New Roman" w:hAnsi="Times New Roman" w:cs="Times New Roman"/>
            <w:sz w:val="24"/>
            <w:szCs w:val="24"/>
            <w:rPrChange w:id="1102" w:author="CMH" w:date="2016-04-29T13:14:00Z">
              <w:rPr/>
            </w:rPrChange>
          </w:rPr>
          <w:t>tabular data was joined with th</w:t>
        </w:r>
        <w:r w:rsidR="00265E30" w:rsidRPr="00C42396">
          <w:rPr>
            <w:rFonts w:ascii="Times New Roman" w:hAnsi="Times New Roman" w:cs="Times New Roman"/>
            <w:sz w:val="24"/>
            <w:szCs w:val="24"/>
            <w:rPrChange w:id="1103" w:author="CMH" w:date="2016-04-29T13:14:00Z">
              <w:rPr/>
            </w:rPrChange>
          </w:rPr>
          <w:t xml:space="preserve">e </w:t>
        </w:r>
      </w:ins>
      <w:ins w:id="1104" w:author="Charles Hall" w:date="2016-04-28T21:56:00Z">
        <w:r w:rsidR="00491413" w:rsidRPr="00C42396">
          <w:rPr>
            <w:rFonts w:ascii="Times New Roman" w:hAnsi="Times New Roman" w:cs="Times New Roman"/>
            <w:sz w:val="24"/>
            <w:szCs w:val="24"/>
            <w:rPrChange w:id="1105" w:author="CMH" w:date="2016-04-29T13:14:00Z">
              <w:rPr/>
            </w:rPrChange>
          </w:rPr>
          <w:t xml:space="preserve">census tracts </w:t>
        </w:r>
      </w:ins>
      <w:ins w:id="1106" w:author="Charles Hall" w:date="2016-04-28T21:10:00Z">
        <w:r w:rsidR="00265E30" w:rsidRPr="00C42396">
          <w:rPr>
            <w:rFonts w:ascii="Times New Roman" w:hAnsi="Times New Roman" w:cs="Times New Roman"/>
            <w:sz w:val="24"/>
            <w:szCs w:val="24"/>
            <w:rPrChange w:id="1107" w:author="CMH" w:date="2016-04-29T13:14:00Z">
              <w:rPr/>
            </w:rPrChange>
          </w:rPr>
          <w:t>shape file in ArcMap</w:t>
        </w:r>
      </w:ins>
      <w:ins w:id="1108" w:author="Charles Hall" w:date="2016-04-28T21:41:00Z">
        <w:r w:rsidR="00265E30" w:rsidRPr="00C42396">
          <w:rPr>
            <w:rFonts w:ascii="Times New Roman" w:hAnsi="Times New Roman" w:cs="Times New Roman"/>
            <w:sz w:val="24"/>
            <w:szCs w:val="24"/>
            <w:rPrChange w:id="1109" w:author="CMH" w:date="2016-04-29T13:14:00Z">
              <w:rPr/>
            </w:rPrChange>
          </w:rPr>
          <w:t xml:space="preserve"> on the geoid</w:t>
        </w:r>
      </w:ins>
      <w:ins w:id="1110" w:author="Charles Hall" w:date="2016-04-28T21:57:00Z">
        <w:r w:rsidR="00491413" w:rsidRPr="00C42396">
          <w:rPr>
            <w:rFonts w:ascii="Times New Roman" w:hAnsi="Times New Roman" w:cs="Times New Roman"/>
            <w:sz w:val="24"/>
            <w:szCs w:val="24"/>
            <w:rPrChange w:id="1111" w:author="CMH" w:date="2016-04-29T13:14:00Z">
              <w:rPr/>
            </w:rPrChange>
          </w:rPr>
          <w:t xml:space="preserve"> field</w:t>
        </w:r>
      </w:ins>
      <w:ins w:id="1112" w:author="Charles Hall" w:date="2016-04-28T21:10:00Z">
        <w:r w:rsidR="00491413" w:rsidRPr="00C42396">
          <w:rPr>
            <w:rFonts w:ascii="Times New Roman" w:hAnsi="Times New Roman" w:cs="Times New Roman"/>
            <w:sz w:val="24"/>
            <w:szCs w:val="24"/>
            <w:rPrChange w:id="1113" w:author="CMH" w:date="2016-04-29T13:14:00Z">
              <w:rPr/>
            </w:rPrChange>
          </w:rPr>
          <w:t xml:space="preserve">. </w:t>
        </w:r>
      </w:ins>
      <w:ins w:id="1114" w:author="Charles Hall" w:date="2016-04-28T21:57:00Z">
        <w:r w:rsidR="00491413" w:rsidRPr="00C42396">
          <w:rPr>
            <w:rFonts w:ascii="Times New Roman" w:hAnsi="Times New Roman" w:cs="Times New Roman"/>
            <w:sz w:val="24"/>
            <w:szCs w:val="24"/>
            <w:rPrChange w:id="1115"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116" w:author="CMH" w:date="2016-04-29T13:45:00Z">
        <w:r w:rsidR="00C42396">
          <w:rPr>
            <w:rFonts w:ascii="Times New Roman" w:hAnsi="Times New Roman" w:cs="Times New Roman"/>
            <w:sz w:val="24"/>
            <w:szCs w:val="24"/>
          </w:rPr>
          <w:t>, figure 2,</w:t>
        </w:r>
      </w:ins>
      <w:ins w:id="1117" w:author="Charles Hall" w:date="2016-04-28T21:57:00Z">
        <w:r w:rsidR="00491413" w:rsidRPr="00C42396">
          <w:rPr>
            <w:rFonts w:ascii="Times New Roman" w:hAnsi="Times New Roman" w:cs="Times New Roman"/>
            <w:sz w:val="24"/>
            <w:szCs w:val="24"/>
            <w:rPrChange w:id="1118" w:author="CMH" w:date="2016-04-29T13:14:00Z">
              <w:rPr/>
            </w:rPrChange>
          </w:rPr>
          <w:t xml:space="preserve"> was then employed to visually identify tracts that would be </w:t>
        </w:r>
      </w:ins>
      <w:ins w:id="1119" w:author="CMH" w:date="2016-04-29T13:45:00Z">
        <w:r w:rsidR="00C42396">
          <w:rPr>
            <w:rFonts w:ascii="Times New Roman" w:hAnsi="Times New Roman" w:cs="Times New Roman"/>
            <w:sz w:val="24"/>
            <w:szCs w:val="24"/>
          </w:rPr>
          <w:t>useful</w:t>
        </w:r>
      </w:ins>
      <w:ins w:id="1120" w:author="Charles Hall" w:date="2016-04-28T21:57:00Z">
        <w:del w:id="1121" w:author="CMH" w:date="2016-04-29T13:45:00Z">
          <w:r w:rsidR="00491413" w:rsidRPr="00C42396" w:rsidDel="00C42396">
            <w:rPr>
              <w:rFonts w:ascii="Times New Roman" w:hAnsi="Times New Roman" w:cs="Times New Roman"/>
              <w:sz w:val="24"/>
              <w:szCs w:val="24"/>
              <w:rPrChange w:id="1122" w:author="CMH" w:date="2016-04-29T13:14:00Z">
                <w:rPr/>
              </w:rPrChange>
            </w:rPr>
            <w:delText>interesting</w:delText>
          </w:r>
        </w:del>
        <w:r w:rsidR="00491413" w:rsidRPr="00C42396">
          <w:rPr>
            <w:rFonts w:ascii="Times New Roman" w:hAnsi="Times New Roman" w:cs="Times New Roman"/>
            <w:sz w:val="24"/>
            <w:szCs w:val="24"/>
            <w:rPrChange w:id="1123" w:author="CMH" w:date="2016-04-29T13:14:00Z">
              <w:rPr/>
            </w:rPrChange>
          </w:rPr>
          <w:t xml:space="preserve"> for th</w:t>
        </w:r>
      </w:ins>
      <w:ins w:id="1124" w:author="CMH" w:date="2016-04-29T13:45:00Z">
        <w:r w:rsidR="00C42396">
          <w:rPr>
            <w:rFonts w:ascii="Times New Roman" w:hAnsi="Times New Roman" w:cs="Times New Roman"/>
            <w:sz w:val="24"/>
            <w:szCs w:val="24"/>
          </w:rPr>
          <w:t>is</w:t>
        </w:r>
      </w:ins>
      <w:ins w:id="1125" w:author="Charles Hall" w:date="2016-04-28T21:57:00Z">
        <w:del w:id="1126" w:author="CMH" w:date="2016-04-29T13:45:00Z">
          <w:r w:rsidR="00491413" w:rsidRPr="00C42396" w:rsidDel="00C42396">
            <w:rPr>
              <w:rFonts w:ascii="Times New Roman" w:hAnsi="Times New Roman" w:cs="Times New Roman"/>
              <w:sz w:val="24"/>
              <w:szCs w:val="24"/>
              <w:rPrChange w:id="1127" w:author="CMH" w:date="2016-04-29T13:14:00Z">
                <w:rPr/>
              </w:rPrChange>
            </w:rPr>
            <w:delText>e</w:delText>
          </w:r>
        </w:del>
        <w:r w:rsidR="00491413" w:rsidRPr="00C42396">
          <w:rPr>
            <w:rFonts w:ascii="Times New Roman" w:hAnsi="Times New Roman" w:cs="Times New Roman"/>
            <w:sz w:val="24"/>
            <w:szCs w:val="24"/>
            <w:rPrChange w:id="1128" w:author="CMH" w:date="2016-04-29T13:14:00Z">
              <w:rPr/>
            </w:rPrChange>
          </w:rPr>
          <w:t xml:space="preserve"> study.</w:t>
        </w:r>
      </w:ins>
    </w:p>
    <w:p w14:paraId="01ADB6C4" w14:textId="50AA4237" w:rsidR="007420A8" w:rsidRPr="00C42396" w:rsidRDefault="00491413">
      <w:pPr>
        <w:ind w:firstLine="720"/>
        <w:rPr>
          <w:ins w:id="1129" w:author="Charles Hall" w:date="2016-04-28T21:54:00Z"/>
          <w:rFonts w:ascii="Times New Roman" w:hAnsi="Times New Roman" w:cs="Times New Roman"/>
          <w:sz w:val="24"/>
          <w:szCs w:val="24"/>
          <w:rPrChange w:id="1130" w:author="CMH" w:date="2016-04-29T13:14:00Z">
            <w:rPr>
              <w:ins w:id="1131" w:author="Charles Hall" w:date="2016-04-28T21:54:00Z"/>
            </w:rPr>
          </w:rPrChange>
        </w:rPr>
        <w:pPrChange w:id="1132" w:author="CMH" w:date="2016-04-29T13:07:00Z">
          <w:pPr/>
        </w:pPrChange>
      </w:pPr>
      <w:ins w:id="1133" w:author="Charles Hall" w:date="2016-04-28T21:10:00Z">
        <w:r w:rsidRPr="00C42396">
          <w:rPr>
            <w:rFonts w:ascii="Times New Roman" w:hAnsi="Times New Roman" w:cs="Times New Roman"/>
            <w:sz w:val="24"/>
            <w:szCs w:val="24"/>
            <w:rPrChange w:id="1134" w:author="CMH" w:date="2016-04-29T13:14:00Z">
              <w:rPr/>
            </w:rPrChange>
          </w:rPr>
          <w:t>C</w:t>
        </w:r>
        <w:r w:rsidR="00511FCF" w:rsidRPr="00C42396">
          <w:rPr>
            <w:rFonts w:ascii="Times New Roman" w:hAnsi="Times New Roman" w:cs="Times New Roman"/>
            <w:sz w:val="24"/>
            <w:szCs w:val="24"/>
            <w:rPrChange w:id="1135" w:author="CMH" w:date="2016-04-29T13:14:00Z">
              <w:rPr/>
            </w:rPrChange>
          </w:rPr>
          <w:t>ensus tract</w:t>
        </w:r>
      </w:ins>
      <w:ins w:id="1136" w:author="Charles Hall" w:date="2016-04-28T21:38:00Z">
        <w:r w:rsidR="007420A8" w:rsidRPr="00C42396">
          <w:rPr>
            <w:rFonts w:ascii="Times New Roman" w:hAnsi="Times New Roman" w:cs="Times New Roman"/>
            <w:sz w:val="24"/>
            <w:szCs w:val="24"/>
            <w:rPrChange w:id="1137" w:author="CMH" w:date="2016-04-29T13:14:00Z">
              <w:rPr/>
            </w:rPrChange>
          </w:rPr>
          <w:t xml:space="preserve">s with </w:t>
        </w:r>
        <w:r w:rsidR="00265E30" w:rsidRPr="00C42396">
          <w:rPr>
            <w:rFonts w:ascii="Times New Roman" w:hAnsi="Times New Roman" w:cs="Times New Roman"/>
            <w:sz w:val="24"/>
            <w:szCs w:val="24"/>
            <w:rPrChange w:id="1138" w:author="CMH" w:date="2016-04-29T13:14:00Z">
              <w:rPr/>
            </w:rPrChange>
          </w:rPr>
          <w:t>large standard deviations</w:t>
        </w:r>
      </w:ins>
      <w:ins w:id="1139" w:author="Charles Hall" w:date="2016-04-28T21:50:00Z">
        <w:r w:rsidR="007420A8" w:rsidRPr="00C42396">
          <w:rPr>
            <w:rFonts w:ascii="Times New Roman" w:hAnsi="Times New Roman" w:cs="Times New Roman"/>
            <w:sz w:val="24"/>
            <w:szCs w:val="24"/>
            <w:rPrChange w:id="1140" w:author="CMH" w:date="2016-04-29T13:14:00Z">
              <w:rPr/>
            </w:rPrChange>
          </w:rPr>
          <w:t xml:space="preserve"> from the mean</w:t>
        </w:r>
      </w:ins>
      <w:ins w:id="1141" w:author="Charles Hall" w:date="2016-04-28T21:38:00Z">
        <w:r w:rsidR="00265E30" w:rsidRPr="00C42396">
          <w:rPr>
            <w:rFonts w:ascii="Times New Roman" w:hAnsi="Times New Roman" w:cs="Times New Roman"/>
            <w:sz w:val="24"/>
            <w:szCs w:val="24"/>
            <w:rPrChange w:id="1142" w:author="CMH" w:date="2016-04-29T13:14:00Z">
              <w:rPr/>
            </w:rPrChange>
          </w:rPr>
          <w:t xml:space="preserve"> were visually identified</w:t>
        </w:r>
      </w:ins>
      <w:ins w:id="1143" w:author="Charles Hall" w:date="2016-04-28T21:10:00Z">
        <w:r w:rsidR="00511FCF" w:rsidRPr="00C42396">
          <w:rPr>
            <w:rFonts w:ascii="Times New Roman" w:hAnsi="Times New Roman" w:cs="Times New Roman"/>
            <w:sz w:val="24"/>
            <w:szCs w:val="24"/>
            <w:rPrChange w:id="1144" w:author="CMH" w:date="2016-04-29T13:14:00Z">
              <w:rPr/>
            </w:rPrChange>
          </w:rPr>
          <w:t xml:space="preserve">. </w:t>
        </w:r>
      </w:ins>
      <w:ins w:id="1145" w:author="Charles Hall" w:date="2016-04-28T21:42:00Z">
        <w:r w:rsidR="00265E30" w:rsidRPr="00C42396">
          <w:rPr>
            <w:rFonts w:ascii="Times New Roman" w:hAnsi="Times New Roman" w:cs="Times New Roman"/>
            <w:sz w:val="24"/>
            <w:szCs w:val="24"/>
            <w:rPrChange w:id="1146" w:author="CMH" w:date="2016-04-29T13:14:00Z">
              <w:rPr/>
            </w:rPrChange>
          </w:rPr>
          <w:t xml:space="preserve">Tracts with significant deviations were more thoroughly investigated for inclusion in the study. Facilities data was included form </w:t>
        </w:r>
        <w:proofErr w:type="spellStart"/>
        <w:r w:rsidR="00265E30" w:rsidRPr="00C42396">
          <w:rPr>
            <w:rFonts w:ascii="Times New Roman" w:hAnsi="Times New Roman" w:cs="Times New Roman"/>
            <w:sz w:val="24"/>
            <w:szCs w:val="24"/>
            <w:rPrChange w:id="1147" w:author="CMH" w:date="2016-04-29T13:14:00Z">
              <w:rPr/>
            </w:rPrChange>
          </w:rPr>
          <w:t>Esri</w:t>
        </w:r>
        <w:proofErr w:type="spellEnd"/>
        <w:r w:rsidR="00265E30" w:rsidRPr="00C42396">
          <w:rPr>
            <w:rFonts w:ascii="Times New Roman" w:hAnsi="Times New Roman" w:cs="Times New Roman"/>
            <w:sz w:val="24"/>
            <w:szCs w:val="24"/>
            <w:rPrChange w:id="1148" w:author="CMH" w:date="2016-04-29T13:14:00Z">
              <w:rPr/>
            </w:rPrChange>
          </w:rPr>
          <w:t xml:space="preserve"> Business Analyst in order to determine whether or not a tract was a good candidate for inclusion in the study.</w:t>
        </w:r>
      </w:ins>
      <w:ins w:id="1149" w:author="Charles Hall" w:date="2016-04-28T21:50:00Z">
        <w:r w:rsidR="007420A8" w:rsidRPr="00C42396">
          <w:rPr>
            <w:rFonts w:ascii="Times New Roman" w:hAnsi="Times New Roman" w:cs="Times New Roman"/>
            <w:sz w:val="24"/>
            <w:szCs w:val="24"/>
            <w:rPrChange w:id="1150"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151" w:author="CMH" w:date="2016-04-29T13:27:00Z"/>
          <w:rFonts w:ascii="Times New Roman" w:hAnsi="Times New Roman" w:cs="Times New Roman"/>
          <w:sz w:val="24"/>
          <w:szCs w:val="24"/>
          <w:rPrChange w:id="1152" w:author="CMH" w:date="2016-04-29T13:31:00Z">
            <w:rPr>
              <w:ins w:id="1153" w:author="CMH" w:date="2016-04-29T13:27:00Z"/>
              <w:rFonts w:ascii="Times New Roman" w:hAnsi="Times New Roman" w:cs="Times New Roman"/>
              <w:sz w:val="24"/>
              <w:szCs w:val="24"/>
              <w:highlight w:val="yellow"/>
            </w:rPr>
          </w:rPrChange>
        </w:rPr>
        <w:pPrChange w:id="1154" w:author="CMH" w:date="2016-04-29T13:07:00Z">
          <w:pPr/>
        </w:pPrChange>
      </w:pPr>
      <w:ins w:id="1155" w:author="CMH" w:date="2016-04-29T13:23:00Z">
        <w:r w:rsidRPr="00C42396">
          <w:rPr>
            <w:rFonts w:ascii="Times New Roman" w:hAnsi="Times New Roman" w:cs="Times New Roman"/>
            <w:sz w:val="24"/>
            <w:szCs w:val="24"/>
            <w:rPrChange w:id="1156"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157" w:author="CMH" w:date="2016-04-29T13:31:00Z">
        <w:r>
          <w:rPr>
            <w:rFonts w:ascii="Times New Roman" w:hAnsi="Times New Roman" w:cs="Times New Roman"/>
            <w:sz w:val="24"/>
            <w:szCs w:val="24"/>
          </w:rPr>
          <w:t xml:space="preserve">three </w:t>
        </w:r>
      </w:ins>
      <w:ins w:id="1158" w:author="CMH" w:date="2016-04-29T13:23:00Z">
        <w:r w:rsidRPr="00C42396">
          <w:rPr>
            <w:rFonts w:ascii="Times New Roman" w:hAnsi="Times New Roman" w:cs="Times New Roman"/>
            <w:sz w:val="24"/>
            <w:szCs w:val="24"/>
            <w:rPrChange w:id="1159"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160"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161" w:author="Charles Hall" w:date="2016-04-17T13:09:00Z"/>
          <w:rFonts w:ascii="Times New Roman" w:hAnsi="Times New Roman" w:cs="Times New Roman"/>
          <w:sz w:val="24"/>
          <w:szCs w:val="24"/>
          <w:rPrChange w:id="1162" w:author="CMH" w:date="2016-04-29T13:31:00Z">
            <w:rPr>
              <w:ins w:id="1163" w:author="Charles Hall" w:date="2016-04-17T13:09:00Z"/>
            </w:rPr>
          </w:rPrChange>
        </w:rPr>
        <w:pPrChange w:id="1164" w:author="CMH" w:date="2016-04-29T13:28:00Z">
          <w:pPr/>
        </w:pPrChange>
      </w:pPr>
      <w:ins w:id="1165" w:author="Charles Hall" w:date="2016-04-17T12:56:00Z">
        <w:del w:id="1166" w:author="CMH" w:date="2016-04-29T13:24:00Z">
          <w:r w:rsidRPr="00C42396" w:rsidDel="00C42396">
            <w:rPr>
              <w:rFonts w:ascii="Times New Roman" w:hAnsi="Times New Roman" w:cs="Times New Roman"/>
              <w:sz w:val="24"/>
              <w:szCs w:val="24"/>
              <w:rPrChange w:id="1167"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168" w:author="CMH" w:date="2016-04-29T13:31:00Z">
                <w:rPr/>
              </w:rPrChange>
            </w:rPr>
            <w:delText xml:space="preserve">one half mile is considered a walkable distance. </w:delText>
          </w:r>
        </w:del>
      </w:ins>
      <w:ins w:id="1169" w:author="Charles Hall" w:date="2016-04-17T13:01:00Z">
        <w:del w:id="1170" w:author="CMH" w:date="2016-04-29T13:24:00Z">
          <w:r w:rsidR="009507DB" w:rsidRPr="00C42396" w:rsidDel="00C42396">
            <w:rPr>
              <w:rFonts w:ascii="Times New Roman" w:hAnsi="Times New Roman" w:cs="Times New Roman"/>
              <w:sz w:val="24"/>
              <w:szCs w:val="24"/>
              <w:rPrChange w:id="1171" w:author="CMH" w:date="2016-04-29T13:31:00Z">
                <w:rPr/>
              </w:rPrChange>
            </w:rPr>
            <w:delText xml:space="preserve"> This study endeavors to measure access to healthy food without the use of a personal vehicle.</w:delText>
          </w:r>
        </w:del>
      </w:ins>
      <w:ins w:id="1172" w:author="Charles Hall" w:date="2016-04-17T13:14:00Z">
        <w:del w:id="1173" w:author="CMH" w:date="2016-04-29T13:24:00Z">
          <w:r w:rsidR="009D2E67" w:rsidRPr="00C42396" w:rsidDel="00C42396">
            <w:rPr>
              <w:rFonts w:ascii="Times New Roman" w:hAnsi="Times New Roman" w:cs="Times New Roman"/>
              <w:sz w:val="24"/>
              <w:szCs w:val="24"/>
              <w:rPrChange w:id="1174" w:author="CMH" w:date="2016-04-29T13:31:00Z">
                <w:rPr/>
              </w:rPrChange>
            </w:rPr>
            <w:delText xml:space="preserve"> </w:delText>
          </w:r>
        </w:del>
        <w:r w:rsidR="009D2E67" w:rsidRPr="00C42396">
          <w:rPr>
            <w:rFonts w:ascii="Times New Roman" w:hAnsi="Times New Roman" w:cs="Times New Roman"/>
            <w:sz w:val="24"/>
            <w:szCs w:val="24"/>
            <w:rPrChange w:id="1175" w:author="CMH" w:date="2016-04-29T13:31:00Z">
              <w:rPr/>
            </w:rPrChange>
          </w:rPr>
          <w:t xml:space="preserve">Census tract </w:t>
        </w:r>
      </w:ins>
      <w:ins w:id="1176" w:author="CMH" w:date="2016-04-29T13:25:00Z">
        <w:r w:rsidR="00C42396" w:rsidRPr="00C42396">
          <w:rPr>
            <w:rFonts w:ascii="Times New Roman" w:hAnsi="Times New Roman" w:cs="Times New Roman"/>
            <w:sz w:val="24"/>
            <w:szCs w:val="24"/>
            <w:rPrChange w:id="1177" w:author="CMH" w:date="2016-04-29T13:31:00Z">
              <w:rPr>
                <w:rFonts w:ascii="Times New Roman" w:hAnsi="Times New Roman" w:cs="Times New Roman"/>
                <w:sz w:val="24"/>
                <w:szCs w:val="24"/>
                <w:highlight w:val="yellow"/>
              </w:rPr>
            </w:rPrChange>
          </w:rPr>
          <w:t>224020</w:t>
        </w:r>
      </w:ins>
      <w:ins w:id="1178" w:author="CMH" w:date="2016-04-29T13:47:00Z">
        <w:r w:rsidR="00C42396">
          <w:rPr>
            <w:rFonts w:ascii="Times New Roman" w:hAnsi="Times New Roman" w:cs="Times New Roman"/>
            <w:sz w:val="24"/>
            <w:szCs w:val="24"/>
          </w:rPr>
          <w:t>, figure 3,</w:t>
        </w:r>
      </w:ins>
      <w:ins w:id="1179" w:author="Charles Hall" w:date="2016-04-17T13:14:00Z">
        <w:del w:id="1180" w:author="CMH" w:date="2016-04-29T13:25:00Z">
          <w:r w:rsidR="009D2E67" w:rsidRPr="00C42396" w:rsidDel="00C42396">
            <w:rPr>
              <w:rFonts w:ascii="Times New Roman" w:hAnsi="Times New Roman" w:cs="Times New Roman"/>
              <w:sz w:val="24"/>
              <w:szCs w:val="24"/>
              <w:rPrChange w:id="1181" w:author="CMH" w:date="2016-04-29T13:31:00Z">
                <w:rPr/>
              </w:rPrChange>
            </w:rPr>
            <w:delText>&lt;number&gt;</w:delText>
          </w:r>
        </w:del>
        <w:r w:rsidR="009D2E67" w:rsidRPr="00C42396">
          <w:rPr>
            <w:rFonts w:ascii="Times New Roman" w:hAnsi="Times New Roman" w:cs="Times New Roman"/>
            <w:sz w:val="24"/>
            <w:szCs w:val="24"/>
            <w:rPrChange w:id="1182" w:author="CMH" w:date="2016-04-29T13:31:00Z">
              <w:rPr/>
            </w:rPrChange>
          </w:rPr>
          <w:t xml:space="preserve"> was identified as </w:t>
        </w:r>
      </w:ins>
      <w:ins w:id="1183" w:author="CMH" w:date="2016-04-29T13:25:00Z">
        <w:r w:rsidR="00C42396" w:rsidRPr="00C42396">
          <w:rPr>
            <w:rFonts w:ascii="Times New Roman" w:hAnsi="Times New Roman" w:cs="Times New Roman"/>
            <w:sz w:val="24"/>
            <w:szCs w:val="24"/>
            <w:rPrChange w:id="1184"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185" w:author="Charles Hall" w:date="2016-04-17T13:14:00Z">
        <w:del w:id="1186" w:author="CMH" w:date="2016-04-29T13:25:00Z">
          <w:r w:rsidR="009D2E67" w:rsidRPr="00C42396" w:rsidDel="00C42396">
            <w:rPr>
              <w:rFonts w:ascii="Times New Roman" w:hAnsi="Times New Roman" w:cs="Times New Roman"/>
              <w:sz w:val="24"/>
              <w:szCs w:val="24"/>
              <w:rPrChange w:id="1187" w:author="CMH" w:date="2016-04-29T13:31:00Z">
                <w:rPr/>
              </w:rPrChange>
            </w:rPr>
            <w:delText xml:space="preserve">a low access area </w:delText>
          </w:r>
        </w:del>
        <w:r w:rsidR="009D2E67" w:rsidRPr="00C42396">
          <w:rPr>
            <w:rFonts w:ascii="Times New Roman" w:hAnsi="Times New Roman" w:cs="Times New Roman"/>
            <w:sz w:val="24"/>
            <w:szCs w:val="24"/>
            <w:rPrChange w:id="1188" w:author="CMH" w:date="2016-04-29T13:31:00Z">
              <w:rPr/>
            </w:rPrChange>
          </w:rPr>
          <w:t>within the Los Angeles study area, and will be used in this study.</w:t>
        </w:r>
      </w:ins>
      <w:ins w:id="1189" w:author="CMH" w:date="2016-04-29T13:26:00Z">
        <w:r w:rsidR="00C42396" w:rsidRPr="00C42396">
          <w:rPr>
            <w:rFonts w:ascii="Times New Roman" w:hAnsi="Times New Roman" w:cs="Times New Roman"/>
            <w:sz w:val="24"/>
            <w:szCs w:val="24"/>
            <w:rPrChange w:id="1190" w:author="CMH" w:date="2016-04-29T13:31:00Z">
              <w:rPr>
                <w:rFonts w:ascii="Times New Roman" w:hAnsi="Times New Roman" w:cs="Times New Roman"/>
                <w:sz w:val="24"/>
                <w:szCs w:val="24"/>
                <w:highlight w:val="yellow"/>
              </w:rPr>
            </w:rPrChange>
          </w:rPr>
          <w:t xml:space="preserve"> This tract is 33% white, has a median income of </w:t>
        </w:r>
      </w:ins>
      <w:ins w:id="1191" w:author="CMH" w:date="2016-04-29T13:27:00Z">
        <w:r w:rsidR="00C42396" w:rsidRPr="00C42396">
          <w:rPr>
            <w:rFonts w:ascii="Times New Roman" w:hAnsi="Times New Roman" w:cs="Times New Roman"/>
            <w:sz w:val="24"/>
            <w:szCs w:val="24"/>
            <w:rPrChange w:id="1192"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193" w:author="Charles Hall" w:date="2016-04-17T13:20:00Z"/>
          <w:del w:id="1194" w:author="CMH" w:date="2016-04-29T13:26:00Z"/>
          <w:rFonts w:ascii="Times New Roman" w:hAnsi="Times New Roman" w:cs="Times New Roman"/>
          <w:sz w:val="24"/>
          <w:szCs w:val="24"/>
          <w:rPrChange w:id="1195" w:author="CMH" w:date="2016-04-29T13:31:00Z">
            <w:rPr>
              <w:ins w:id="1196" w:author="Charles Hall" w:date="2016-04-17T13:20:00Z"/>
              <w:del w:id="1197" w:author="CMH" w:date="2016-04-29T13:26:00Z"/>
            </w:rPr>
          </w:rPrChange>
        </w:rPr>
        <w:pPrChange w:id="1198" w:author="CMH" w:date="2016-04-29T13:07:00Z">
          <w:pPr/>
        </w:pPrChange>
      </w:pPr>
      <w:ins w:id="1199" w:author="CMH" w:date="2016-04-29T13:28:00Z">
        <w:r w:rsidRPr="00C42396">
          <w:rPr>
            <w:rFonts w:ascii="Times New Roman" w:hAnsi="Times New Roman" w:cs="Times New Roman"/>
            <w:sz w:val="24"/>
            <w:szCs w:val="24"/>
            <w:rPrChange w:id="1200" w:author="CMH" w:date="2016-04-29T13:31:00Z">
              <w:rPr>
                <w:rFonts w:ascii="Times New Roman" w:hAnsi="Times New Roman" w:cs="Times New Roman"/>
                <w:sz w:val="24"/>
                <w:szCs w:val="24"/>
                <w:highlight w:val="yellow"/>
              </w:rPr>
            </w:rPrChange>
          </w:rPr>
          <w:t xml:space="preserve">Census </w:t>
        </w:r>
      </w:ins>
      <w:ins w:id="1201" w:author="Charles Hall" w:date="2016-04-17T13:18:00Z">
        <w:del w:id="1202" w:author="CMH" w:date="2016-04-29T13:26:00Z">
          <w:r w:rsidR="009D2E67" w:rsidRPr="00C42396" w:rsidDel="00C42396">
            <w:rPr>
              <w:rFonts w:ascii="Times New Roman" w:hAnsi="Times New Roman" w:cs="Times New Roman"/>
              <w:sz w:val="24"/>
              <w:szCs w:val="24"/>
              <w:rPrChange w:id="1203" w:author="CMH" w:date="2016-04-29T13:31:00Z">
                <w:rPr/>
              </w:rPrChange>
            </w:rPr>
            <w:delText xml:space="preserve">The first tract, &lt;tract number&gt;, is located in &lt;area of LA&gt; , and has been identified by the USDA as a low access area. The </w:delText>
          </w:r>
        </w:del>
      </w:ins>
      <w:ins w:id="1204" w:author="Charles Hall" w:date="2016-04-17T13:20:00Z">
        <w:del w:id="1205" w:author="CMH" w:date="2016-04-29T13:26:00Z">
          <w:r w:rsidR="005508C2" w:rsidRPr="00C42396" w:rsidDel="00C42396">
            <w:rPr>
              <w:rFonts w:ascii="Times New Roman" w:hAnsi="Times New Roman" w:cs="Times New Roman"/>
              <w:sz w:val="24"/>
              <w:szCs w:val="24"/>
              <w:rPrChange w:id="1206"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207" w:author="CMH" w:date="2016-04-29T13:44:00Z"/>
          <w:rFonts w:ascii="Times New Roman" w:hAnsi="Times New Roman" w:cs="Times New Roman"/>
          <w:sz w:val="24"/>
          <w:szCs w:val="24"/>
        </w:rPr>
        <w:pPrChange w:id="1208" w:author="CMH" w:date="2016-04-29T13:07:00Z">
          <w:pPr/>
        </w:pPrChange>
      </w:pPr>
      <w:ins w:id="1209" w:author="Charles Hall" w:date="2016-04-17T13:21:00Z">
        <w:del w:id="1210" w:author="CMH" w:date="2016-04-29T13:28:00Z">
          <w:r w:rsidRPr="00C42396" w:rsidDel="00C42396">
            <w:rPr>
              <w:rFonts w:ascii="Times New Roman" w:hAnsi="Times New Roman" w:cs="Times New Roman"/>
              <w:sz w:val="24"/>
              <w:szCs w:val="24"/>
              <w:rPrChange w:id="1211" w:author="CMH" w:date="2016-04-29T13:31:00Z">
                <w:rPr/>
              </w:rPrChange>
            </w:rPr>
            <w:delText>T</w:delText>
          </w:r>
        </w:del>
      </w:ins>
      <w:proofErr w:type="gramStart"/>
      <w:ins w:id="1212" w:author="CMH" w:date="2016-04-29T13:28:00Z">
        <w:r w:rsidR="00C42396" w:rsidRPr="00C42396">
          <w:rPr>
            <w:rFonts w:ascii="Times New Roman" w:hAnsi="Times New Roman" w:cs="Times New Roman"/>
            <w:sz w:val="24"/>
            <w:szCs w:val="24"/>
            <w:rPrChange w:id="1213" w:author="CMH" w:date="2016-04-29T13:31:00Z">
              <w:rPr>
                <w:rFonts w:ascii="Times New Roman" w:hAnsi="Times New Roman" w:cs="Times New Roman"/>
                <w:sz w:val="24"/>
                <w:szCs w:val="24"/>
                <w:highlight w:val="yellow"/>
              </w:rPr>
            </w:rPrChange>
          </w:rPr>
          <w:t>t</w:t>
        </w:r>
      </w:ins>
      <w:ins w:id="1214" w:author="Charles Hall" w:date="2016-04-17T13:21:00Z">
        <w:r w:rsidRPr="00C42396">
          <w:rPr>
            <w:rFonts w:ascii="Times New Roman" w:hAnsi="Times New Roman" w:cs="Times New Roman"/>
            <w:sz w:val="24"/>
            <w:szCs w:val="24"/>
            <w:rPrChange w:id="1215" w:author="CMH" w:date="2016-04-29T13:31:00Z">
              <w:rPr/>
            </w:rPrChange>
          </w:rPr>
          <w:t>ract</w:t>
        </w:r>
        <w:proofErr w:type="gramEnd"/>
        <w:r w:rsidRPr="00C42396">
          <w:rPr>
            <w:rFonts w:ascii="Times New Roman" w:hAnsi="Times New Roman" w:cs="Times New Roman"/>
            <w:sz w:val="24"/>
            <w:szCs w:val="24"/>
            <w:rPrChange w:id="1216" w:author="CMH" w:date="2016-04-29T13:31:00Z">
              <w:rPr/>
            </w:rPrChange>
          </w:rPr>
          <w:t xml:space="preserve"> </w:t>
        </w:r>
      </w:ins>
      <w:ins w:id="1217" w:author="CMH" w:date="2016-04-29T13:28:00Z">
        <w:r w:rsidR="00C42396" w:rsidRPr="00C42396">
          <w:rPr>
            <w:rFonts w:ascii="Times New Roman" w:hAnsi="Times New Roman" w:cs="Times New Roman"/>
            <w:sz w:val="24"/>
            <w:szCs w:val="24"/>
            <w:rPrChange w:id="1218" w:author="CMH" w:date="2016-04-29T13:31:00Z">
              <w:rPr>
                <w:rFonts w:ascii="Times New Roman" w:hAnsi="Times New Roman" w:cs="Times New Roman"/>
                <w:sz w:val="24"/>
                <w:szCs w:val="24"/>
                <w:highlight w:val="yellow"/>
              </w:rPr>
            </w:rPrChange>
          </w:rPr>
          <w:t>460700</w:t>
        </w:r>
      </w:ins>
      <w:ins w:id="1219" w:author="CMH" w:date="2016-04-29T13:47:00Z">
        <w:r w:rsidR="00C42396">
          <w:rPr>
            <w:rFonts w:ascii="Times New Roman" w:hAnsi="Times New Roman" w:cs="Times New Roman"/>
            <w:sz w:val="24"/>
            <w:szCs w:val="24"/>
          </w:rPr>
          <w:t>, figure 4,</w:t>
        </w:r>
      </w:ins>
      <w:ins w:id="1220" w:author="Charles Hall" w:date="2016-04-17T13:21:00Z">
        <w:del w:id="1221" w:author="CMH" w:date="2016-04-29T13:28:00Z">
          <w:r w:rsidRPr="00C42396" w:rsidDel="00C42396">
            <w:rPr>
              <w:rFonts w:ascii="Times New Roman" w:hAnsi="Times New Roman" w:cs="Times New Roman"/>
              <w:sz w:val="24"/>
              <w:szCs w:val="24"/>
              <w:rPrChange w:id="1222" w:author="CMH" w:date="2016-04-29T13:31:00Z">
                <w:rPr/>
              </w:rPrChange>
            </w:rPr>
            <w:delText>&lt;insert tract number&gt;</w:delText>
          </w:r>
        </w:del>
        <w:r w:rsidRPr="00C42396">
          <w:rPr>
            <w:rFonts w:ascii="Times New Roman" w:hAnsi="Times New Roman" w:cs="Times New Roman"/>
            <w:sz w:val="24"/>
            <w:szCs w:val="24"/>
            <w:rPrChange w:id="1223" w:author="CMH" w:date="2016-04-29T13:31:00Z">
              <w:rPr/>
            </w:rPrChange>
          </w:rPr>
          <w:t xml:space="preserve"> was selected</w:t>
        </w:r>
      </w:ins>
      <w:ins w:id="1224" w:author="CMH" w:date="2016-04-29T13:28:00Z">
        <w:r w:rsidR="00C42396" w:rsidRPr="00C42396">
          <w:rPr>
            <w:rFonts w:ascii="Times New Roman" w:hAnsi="Times New Roman" w:cs="Times New Roman"/>
            <w:sz w:val="24"/>
            <w:szCs w:val="24"/>
            <w:rPrChange w:id="1225" w:author="CMH" w:date="2016-04-29T13:31:00Z">
              <w:rPr>
                <w:rFonts w:ascii="Times New Roman" w:hAnsi="Times New Roman" w:cs="Times New Roman"/>
                <w:sz w:val="24"/>
                <w:szCs w:val="24"/>
                <w:highlight w:val="yellow"/>
              </w:rPr>
            </w:rPrChange>
          </w:rPr>
          <w:t xml:space="preserve"> because it has contrasting characteristics. The area </w:t>
        </w:r>
      </w:ins>
      <w:ins w:id="1226" w:author="CMH" w:date="2016-04-29T13:29:00Z">
        <w:r w:rsidR="00C42396" w:rsidRPr="00C42396">
          <w:rPr>
            <w:rFonts w:ascii="Times New Roman" w:hAnsi="Times New Roman" w:cs="Times New Roman"/>
            <w:sz w:val="24"/>
            <w:szCs w:val="24"/>
            <w:rPrChange w:id="1227"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228" w:author="Charles Hall" w:date="2016-04-17T13:21:00Z">
        <w:del w:id="1229" w:author="CMH" w:date="2016-04-29T13:28:00Z">
          <w:r w:rsidRPr="00C42396" w:rsidDel="00C42396">
            <w:rPr>
              <w:rFonts w:ascii="Times New Roman" w:hAnsi="Times New Roman" w:cs="Times New Roman"/>
              <w:sz w:val="24"/>
              <w:szCs w:val="24"/>
              <w:rPrChange w:id="1230" w:author="CMH" w:date="2016-04-29T13:31:00Z">
                <w:rPr/>
              </w:rPrChange>
            </w:rPr>
            <w:delText xml:space="preserve"> for comparison purposes.</w:delText>
          </w:r>
        </w:del>
        <w:r w:rsidRPr="00C42396">
          <w:rPr>
            <w:rFonts w:ascii="Times New Roman" w:hAnsi="Times New Roman" w:cs="Times New Roman"/>
            <w:sz w:val="24"/>
            <w:szCs w:val="24"/>
            <w:rPrChange w:id="1231" w:author="CMH" w:date="2016-04-29T13:31:00Z">
              <w:rPr/>
            </w:rPrChange>
          </w:rPr>
          <w:t xml:space="preserve"> </w:t>
        </w:r>
      </w:ins>
    </w:p>
    <w:p w14:paraId="407FD973" w14:textId="77777777" w:rsidR="00C42396" w:rsidRDefault="00C42396">
      <w:pPr>
        <w:keepNext/>
        <w:ind w:firstLine="720"/>
        <w:rPr>
          <w:ins w:id="1232" w:author="CMH" w:date="2016-04-29T13:44:00Z"/>
        </w:rPr>
        <w:pPrChange w:id="1233" w:author="CMH" w:date="2016-04-29T13:44:00Z">
          <w:pPr>
            <w:ind w:firstLine="720"/>
          </w:pPr>
        </w:pPrChange>
      </w:pPr>
      <w:ins w:id="1234" w:author="CMH" w:date="2016-04-29T13:44:00Z">
        <w:r>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235" w:author="CMH" w:date="2016-04-29T13:44:00Z"/>
        </w:rPr>
        <w:pPrChange w:id="1236" w:author="CMH" w:date="2016-04-29T13:44:00Z">
          <w:pPr>
            <w:pStyle w:val="Caption"/>
          </w:pPr>
        </w:pPrChange>
      </w:pPr>
      <w:ins w:id="1237" w:author="CMH" w:date="2016-04-29T13:44:00Z">
        <w:r>
          <w:t xml:space="preserve">Figure </w:t>
        </w:r>
        <w:r>
          <w:fldChar w:fldCharType="begin"/>
        </w:r>
        <w:r>
          <w:instrText xml:space="preserve"> SEQ Figure \* ARABIC </w:instrText>
        </w:r>
      </w:ins>
      <w:r>
        <w:fldChar w:fldCharType="separate"/>
      </w:r>
      <w:ins w:id="1238" w:author="CMH" w:date="2016-04-29T13:46:00Z">
        <w:r>
          <w:rPr>
            <w:noProof/>
          </w:rPr>
          <w:t>2</w:t>
        </w:r>
      </w:ins>
      <w:ins w:id="1239" w:author="CMH" w:date="2016-04-29T13:44:00Z">
        <w:r>
          <w:fldChar w:fldCharType="end"/>
        </w:r>
      </w:ins>
    </w:p>
    <w:p w14:paraId="0AC4B8B3" w14:textId="4F97B25B" w:rsidR="00C42396" w:rsidRDefault="00C42396">
      <w:pPr>
        <w:keepNext/>
        <w:ind w:firstLine="720"/>
        <w:rPr>
          <w:ins w:id="1240" w:author="CMH" w:date="2016-04-29T13:46:00Z"/>
        </w:rPr>
        <w:pPrChange w:id="1241" w:author="CMH" w:date="2016-04-29T13:46:00Z">
          <w:pPr>
            <w:ind w:firstLine="720"/>
          </w:pPr>
        </w:pPrChange>
      </w:pPr>
      <w:ins w:id="1242" w:author="CMH" w:date="2016-04-29T13:46:00Z">
        <w:r>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243" w:author="CMH" w:date="2016-04-29T13:46:00Z"/>
        </w:rPr>
        <w:pPrChange w:id="1244" w:author="CMH" w:date="2016-04-29T13:46:00Z">
          <w:pPr>
            <w:pStyle w:val="Caption"/>
          </w:pPr>
        </w:pPrChange>
      </w:pPr>
      <w:ins w:id="1245" w:author="CMH" w:date="2016-04-29T13:46:00Z">
        <w:r>
          <w:t xml:space="preserve">Figure </w:t>
        </w:r>
        <w:r>
          <w:fldChar w:fldCharType="begin"/>
        </w:r>
        <w:r>
          <w:instrText xml:space="preserve"> SEQ Figure \* ARABIC </w:instrText>
        </w:r>
      </w:ins>
      <w:r>
        <w:fldChar w:fldCharType="separate"/>
      </w:r>
      <w:ins w:id="1246" w:author="CMH" w:date="2016-04-29T13:46:00Z">
        <w:r>
          <w:rPr>
            <w:noProof/>
          </w:rPr>
          <w:t>3</w:t>
        </w:r>
        <w:r>
          <w:fldChar w:fldCharType="end"/>
        </w:r>
      </w:ins>
    </w:p>
    <w:p w14:paraId="7014629B" w14:textId="09A23D61" w:rsidR="00C42396" w:rsidRDefault="00C42396">
      <w:pPr>
        <w:keepNext/>
        <w:ind w:firstLine="720"/>
        <w:rPr>
          <w:ins w:id="1247" w:author="CMH" w:date="2016-04-29T13:46:00Z"/>
        </w:rPr>
        <w:pPrChange w:id="1248" w:author="CMH" w:date="2016-04-29T13:46:00Z">
          <w:pPr>
            <w:ind w:firstLine="720"/>
          </w:pPr>
        </w:pPrChange>
      </w:pPr>
      <w:ins w:id="1249"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250" w:author="CMH" w:date="2016-04-29T13:46:00Z"/>
        </w:rPr>
        <w:pPrChange w:id="1251" w:author="CMH" w:date="2016-04-29T13:46:00Z">
          <w:pPr>
            <w:pStyle w:val="Caption"/>
          </w:pPr>
        </w:pPrChange>
      </w:pPr>
      <w:ins w:id="1252" w:author="CMH" w:date="2016-04-29T13:46:00Z">
        <w:r>
          <w:t xml:space="preserve">Figure </w:t>
        </w:r>
        <w:r>
          <w:fldChar w:fldCharType="begin"/>
        </w:r>
        <w:r>
          <w:instrText xml:space="preserve"> SEQ Figure \* ARABIC </w:instrText>
        </w:r>
      </w:ins>
      <w:r>
        <w:fldChar w:fldCharType="separate"/>
      </w:r>
      <w:ins w:id="1253" w:author="CMH" w:date="2016-04-29T13:46:00Z">
        <w:r>
          <w:rPr>
            <w:noProof/>
          </w:rPr>
          <w:t>4</w:t>
        </w:r>
        <w:r>
          <w:fldChar w:fldCharType="end"/>
        </w:r>
      </w:ins>
    </w:p>
    <w:p w14:paraId="0C22F077" w14:textId="45C9F6F8" w:rsidR="005508C2" w:rsidRPr="00C42396" w:rsidRDefault="005508C2">
      <w:pPr>
        <w:ind w:firstLine="720"/>
        <w:rPr>
          <w:ins w:id="1254" w:author="Charles Hall" w:date="2016-04-17T13:22:00Z"/>
          <w:rFonts w:ascii="Times New Roman" w:hAnsi="Times New Roman" w:cs="Times New Roman"/>
          <w:sz w:val="24"/>
          <w:szCs w:val="24"/>
          <w:rPrChange w:id="1255" w:author="CMH" w:date="2016-04-29T13:14:00Z">
            <w:rPr>
              <w:ins w:id="1256" w:author="Charles Hall" w:date="2016-04-17T13:22:00Z"/>
            </w:rPr>
          </w:rPrChange>
        </w:rPr>
        <w:pPrChange w:id="1257" w:author="CMH" w:date="2016-04-29T13:07:00Z">
          <w:pPr/>
        </w:pPrChange>
      </w:pPr>
      <w:ins w:id="1258" w:author="Charles Hall" w:date="2016-04-17T13:21:00Z">
        <w:del w:id="1259" w:author="CMH" w:date="2016-04-29T13:28:00Z">
          <w:r w:rsidRPr="00C42396" w:rsidDel="00C42396">
            <w:rPr>
              <w:rFonts w:ascii="Times New Roman" w:hAnsi="Times New Roman" w:cs="Times New Roman"/>
              <w:sz w:val="24"/>
              <w:szCs w:val="24"/>
              <w:rPrChange w:id="1260" w:author="CMH" w:date="2016-04-29T13:31:00Z">
                <w:rPr/>
              </w:rPrChange>
            </w:rPr>
            <w:lastRenderedPageBreak/>
            <w:delText>It is not identified as a low access tract by the USDA. The median income is $00000000 and XX% of the population has at least a bachelor</w:delText>
          </w:r>
        </w:del>
      </w:ins>
      <w:ins w:id="1261" w:author="Charles Hall" w:date="2016-04-17T13:22:00Z">
        <w:del w:id="1262" w:author="CMH" w:date="2016-04-29T13:28:00Z">
          <w:r w:rsidRPr="00C42396" w:rsidDel="00C42396">
            <w:rPr>
              <w:rFonts w:ascii="Times New Roman" w:hAnsi="Times New Roman" w:cs="Times New Roman"/>
              <w:sz w:val="24"/>
              <w:szCs w:val="24"/>
              <w:rPrChange w:id="1263"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264" w:author="Charles Hall" w:date="2016-04-17T13:22:00Z"/>
          <w:rFonts w:ascii="Times New Roman" w:hAnsi="Times New Roman" w:cs="Times New Roman"/>
          <w:sz w:val="24"/>
          <w:szCs w:val="24"/>
          <w:rPrChange w:id="1265" w:author="CMH" w:date="2016-04-29T13:14:00Z">
            <w:rPr>
              <w:ins w:id="1266" w:author="Charles Hall" w:date="2016-04-17T13:22:00Z"/>
            </w:rPr>
          </w:rPrChange>
        </w:rPr>
      </w:pPr>
    </w:p>
    <w:p w14:paraId="607D744D" w14:textId="30183182" w:rsidR="005508C2" w:rsidRPr="00C42396" w:rsidRDefault="005508C2">
      <w:pPr>
        <w:rPr>
          <w:ins w:id="1267" w:author="Charles Hall" w:date="2016-04-17T13:22:00Z"/>
          <w:rFonts w:ascii="Times New Roman" w:hAnsi="Times New Roman" w:cs="Times New Roman"/>
          <w:b/>
          <w:sz w:val="24"/>
          <w:szCs w:val="24"/>
          <w:rPrChange w:id="1268" w:author="CMH" w:date="2016-04-29T13:14:00Z">
            <w:rPr>
              <w:ins w:id="1269" w:author="Charles Hall" w:date="2016-04-17T13:22:00Z"/>
            </w:rPr>
          </w:rPrChange>
        </w:rPr>
      </w:pPr>
      <w:ins w:id="1270" w:author="Charles Hall" w:date="2016-04-17T13:22:00Z">
        <w:r w:rsidRPr="00C42396">
          <w:rPr>
            <w:rFonts w:ascii="Times New Roman" w:hAnsi="Times New Roman" w:cs="Times New Roman"/>
            <w:b/>
            <w:sz w:val="24"/>
            <w:szCs w:val="24"/>
            <w:rPrChange w:id="1271" w:author="CMH" w:date="2016-04-29T13:14:00Z">
              <w:rPr/>
            </w:rPrChange>
          </w:rPr>
          <w:t>3.</w:t>
        </w:r>
      </w:ins>
      <w:ins w:id="1272" w:author="CMH" w:date="2016-04-29T13:15:00Z">
        <w:r w:rsidR="00C42396">
          <w:rPr>
            <w:rFonts w:ascii="Times New Roman" w:hAnsi="Times New Roman" w:cs="Times New Roman"/>
            <w:b/>
            <w:sz w:val="24"/>
            <w:szCs w:val="24"/>
          </w:rPr>
          <w:t>3</w:t>
        </w:r>
      </w:ins>
      <w:ins w:id="1273" w:author="Charles Hall" w:date="2016-04-17T13:22:00Z">
        <w:del w:id="1274" w:author="CMH" w:date="2016-04-29T13:15:00Z">
          <w:r w:rsidRPr="00C42396" w:rsidDel="00C42396">
            <w:rPr>
              <w:rFonts w:ascii="Times New Roman" w:hAnsi="Times New Roman" w:cs="Times New Roman"/>
              <w:b/>
              <w:sz w:val="24"/>
              <w:szCs w:val="24"/>
              <w:rPrChange w:id="1275" w:author="CMH" w:date="2016-04-29T13:14:00Z">
                <w:rPr/>
              </w:rPrChange>
            </w:rPr>
            <w:delText>2</w:delText>
          </w:r>
        </w:del>
        <w:r w:rsidRPr="00C42396">
          <w:rPr>
            <w:rFonts w:ascii="Times New Roman" w:hAnsi="Times New Roman" w:cs="Times New Roman"/>
            <w:b/>
            <w:sz w:val="24"/>
            <w:szCs w:val="24"/>
            <w:rPrChange w:id="1276" w:author="CMH" w:date="2016-04-29T13:14:00Z">
              <w:rPr/>
            </w:rPrChange>
          </w:rPr>
          <w:t xml:space="preserve"> </w:t>
        </w:r>
        <w:proofErr w:type="spellStart"/>
        <w:r w:rsidRPr="00C42396">
          <w:rPr>
            <w:rFonts w:ascii="Times New Roman" w:hAnsi="Times New Roman" w:cs="Times New Roman"/>
            <w:b/>
            <w:sz w:val="24"/>
            <w:szCs w:val="24"/>
            <w:rPrChange w:id="1277" w:author="CMH" w:date="2016-04-29T13:14:00Z">
              <w:rPr/>
            </w:rPrChange>
          </w:rPr>
          <w:t>Esri</w:t>
        </w:r>
        <w:proofErr w:type="spellEnd"/>
        <w:r w:rsidRPr="00C42396">
          <w:rPr>
            <w:rFonts w:ascii="Times New Roman" w:hAnsi="Times New Roman" w:cs="Times New Roman"/>
            <w:b/>
            <w:sz w:val="24"/>
            <w:szCs w:val="24"/>
            <w:rPrChange w:id="1278" w:author="CMH" w:date="2016-04-29T13:14:00Z">
              <w:rPr/>
            </w:rPrChange>
          </w:rPr>
          <w:t xml:space="preserve"> Business Analyst Data</w:t>
        </w:r>
      </w:ins>
    </w:p>
    <w:p w14:paraId="2CC7C17F" w14:textId="0F4D4B80" w:rsidR="005508C2" w:rsidRPr="00C42396" w:rsidRDefault="005508C2">
      <w:pPr>
        <w:ind w:firstLine="720"/>
        <w:rPr>
          <w:ins w:id="1279" w:author="Charles Hall" w:date="2016-04-17T13:28:00Z"/>
          <w:rFonts w:ascii="Times New Roman" w:hAnsi="Times New Roman" w:cs="Times New Roman"/>
          <w:sz w:val="24"/>
          <w:szCs w:val="24"/>
          <w:rPrChange w:id="1280" w:author="CMH" w:date="2016-04-29T13:14:00Z">
            <w:rPr>
              <w:ins w:id="1281" w:author="Charles Hall" w:date="2016-04-17T13:28:00Z"/>
            </w:rPr>
          </w:rPrChange>
        </w:rPr>
        <w:pPrChange w:id="1282" w:author="CMH" w:date="2016-04-29T13:22:00Z">
          <w:pPr/>
        </w:pPrChange>
      </w:pPr>
      <w:proofErr w:type="spellStart"/>
      <w:ins w:id="1283" w:author="Charles Hall" w:date="2016-04-17T13:23:00Z">
        <w:r w:rsidRPr="00C42396">
          <w:rPr>
            <w:rFonts w:ascii="Times New Roman" w:hAnsi="Times New Roman" w:cs="Times New Roman"/>
            <w:sz w:val="24"/>
            <w:szCs w:val="24"/>
            <w:rPrChange w:id="1284" w:author="CMH" w:date="2016-04-29T13:14:00Z">
              <w:rPr/>
            </w:rPrChange>
          </w:rPr>
          <w:t>Esri</w:t>
        </w:r>
        <w:proofErr w:type="spellEnd"/>
        <w:r w:rsidRPr="00C42396">
          <w:rPr>
            <w:rFonts w:ascii="Times New Roman" w:hAnsi="Times New Roman" w:cs="Times New Roman"/>
            <w:sz w:val="24"/>
            <w:szCs w:val="24"/>
            <w:rPrChange w:id="1285" w:author="CMH" w:date="2016-04-29T13:14:00Z">
              <w:rPr/>
            </w:rPrChange>
          </w:rPr>
          <w:t xml:space="preserve"> Business Analyst was used as a source of commercial data for this project.</w:t>
        </w:r>
      </w:ins>
      <w:ins w:id="1286" w:author="Charles Hall" w:date="2016-04-17T13:24:00Z">
        <w:r w:rsidRPr="00C42396">
          <w:rPr>
            <w:rFonts w:ascii="Times New Roman" w:hAnsi="Times New Roman" w:cs="Times New Roman"/>
            <w:sz w:val="24"/>
            <w:szCs w:val="24"/>
            <w:rPrChange w:id="1287" w:author="CMH" w:date="2016-04-29T13:14:00Z">
              <w:rPr/>
            </w:rPrChange>
          </w:rPr>
          <w:t xml:space="preserve"> Data was selected by NAICS codes for both markets</w:t>
        </w:r>
      </w:ins>
      <w:ins w:id="1288" w:author="CMH" w:date="2016-04-29T13:32:00Z">
        <w:r w:rsidR="00C42396">
          <w:rPr>
            <w:rFonts w:ascii="Times New Roman" w:hAnsi="Times New Roman" w:cs="Times New Roman"/>
            <w:sz w:val="24"/>
            <w:szCs w:val="24"/>
          </w:rPr>
          <w:t xml:space="preserve"> (445%)</w:t>
        </w:r>
      </w:ins>
      <w:ins w:id="1289" w:author="Charles Hall" w:date="2016-04-17T13:24:00Z">
        <w:r w:rsidRPr="00C42396">
          <w:rPr>
            <w:rFonts w:ascii="Times New Roman" w:hAnsi="Times New Roman" w:cs="Times New Roman"/>
            <w:sz w:val="24"/>
            <w:szCs w:val="24"/>
            <w:rPrChange w:id="1290" w:author="CMH" w:date="2016-04-29T13:14:00Z">
              <w:rPr/>
            </w:rPrChange>
          </w:rPr>
          <w:t xml:space="preserve"> and restaurants</w:t>
        </w:r>
      </w:ins>
      <w:ins w:id="1291" w:author="CMH" w:date="2016-04-29T13:40:00Z">
        <w:r w:rsidR="00C42396">
          <w:rPr>
            <w:rFonts w:ascii="Times New Roman" w:hAnsi="Times New Roman" w:cs="Times New Roman"/>
            <w:sz w:val="24"/>
            <w:szCs w:val="24"/>
          </w:rPr>
          <w:t xml:space="preserve"> </w:t>
        </w:r>
      </w:ins>
      <w:ins w:id="1292" w:author="CMH" w:date="2016-04-29T13:33:00Z">
        <w:r w:rsidR="00C42396">
          <w:rPr>
            <w:rFonts w:ascii="Times New Roman" w:hAnsi="Times New Roman" w:cs="Times New Roman"/>
            <w:sz w:val="24"/>
            <w:szCs w:val="24"/>
          </w:rPr>
          <w:t>(7225%)</w:t>
        </w:r>
      </w:ins>
      <w:ins w:id="1293" w:author="Charles Hall" w:date="2016-04-17T13:24:00Z">
        <w:r w:rsidRPr="00C42396">
          <w:rPr>
            <w:rFonts w:ascii="Times New Roman" w:hAnsi="Times New Roman" w:cs="Times New Roman"/>
            <w:sz w:val="24"/>
            <w:szCs w:val="24"/>
            <w:rPrChange w:id="1294" w:author="CMH" w:date="2016-04-29T13:14:00Z">
              <w:rPr/>
            </w:rPrChange>
          </w:rPr>
          <w:t xml:space="preserve">. Business Analyst produced a </w:t>
        </w:r>
        <w:proofErr w:type="spellStart"/>
        <w:r w:rsidRPr="00C42396">
          <w:rPr>
            <w:rFonts w:ascii="Times New Roman" w:hAnsi="Times New Roman" w:cs="Times New Roman"/>
            <w:sz w:val="24"/>
            <w:szCs w:val="24"/>
            <w:rPrChange w:id="1295" w:author="CMH" w:date="2016-04-29T13:14:00Z">
              <w:rPr/>
            </w:rPrChange>
          </w:rPr>
          <w:t>shapefile</w:t>
        </w:r>
        <w:proofErr w:type="spellEnd"/>
        <w:r w:rsidRPr="00C42396">
          <w:rPr>
            <w:rFonts w:ascii="Times New Roman" w:hAnsi="Times New Roman" w:cs="Times New Roman"/>
            <w:sz w:val="24"/>
            <w:szCs w:val="24"/>
            <w:rPrChange w:id="1296" w:author="CMH" w:date="2016-04-29T13:14:00Z">
              <w:rPr/>
            </w:rPrChange>
          </w:rPr>
          <w:t xml:space="preserve"> </w:t>
        </w:r>
        <w:del w:id="1297" w:author="CMH" w:date="2016-04-29T13:33:00Z">
          <w:r w:rsidRPr="00C42396" w:rsidDel="00C42396">
            <w:rPr>
              <w:rFonts w:ascii="Times New Roman" w:hAnsi="Times New Roman" w:cs="Times New Roman"/>
              <w:sz w:val="24"/>
              <w:szCs w:val="24"/>
              <w:rPrChange w:id="1298" w:author="CMH" w:date="2016-04-29T13:14:00Z">
                <w:rPr/>
              </w:rPrChange>
            </w:rPr>
            <w:delText>that contained</w:delText>
          </w:r>
        </w:del>
      </w:ins>
      <w:ins w:id="1299" w:author="CMH" w:date="2016-04-29T13:33:00Z">
        <w:r w:rsidR="00C42396">
          <w:rPr>
            <w:rFonts w:ascii="Times New Roman" w:hAnsi="Times New Roman" w:cs="Times New Roman"/>
            <w:sz w:val="24"/>
            <w:szCs w:val="24"/>
          </w:rPr>
          <w:t>containing</w:t>
        </w:r>
      </w:ins>
      <w:ins w:id="1300" w:author="Charles Hall" w:date="2016-04-17T13:24:00Z">
        <w:r w:rsidRPr="00C42396">
          <w:rPr>
            <w:rFonts w:ascii="Times New Roman" w:hAnsi="Times New Roman" w:cs="Times New Roman"/>
            <w:sz w:val="24"/>
            <w:szCs w:val="24"/>
            <w:rPrChange w:id="1301" w:author="CMH" w:date="2016-04-29T13:14:00Z">
              <w:rPr/>
            </w:rPrChange>
          </w:rPr>
          <w:t xml:space="preserve"> point data for the businesses within the greater Los Angeles area.</w:t>
        </w:r>
      </w:ins>
      <w:ins w:id="1302" w:author="CMH" w:date="2016-04-29T13:33:00Z">
        <w:r w:rsidR="00C42396">
          <w:rPr>
            <w:rFonts w:ascii="Times New Roman" w:hAnsi="Times New Roman" w:cs="Times New Roman"/>
            <w:sz w:val="24"/>
            <w:szCs w:val="24"/>
          </w:rPr>
          <w:t xml:space="preserve"> Businesses within 1500 meters of the mean center of each tract were selected.</w:t>
        </w:r>
      </w:ins>
      <w:ins w:id="1303" w:author="Charles Hall" w:date="2016-04-17T13:24:00Z">
        <w:r w:rsidRPr="00C42396">
          <w:rPr>
            <w:rFonts w:ascii="Times New Roman" w:hAnsi="Times New Roman" w:cs="Times New Roman"/>
            <w:sz w:val="24"/>
            <w:szCs w:val="24"/>
            <w:rPrChange w:id="1304" w:author="CMH" w:date="2016-04-29T13:14:00Z">
              <w:rPr/>
            </w:rPrChange>
          </w:rPr>
          <w:t xml:space="preserve"> </w:t>
        </w:r>
        <w:del w:id="1305" w:author="CMH" w:date="2016-04-29T13:33:00Z">
          <w:r w:rsidRPr="00C42396" w:rsidDel="00C42396">
            <w:rPr>
              <w:rFonts w:ascii="Times New Roman" w:hAnsi="Times New Roman" w:cs="Times New Roman"/>
              <w:sz w:val="24"/>
              <w:szCs w:val="24"/>
              <w:rPrChange w:id="1306" w:author="CMH" w:date="2016-04-29T13:14:00Z">
                <w:rPr/>
              </w:rPrChange>
            </w:rPr>
            <w:delText xml:space="preserve">The point data was subsequently joined with the two census tracts used in this </w:delText>
          </w:r>
        </w:del>
      </w:ins>
      <w:ins w:id="1307" w:author="Charles Hall" w:date="2016-04-17T13:27:00Z">
        <w:del w:id="1308" w:author="CMH" w:date="2016-04-29T13:33:00Z">
          <w:r w:rsidRPr="00C42396" w:rsidDel="00C42396">
            <w:rPr>
              <w:rFonts w:ascii="Times New Roman" w:hAnsi="Times New Roman" w:cs="Times New Roman"/>
              <w:sz w:val="24"/>
              <w:szCs w:val="24"/>
              <w:rPrChange w:id="1309" w:author="CMH" w:date="2016-04-29T13:14:00Z">
                <w:rPr/>
              </w:rPrChange>
            </w:rPr>
            <w:delText>study</w:delText>
          </w:r>
        </w:del>
      </w:ins>
      <w:ins w:id="1310" w:author="Charles Hall" w:date="2016-04-17T13:24:00Z">
        <w:del w:id="1311" w:author="CMH" w:date="2016-04-29T13:33:00Z">
          <w:r w:rsidRPr="00C42396" w:rsidDel="00C42396">
            <w:rPr>
              <w:rFonts w:ascii="Times New Roman" w:hAnsi="Times New Roman" w:cs="Times New Roman"/>
              <w:sz w:val="24"/>
              <w:szCs w:val="24"/>
              <w:rPrChange w:id="1312" w:author="CMH" w:date="2016-04-29T13:14:00Z">
                <w:rPr/>
              </w:rPrChange>
            </w:rPr>
            <w:delText xml:space="preserve"> </w:delText>
          </w:r>
        </w:del>
      </w:ins>
      <w:ins w:id="1313" w:author="Charles Hall" w:date="2016-04-17T13:27:00Z">
        <w:del w:id="1314" w:author="CMH" w:date="2016-04-29T13:33:00Z">
          <w:r w:rsidRPr="00C42396" w:rsidDel="00C42396">
            <w:rPr>
              <w:rFonts w:ascii="Times New Roman" w:hAnsi="Times New Roman" w:cs="Times New Roman"/>
              <w:sz w:val="24"/>
              <w:szCs w:val="24"/>
              <w:rPrChange w:id="1315"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316" w:author="CMH" w:date="2016-04-29T13:14:00Z">
              <w:rPr/>
            </w:rPrChange>
          </w:rPr>
          <w:t xml:space="preserve">The </w:t>
        </w:r>
      </w:ins>
      <w:ins w:id="1317" w:author="CMH" w:date="2016-04-29T13:39:00Z">
        <w:r w:rsidR="00C42396">
          <w:rPr>
            <w:rFonts w:ascii="Times New Roman" w:hAnsi="Times New Roman" w:cs="Times New Roman"/>
            <w:sz w:val="24"/>
            <w:szCs w:val="24"/>
          </w:rPr>
          <w:t>selection</w:t>
        </w:r>
      </w:ins>
      <w:ins w:id="1318" w:author="Charles Hall" w:date="2016-04-17T13:27:00Z">
        <w:del w:id="1319" w:author="CMH" w:date="2016-04-29T13:39:00Z">
          <w:r w:rsidRPr="00C42396" w:rsidDel="00C42396">
            <w:rPr>
              <w:rFonts w:ascii="Times New Roman" w:hAnsi="Times New Roman" w:cs="Times New Roman"/>
              <w:sz w:val="24"/>
              <w:szCs w:val="24"/>
              <w:rPrChange w:id="1320" w:author="CMH" w:date="2016-04-29T13:14:00Z">
                <w:rPr/>
              </w:rPrChange>
            </w:rPr>
            <w:delText>joined</w:delText>
          </w:r>
        </w:del>
        <w:r w:rsidRPr="00C42396">
          <w:rPr>
            <w:rFonts w:ascii="Times New Roman" w:hAnsi="Times New Roman" w:cs="Times New Roman"/>
            <w:sz w:val="24"/>
            <w:szCs w:val="24"/>
            <w:rPrChange w:id="1321" w:author="CMH" w:date="2016-04-29T13:14:00Z">
              <w:rPr/>
            </w:rPrChange>
          </w:rPr>
          <w:t xml:space="preserve"> resulted in </w:t>
        </w:r>
      </w:ins>
      <w:ins w:id="1322" w:author="CMH" w:date="2016-04-29T13:39:00Z">
        <w:r w:rsidR="00C42396">
          <w:rPr>
            <w:rFonts w:ascii="Times New Roman" w:hAnsi="Times New Roman" w:cs="Times New Roman"/>
            <w:sz w:val="24"/>
            <w:szCs w:val="24"/>
          </w:rPr>
          <w:t>33</w:t>
        </w:r>
      </w:ins>
      <w:ins w:id="1323" w:author="Charles Hall" w:date="2016-04-17T13:27:00Z">
        <w:del w:id="1324" w:author="CMH" w:date="2016-04-29T13:39:00Z">
          <w:r w:rsidRPr="00C42396" w:rsidDel="00C42396">
            <w:rPr>
              <w:rFonts w:ascii="Times New Roman" w:hAnsi="Times New Roman" w:cs="Times New Roman"/>
              <w:sz w:val="24"/>
              <w:szCs w:val="24"/>
              <w:rPrChange w:id="1325" w:author="CMH" w:date="2016-04-29T13:14:00Z">
                <w:rPr/>
              </w:rPrChange>
            </w:rPr>
            <w:delText>X</w:delText>
          </w:r>
        </w:del>
        <w:r w:rsidRPr="00C42396">
          <w:rPr>
            <w:rFonts w:ascii="Times New Roman" w:hAnsi="Times New Roman" w:cs="Times New Roman"/>
            <w:sz w:val="24"/>
            <w:szCs w:val="24"/>
            <w:rPrChange w:id="1326" w:author="CMH" w:date="2016-04-29T13:14:00Z">
              <w:rPr/>
            </w:rPrChange>
          </w:rPr>
          <w:t xml:space="preserve"> </w:t>
        </w:r>
      </w:ins>
      <w:ins w:id="1327" w:author="CMH" w:date="2016-04-29T13:39:00Z">
        <w:r w:rsidR="00C42396">
          <w:rPr>
            <w:rFonts w:ascii="Times New Roman" w:hAnsi="Times New Roman" w:cs="Times New Roman"/>
            <w:sz w:val="24"/>
            <w:szCs w:val="24"/>
          </w:rPr>
          <w:t xml:space="preserve">grocery </w:t>
        </w:r>
      </w:ins>
      <w:ins w:id="1328" w:author="Charles Hall" w:date="2016-04-17T13:27:00Z">
        <w:r w:rsidRPr="00C42396">
          <w:rPr>
            <w:rFonts w:ascii="Times New Roman" w:hAnsi="Times New Roman" w:cs="Times New Roman"/>
            <w:sz w:val="24"/>
            <w:szCs w:val="24"/>
            <w:rPrChange w:id="1329" w:author="CMH" w:date="2016-04-29T13:14:00Z">
              <w:rPr/>
            </w:rPrChange>
          </w:rPr>
          <w:t xml:space="preserve">businesses in tract </w:t>
        </w:r>
      </w:ins>
      <w:ins w:id="1330" w:author="CMH" w:date="2016-04-29T13:40:00Z">
        <w:r w:rsidR="00C42396">
          <w:rPr>
            <w:rFonts w:ascii="Times New Roman" w:hAnsi="Times New Roman" w:cs="Times New Roman"/>
            <w:sz w:val="24"/>
            <w:szCs w:val="24"/>
          </w:rPr>
          <w:t>460700</w:t>
        </w:r>
      </w:ins>
      <w:ins w:id="1331" w:author="Charles Hall" w:date="2016-04-17T13:27:00Z">
        <w:del w:id="1332" w:author="CMH" w:date="2016-04-29T13:40:00Z">
          <w:r w:rsidRPr="00C42396" w:rsidDel="00C42396">
            <w:rPr>
              <w:rFonts w:ascii="Times New Roman" w:hAnsi="Times New Roman" w:cs="Times New Roman"/>
              <w:sz w:val="24"/>
              <w:szCs w:val="24"/>
              <w:rPrChange w:id="1333" w:author="CMH" w:date="2016-04-29T13:14:00Z">
                <w:rPr/>
              </w:rPrChange>
            </w:rPr>
            <w:delText>&lt;1111&gt;</w:delText>
          </w:r>
        </w:del>
        <w:r w:rsidRPr="00C42396">
          <w:rPr>
            <w:rFonts w:ascii="Times New Roman" w:hAnsi="Times New Roman" w:cs="Times New Roman"/>
            <w:sz w:val="24"/>
            <w:szCs w:val="24"/>
            <w:rPrChange w:id="1334" w:author="CMH" w:date="2016-04-29T13:14:00Z">
              <w:rPr/>
            </w:rPrChange>
          </w:rPr>
          <w:t xml:space="preserve"> and </w:t>
        </w:r>
      </w:ins>
      <w:ins w:id="1335" w:author="CMH" w:date="2016-04-29T13:39:00Z">
        <w:r w:rsidR="00C42396">
          <w:rPr>
            <w:rFonts w:ascii="Times New Roman" w:hAnsi="Times New Roman" w:cs="Times New Roman"/>
            <w:sz w:val="24"/>
            <w:szCs w:val="24"/>
          </w:rPr>
          <w:t>91 grocery</w:t>
        </w:r>
      </w:ins>
      <w:ins w:id="1336" w:author="Charles Hall" w:date="2016-04-17T13:27:00Z">
        <w:del w:id="1337" w:author="CMH" w:date="2016-04-29T13:39:00Z">
          <w:r w:rsidRPr="00C42396" w:rsidDel="00C42396">
            <w:rPr>
              <w:rFonts w:ascii="Times New Roman" w:hAnsi="Times New Roman" w:cs="Times New Roman"/>
              <w:sz w:val="24"/>
              <w:szCs w:val="24"/>
              <w:rPrChange w:id="1338" w:author="CMH" w:date="2016-04-29T13:14:00Z">
                <w:rPr/>
              </w:rPrChange>
            </w:rPr>
            <w:delText>Y</w:delText>
          </w:r>
        </w:del>
        <w:r w:rsidRPr="00C42396">
          <w:rPr>
            <w:rFonts w:ascii="Times New Roman" w:hAnsi="Times New Roman" w:cs="Times New Roman"/>
            <w:sz w:val="24"/>
            <w:szCs w:val="24"/>
            <w:rPrChange w:id="1339" w:author="CMH" w:date="2016-04-29T13:14:00Z">
              <w:rPr/>
            </w:rPrChange>
          </w:rPr>
          <w:t xml:space="preserve"> businesses in tract </w:t>
        </w:r>
      </w:ins>
      <w:ins w:id="1340" w:author="CMH" w:date="2016-04-29T13:40:00Z">
        <w:r w:rsidR="00C42396">
          <w:rPr>
            <w:rFonts w:ascii="Times New Roman" w:hAnsi="Times New Roman" w:cs="Times New Roman"/>
            <w:sz w:val="24"/>
            <w:szCs w:val="24"/>
          </w:rPr>
          <w:t>224020</w:t>
        </w:r>
      </w:ins>
      <w:ins w:id="1341" w:author="Charles Hall" w:date="2016-04-17T13:27:00Z">
        <w:del w:id="1342" w:author="CMH" w:date="2016-04-29T13:40:00Z">
          <w:r w:rsidRPr="00C42396" w:rsidDel="00C42396">
            <w:rPr>
              <w:rFonts w:ascii="Times New Roman" w:hAnsi="Times New Roman" w:cs="Times New Roman"/>
              <w:sz w:val="24"/>
              <w:szCs w:val="24"/>
              <w:rPrChange w:id="1343" w:author="CMH" w:date="2016-04-29T13:14:00Z">
                <w:rPr/>
              </w:rPrChange>
            </w:rPr>
            <w:delText>&lt;2222</w:delText>
          </w:r>
        </w:del>
      </w:ins>
      <w:ins w:id="1344" w:author="Charles Hall" w:date="2016-04-17T13:28:00Z">
        <w:del w:id="1345" w:author="CMH" w:date="2016-04-29T13:40:00Z">
          <w:r w:rsidRPr="00C42396" w:rsidDel="00C42396">
            <w:rPr>
              <w:rFonts w:ascii="Times New Roman" w:hAnsi="Times New Roman" w:cs="Times New Roman"/>
              <w:sz w:val="24"/>
              <w:szCs w:val="24"/>
              <w:rPrChange w:id="1346" w:author="CMH" w:date="2016-04-29T13:14:00Z">
                <w:rPr/>
              </w:rPrChange>
            </w:rPr>
            <w:delText>&gt;</w:delText>
          </w:r>
        </w:del>
        <w:r w:rsidRPr="00C42396">
          <w:rPr>
            <w:rFonts w:ascii="Times New Roman" w:hAnsi="Times New Roman" w:cs="Times New Roman"/>
            <w:sz w:val="24"/>
            <w:szCs w:val="24"/>
            <w:rPrChange w:id="1347" w:author="CMH" w:date="2016-04-29T13:14:00Z">
              <w:rPr/>
            </w:rPrChange>
          </w:rPr>
          <w:t xml:space="preserve">.  </w:t>
        </w:r>
      </w:ins>
    </w:p>
    <w:p w14:paraId="15BFE74A" w14:textId="66119ED7" w:rsidR="005508C2" w:rsidRPr="00C42396" w:rsidRDefault="005508C2">
      <w:pPr>
        <w:ind w:firstLine="720"/>
        <w:rPr>
          <w:ins w:id="1348" w:author="Charles Hall" w:date="2016-04-17T13:32:00Z"/>
          <w:rFonts w:ascii="Times New Roman" w:hAnsi="Times New Roman" w:cs="Times New Roman"/>
          <w:sz w:val="24"/>
          <w:szCs w:val="24"/>
          <w:rPrChange w:id="1349" w:author="CMH" w:date="2016-04-29T13:14:00Z">
            <w:rPr>
              <w:ins w:id="1350" w:author="Charles Hall" w:date="2016-04-17T13:32:00Z"/>
            </w:rPr>
          </w:rPrChange>
        </w:rPr>
        <w:pPrChange w:id="1351" w:author="CMH" w:date="2016-04-29T13:22:00Z">
          <w:pPr/>
        </w:pPrChange>
      </w:pPr>
      <w:ins w:id="1352" w:author="Charles Hall" w:date="2016-04-17T13:28:00Z">
        <w:r w:rsidRPr="00C42396">
          <w:rPr>
            <w:rFonts w:ascii="Times New Roman" w:hAnsi="Times New Roman" w:cs="Times New Roman"/>
            <w:sz w:val="24"/>
            <w:szCs w:val="24"/>
            <w:rPrChange w:id="1353" w:author="CMH" w:date="2016-04-29T13:14:00Z">
              <w:rPr/>
            </w:rPrChange>
          </w:rPr>
          <w:t>The join was performed in ArcMap</w:t>
        </w:r>
        <w:del w:id="1354" w:author="CMH" w:date="2016-04-29T13:22:00Z">
          <w:r w:rsidRPr="00C42396" w:rsidDel="00C42396">
            <w:rPr>
              <w:rFonts w:ascii="Times New Roman" w:hAnsi="Times New Roman" w:cs="Times New Roman"/>
              <w:sz w:val="24"/>
              <w:szCs w:val="24"/>
              <w:rPrChange w:id="1355" w:author="CMH" w:date="2016-04-29T13:14:00Z">
                <w:rPr/>
              </w:rPrChange>
            </w:rPr>
            <w:delText xml:space="preserve"> </w:delText>
          </w:r>
        </w:del>
        <w:r w:rsidRPr="00C42396">
          <w:rPr>
            <w:rFonts w:ascii="Times New Roman" w:hAnsi="Times New Roman" w:cs="Times New Roman"/>
            <w:sz w:val="24"/>
            <w:szCs w:val="24"/>
            <w:rPrChange w:id="1356" w:author="CMH" w:date="2016-04-29T13:14:00Z">
              <w:rPr/>
            </w:rPrChange>
          </w:rPr>
          <w:t xml:space="preserve"> with the select by location tool. Businesses that were within each tract were selected, and a layer was then created from the selection.</w:t>
        </w:r>
      </w:ins>
      <w:ins w:id="1357" w:author="Charles Hall" w:date="2016-04-17T13:31:00Z">
        <w:r w:rsidR="00CF6B43" w:rsidRPr="00C42396">
          <w:rPr>
            <w:rFonts w:ascii="Times New Roman" w:hAnsi="Times New Roman" w:cs="Times New Roman"/>
            <w:sz w:val="24"/>
            <w:szCs w:val="24"/>
            <w:rPrChange w:id="1358" w:author="CMH" w:date="2016-04-29T13:14:00Z">
              <w:rPr/>
            </w:rPrChange>
          </w:rPr>
          <w:t xml:space="preserve"> The process resulted in two layers, one for each tract, that contained all of the </w:t>
        </w:r>
        <w:proofErr w:type="spellStart"/>
        <w:proofErr w:type="gramStart"/>
        <w:r w:rsidR="00CF6B43" w:rsidRPr="00C42396">
          <w:rPr>
            <w:rFonts w:ascii="Times New Roman" w:hAnsi="Times New Roman" w:cs="Times New Roman"/>
            <w:sz w:val="24"/>
            <w:szCs w:val="24"/>
            <w:rPrChange w:id="1359" w:author="CMH" w:date="2016-04-29T13:14:00Z">
              <w:rPr/>
            </w:rPrChange>
          </w:rPr>
          <w:t>Esri</w:t>
        </w:r>
        <w:proofErr w:type="spellEnd"/>
        <w:r w:rsidR="00CF6B43" w:rsidRPr="00C42396">
          <w:rPr>
            <w:rFonts w:ascii="Times New Roman" w:hAnsi="Times New Roman" w:cs="Times New Roman"/>
            <w:sz w:val="24"/>
            <w:szCs w:val="24"/>
            <w:rPrChange w:id="1360" w:author="CMH" w:date="2016-04-29T13:14:00Z">
              <w:rPr/>
            </w:rPrChange>
          </w:rPr>
          <w:t xml:space="preserve">  Business</w:t>
        </w:r>
        <w:proofErr w:type="gramEnd"/>
        <w:r w:rsidR="00CF6B43" w:rsidRPr="00C42396">
          <w:rPr>
            <w:rFonts w:ascii="Times New Roman" w:hAnsi="Times New Roman" w:cs="Times New Roman"/>
            <w:sz w:val="24"/>
            <w:szCs w:val="24"/>
            <w:rPrChange w:id="1361" w:author="CMH" w:date="2016-04-29T13:14:00Z">
              <w:rPr/>
            </w:rPrChange>
          </w:rPr>
          <w:t xml:space="preserve"> Analyst data for each tract. </w:t>
        </w:r>
        <w:del w:id="1362" w:author="CMH" w:date="2016-04-29T13:39:00Z">
          <w:r w:rsidR="00CF6B43" w:rsidRPr="00C42396" w:rsidDel="00C42396">
            <w:rPr>
              <w:rFonts w:ascii="Times New Roman" w:hAnsi="Times New Roman" w:cs="Times New Roman"/>
              <w:sz w:val="24"/>
              <w:szCs w:val="24"/>
              <w:highlight w:val="yellow"/>
              <w:rPrChange w:id="1363" w:author="CMH" w:date="2016-04-29T13:22:00Z">
                <w:rPr/>
              </w:rPrChange>
            </w:rPr>
            <w:delText xml:space="preserve">&lt;Do I need to include </w:delText>
          </w:r>
        </w:del>
      </w:ins>
      <w:ins w:id="1364" w:author="Charles Hall" w:date="2016-04-17T13:32:00Z">
        <w:del w:id="1365" w:author="CMH" w:date="2016-04-29T13:39:00Z">
          <w:r w:rsidR="00CF6B43" w:rsidRPr="00C42396" w:rsidDel="00C42396">
            <w:rPr>
              <w:rFonts w:ascii="Times New Roman" w:hAnsi="Times New Roman" w:cs="Times New Roman"/>
              <w:sz w:val="24"/>
              <w:szCs w:val="24"/>
              <w:highlight w:val="yellow"/>
              <w:rPrChange w:id="1366" w:author="CMH" w:date="2016-04-29T13:22:00Z">
                <w:rPr/>
              </w:rPrChange>
            </w:rPr>
            <w:delText>adjacent</w:delText>
          </w:r>
        </w:del>
      </w:ins>
      <w:ins w:id="1367" w:author="Charles Hall" w:date="2016-04-17T13:31:00Z">
        <w:del w:id="1368" w:author="CMH" w:date="2016-04-29T13:39:00Z">
          <w:r w:rsidR="00CF6B43" w:rsidRPr="00C42396" w:rsidDel="00C42396">
            <w:rPr>
              <w:rFonts w:ascii="Times New Roman" w:hAnsi="Times New Roman" w:cs="Times New Roman"/>
              <w:sz w:val="24"/>
              <w:szCs w:val="24"/>
              <w:highlight w:val="yellow"/>
              <w:rPrChange w:id="1369" w:author="CMH" w:date="2016-04-29T13:22:00Z">
                <w:rPr/>
              </w:rPrChange>
            </w:rPr>
            <w:delText xml:space="preserve"> </w:delText>
          </w:r>
        </w:del>
      </w:ins>
      <w:ins w:id="1370" w:author="Charles Hall" w:date="2016-04-17T13:32:00Z">
        <w:del w:id="1371" w:author="CMH" w:date="2016-04-29T13:39:00Z">
          <w:r w:rsidR="00CF6B43" w:rsidRPr="00C42396" w:rsidDel="00C42396">
            <w:rPr>
              <w:rFonts w:ascii="Times New Roman" w:hAnsi="Times New Roman" w:cs="Times New Roman"/>
              <w:sz w:val="24"/>
              <w:szCs w:val="24"/>
              <w:highlight w:val="yellow"/>
              <w:rPrChange w:id="1372" w:author="CMH" w:date="2016-04-29T13:22:00Z">
                <w:rPr/>
              </w:rPrChange>
            </w:rPr>
            <w:delText>tracts because of edge effects?&gt;</w:delText>
          </w:r>
        </w:del>
      </w:ins>
    </w:p>
    <w:p w14:paraId="433B3085" w14:textId="2B30260A" w:rsidR="00CF6B43" w:rsidRPr="00C42396" w:rsidRDefault="00CF6B43">
      <w:pPr>
        <w:rPr>
          <w:ins w:id="1373" w:author="Charles Hall" w:date="2016-04-17T13:32:00Z"/>
          <w:rFonts w:ascii="Times New Roman" w:hAnsi="Times New Roman" w:cs="Times New Roman"/>
          <w:b/>
          <w:sz w:val="24"/>
          <w:szCs w:val="24"/>
          <w:rPrChange w:id="1374" w:author="CMH" w:date="2016-04-29T13:14:00Z">
            <w:rPr>
              <w:ins w:id="1375" w:author="Charles Hall" w:date="2016-04-17T13:32:00Z"/>
            </w:rPr>
          </w:rPrChange>
        </w:rPr>
      </w:pPr>
      <w:ins w:id="1376" w:author="Charles Hall" w:date="2016-04-17T13:32:00Z">
        <w:r w:rsidRPr="00C42396">
          <w:rPr>
            <w:rFonts w:ascii="Times New Roman" w:hAnsi="Times New Roman" w:cs="Times New Roman"/>
            <w:b/>
            <w:sz w:val="24"/>
            <w:szCs w:val="24"/>
            <w:rPrChange w:id="1377" w:author="CMH" w:date="2016-04-29T13:14:00Z">
              <w:rPr/>
            </w:rPrChange>
          </w:rPr>
          <w:t>3.</w:t>
        </w:r>
      </w:ins>
      <w:ins w:id="1378" w:author="CMH" w:date="2016-04-29T13:15:00Z">
        <w:r w:rsidR="00C42396">
          <w:rPr>
            <w:rFonts w:ascii="Times New Roman" w:hAnsi="Times New Roman" w:cs="Times New Roman"/>
            <w:b/>
            <w:sz w:val="24"/>
            <w:szCs w:val="24"/>
          </w:rPr>
          <w:t>4</w:t>
        </w:r>
      </w:ins>
      <w:ins w:id="1379" w:author="Charles Hall" w:date="2016-04-17T13:32:00Z">
        <w:del w:id="1380" w:author="CMH" w:date="2016-04-29T13:15:00Z">
          <w:r w:rsidRPr="00C42396" w:rsidDel="00C42396">
            <w:rPr>
              <w:rFonts w:ascii="Times New Roman" w:hAnsi="Times New Roman" w:cs="Times New Roman"/>
              <w:b/>
              <w:sz w:val="24"/>
              <w:szCs w:val="24"/>
              <w:rPrChange w:id="1381" w:author="CMH" w:date="2016-04-29T13:14:00Z">
                <w:rPr/>
              </w:rPrChange>
            </w:rPr>
            <w:delText>3</w:delText>
          </w:r>
        </w:del>
        <w:r w:rsidRPr="00C42396">
          <w:rPr>
            <w:rFonts w:ascii="Times New Roman" w:hAnsi="Times New Roman" w:cs="Times New Roman"/>
            <w:b/>
            <w:sz w:val="24"/>
            <w:szCs w:val="24"/>
            <w:rPrChange w:id="1382" w:author="CMH" w:date="2016-04-29T13:14:00Z">
              <w:rPr/>
            </w:rPrChange>
          </w:rPr>
          <w:t xml:space="preserve"> Ambient Geographic Information</w:t>
        </w:r>
      </w:ins>
    </w:p>
    <w:p w14:paraId="4B6CF0BB" w14:textId="69E4D1D3" w:rsidR="00CF6B43" w:rsidRPr="00C42396" w:rsidRDefault="00CF6B43">
      <w:pPr>
        <w:ind w:firstLine="720"/>
        <w:rPr>
          <w:ins w:id="1383" w:author="Charles Hall" w:date="2016-04-17T13:36:00Z"/>
          <w:rFonts w:ascii="Times New Roman" w:hAnsi="Times New Roman" w:cs="Times New Roman"/>
          <w:sz w:val="24"/>
          <w:szCs w:val="24"/>
          <w:rPrChange w:id="1384" w:author="CMH" w:date="2016-04-29T13:14:00Z">
            <w:rPr>
              <w:ins w:id="1385" w:author="Charles Hall" w:date="2016-04-17T13:36:00Z"/>
            </w:rPr>
          </w:rPrChange>
        </w:rPr>
        <w:pPrChange w:id="1386" w:author="CMH" w:date="2016-04-29T13:22:00Z">
          <w:pPr/>
        </w:pPrChange>
      </w:pPr>
      <w:ins w:id="1387" w:author="Charles Hall" w:date="2016-04-17T13:35:00Z">
        <w:r w:rsidRPr="00C42396">
          <w:rPr>
            <w:rFonts w:ascii="Times New Roman" w:hAnsi="Times New Roman" w:cs="Times New Roman"/>
            <w:sz w:val="24"/>
            <w:szCs w:val="24"/>
            <w:rPrChange w:id="1388" w:author="CMH" w:date="2016-04-29T13:14:00Z">
              <w:rPr/>
            </w:rPrChange>
          </w:rPr>
          <w:t>Ambient geographic information (AGI) was collected from both Google Places and Yelp for both of the census tracts in the study. Python code was used to access and record the data from both API</w:t>
        </w:r>
      </w:ins>
      <w:ins w:id="1389" w:author="Charles Hall" w:date="2016-04-17T13:36:00Z">
        <w:r w:rsidRPr="00C42396">
          <w:rPr>
            <w:rFonts w:ascii="Times New Roman" w:hAnsi="Times New Roman" w:cs="Times New Roman"/>
            <w:sz w:val="24"/>
            <w:szCs w:val="24"/>
            <w:rPrChange w:id="1390"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rPr>
          <w:ins w:id="1391" w:author="Charles Hall" w:date="2016-04-17T13:37:00Z"/>
          <w:rFonts w:ascii="Times New Roman" w:hAnsi="Times New Roman" w:cs="Times New Roman"/>
          <w:b/>
          <w:sz w:val="24"/>
          <w:szCs w:val="24"/>
          <w:rPrChange w:id="1392" w:author="CMH" w:date="2016-04-29T13:14:00Z">
            <w:rPr>
              <w:ins w:id="1393" w:author="Charles Hall" w:date="2016-04-17T13:37:00Z"/>
            </w:rPr>
          </w:rPrChange>
        </w:rPr>
      </w:pPr>
      <w:ins w:id="1394" w:author="Charles Hall" w:date="2016-04-17T13:37:00Z">
        <w:r w:rsidRPr="00C42396">
          <w:rPr>
            <w:rFonts w:ascii="Times New Roman" w:hAnsi="Times New Roman" w:cs="Times New Roman"/>
            <w:b/>
            <w:sz w:val="24"/>
            <w:szCs w:val="24"/>
            <w:rPrChange w:id="1395" w:author="CMH" w:date="2016-04-29T13:14:00Z">
              <w:rPr/>
            </w:rPrChange>
          </w:rPr>
          <w:t>3.</w:t>
        </w:r>
      </w:ins>
      <w:ins w:id="1396" w:author="CMH" w:date="2016-04-29T13:15:00Z">
        <w:r w:rsidR="00C42396">
          <w:rPr>
            <w:rFonts w:ascii="Times New Roman" w:hAnsi="Times New Roman" w:cs="Times New Roman"/>
            <w:b/>
            <w:sz w:val="24"/>
            <w:szCs w:val="24"/>
          </w:rPr>
          <w:t>4</w:t>
        </w:r>
      </w:ins>
      <w:ins w:id="1397" w:author="Charles Hall" w:date="2016-04-17T13:37:00Z">
        <w:del w:id="1398" w:author="CMH" w:date="2016-04-29T13:15:00Z">
          <w:r w:rsidRPr="00C42396" w:rsidDel="00C42396">
            <w:rPr>
              <w:rFonts w:ascii="Times New Roman" w:hAnsi="Times New Roman" w:cs="Times New Roman"/>
              <w:b/>
              <w:sz w:val="24"/>
              <w:szCs w:val="24"/>
              <w:rPrChange w:id="1399" w:author="CMH" w:date="2016-04-29T13:14:00Z">
                <w:rPr/>
              </w:rPrChange>
            </w:rPr>
            <w:delText>3</w:delText>
          </w:r>
        </w:del>
        <w:r w:rsidRPr="00C42396">
          <w:rPr>
            <w:rFonts w:ascii="Times New Roman" w:hAnsi="Times New Roman" w:cs="Times New Roman"/>
            <w:b/>
            <w:sz w:val="24"/>
            <w:szCs w:val="24"/>
            <w:rPrChange w:id="1400" w:author="CMH" w:date="2016-04-29T13:14:00Z">
              <w:rPr/>
            </w:rPrChange>
          </w:rPr>
          <w:t>.1 Computing environment</w:t>
        </w:r>
      </w:ins>
    </w:p>
    <w:p w14:paraId="0A527D2C" w14:textId="78DE1225" w:rsidR="00CF6B43" w:rsidRPr="00C42396" w:rsidRDefault="00CF6B43">
      <w:pPr>
        <w:ind w:firstLine="720"/>
        <w:rPr>
          <w:ins w:id="1401" w:author="Charles Hall" w:date="2016-04-17T13:41:00Z"/>
          <w:rFonts w:ascii="Times New Roman" w:hAnsi="Times New Roman" w:cs="Times New Roman"/>
          <w:sz w:val="24"/>
          <w:szCs w:val="24"/>
          <w:rPrChange w:id="1402" w:author="CMH" w:date="2016-04-29T13:14:00Z">
            <w:rPr>
              <w:ins w:id="1403" w:author="Charles Hall" w:date="2016-04-17T13:41:00Z"/>
            </w:rPr>
          </w:rPrChange>
        </w:rPr>
        <w:pPrChange w:id="1404" w:author="CMH" w:date="2016-04-29T13:21:00Z">
          <w:pPr/>
        </w:pPrChange>
      </w:pPr>
      <w:ins w:id="1405" w:author="Charles Hall" w:date="2016-04-17T13:37:00Z">
        <w:r w:rsidRPr="00C42396">
          <w:rPr>
            <w:rFonts w:ascii="Times New Roman" w:hAnsi="Times New Roman" w:cs="Times New Roman"/>
            <w:sz w:val="24"/>
            <w:szCs w:val="24"/>
            <w:rPrChange w:id="1406" w:author="CMH" w:date="2016-04-29T13:14:00Z">
              <w:rPr/>
            </w:rPrChange>
          </w:rPr>
          <w:t xml:space="preserve">The Anaconda package was used to install Python 2.7 onto a Windows computer; however, Anaconda was chosen because it is compatible with Windows, Mac, and Linux. </w:t>
        </w:r>
      </w:ins>
      <w:ins w:id="1407" w:author="Charles Hall" w:date="2016-04-17T13:41:00Z">
        <w:r w:rsidR="002021B8" w:rsidRPr="00C42396">
          <w:rPr>
            <w:rFonts w:ascii="Times New Roman" w:hAnsi="Times New Roman" w:cs="Times New Roman"/>
            <w:sz w:val="24"/>
            <w:szCs w:val="24"/>
            <w:rPrChange w:id="1408" w:author="CMH" w:date="2016-04-29T13:14:00Z">
              <w:rPr/>
            </w:rPrChange>
          </w:rPr>
          <w:t xml:space="preserve"> Both API’s can be accessed with any programming language that can authenticate and make a secure http request. Python was used in this case because of the </w:t>
        </w:r>
        <w:proofErr w:type="spellStart"/>
        <w:r w:rsidR="002021B8" w:rsidRPr="00C42396">
          <w:rPr>
            <w:rFonts w:ascii="Times New Roman" w:hAnsi="Times New Roman" w:cs="Times New Roman"/>
            <w:sz w:val="24"/>
            <w:szCs w:val="24"/>
            <w:rPrChange w:id="1409" w:author="CMH" w:date="2016-04-29T13:14:00Z">
              <w:rPr/>
            </w:rPrChange>
          </w:rPr>
          <w:t>Arcpy</w:t>
        </w:r>
        <w:proofErr w:type="spellEnd"/>
        <w:r w:rsidR="002021B8" w:rsidRPr="00C42396">
          <w:rPr>
            <w:rFonts w:ascii="Times New Roman" w:hAnsi="Times New Roman" w:cs="Times New Roman"/>
            <w:sz w:val="24"/>
            <w:szCs w:val="24"/>
            <w:rPrChange w:id="1410" w:author="CMH" w:date="2016-04-29T13:14:00Z">
              <w:rPr/>
            </w:rPrChange>
          </w:rPr>
          <w:t xml:space="preserve"> integration with ArcGIS. Moreover, Yelp provides a Python client library that simplifies access to their API.</w:t>
        </w:r>
      </w:ins>
      <w:ins w:id="1411" w:author="Charles Hall" w:date="2016-04-17T13:53:00Z">
        <w:r w:rsidR="000B4E0A" w:rsidRPr="00C42396">
          <w:rPr>
            <w:rFonts w:ascii="Times New Roman" w:hAnsi="Times New Roman" w:cs="Times New Roman"/>
            <w:sz w:val="24"/>
            <w:szCs w:val="24"/>
            <w:rPrChange w:id="1412" w:author="CMH" w:date="2016-04-29T13:14:00Z">
              <w:rPr/>
            </w:rPrChange>
          </w:rPr>
          <w:t xml:space="preserve"> The library is installed on the command line with pip </w:t>
        </w:r>
      </w:ins>
      <w:ins w:id="1413" w:author="Charles Hall" w:date="2016-04-17T13:54:00Z">
        <w:r w:rsidR="000B4E0A" w:rsidRPr="00C42396">
          <w:rPr>
            <w:rFonts w:ascii="Times New Roman" w:hAnsi="Times New Roman" w:cs="Times New Roman"/>
            <w:sz w:val="24"/>
            <w:szCs w:val="24"/>
            <w:rPrChange w:id="1414" w:author="CMH" w:date="2016-04-29T13:14:00Z">
              <w:rPr/>
            </w:rPrChange>
          </w:rPr>
          <w:t>with the</w:t>
        </w:r>
      </w:ins>
      <w:ins w:id="1415" w:author="Charles Hall" w:date="2016-04-17T13:53:00Z">
        <w:r w:rsidR="000B4E0A" w:rsidRPr="00C42396">
          <w:rPr>
            <w:rFonts w:ascii="Times New Roman" w:hAnsi="Times New Roman" w:cs="Times New Roman"/>
            <w:sz w:val="24"/>
            <w:szCs w:val="24"/>
            <w:rPrChange w:id="1416" w:author="CMH" w:date="2016-04-29T13:14:00Z">
              <w:rPr/>
            </w:rPrChange>
          </w:rPr>
          <w:t xml:space="preserve"> </w:t>
        </w:r>
      </w:ins>
      <w:ins w:id="1417" w:author="Charles Hall" w:date="2016-04-17T13:54:00Z">
        <w:r w:rsidR="000B4E0A" w:rsidRPr="00C42396">
          <w:rPr>
            <w:rFonts w:ascii="Times New Roman" w:hAnsi="Times New Roman" w:cs="Times New Roman"/>
            <w:sz w:val="24"/>
            <w:szCs w:val="24"/>
            <w:rPrChange w:id="1418"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rPr>
          <w:ins w:id="1419" w:author="Charles Hall" w:date="2016-04-17T13:43:00Z"/>
          <w:rFonts w:ascii="Times New Roman" w:hAnsi="Times New Roman" w:cs="Times New Roman"/>
          <w:b/>
          <w:sz w:val="24"/>
          <w:szCs w:val="24"/>
          <w:rPrChange w:id="1420" w:author="CMH" w:date="2016-04-29T13:14:00Z">
            <w:rPr>
              <w:ins w:id="1421" w:author="Charles Hall" w:date="2016-04-17T13:43:00Z"/>
            </w:rPr>
          </w:rPrChange>
        </w:rPr>
      </w:pPr>
      <w:ins w:id="1422" w:author="Charles Hall" w:date="2016-04-17T13:43:00Z">
        <w:r w:rsidRPr="00C42396">
          <w:rPr>
            <w:rFonts w:ascii="Times New Roman" w:hAnsi="Times New Roman" w:cs="Times New Roman"/>
            <w:b/>
            <w:sz w:val="24"/>
            <w:szCs w:val="24"/>
            <w:rPrChange w:id="1423" w:author="CMH" w:date="2016-04-29T13:14:00Z">
              <w:rPr/>
            </w:rPrChange>
          </w:rPr>
          <w:t>3.</w:t>
        </w:r>
      </w:ins>
      <w:ins w:id="1424" w:author="CMH" w:date="2016-04-29T13:15:00Z">
        <w:r w:rsidR="00C42396">
          <w:rPr>
            <w:rFonts w:ascii="Times New Roman" w:hAnsi="Times New Roman" w:cs="Times New Roman"/>
            <w:b/>
            <w:sz w:val="24"/>
            <w:szCs w:val="24"/>
          </w:rPr>
          <w:t>4</w:t>
        </w:r>
      </w:ins>
      <w:ins w:id="1425" w:author="Charles Hall" w:date="2016-04-17T13:43:00Z">
        <w:del w:id="1426" w:author="CMH" w:date="2016-04-29T13:15:00Z">
          <w:r w:rsidRPr="00C42396" w:rsidDel="00C42396">
            <w:rPr>
              <w:rFonts w:ascii="Times New Roman" w:hAnsi="Times New Roman" w:cs="Times New Roman"/>
              <w:b/>
              <w:sz w:val="24"/>
              <w:szCs w:val="24"/>
              <w:rPrChange w:id="1427" w:author="CMH" w:date="2016-04-29T13:14:00Z">
                <w:rPr/>
              </w:rPrChange>
            </w:rPr>
            <w:delText>3</w:delText>
          </w:r>
        </w:del>
        <w:r w:rsidRPr="00C42396">
          <w:rPr>
            <w:rFonts w:ascii="Times New Roman" w:hAnsi="Times New Roman" w:cs="Times New Roman"/>
            <w:b/>
            <w:sz w:val="24"/>
            <w:szCs w:val="24"/>
            <w:rPrChange w:id="1428" w:author="CMH" w:date="2016-04-29T13:14:00Z">
              <w:rPr/>
            </w:rPrChange>
          </w:rPr>
          <w:t>.2 Google Places API</w:t>
        </w:r>
      </w:ins>
    </w:p>
    <w:p w14:paraId="7A6B181E" w14:textId="5F39A136" w:rsidR="000B4E0A" w:rsidRPr="00C42396" w:rsidRDefault="002021B8">
      <w:pPr>
        <w:ind w:firstLine="720"/>
        <w:rPr>
          <w:ins w:id="1429" w:author="Charles Hall" w:date="2016-04-17T13:55:00Z"/>
          <w:rFonts w:ascii="Times New Roman" w:hAnsi="Times New Roman" w:cs="Times New Roman"/>
          <w:sz w:val="24"/>
          <w:szCs w:val="24"/>
          <w:rPrChange w:id="1430" w:author="CMH" w:date="2016-04-29T13:14:00Z">
            <w:rPr>
              <w:ins w:id="1431" w:author="Charles Hall" w:date="2016-04-17T13:55:00Z"/>
            </w:rPr>
          </w:rPrChange>
        </w:rPr>
        <w:pPrChange w:id="1432" w:author="CMH" w:date="2016-04-29T13:21:00Z">
          <w:pPr/>
        </w:pPrChange>
      </w:pPr>
      <w:ins w:id="1433" w:author="Charles Hall" w:date="2016-04-17T13:43:00Z">
        <w:r w:rsidRPr="00C42396">
          <w:rPr>
            <w:rFonts w:ascii="Times New Roman" w:hAnsi="Times New Roman" w:cs="Times New Roman"/>
            <w:sz w:val="24"/>
            <w:szCs w:val="24"/>
            <w:rPrChange w:id="1434" w:author="CMH" w:date="2016-04-29T13:14:00Z">
              <w:rPr/>
            </w:rPrChange>
          </w:rPr>
          <w:t xml:space="preserve">The Google Places API is accessed via secure http request and returns paginated data. The API requires a client key to be passed with each https request as part of the query string.  </w:t>
        </w:r>
      </w:ins>
      <w:ins w:id="1435" w:author="Charles Hall" w:date="2016-04-17T13:47:00Z">
        <w:r w:rsidRPr="00C42396">
          <w:rPr>
            <w:rFonts w:ascii="Times New Roman" w:hAnsi="Times New Roman" w:cs="Times New Roman"/>
            <w:sz w:val="24"/>
            <w:szCs w:val="24"/>
            <w:rPrChange w:id="1436" w:author="CMH" w:date="2016-04-29T13:14:00Z">
              <w:rPr/>
            </w:rPrChange>
          </w:rPr>
          <w:t xml:space="preserve">Python’s native </w:t>
        </w:r>
      </w:ins>
      <w:proofErr w:type="spellStart"/>
      <w:ins w:id="1437" w:author="Charles Hall" w:date="2016-04-17T13:43:00Z">
        <w:r w:rsidRPr="00C42396">
          <w:rPr>
            <w:rFonts w:ascii="Times New Roman" w:hAnsi="Times New Roman" w:cs="Times New Roman"/>
            <w:sz w:val="24"/>
            <w:szCs w:val="24"/>
            <w:rPrChange w:id="1438" w:author="CMH" w:date="2016-04-29T13:14:00Z">
              <w:rPr/>
            </w:rPrChange>
          </w:rPr>
          <w:t>httplib</w:t>
        </w:r>
        <w:proofErr w:type="spellEnd"/>
        <w:r w:rsidRPr="00C42396">
          <w:rPr>
            <w:rFonts w:ascii="Times New Roman" w:hAnsi="Times New Roman" w:cs="Times New Roman"/>
            <w:sz w:val="24"/>
            <w:szCs w:val="24"/>
            <w:rPrChange w:id="1439" w:author="CMH" w:date="2016-04-29T13:14:00Z">
              <w:rPr/>
            </w:rPrChange>
          </w:rPr>
          <w:t xml:space="preserve"> was used to establish a connection </w:t>
        </w:r>
      </w:ins>
      <w:ins w:id="1440" w:author="Charles Hall" w:date="2016-04-17T13:48:00Z">
        <w:r w:rsidRPr="00C42396">
          <w:rPr>
            <w:rFonts w:ascii="Times New Roman" w:hAnsi="Times New Roman" w:cs="Times New Roman"/>
            <w:sz w:val="24"/>
            <w:szCs w:val="24"/>
            <w:rPrChange w:id="1441" w:author="CMH" w:date="2016-04-29T13:14:00Z">
              <w:rPr/>
            </w:rPrChange>
          </w:rPr>
          <w:t>with the</w:t>
        </w:r>
      </w:ins>
      <w:ins w:id="1442" w:author="Charles Hall" w:date="2016-04-17T13:43:00Z">
        <w:r w:rsidRPr="00C42396">
          <w:rPr>
            <w:rFonts w:ascii="Times New Roman" w:hAnsi="Times New Roman" w:cs="Times New Roman"/>
            <w:sz w:val="24"/>
            <w:szCs w:val="24"/>
            <w:rPrChange w:id="1443" w:author="CMH" w:date="2016-04-29T13:14:00Z">
              <w:rPr/>
            </w:rPrChange>
          </w:rPr>
          <w:t xml:space="preserve"> </w:t>
        </w:r>
      </w:ins>
      <w:ins w:id="1444" w:author="Charles Hall" w:date="2016-04-17T13:48:00Z">
        <w:r w:rsidRPr="00C42396">
          <w:rPr>
            <w:rFonts w:ascii="Times New Roman" w:hAnsi="Times New Roman" w:cs="Times New Roman"/>
            <w:sz w:val="24"/>
            <w:szCs w:val="24"/>
            <w:rPrChange w:id="1445" w:author="CMH" w:date="2016-04-29T13:14:00Z">
              <w:rPr/>
            </w:rPrChange>
          </w:rPr>
          <w:t xml:space="preserve">Google API and collect results. </w:t>
        </w:r>
      </w:ins>
      <w:ins w:id="1446" w:author="Charles Hall" w:date="2016-04-17T13:55:00Z">
        <w:r w:rsidR="000B4E0A" w:rsidRPr="00C42396">
          <w:rPr>
            <w:rFonts w:ascii="Times New Roman" w:hAnsi="Times New Roman" w:cs="Times New Roman"/>
            <w:sz w:val="24"/>
            <w:szCs w:val="24"/>
            <w:rPrChange w:id="1447" w:author="CMH" w:date="2016-04-29T13:14:00Z">
              <w:rPr/>
            </w:rPrChange>
          </w:rPr>
          <w:t xml:space="preserve">A query string with all of the necessary components was assembled with concatenation operators in the Python code, and then passed to the API by </w:t>
        </w:r>
        <w:proofErr w:type="spellStart"/>
        <w:r w:rsidR="000B4E0A" w:rsidRPr="00C42396">
          <w:rPr>
            <w:rFonts w:ascii="Times New Roman" w:hAnsi="Times New Roman" w:cs="Times New Roman"/>
            <w:sz w:val="24"/>
            <w:szCs w:val="24"/>
            <w:rPrChange w:id="1448" w:author="CMH" w:date="2016-04-29T13:14:00Z">
              <w:rPr/>
            </w:rPrChange>
          </w:rPr>
          <w:t>httplib</w:t>
        </w:r>
        <w:proofErr w:type="spellEnd"/>
        <w:r w:rsidR="00BD676B" w:rsidRPr="00C42396">
          <w:rPr>
            <w:rFonts w:ascii="Times New Roman" w:hAnsi="Times New Roman" w:cs="Times New Roman"/>
            <w:sz w:val="24"/>
            <w:szCs w:val="24"/>
            <w:rPrChange w:id="1449" w:author="CMH" w:date="2016-04-29T13:14:00Z">
              <w:rPr/>
            </w:rPrChange>
          </w:rPr>
          <w:t>.</w:t>
        </w:r>
      </w:ins>
    </w:p>
    <w:p w14:paraId="06F76376" w14:textId="79891F6C" w:rsidR="002021B8" w:rsidRPr="00C42396" w:rsidRDefault="002021B8">
      <w:pPr>
        <w:ind w:firstLine="720"/>
        <w:rPr>
          <w:ins w:id="1450" w:author="Charles Hall" w:date="2016-04-17T22:10:00Z"/>
          <w:rFonts w:ascii="Times New Roman" w:hAnsi="Times New Roman" w:cs="Times New Roman"/>
          <w:sz w:val="24"/>
          <w:szCs w:val="24"/>
          <w:rPrChange w:id="1451" w:author="CMH" w:date="2016-04-29T13:14:00Z">
            <w:rPr>
              <w:ins w:id="1452" w:author="Charles Hall" w:date="2016-04-17T22:10:00Z"/>
            </w:rPr>
          </w:rPrChange>
        </w:rPr>
        <w:pPrChange w:id="1453" w:author="CMH" w:date="2016-04-29T13:21:00Z">
          <w:pPr/>
        </w:pPrChange>
      </w:pPr>
      <w:ins w:id="1454" w:author="Charles Hall" w:date="2016-04-17T13:48:00Z">
        <w:r w:rsidRPr="00C42396">
          <w:rPr>
            <w:rFonts w:ascii="Times New Roman" w:hAnsi="Times New Roman" w:cs="Times New Roman"/>
            <w:sz w:val="24"/>
            <w:szCs w:val="24"/>
            <w:rPrChange w:id="1455" w:author="CMH" w:date="2016-04-29T13:14:00Z">
              <w:rPr/>
            </w:rPrChange>
          </w:rPr>
          <w:t xml:space="preserve">In addition to the key, the API request requires a location and a business category. </w:t>
        </w:r>
      </w:ins>
      <w:ins w:id="1456" w:author="Charles Hall" w:date="2016-04-17T13:50:00Z">
        <w:r w:rsidR="000B4E0A" w:rsidRPr="00C42396">
          <w:rPr>
            <w:rFonts w:ascii="Times New Roman" w:hAnsi="Times New Roman" w:cs="Times New Roman"/>
            <w:sz w:val="24"/>
            <w:szCs w:val="24"/>
            <w:rPrChange w:id="1457" w:author="CMH" w:date="2016-04-29T13:14:00Z">
              <w:rPr/>
            </w:rPrChange>
          </w:rPr>
          <w:t xml:space="preserve">The location is a latitude and longitude in an </w:t>
        </w:r>
        <w:proofErr w:type="spellStart"/>
        <w:r w:rsidR="000B4E0A" w:rsidRPr="00C42396">
          <w:rPr>
            <w:rFonts w:ascii="Times New Roman" w:hAnsi="Times New Roman" w:cs="Times New Roman"/>
            <w:sz w:val="24"/>
            <w:szCs w:val="24"/>
            <w:rPrChange w:id="1458" w:author="CMH" w:date="2016-04-29T13:14:00Z">
              <w:rPr/>
            </w:rPrChange>
          </w:rPr>
          <w:t>unprojected</w:t>
        </w:r>
        <w:proofErr w:type="spellEnd"/>
        <w:r w:rsidR="000B4E0A" w:rsidRPr="00C42396">
          <w:rPr>
            <w:rFonts w:ascii="Times New Roman" w:hAnsi="Times New Roman" w:cs="Times New Roman"/>
            <w:sz w:val="24"/>
            <w:szCs w:val="24"/>
            <w:rPrChange w:id="1459" w:author="CMH" w:date="2016-04-29T13:14:00Z">
              <w:rPr/>
            </w:rPrChange>
          </w:rPr>
          <w:t xml:space="preserve"> coordinate system (WGS84</w:t>
        </w:r>
        <w:proofErr w:type="gramStart"/>
        <w:r w:rsidR="000B4E0A" w:rsidRPr="00C42396">
          <w:rPr>
            <w:rFonts w:ascii="Times New Roman" w:hAnsi="Times New Roman" w:cs="Times New Roman"/>
            <w:sz w:val="24"/>
            <w:szCs w:val="24"/>
            <w:rPrChange w:id="1460" w:author="CMH" w:date="2016-04-29T13:14:00Z">
              <w:rPr/>
            </w:rPrChange>
          </w:rPr>
          <w:t>) .</w:t>
        </w:r>
        <w:proofErr w:type="gramEnd"/>
        <w:r w:rsidR="000B4E0A" w:rsidRPr="00C42396">
          <w:rPr>
            <w:rFonts w:ascii="Times New Roman" w:hAnsi="Times New Roman" w:cs="Times New Roman"/>
            <w:sz w:val="24"/>
            <w:szCs w:val="24"/>
            <w:rPrChange w:id="1461" w:author="CMH" w:date="2016-04-29T13:14:00Z">
              <w:rPr/>
            </w:rPrChange>
          </w:rPr>
          <w:t xml:space="preserve"> The ArcGIS find mean center tool is used to identify the center of each census tract, which is then used as a location input for the API call.  The categories are provided in tabular format in the API </w:t>
        </w:r>
      </w:ins>
      <w:ins w:id="1462" w:author="Charles Hall" w:date="2016-04-17T13:53:00Z">
        <w:r w:rsidR="000B4E0A" w:rsidRPr="00C42396">
          <w:rPr>
            <w:rFonts w:ascii="Times New Roman" w:hAnsi="Times New Roman" w:cs="Times New Roman"/>
            <w:sz w:val="24"/>
            <w:szCs w:val="24"/>
            <w:rPrChange w:id="1463" w:author="CMH" w:date="2016-04-29T13:14:00Z">
              <w:rPr/>
            </w:rPrChange>
          </w:rPr>
          <w:t>documentation</w:t>
        </w:r>
      </w:ins>
      <w:ins w:id="1464" w:author="Charles Hall" w:date="2016-04-17T13:50:00Z">
        <w:r w:rsidR="000B4E0A" w:rsidRPr="00C42396">
          <w:rPr>
            <w:rFonts w:ascii="Times New Roman" w:hAnsi="Times New Roman" w:cs="Times New Roman"/>
            <w:sz w:val="24"/>
            <w:szCs w:val="24"/>
            <w:rPrChange w:id="1465" w:author="CMH" w:date="2016-04-29T13:14:00Z">
              <w:rPr/>
            </w:rPrChange>
          </w:rPr>
          <w:t>.</w:t>
        </w:r>
      </w:ins>
      <w:ins w:id="1466" w:author="Charles Hall" w:date="2016-04-17T13:53:00Z">
        <w:r w:rsidR="000B4E0A" w:rsidRPr="00C42396">
          <w:rPr>
            <w:rFonts w:ascii="Times New Roman" w:hAnsi="Times New Roman" w:cs="Times New Roman"/>
            <w:sz w:val="24"/>
            <w:szCs w:val="24"/>
            <w:rPrChange w:id="1467"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1468" w:author="Charles Hall" w:date="2016-04-17T22:06:00Z"/>
          <w:rFonts w:ascii="Times New Roman" w:hAnsi="Times New Roman" w:cs="Times New Roman"/>
          <w:sz w:val="24"/>
          <w:szCs w:val="24"/>
          <w:rPrChange w:id="1469" w:author="CMH" w:date="2016-04-29T13:14:00Z">
            <w:rPr>
              <w:ins w:id="1470" w:author="Charles Hall" w:date="2016-04-17T22:06:00Z"/>
            </w:rPr>
          </w:rPrChange>
        </w:rPr>
        <w:pPrChange w:id="1471" w:author="CMH" w:date="2016-04-29T13:21:00Z">
          <w:pPr/>
        </w:pPrChange>
      </w:pPr>
      <w:ins w:id="1472" w:author="Charles Hall" w:date="2016-04-17T22:10:00Z">
        <w:r w:rsidRPr="00C42396">
          <w:rPr>
            <w:rFonts w:ascii="Times New Roman" w:hAnsi="Times New Roman" w:cs="Times New Roman"/>
            <w:sz w:val="24"/>
            <w:szCs w:val="24"/>
            <w:rPrChange w:id="1473" w:author="CMH" w:date="2016-04-29T13:14:00Z">
              <w:rPr/>
            </w:rPrChange>
          </w:rPr>
          <w:lastRenderedPageBreak/>
          <w:t>The Google Places API</w:t>
        </w:r>
      </w:ins>
      <w:ins w:id="1474" w:author="Charles Hall" w:date="2016-04-17T22:11:00Z">
        <w:r w:rsidRPr="00C42396">
          <w:rPr>
            <w:rFonts w:ascii="Times New Roman" w:hAnsi="Times New Roman" w:cs="Times New Roman"/>
            <w:sz w:val="24"/>
            <w:szCs w:val="24"/>
            <w:rPrChange w:id="1475" w:author="CMH" w:date="2016-04-29T13:14:00Z">
              <w:rPr/>
            </w:rPrChange>
          </w:rPr>
          <w:t xml:space="preserve"> returns twenty items per page along with a next page token. The Python code written for this study wraps the API call inside of a </w:t>
        </w:r>
      </w:ins>
      <w:ins w:id="1476" w:author="Charles Hall" w:date="2016-04-17T22:12:00Z">
        <w:r w:rsidRPr="00C42396">
          <w:rPr>
            <w:rFonts w:ascii="Times New Roman" w:hAnsi="Times New Roman" w:cs="Times New Roman"/>
            <w:sz w:val="24"/>
            <w:szCs w:val="24"/>
            <w:rPrChange w:id="1477" w:author="CMH" w:date="2016-04-29T13:14:00Z">
              <w:rPr/>
            </w:rPrChange>
          </w:rPr>
          <w:t>function</w:t>
        </w:r>
      </w:ins>
      <w:ins w:id="1478" w:author="Charles Hall" w:date="2016-04-17T22:11:00Z">
        <w:r w:rsidRPr="00C42396">
          <w:rPr>
            <w:rFonts w:ascii="Times New Roman" w:hAnsi="Times New Roman" w:cs="Times New Roman"/>
            <w:sz w:val="24"/>
            <w:szCs w:val="24"/>
            <w:rPrChange w:id="1479" w:author="CMH" w:date="2016-04-29T13:14:00Z">
              <w:rPr/>
            </w:rPrChange>
          </w:rPr>
          <w:t xml:space="preserve"> </w:t>
        </w:r>
      </w:ins>
      <w:ins w:id="1480" w:author="Charles Hall" w:date="2016-04-17T22:12:00Z">
        <w:r w:rsidRPr="00C42396">
          <w:rPr>
            <w:rFonts w:ascii="Times New Roman" w:hAnsi="Times New Roman" w:cs="Times New Roman"/>
            <w:sz w:val="24"/>
            <w:szCs w:val="24"/>
            <w:rPrChange w:id="1481" w:author="CMH" w:date="2016-04-29T13:14:00Z">
              <w:rPr/>
            </w:rPrChange>
          </w:rPr>
          <w:t xml:space="preserve">that can be recursively called with the next page token in order to aggregate the data from multiple pages into a single data set. </w:t>
        </w:r>
      </w:ins>
      <w:ins w:id="1482" w:author="Charles Hall" w:date="2016-04-17T22:14:00Z">
        <w:r w:rsidR="00E24A86" w:rsidRPr="00C42396">
          <w:rPr>
            <w:rFonts w:ascii="Times New Roman" w:hAnsi="Times New Roman" w:cs="Times New Roman"/>
            <w:sz w:val="24"/>
            <w:szCs w:val="24"/>
            <w:rPrChange w:id="1483" w:author="CMH" w:date="2016-04-29T13:14:00Z">
              <w:rPr/>
            </w:rPrChange>
          </w:rPr>
          <w:t xml:space="preserve">The API query string is concatenated and sent to the </w:t>
        </w:r>
        <w:proofErr w:type="spellStart"/>
        <w:r w:rsidR="00E24A86" w:rsidRPr="00C42396">
          <w:rPr>
            <w:rFonts w:ascii="Times New Roman" w:hAnsi="Times New Roman" w:cs="Times New Roman"/>
            <w:sz w:val="24"/>
            <w:szCs w:val="24"/>
            <w:rPrChange w:id="1484" w:author="CMH" w:date="2016-04-29T13:14:00Z">
              <w:rPr/>
            </w:rPrChange>
          </w:rPr>
          <w:t>Googe</w:t>
        </w:r>
        <w:proofErr w:type="spellEnd"/>
        <w:r w:rsidR="00E24A86" w:rsidRPr="00C42396">
          <w:rPr>
            <w:rFonts w:ascii="Times New Roman" w:hAnsi="Times New Roman" w:cs="Times New Roman"/>
            <w:sz w:val="24"/>
            <w:szCs w:val="24"/>
            <w:rPrChange w:id="1485" w:author="CMH" w:date="2016-04-29T13:14:00Z">
              <w:rPr/>
            </w:rPrChange>
          </w:rPr>
          <w:t xml:space="preserve"> API server. The HTTP response code is checked, and if it is 200 OK, the response data is loaded into a data structure and parsed into JSON format. An iterator is then used to step through the JSON and output the latitude, longitude, </w:t>
        </w:r>
      </w:ins>
      <w:ins w:id="1486" w:author="Charles Hall" w:date="2016-04-17T22:17:00Z">
        <w:r w:rsidR="00E24A86" w:rsidRPr="00C42396">
          <w:rPr>
            <w:rFonts w:ascii="Times New Roman" w:hAnsi="Times New Roman" w:cs="Times New Roman"/>
            <w:sz w:val="24"/>
            <w:szCs w:val="24"/>
            <w:rPrChange w:id="1487"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1488" w:author="Charles Hall" w:date="2016-04-17T22:06:00Z"/>
          <w:rFonts w:ascii="Times New Roman" w:hAnsi="Times New Roman" w:cs="Times New Roman"/>
          <w:sz w:val="24"/>
          <w:szCs w:val="24"/>
          <w:rPrChange w:id="1489" w:author="CMH" w:date="2016-04-29T13:14:00Z">
            <w:rPr>
              <w:ins w:id="1490" w:author="Charles Hall" w:date="2016-04-17T22:06:00Z"/>
            </w:rPr>
          </w:rPrChange>
        </w:rPr>
      </w:pPr>
    </w:p>
    <w:p w14:paraId="1A8FD8F1" w14:textId="578AC8D4" w:rsidR="00E97D53" w:rsidRPr="00C42396" w:rsidRDefault="00E97D53">
      <w:pPr>
        <w:rPr>
          <w:ins w:id="1491" w:author="Charles Hall" w:date="2016-04-17T22:06:00Z"/>
          <w:rFonts w:ascii="Times New Roman" w:hAnsi="Times New Roman" w:cs="Times New Roman"/>
          <w:b/>
          <w:sz w:val="24"/>
          <w:szCs w:val="24"/>
          <w:rPrChange w:id="1492" w:author="CMH" w:date="2016-04-29T13:14:00Z">
            <w:rPr>
              <w:ins w:id="1493" w:author="Charles Hall" w:date="2016-04-17T22:06:00Z"/>
            </w:rPr>
          </w:rPrChange>
        </w:rPr>
      </w:pPr>
      <w:ins w:id="1494" w:author="Charles Hall" w:date="2016-04-17T22:06:00Z">
        <w:r w:rsidRPr="00C42396">
          <w:rPr>
            <w:rFonts w:ascii="Times New Roman" w:hAnsi="Times New Roman" w:cs="Times New Roman"/>
            <w:b/>
            <w:sz w:val="24"/>
            <w:szCs w:val="24"/>
            <w:rPrChange w:id="1495" w:author="CMH" w:date="2016-04-29T13:14:00Z">
              <w:rPr/>
            </w:rPrChange>
          </w:rPr>
          <w:t>3.</w:t>
        </w:r>
      </w:ins>
      <w:ins w:id="1496" w:author="CMH" w:date="2016-04-29T13:15:00Z">
        <w:r w:rsidR="00C42396">
          <w:rPr>
            <w:rFonts w:ascii="Times New Roman" w:hAnsi="Times New Roman" w:cs="Times New Roman"/>
            <w:b/>
            <w:sz w:val="24"/>
            <w:szCs w:val="24"/>
          </w:rPr>
          <w:t>4</w:t>
        </w:r>
      </w:ins>
      <w:ins w:id="1497" w:author="Charles Hall" w:date="2016-04-17T22:06:00Z">
        <w:del w:id="1498" w:author="CMH" w:date="2016-04-29T13:15:00Z">
          <w:r w:rsidRPr="00C42396" w:rsidDel="00C42396">
            <w:rPr>
              <w:rFonts w:ascii="Times New Roman" w:hAnsi="Times New Roman" w:cs="Times New Roman"/>
              <w:b/>
              <w:sz w:val="24"/>
              <w:szCs w:val="24"/>
              <w:rPrChange w:id="1499" w:author="CMH" w:date="2016-04-29T13:14:00Z">
                <w:rPr/>
              </w:rPrChange>
            </w:rPr>
            <w:delText>3</w:delText>
          </w:r>
        </w:del>
        <w:r w:rsidRPr="00C42396">
          <w:rPr>
            <w:rFonts w:ascii="Times New Roman" w:hAnsi="Times New Roman" w:cs="Times New Roman"/>
            <w:b/>
            <w:sz w:val="24"/>
            <w:szCs w:val="24"/>
            <w:rPrChange w:id="1500" w:author="CMH" w:date="2016-04-29T13:14:00Z">
              <w:rPr/>
            </w:rPrChange>
          </w:rPr>
          <w:t>.3 Yelp API</w:t>
        </w:r>
      </w:ins>
    </w:p>
    <w:p w14:paraId="1B8246B5" w14:textId="2004ADFE" w:rsidR="00E97D53" w:rsidRPr="00C42396" w:rsidRDefault="00E97D53">
      <w:pPr>
        <w:ind w:firstLine="720"/>
        <w:rPr>
          <w:ins w:id="1501" w:author="Charles Hall" w:date="2016-04-17T22:22:00Z"/>
          <w:rFonts w:ascii="Times New Roman" w:hAnsi="Times New Roman" w:cs="Times New Roman"/>
          <w:sz w:val="24"/>
          <w:szCs w:val="24"/>
          <w:rPrChange w:id="1502" w:author="CMH" w:date="2016-04-29T13:14:00Z">
            <w:rPr>
              <w:ins w:id="1503" w:author="Charles Hall" w:date="2016-04-17T22:22:00Z"/>
            </w:rPr>
          </w:rPrChange>
        </w:rPr>
        <w:pPrChange w:id="1504" w:author="CMH" w:date="2016-04-29T13:21:00Z">
          <w:pPr/>
        </w:pPrChange>
      </w:pPr>
      <w:ins w:id="1505" w:author="Charles Hall" w:date="2016-04-17T22:06:00Z">
        <w:r w:rsidRPr="00C42396">
          <w:rPr>
            <w:rFonts w:ascii="Times New Roman" w:hAnsi="Times New Roman" w:cs="Times New Roman"/>
            <w:sz w:val="24"/>
            <w:szCs w:val="24"/>
            <w:rPrChange w:id="1506"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1507" w:author="Charles Hall" w:date="2016-04-17T12:45:00Z"/>
          <w:rFonts w:ascii="Times New Roman" w:hAnsi="Times New Roman" w:cs="Times New Roman"/>
          <w:sz w:val="24"/>
          <w:szCs w:val="24"/>
          <w:rPrChange w:id="1508" w:author="CMH" w:date="2016-04-29T13:14:00Z">
            <w:rPr>
              <w:ins w:id="1509" w:author="Charles Hall" w:date="2016-04-17T12:45:00Z"/>
            </w:rPr>
          </w:rPrChange>
        </w:rPr>
        <w:pPrChange w:id="1510" w:author="CMH" w:date="2016-04-29T13:21:00Z">
          <w:pPr/>
        </w:pPrChange>
      </w:pPr>
      <w:ins w:id="1511" w:author="Charles Hall" w:date="2016-04-17T22:22:00Z">
        <w:r w:rsidRPr="00C42396">
          <w:rPr>
            <w:rFonts w:ascii="Times New Roman" w:hAnsi="Times New Roman" w:cs="Times New Roman"/>
            <w:sz w:val="24"/>
            <w:szCs w:val="24"/>
            <w:rPrChange w:id="1512"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1513" w:author="CMH" w:date="2016-04-29T13:14:00Z">
              <w:rPr/>
            </w:rPrChange>
          </w:rPr>
          <w:t xml:space="preserve">and uses an offset integer in order to access additional pages of data. The response data includes the total number of records returned. Consequently, and iterator is used to call the function recursively, incrementing the offset by twenty each time, until the offset is greater </w:t>
        </w:r>
        <w:proofErr w:type="spellStart"/>
        <w:r w:rsidR="00F33B5A" w:rsidRPr="00C42396">
          <w:rPr>
            <w:rFonts w:ascii="Times New Roman" w:hAnsi="Times New Roman" w:cs="Times New Roman"/>
            <w:sz w:val="24"/>
            <w:szCs w:val="24"/>
            <w:rPrChange w:id="1514" w:author="CMH" w:date="2016-04-29T13:14:00Z">
              <w:rPr/>
            </w:rPrChange>
          </w:rPr>
          <w:t>then</w:t>
        </w:r>
        <w:proofErr w:type="spellEnd"/>
        <w:r w:rsidR="00F33B5A" w:rsidRPr="00C42396">
          <w:rPr>
            <w:rFonts w:ascii="Times New Roman" w:hAnsi="Times New Roman" w:cs="Times New Roman"/>
            <w:sz w:val="24"/>
            <w:szCs w:val="24"/>
            <w:rPrChange w:id="1515" w:author="CMH" w:date="2016-04-29T13:14:00Z">
              <w:rPr/>
            </w:rPrChange>
          </w:rPr>
          <w:t xml:space="preserve"> the total. The results are then aggregated into csv format so that they can be opened in ArcMap and point features can be created from the </w:t>
        </w:r>
        <w:proofErr w:type="spellStart"/>
        <w:r w:rsidR="00F33B5A" w:rsidRPr="00C42396">
          <w:rPr>
            <w:rFonts w:ascii="Times New Roman" w:hAnsi="Times New Roman" w:cs="Times New Roman"/>
            <w:sz w:val="24"/>
            <w:szCs w:val="24"/>
            <w:rPrChange w:id="1516" w:author="CMH" w:date="2016-04-29T13:14:00Z">
              <w:rPr/>
            </w:rPrChange>
          </w:rPr>
          <w:t>plotXY</w:t>
        </w:r>
        <w:proofErr w:type="spellEnd"/>
        <w:r w:rsidR="00F33B5A" w:rsidRPr="00C42396">
          <w:rPr>
            <w:rFonts w:ascii="Times New Roman" w:hAnsi="Times New Roman" w:cs="Times New Roman"/>
            <w:sz w:val="24"/>
            <w:szCs w:val="24"/>
            <w:rPrChange w:id="1517" w:author="CMH" w:date="2016-04-29T13:14:00Z">
              <w:rPr/>
            </w:rPrChange>
          </w:rPr>
          <w:t xml:space="preserve"> function.</w:t>
        </w:r>
      </w:ins>
    </w:p>
    <w:p w14:paraId="0436A892" w14:textId="77777777" w:rsidR="00C42396" w:rsidRDefault="00A94DC1">
      <w:pPr>
        <w:rPr>
          <w:ins w:id="1518" w:author="CMH" w:date="2016-04-29T13:21:00Z"/>
          <w:rFonts w:ascii="Times New Roman" w:hAnsi="Times New Roman" w:cs="Times New Roman"/>
          <w:b/>
          <w:sz w:val="24"/>
          <w:szCs w:val="24"/>
        </w:rPr>
      </w:pPr>
      <w:ins w:id="1519" w:author="Charles Hall" w:date="2016-04-17T22:39:00Z">
        <w:r w:rsidRPr="00C42396">
          <w:rPr>
            <w:rFonts w:ascii="Times New Roman" w:hAnsi="Times New Roman" w:cs="Times New Roman"/>
            <w:b/>
            <w:sz w:val="24"/>
            <w:szCs w:val="24"/>
            <w:rPrChange w:id="1520" w:author="CMH" w:date="2016-04-29T13:16:00Z">
              <w:rPr/>
            </w:rPrChange>
          </w:rPr>
          <w:t>3.</w:t>
        </w:r>
      </w:ins>
      <w:ins w:id="1521" w:author="CMH" w:date="2016-04-29T13:16:00Z">
        <w:r w:rsidR="00C42396" w:rsidRPr="00C42396">
          <w:rPr>
            <w:rFonts w:ascii="Times New Roman" w:hAnsi="Times New Roman" w:cs="Times New Roman"/>
            <w:b/>
            <w:sz w:val="24"/>
            <w:szCs w:val="24"/>
            <w:rPrChange w:id="1522" w:author="CMH" w:date="2016-04-29T13:16:00Z">
              <w:rPr>
                <w:rFonts w:ascii="Times New Roman" w:hAnsi="Times New Roman" w:cs="Times New Roman"/>
                <w:sz w:val="24"/>
                <w:szCs w:val="24"/>
              </w:rPr>
            </w:rPrChange>
          </w:rPr>
          <w:t>4</w:t>
        </w:r>
      </w:ins>
      <w:ins w:id="1523" w:author="Charles Hall" w:date="2016-04-17T22:39:00Z">
        <w:del w:id="1524" w:author="CMH" w:date="2016-04-29T13:16:00Z">
          <w:r w:rsidRPr="00C42396" w:rsidDel="00C42396">
            <w:rPr>
              <w:rFonts w:ascii="Times New Roman" w:hAnsi="Times New Roman" w:cs="Times New Roman"/>
              <w:b/>
              <w:sz w:val="24"/>
              <w:szCs w:val="24"/>
              <w:rPrChange w:id="1525" w:author="CMH" w:date="2016-04-29T13:16:00Z">
                <w:rPr/>
              </w:rPrChange>
            </w:rPr>
            <w:delText>3</w:delText>
          </w:r>
        </w:del>
        <w:r w:rsidRPr="00C42396">
          <w:rPr>
            <w:rFonts w:ascii="Times New Roman" w:hAnsi="Times New Roman" w:cs="Times New Roman"/>
            <w:b/>
            <w:sz w:val="24"/>
            <w:szCs w:val="24"/>
            <w:rPrChange w:id="1526" w:author="CMH" w:date="2016-04-29T13:16:00Z">
              <w:rPr/>
            </w:rPrChange>
          </w:rPr>
          <w:t xml:space="preserve">.4 </w:t>
        </w:r>
        <w:proofErr w:type="gramStart"/>
        <w:r w:rsidRPr="00C42396">
          <w:rPr>
            <w:rFonts w:ascii="Times New Roman" w:hAnsi="Times New Roman" w:cs="Times New Roman"/>
            <w:b/>
            <w:sz w:val="24"/>
            <w:szCs w:val="24"/>
            <w:rPrChange w:id="1527" w:author="CMH" w:date="2016-04-29T13:16:00Z">
              <w:rPr/>
            </w:rPrChange>
          </w:rPr>
          <w:t>In</w:t>
        </w:r>
        <w:proofErr w:type="gramEnd"/>
        <w:r w:rsidRPr="00C42396">
          <w:rPr>
            <w:rFonts w:ascii="Times New Roman" w:hAnsi="Times New Roman" w:cs="Times New Roman"/>
            <w:b/>
            <w:sz w:val="24"/>
            <w:szCs w:val="24"/>
            <w:rPrChange w:id="1528" w:author="CMH" w:date="2016-04-29T13:16:00Z">
              <w:rPr/>
            </w:rPrChange>
          </w:rPr>
          <w:t xml:space="preserve"> field evalu</w:t>
        </w:r>
      </w:ins>
      <w:ins w:id="1529" w:author="Charles Hall" w:date="2016-04-17T22:40:00Z">
        <w:r w:rsidRPr="00C42396">
          <w:rPr>
            <w:rFonts w:ascii="Times New Roman" w:hAnsi="Times New Roman" w:cs="Times New Roman"/>
            <w:b/>
            <w:sz w:val="24"/>
            <w:szCs w:val="24"/>
            <w:rPrChange w:id="1530" w:author="CMH" w:date="2016-04-29T13:16:00Z">
              <w:rPr/>
            </w:rPrChange>
          </w:rPr>
          <w:t>ation of facilities</w:t>
        </w:r>
      </w:ins>
    </w:p>
    <w:p w14:paraId="5C6C9F7D" w14:textId="77777777" w:rsidR="000F22D3" w:rsidRDefault="00D9794B">
      <w:pPr>
        <w:rPr>
          <w:ins w:id="1531" w:author="CMH" w:date="2016-04-29T16:01:00Z"/>
        </w:rPr>
      </w:pPr>
      <w:ins w:id="1532" w:author="CMH" w:date="2016-04-29T14:01:00Z">
        <w:r>
          <w:rPr>
            <w:b/>
          </w:rPr>
          <w:tab/>
        </w:r>
        <w:r>
          <w:t xml:space="preserve">Food facilities identified in the previous steps will be visited and evaluated. A worksheet, appendix 2, will be employed in order to </w:t>
        </w:r>
      </w:ins>
      <w:ins w:id="1533"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1534" w:author="Charles Hall" w:date="2016-04-17T12:45:00Z"/>
          <w:rFonts w:ascii="Times New Roman" w:eastAsiaTheme="minorEastAsia" w:hAnsi="Times New Roman"/>
          <w:b/>
          <w:sz w:val="28"/>
          <w:shd w:val="clear" w:color="auto" w:fill="FFFFFF"/>
          <w:lang w:bidi="en-US"/>
        </w:rPr>
      </w:pPr>
      <w:ins w:id="1535" w:author="CMH" w:date="2016-04-29T16:01:00Z">
        <w:r>
          <w:tab/>
          <w:t xml:space="preserve">The results of the field investigation will be used to assess the quality of the results obtained </w:t>
        </w:r>
      </w:ins>
      <w:ins w:id="1536" w:author="CMH" w:date="2016-04-29T16:02:00Z">
        <w:r>
          <w:t>through traditional methods. &lt;This needs more development&gt;</w:t>
        </w:r>
      </w:ins>
      <w:ins w:id="1537" w:author="Charles Hall" w:date="2016-04-17T12:45:00Z">
        <w:r w:rsidR="005106D6" w:rsidRPr="00C42396">
          <w:rPr>
            <w:b/>
            <w:rPrChange w:id="1538" w:author="CMH" w:date="2016-04-29T13:16:00Z">
              <w:rPr/>
            </w:rPrChange>
          </w:rPr>
          <w:br w:type="page"/>
        </w:r>
      </w:ins>
    </w:p>
    <w:p w14:paraId="5B5C9CBC" w14:textId="3D6ED47D" w:rsidR="00C67A3F" w:rsidDel="0070292F" w:rsidRDefault="00C67A3F" w:rsidP="00C67A3F">
      <w:pPr>
        <w:pStyle w:val="TOCHeading"/>
        <w:rPr>
          <w:del w:id="1539" w:author="CMH" w:date="2016-04-29T13:06:00Z"/>
        </w:rPr>
      </w:pPr>
      <w:commentRangeStart w:id="1540"/>
      <w:del w:id="1541" w:author="CMH" w:date="2016-04-29T13:06:00Z">
        <w:r w:rsidDel="0070292F">
          <w:lastRenderedPageBreak/>
          <w:delText>TIMETABLE</w:delText>
        </w:r>
        <w:commentRangeEnd w:id="1540"/>
        <w:r w:rsidR="00F542D6" w:rsidDel="0070292F">
          <w:rPr>
            <w:rStyle w:val="CommentReference"/>
            <w:rFonts w:eastAsia="Times New Roman" w:cs="Times New Roman"/>
            <w:b w:val="0"/>
            <w:lang w:bidi="ar-SA"/>
          </w:rPr>
          <w:commentReference w:id="1540"/>
        </w:r>
      </w:del>
    </w:p>
    <w:p w14:paraId="6F8E3500" w14:textId="5D505F49" w:rsidR="00C67A3F" w:rsidDel="0070292F" w:rsidRDefault="00C67A3F" w:rsidP="00C67A3F">
      <w:pPr>
        <w:pStyle w:val="ListParagraph"/>
        <w:numPr>
          <w:ilvl w:val="0"/>
          <w:numId w:val="3"/>
        </w:numPr>
        <w:rPr>
          <w:del w:id="1542" w:author="CMH" w:date="2016-04-29T13:06:00Z"/>
        </w:rPr>
      </w:pPr>
      <w:del w:id="1543"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1544" w:author="CMH" w:date="2016-04-29T13:06:00Z"/>
        </w:rPr>
      </w:pPr>
      <w:del w:id="1545"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1546" w:author="CMH" w:date="2016-04-29T13:06:00Z"/>
        </w:rPr>
      </w:pPr>
      <w:del w:id="1547"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1548" w:author="CMH" w:date="2016-04-29T13:06:00Z"/>
        </w:rPr>
      </w:pPr>
      <w:del w:id="1549"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1550" w:author="CMH" w:date="2016-04-29T13:06:00Z"/>
        </w:rPr>
      </w:pPr>
      <w:del w:id="1551"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1552" w:author="Charles Hall" w:date="2016-04-10T22:11:00Z"/>
          <w:del w:id="1553" w:author="CMH" w:date="2016-04-29T13:06:00Z"/>
        </w:rPr>
      </w:pPr>
      <w:del w:id="1554"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1555" w:author="CMH" w:date="2016-04-29T13:06:00Z"/>
        </w:rPr>
        <w:pPrChange w:id="1556" w:author="Charles Hall" w:date="2016-04-10T22:11:00Z">
          <w:pPr>
            <w:pStyle w:val="ListParagraph"/>
            <w:numPr>
              <w:numId w:val="3"/>
            </w:numPr>
            <w:ind w:hanging="360"/>
          </w:pPr>
        </w:pPrChange>
      </w:pPr>
      <w:ins w:id="1557" w:author="Charles Hall" w:date="2016-04-10T22:11:00Z">
        <w:del w:id="1558"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1559" w:author="CMH" w:date="2016-04-29T13:06:00Z"/>
        </w:rPr>
      </w:pPr>
      <w:del w:id="1560"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1561" w:author="CMH" w:date="2016-04-29T13:06:00Z"/>
        </w:rPr>
      </w:pPr>
      <w:del w:id="1562"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1563" w:author="CMH" w:date="2016-04-29T13:06:00Z"/>
        </w:rPr>
      </w:pPr>
      <w:del w:id="1564" w:author="CMH" w:date="2016-04-29T13:06:00Z">
        <w:r w:rsidDel="0070292F">
          <w:delText>June – July 2016 File and defend</w:delText>
        </w:r>
      </w:del>
    </w:p>
    <w:p w14:paraId="7C9AD7FA" w14:textId="77777777" w:rsidR="00C67A3F" w:rsidRPr="002E558D" w:rsidRDefault="00C67A3F">
      <w:pPr>
        <w:rPr>
          <w:rFonts w:ascii="Times New Roman" w:hAnsi="Times New Roman" w:cs="Times New Roman"/>
          <w:color w:val="FF0000"/>
          <w:sz w:val="24"/>
          <w:szCs w:val="24"/>
        </w:rPr>
      </w:pPr>
    </w:p>
    <w:p w14:paraId="792F329F" w14:textId="77777777" w:rsidR="00BB2617" w:rsidRPr="002B1CCD" w:rsidRDefault="00BB2617">
      <w:pPr>
        <w:rPr>
          <w:rFonts w:ascii="Times New Roman" w:hAnsi="Times New Roman" w:cs="Times New Roman"/>
          <w:sz w:val="24"/>
          <w:szCs w:val="24"/>
        </w:rPr>
      </w:pPr>
    </w:p>
    <w:p w14:paraId="19D02604" w14:textId="77777777" w:rsidR="00E00DFF" w:rsidRDefault="00E00DFF">
      <w:pPr>
        <w:rPr>
          <w:rFonts w:ascii="Times New Roman" w:eastAsiaTheme="minorEastAsia" w:hAnsi="Times New Roman"/>
          <w:b/>
          <w:sz w:val="28"/>
          <w:shd w:val="clear" w:color="auto" w:fill="FFFFFF"/>
          <w:lang w:bidi="en-US"/>
        </w:rPr>
      </w:pPr>
      <w:r>
        <w:br w:type="page"/>
      </w:r>
    </w:p>
    <w:p w14:paraId="7099D244" w14:textId="122468AB" w:rsidR="00BB2617" w:rsidRPr="00E816C7" w:rsidRDefault="00A65D40" w:rsidP="00BB2617">
      <w:pPr>
        <w:pStyle w:val="TOCHeading"/>
      </w:pPr>
      <w:r>
        <w:lastRenderedPageBreak/>
        <w:t>SOUR</w:t>
      </w:r>
      <w:r w:rsidR="00BB2617" w:rsidRPr="00E816C7">
        <w:t>CES</w:t>
      </w:r>
      <w:bookmarkStart w:id="1565" w:name="REFERENCES"/>
      <w:bookmarkEnd w:id="1565"/>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1566" w:author="CMH" w:date="2016-04-29T13:06:00Z"/>
        </w:rPr>
      </w:pPr>
      <w:r>
        <w:fldChar w:fldCharType="end"/>
      </w:r>
    </w:p>
    <w:p w14:paraId="1F9702B8" w14:textId="3E0A9746" w:rsidR="00BB2617" w:rsidRPr="00E816C7" w:rsidDel="0070292F" w:rsidRDefault="00BB2617" w:rsidP="00BB2617">
      <w:pPr>
        <w:pStyle w:val="TOCHeading"/>
        <w:rPr>
          <w:del w:id="1567" w:author="CMH" w:date="2016-04-29T13:06:00Z"/>
        </w:rPr>
      </w:pPr>
      <w:del w:id="1568"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1569" w:author="CMH" w:date="2016-04-29T13:06:00Z"/>
        </w:rPr>
      </w:pPr>
      <w:del w:id="1570"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1571" w:author="CMH" w:date="2016-04-29T13:06:00Z"/>
        </w:rPr>
      </w:pPr>
      <w:del w:id="1572"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1573" w:author="CMH" w:date="2016-04-29T13:06:00Z"/>
        </w:rPr>
      </w:pPr>
      <w:del w:id="1574"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1575" w:author="CMH" w:date="2016-04-29T13:06:00Z"/>
        </w:rPr>
      </w:pPr>
      <w:del w:id="1576"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1577" w:author="CMH" w:date="2016-04-29T13:06:00Z"/>
        </w:rPr>
      </w:pPr>
      <w:del w:id="1578"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1579" w:author="CMH" w:date="2016-04-29T13:06:00Z"/>
        </w:rPr>
      </w:pPr>
      <w:del w:id="1580"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1581" w:author="CMH" w:date="2016-04-29T13:06:00Z"/>
        </w:rPr>
      </w:pPr>
      <w:commentRangeStart w:id="1582"/>
      <w:del w:id="1583"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1584" w:author="CMH" w:date="2016-04-29T13:06:00Z"/>
        </w:rPr>
      </w:pPr>
      <w:del w:id="1585"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1586" w:author="CMH" w:date="2016-04-29T13:06:00Z"/>
        </w:rPr>
      </w:pPr>
      <w:del w:id="1587"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1582"/>
    <w:p w14:paraId="2734B1F0" w14:textId="2FC1B841" w:rsidR="00A65D40" w:rsidDel="0070292F" w:rsidRDefault="00F542D6" w:rsidP="00A65D40">
      <w:pPr>
        <w:pStyle w:val="ListParagraph"/>
        <w:numPr>
          <w:ilvl w:val="0"/>
          <w:numId w:val="1"/>
        </w:numPr>
        <w:rPr>
          <w:del w:id="1588" w:author="CMH" w:date="2016-04-29T13:06:00Z"/>
        </w:rPr>
      </w:pPr>
      <w:del w:id="1589" w:author="CMH" w:date="2016-04-29T13:06:00Z">
        <w:r w:rsidDel="0070292F">
          <w:rPr>
            <w:rStyle w:val="CommentReference"/>
            <w:rFonts w:ascii="Times New Roman" w:eastAsia="Times New Roman" w:hAnsi="Times New Roman" w:cs="Times New Roman"/>
            <w:shd w:val="clear" w:color="auto" w:fill="FFFFFF"/>
          </w:rPr>
          <w:commentReference w:id="1582"/>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1590" w:author="CMH" w:date="2016-04-29T13:06:00Z"/>
        </w:rPr>
      </w:pPr>
      <w:del w:id="1591"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1592" w:author="CMH" w:date="2016-04-29T13:06:00Z"/>
        </w:rPr>
      </w:pPr>
      <w:del w:id="1593" w:author="CMH" w:date="2016-04-29T13:06:00Z">
        <w:r w:rsidDel="0070292F">
          <w:delText>I have not yet looked into this data set</w:delText>
        </w:r>
      </w:del>
    </w:p>
    <w:p w14:paraId="7D069268" w14:textId="77777777" w:rsidR="00A65D40" w:rsidDel="0070292F" w:rsidRDefault="00A65D40">
      <w:pPr>
        <w:rPr>
          <w:del w:id="1594" w:author="CMH" w:date="2016-04-29T13:05:00Z"/>
        </w:rPr>
      </w:pPr>
      <w:del w:id="1595" w:author="CMH" w:date="2016-04-29T13:05:00Z">
        <w:r w:rsidDel="0070292F">
          <w:br w:type="page"/>
        </w:r>
      </w:del>
    </w:p>
    <w:p w14:paraId="002B8B4F" w14:textId="4D5E594E" w:rsidR="00A65D40" w:rsidRPr="00E816C7" w:rsidDel="0070292F" w:rsidRDefault="00E37FFC" w:rsidP="00A65D40">
      <w:pPr>
        <w:pStyle w:val="TOCHeading"/>
        <w:rPr>
          <w:del w:id="1596" w:author="CMH" w:date="2016-04-29T13:05:00Z"/>
        </w:rPr>
      </w:pPr>
      <w:del w:id="1597"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1598" w:author="CMH" w:date="2016-04-29T13:05:00Z"/>
        </w:rPr>
      </w:pPr>
      <w:del w:id="1599"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1600" w:author="CMH" w:date="2016-04-29T13:05:00Z"/>
        </w:rPr>
      </w:pPr>
      <w:del w:id="1601"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1602" w:author="CMH" w:date="2016-04-29T13:05:00Z"/>
        </w:rPr>
      </w:pPr>
      <w:del w:id="1603"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1604" w:author="CMH" w:date="2016-04-29T13:05:00Z"/>
        </w:rPr>
      </w:pPr>
      <w:del w:id="1605"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1606" w:author="CMH" w:date="2016-04-29T13:05:00Z"/>
        </w:rPr>
      </w:pPr>
      <w:del w:id="1607"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1608" w:author="CMH" w:date="2016-04-29T13:05:00Z"/>
        </w:rPr>
      </w:pPr>
      <w:del w:id="1609"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1610" w:author="CMH" w:date="2016-04-29T13:05:00Z"/>
        </w:rPr>
      </w:pPr>
      <w:del w:id="1611"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1612" w:author="Robert Vos" w:date="2016-02-22T15:40:00Z"/>
          <w:del w:id="1613" w:author="CMH" w:date="2016-04-29T13:05:00Z"/>
        </w:rPr>
      </w:pPr>
      <w:del w:id="1614"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1615" w:author="Robert Vos" w:date="2016-02-22T15:40:00Z"/>
          <w:del w:id="1616" w:author="CMH" w:date="2016-04-29T13:05:00Z"/>
        </w:rPr>
        <w:pPrChange w:id="1617" w:author="Robert Vos" w:date="2016-02-22T15:40:00Z">
          <w:pPr>
            <w:pStyle w:val="ListParagraph"/>
            <w:numPr>
              <w:ilvl w:val="1"/>
              <w:numId w:val="2"/>
            </w:numPr>
            <w:ind w:left="1440" w:hanging="360"/>
          </w:pPr>
        </w:pPrChange>
      </w:pPr>
    </w:p>
    <w:p w14:paraId="1801386E" w14:textId="7B460219" w:rsidR="00316DBE" w:rsidDel="0070292F" w:rsidRDefault="00F542D6">
      <w:pPr>
        <w:rPr>
          <w:ins w:id="1618" w:author="Charles Hall" w:date="2016-04-10T22:14:00Z"/>
          <w:del w:id="1619" w:author="CMH" w:date="2016-04-29T13:05:00Z"/>
        </w:rPr>
        <w:pPrChange w:id="1620" w:author="Robert Vos" w:date="2016-02-22T15:40:00Z">
          <w:pPr>
            <w:pStyle w:val="ListParagraph"/>
            <w:numPr>
              <w:ilvl w:val="1"/>
              <w:numId w:val="2"/>
            </w:numPr>
            <w:ind w:left="1440" w:hanging="360"/>
          </w:pPr>
        </w:pPrChange>
      </w:pPr>
      <w:ins w:id="1621" w:author="Robert Vos" w:date="2016-02-22T15:40:00Z">
        <w:del w:id="1622"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1623" w:author="Robert Vos" w:date="2016-02-22T15:41:00Z">
        <w:del w:id="1624" w:author="CMH" w:date="2016-04-29T13:05:00Z">
          <w:r w:rsidDel="0070292F">
            <w:delText>piece</w:delText>
          </w:r>
        </w:del>
      </w:ins>
      <w:ins w:id="1625" w:author="Robert Vos" w:date="2016-02-22T15:40:00Z">
        <w:del w:id="1626" w:author="CMH" w:date="2016-04-29T13:05:00Z">
          <w:r w:rsidDel="0070292F">
            <w:delText xml:space="preserve"> </w:delText>
          </w:r>
        </w:del>
      </w:ins>
      <w:ins w:id="1627" w:author="Robert Vos" w:date="2016-02-22T15:41:00Z">
        <w:del w:id="1628"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1629" w:author="Robert Vos" w:date="2016-02-22T15:42:00Z">
        <w:del w:id="1630" w:author="CMH" w:date="2016-04-29T13:05:00Z">
          <w:r w:rsidR="00C9422C" w:rsidDel="0070292F">
            <w:delText xml:space="preserve"> This would require </w:delText>
          </w:r>
        </w:del>
      </w:ins>
      <w:ins w:id="1631" w:author="Robert Vos" w:date="2016-02-22T15:43:00Z">
        <w:del w:id="1632" w:author="CMH" w:date="2016-04-29T13:05:00Z">
          <w:r w:rsidR="00C9422C" w:rsidDel="0070292F">
            <w:delText xml:space="preserve">articulation of slightly different research questions and </w:delText>
          </w:r>
        </w:del>
      </w:ins>
      <w:ins w:id="1633" w:author="Robert Vos" w:date="2016-02-22T15:42:00Z">
        <w:del w:id="1634" w:author="CMH" w:date="2016-04-29T13:05:00Z">
          <w:r w:rsidR="00C9422C" w:rsidDel="0070292F">
            <w:delText>an elaboration of what y</w:delText>
          </w:r>
        </w:del>
      </w:ins>
      <w:ins w:id="1635" w:author="Robert Vos" w:date="2016-02-22T15:43:00Z">
        <w:del w:id="1636" w:author="CMH" w:date="2016-04-29T13:05:00Z">
          <w:r w:rsidR="00C9422C" w:rsidDel="0070292F">
            <w:delText>ou have proposed here.</w:delText>
          </w:r>
        </w:del>
      </w:ins>
    </w:p>
    <w:p w14:paraId="6BB0A68C" w14:textId="72F23AE6" w:rsidR="00E10556" w:rsidRDefault="00E10556">
      <w:pPr>
        <w:rPr>
          <w:ins w:id="1637" w:author="Charles Hall" w:date="2016-04-10T22:14:00Z"/>
        </w:rPr>
      </w:pPr>
      <w:ins w:id="1638" w:author="Charles Hall" w:date="2016-04-10T22:14:00Z">
        <w:r>
          <w:br w:type="page"/>
        </w:r>
      </w:ins>
    </w:p>
    <w:p w14:paraId="51CA7513" w14:textId="0B3FF272" w:rsidR="00E10556" w:rsidRDefault="00E10556">
      <w:pPr>
        <w:rPr>
          <w:ins w:id="1639" w:author="Charles Hall" w:date="2016-04-10T22:14:00Z"/>
        </w:rPr>
        <w:pPrChange w:id="1640" w:author="Robert Vos" w:date="2016-02-22T15:40:00Z">
          <w:pPr>
            <w:pStyle w:val="ListParagraph"/>
            <w:numPr>
              <w:ilvl w:val="1"/>
              <w:numId w:val="2"/>
            </w:numPr>
            <w:ind w:left="1440" w:hanging="360"/>
          </w:pPr>
        </w:pPrChange>
      </w:pPr>
      <w:ins w:id="1641" w:author="Charles Hall" w:date="2016-04-10T22:14:00Z">
        <w:r>
          <w:lastRenderedPageBreak/>
          <w:t xml:space="preserve">Appendix </w:t>
        </w:r>
        <w:proofErr w:type="gramStart"/>
        <w:r>
          <w:t>A</w:t>
        </w:r>
        <w:proofErr w:type="gramEnd"/>
        <w:r>
          <w:t xml:space="preserve"> – Code</w:t>
        </w:r>
      </w:ins>
    </w:p>
    <w:p w14:paraId="79271C70" w14:textId="77777777" w:rsidR="00D6114F" w:rsidRDefault="00D6114F" w:rsidP="00D6114F">
      <w:pPr>
        <w:pStyle w:val="SourceCode"/>
        <w:rPr>
          <w:ins w:id="1642" w:author="CMH" w:date="2016-05-19T16:00:00Z"/>
        </w:rPr>
      </w:pPr>
      <w:ins w:id="1643"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w:t>
        </w:r>
        <w:proofErr w:type="spellStart"/>
        <w:r>
          <w:rPr>
            <w:rStyle w:val="NormalTok"/>
          </w:rPr>
          <w:t>data</w:t>
        </w:r>
        <w:proofErr w:type="spellEnd"/>
        <w:r>
          <w:rPr>
            <w:rStyle w:val="NormalTok"/>
          </w:rPr>
          <w:t xml:space="preserve">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lastRenderedPageBreak/>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w:t>
        </w:r>
        <w:proofErr w:type="spellStart"/>
        <w:r>
          <w:rPr>
            <w:rStyle w:val="NormalTok"/>
          </w:rPr>
          <w:t>data</w:t>
        </w:r>
        <w:proofErr w:type="spellEnd"/>
        <w:r>
          <w:rPr>
            <w:rStyle w:val="NormalTok"/>
          </w:rPr>
          <w:t xml:space="preserve">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lastRenderedPageBreak/>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ins>
    </w:p>
    <w:p w14:paraId="0DDDF08E" w14:textId="440E718E" w:rsidR="00E10556" w:rsidDel="0070292F" w:rsidRDefault="00E10556" w:rsidP="0070292F">
      <w:pPr>
        <w:rPr>
          <w:ins w:id="1644" w:author="Charles Hall" w:date="2016-04-10T22:14:00Z"/>
          <w:del w:id="1645" w:author="CMH" w:date="2016-04-29T12:24:00Z"/>
        </w:rPr>
      </w:pPr>
      <w:bookmarkStart w:id="1646" w:name="_GoBack"/>
      <w:bookmarkEnd w:id="1646"/>
      <w:ins w:id="1647" w:author="Charles Hall" w:date="2016-04-10T22:14:00Z">
        <w:del w:id="1648" w:author="CMH" w:date="2016-04-29T12:24:00Z">
          <w:r w:rsidDel="0070292F">
            <w:delText>#-------------------------------------------------------------------------------</w:delText>
          </w:r>
        </w:del>
      </w:ins>
    </w:p>
    <w:p w14:paraId="1662328F" w14:textId="39709081" w:rsidR="00E10556" w:rsidDel="0070292F" w:rsidRDefault="00E10556" w:rsidP="00E10556">
      <w:pPr>
        <w:rPr>
          <w:ins w:id="1649" w:author="Charles Hall" w:date="2016-04-10T22:14:00Z"/>
          <w:del w:id="1650" w:author="CMH" w:date="2016-04-29T12:24:00Z"/>
        </w:rPr>
      </w:pPr>
      <w:ins w:id="1651" w:author="Charles Hall" w:date="2016-04-10T22:14:00Z">
        <w:del w:id="1652" w:author="CMH" w:date="2016-04-29T12:24:00Z">
          <w:r w:rsidDel="0070292F">
            <w:delText xml:space="preserve"> # Name:        Google Places API Nearby Request</w:delText>
          </w:r>
        </w:del>
      </w:ins>
    </w:p>
    <w:p w14:paraId="503A498D" w14:textId="61CD8082" w:rsidR="00E10556" w:rsidDel="0070292F" w:rsidRDefault="00E10556" w:rsidP="00E10556">
      <w:pPr>
        <w:rPr>
          <w:ins w:id="1653" w:author="Charles Hall" w:date="2016-04-10T22:14:00Z"/>
          <w:del w:id="1654" w:author="CMH" w:date="2016-04-29T12:24:00Z"/>
        </w:rPr>
      </w:pPr>
      <w:ins w:id="1655" w:author="Charles Hall" w:date="2016-04-10T22:14:00Z">
        <w:del w:id="1656" w:author="CMH" w:date="2016-04-29T12:24:00Z">
          <w:r w:rsidDel="0070292F">
            <w:delText xml:space="preserve"> # Purpose:      USC SSI Master's Thesis Project</w:delText>
          </w:r>
        </w:del>
      </w:ins>
    </w:p>
    <w:p w14:paraId="67248980" w14:textId="45A46F12" w:rsidR="00E10556" w:rsidDel="0070292F" w:rsidRDefault="00E10556" w:rsidP="00E10556">
      <w:pPr>
        <w:rPr>
          <w:ins w:id="1657" w:author="Charles Hall" w:date="2016-04-10T22:14:00Z"/>
          <w:del w:id="1658" w:author="CMH" w:date="2016-04-29T12:24:00Z"/>
        </w:rPr>
      </w:pPr>
      <w:ins w:id="1659" w:author="Charles Hall" w:date="2016-04-10T22:14:00Z">
        <w:del w:id="1660" w:author="CMH" w:date="2016-04-29T12:24:00Z">
          <w:r w:rsidDel="0070292F">
            <w:delText xml:space="preserve"> #                   Food access in Los Angeles</w:delText>
          </w:r>
        </w:del>
      </w:ins>
    </w:p>
    <w:p w14:paraId="7FBBE730" w14:textId="22EAE5AC" w:rsidR="00E10556" w:rsidDel="0070292F" w:rsidRDefault="00E10556" w:rsidP="00E10556">
      <w:pPr>
        <w:rPr>
          <w:ins w:id="1661" w:author="Charles Hall" w:date="2016-04-10T22:14:00Z"/>
          <w:del w:id="1662" w:author="CMH" w:date="2016-04-29T12:24:00Z"/>
        </w:rPr>
      </w:pPr>
      <w:ins w:id="1663" w:author="Charles Hall" w:date="2016-04-10T22:14:00Z">
        <w:del w:id="1664" w:author="CMH" w:date="2016-04-29T12:24:00Z">
          <w:r w:rsidDel="0070292F">
            <w:delText xml:space="preserve"> # Author:      CMH</w:delText>
          </w:r>
        </w:del>
      </w:ins>
    </w:p>
    <w:p w14:paraId="66A107A8" w14:textId="611E9454" w:rsidR="00E10556" w:rsidDel="0070292F" w:rsidRDefault="00E10556" w:rsidP="00E10556">
      <w:pPr>
        <w:rPr>
          <w:ins w:id="1665" w:author="Charles Hall" w:date="2016-04-10T22:14:00Z"/>
          <w:del w:id="1666" w:author="CMH" w:date="2016-04-29T12:24:00Z"/>
        </w:rPr>
      </w:pPr>
      <w:ins w:id="1667" w:author="Charles Hall" w:date="2016-04-10T22:14:00Z">
        <w:del w:id="1668" w:author="CMH" w:date="2016-04-29T12:24:00Z">
          <w:r w:rsidDel="0070292F">
            <w:delText xml:space="preserve"> #</w:delText>
          </w:r>
        </w:del>
      </w:ins>
    </w:p>
    <w:p w14:paraId="4AAFB589" w14:textId="7B0D4F6A" w:rsidR="00E10556" w:rsidDel="0070292F" w:rsidRDefault="00E10556" w:rsidP="00E10556">
      <w:pPr>
        <w:rPr>
          <w:ins w:id="1669" w:author="Charles Hall" w:date="2016-04-10T22:14:00Z"/>
          <w:del w:id="1670" w:author="CMH" w:date="2016-04-29T12:24:00Z"/>
        </w:rPr>
      </w:pPr>
      <w:ins w:id="1671" w:author="Charles Hall" w:date="2016-04-10T22:14:00Z">
        <w:del w:id="1672" w:author="CMH" w:date="2016-04-29T12:24:00Z">
          <w:r w:rsidDel="0070292F">
            <w:delText xml:space="preserve"> # Created:     06/03/2016</w:delText>
          </w:r>
        </w:del>
      </w:ins>
    </w:p>
    <w:p w14:paraId="51D42C20" w14:textId="2173A7CC" w:rsidR="00E10556" w:rsidDel="0070292F" w:rsidRDefault="00E10556" w:rsidP="00E10556">
      <w:pPr>
        <w:rPr>
          <w:ins w:id="1673" w:author="Charles Hall" w:date="2016-04-10T22:14:00Z"/>
          <w:del w:id="1674" w:author="CMH" w:date="2016-04-29T12:24:00Z"/>
        </w:rPr>
      </w:pPr>
      <w:ins w:id="1675" w:author="Charles Hall" w:date="2016-04-10T22:14:00Z">
        <w:del w:id="1676" w:author="CMH" w:date="2016-04-29T12:24:00Z">
          <w:r w:rsidDel="0070292F">
            <w:delText xml:space="preserve"> # Copyright:   (c) CMH 2016</w:delText>
          </w:r>
        </w:del>
      </w:ins>
    </w:p>
    <w:p w14:paraId="53AD9BEB" w14:textId="25241CD0" w:rsidR="00E10556" w:rsidDel="0070292F" w:rsidRDefault="00E10556" w:rsidP="00E10556">
      <w:pPr>
        <w:rPr>
          <w:ins w:id="1677" w:author="Charles Hall" w:date="2016-04-10T22:14:00Z"/>
          <w:del w:id="1678" w:author="CMH" w:date="2016-04-29T12:24:00Z"/>
        </w:rPr>
      </w:pPr>
      <w:ins w:id="1679" w:author="Charles Hall" w:date="2016-04-10T22:14:00Z">
        <w:del w:id="1680" w:author="CMH" w:date="2016-04-29T12:24:00Z">
          <w:r w:rsidDel="0070292F">
            <w:delText xml:space="preserve"> # Licence:     Attribution-NonCommercial-ShareAlike 4.0 International</w:delText>
          </w:r>
        </w:del>
      </w:ins>
    </w:p>
    <w:p w14:paraId="46436D79" w14:textId="7B3F4833" w:rsidR="00E10556" w:rsidDel="0070292F" w:rsidRDefault="00E10556" w:rsidP="00E10556">
      <w:pPr>
        <w:rPr>
          <w:ins w:id="1681" w:author="Charles Hall" w:date="2016-04-10T22:14:00Z"/>
          <w:del w:id="1682" w:author="CMH" w:date="2016-04-29T12:24:00Z"/>
        </w:rPr>
      </w:pPr>
      <w:ins w:id="1683" w:author="Charles Hall" w:date="2016-04-10T22:14:00Z">
        <w:del w:id="1684" w:author="CMH" w:date="2016-04-29T12:24:00Z">
          <w:r w:rsidDel="0070292F">
            <w:delText xml:space="preserve"> #-------------------------------------------------------------------------------</w:delText>
          </w:r>
        </w:del>
      </w:ins>
    </w:p>
    <w:p w14:paraId="23CB9267" w14:textId="38C37DA4" w:rsidR="00E10556" w:rsidDel="0070292F" w:rsidRDefault="00E10556" w:rsidP="00E10556">
      <w:pPr>
        <w:rPr>
          <w:ins w:id="1685" w:author="Charles Hall" w:date="2016-04-10T22:14:00Z"/>
          <w:del w:id="1686" w:author="CMH" w:date="2016-04-29T12:24:00Z"/>
        </w:rPr>
      </w:pPr>
      <w:ins w:id="1687" w:author="Charles Hall" w:date="2016-04-10T22:14:00Z">
        <w:del w:id="1688" w:author="CMH" w:date="2016-04-29T12:24:00Z">
          <w:r w:rsidDel="0070292F">
            <w:delText xml:space="preserve"> </w:delText>
          </w:r>
        </w:del>
      </w:ins>
    </w:p>
    <w:p w14:paraId="53BC2BEB" w14:textId="2D8FB9B5" w:rsidR="00E10556" w:rsidDel="0070292F" w:rsidRDefault="00E10556" w:rsidP="00E10556">
      <w:pPr>
        <w:rPr>
          <w:ins w:id="1689" w:author="Charles Hall" w:date="2016-04-10T22:14:00Z"/>
          <w:del w:id="1690" w:author="CMH" w:date="2016-04-29T12:24:00Z"/>
        </w:rPr>
      </w:pPr>
      <w:ins w:id="1691" w:author="Charles Hall" w:date="2016-04-10T22:14:00Z">
        <w:del w:id="1692" w:author="CMH" w:date="2016-04-29T12:24:00Z">
          <w:r w:rsidDel="0070292F">
            <w:delText xml:space="preserve"> # Import all of the libraries</w:delText>
          </w:r>
        </w:del>
      </w:ins>
    </w:p>
    <w:p w14:paraId="74EDC08B" w14:textId="4FCA31DD" w:rsidR="00E10556" w:rsidDel="0070292F" w:rsidRDefault="00E10556" w:rsidP="00E10556">
      <w:pPr>
        <w:rPr>
          <w:ins w:id="1693" w:author="Charles Hall" w:date="2016-04-10T22:14:00Z"/>
          <w:del w:id="1694" w:author="CMH" w:date="2016-04-29T12:24:00Z"/>
        </w:rPr>
      </w:pPr>
      <w:ins w:id="1695" w:author="Charles Hall" w:date="2016-04-10T22:14:00Z">
        <w:del w:id="1696" w:author="CMH" w:date="2016-04-29T12:24:00Z">
          <w:r w:rsidDel="0070292F">
            <w:delText xml:space="preserve"> import httplib</w:delText>
          </w:r>
        </w:del>
      </w:ins>
    </w:p>
    <w:p w14:paraId="60007D18" w14:textId="4B288FC7" w:rsidR="00E10556" w:rsidDel="0070292F" w:rsidRDefault="00E10556" w:rsidP="00E10556">
      <w:pPr>
        <w:rPr>
          <w:ins w:id="1697" w:author="Charles Hall" w:date="2016-04-10T22:14:00Z"/>
          <w:del w:id="1698" w:author="CMH" w:date="2016-04-29T12:24:00Z"/>
        </w:rPr>
      </w:pPr>
      <w:ins w:id="1699" w:author="Charles Hall" w:date="2016-04-10T22:14:00Z">
        <w:del w:id="1700" w:author="CMH" w:date="2016-04-29T12:24:00Z">
          <w:r w:rsidDel="0070292F">
            <w:delText xml:space="preserve"> import urllib</w:delText>
          </w:r>
        </w:del>
      </w:ins>
    </w:p>
    <w:p w14:paraId="0DCBF171" w14:textId="726F0513" w:rsidR="00E10556" w:rsidDel="0070292F" w:rsidRDefault="00E10556" w:rsidP="00E10556">
      <w:pPr>
        <w:rPr>
          <w:ins w:id="1701" w:author="Charles Hall" w:date="2016-04-10T22:14:00Z"/>
          <w:del w:id="1702" w:author="CMH" w:date="2016-04-29T12:24:00Z"/>
        </w:rPr>
      </w:pPr>
      <w:ins w:id="1703" w:author="Charles Hall" w:date="2016-04-10T22:14:00Z">
        <w:del w:id="1704" w:author="CMH" w:date="2016-04-29T12:24:00Z">
          <w:r w:rsidDel="0070292F">
            <w:delText xml:space="preserve"> import json</w:delText>
          </w:r>
        </w:del>
      </w:ins>
    </w:p>
    <w:p w14:paraId="63FA28DB" w14:textId="54B6A1A0" w:rsidR="00E10556" w:rsidDel="0070292F" w:rsidRDefault="00E10556" w:rsidP="00E10556">
      <w:pPr>
        <w:rPr>
          <w:ins w:id="1705" w:author="Charles Hall" w:date="2016-04-10T22:14:00Z"/>
          <w:del w:id="1706" w:author="CMH" w:date="2016-04-29T12:24:00Z"/>
        </w:rPr>
      </w:pPr>
      <w:ins w:id="1707" w:author="Charles Hall" w:date="2016-04-10T22:14:00Z">
        <w:del w:id="1708" w:author="CMH" w:date="2016-04-29T12:24:00Z">
          <w:r w:rsidDel="0070292F">
            <w:delText xml:space="preserve"> import pprint</w:delText>
          </w:r>
        </w:del>
      </w:ins>
    </w:p>
    <w:p w14:paraId="0EFE4B3A" w14:textId="65820CC6" w:rsidR="00E10556" w:rsidDel="0070292F" w:rsidRDefault="00E10556" w:rsidP="00E10556">
      <w:pPr>
        <w:rPr>
          <w:ins w:id="1709" w:author="Charles Hall" w:date="2016-04-10T22:14:00Z"/>
          <w:del w:id="1710" w:author="CMH" w:date="2016-04-29T12:24:00Z"/>
        </w:rPr>
      </w:pPr>
      <w:ins w:id="1711" w:author="Charles Hall" w:date="2016-04-10T22:14:00Z">
        <w:del w:id="1712" w:author="CMH" w:date="2016-04-29T12:24:00Z">
          <w:r w:rsidDel="0070292F">
            <w:delText xml:space="preserve"> </w:delText>
          </w:r>
        </w:del>
      </w:ins>
    </w:p>
    <w:p w14:paraId="4C98B89A" w14:textId="73F8CCBC" w:rsidR="00E10556" w:rsidDel="0070292F" w:rsidRDefault="00E10556" w:rsidP="00E10556">
      <w:pPr>
        <w:rPr>
          <w:ins w:id="1713" w:author="Charles Hall" w:date="2016-04-10T22:14:00Z"/>
          <w:del w:id="1714" w:author="CMH" w:date="2016-04-29T12:24:00Z"/>
        </w:rPr>
      </w:pPr>
      <w:ins w:id="1715" w:author="Charles Hall" w:date="2016-04-10T22:14:00Z">
        <w:del w:id="1716" w:author="CMH" w:date="2016-04-29T12:24:00Z">
          <w:r w:rsidDel="0070292F">
            <w:delText xml:space="preserve"> #Yelp Python Client Support</w:delText>
          </w:r>
        </w:del>
      </w:ins>
    </w:p>
    <w:p w14:paraId="19EEBF31" w14:textId="052CB849" w:rsidR="00E10556" w:rsidDel="0070292F" w:rsidRDefault="00E10556" w:rsidP="00E10556">
      <w:pPr>
        <w:rPr>
          <w:ins w:id="1717" w:author="Charles Hall" w:date="2016-04-10T22:14:00Z"/>
          <w:del w:id="1718" w:author="CMH" w:date="2016-04-29T12:24:00Z"/>
        </w:rPr>
      </w:pPr>
      <w:ins w:id="1719" w:author="Charles Hall" w:date="2016-04-10T22:14:00Z">
        <w:del w:id="1720" w:author="CMH" w:date="2016-04-29T12:24:00Z">
          <w:r w:rsidDel="0070292F">
            <w:delText xml:space="preserve"> from yelp.client import Client</w:delText>
          </w:r>
        </w:del>
      </w:ins>
    </w:p>
    <w:p w14:paraId="77298D12" w14:textId="3661FDA5" w:rsidR="00E10556" w:rsidDel="0070292F" w:rsidRDefault="00E10556" w:rsidP="00E10556">
      <w:pPr>
        <w:rPr>
          <w:ins w:id="1721" w:author="Charles Hall" w:date="2016-04-10T22:14:00Z"/>
          <w:del w:id="1722" w:author="CMH" w:date="2016-04-29T12:24:00Z"/>
        </w:rPr>
      </w:pPr>
      <w:ins w:id="1723" w:author="Charles Hall" w:date="2016-04-10T22:14:00Z">
        <w:del w:id="1724" w:author="CMH" w:date="2016-04-29T12:24:00Z">
          <w:r w:rsidDel="0070292F">
            <w:delText xml:space="preserve"> from yelp.oauth1_authenticator import Oauth1Authenticator</w:delText>
          </w:r>
        </w:del>
      </w:ins>
    </w:p>
    <w:p w14:paraId="1015D651" w14:textId="5A364C80" w:rsidR="00E10556" w:rsidDel="0070292F" w:rsidRDefault="00E10556" w:rsidP="00E10556">
      <w:pPr>
        <w:rPr>
          <w:ins w:id="1725" w:author="Charles Hall" w:date="2016-04-10T22:14:00Z"/>
          <w:del w:id="1726" w:author="CMH" w:date="2016-04-29T12:24:00Z"/>
        </w:rPr>
      </w:pPr>
      <w:ins w:id="1727" w:author="Charles Hall" w:date="2016-04-10T22:14:00Z">
        <w:del w:id="1728" w:author="CMH" w:date="2016-04-29T12:24:00Z">
          <w:r w:rsidDel="0070292F">
            <w:delText xml:space="preserve"> </w:delText>
          </w:r>
        </w:del>
      </w:ins>
    </w:p>
    <w:p w14:paraId="30CB8EC2" w14:textId="54A7BAEA" w:rsidR="00E10556" w:rsidDel="0070292F" w:rsidRDefault="00E10556" w:rsidP="00E10556">
      <w:pPr>
        <w:rPr>
          <w:ins w:id="1729" w:author="Charles Hall" w:date="2016-04-10T22:14:00Z"/>
          <w:del w:id="1730" w:author="CMH" w:date="2016-04-29T12:24:00Z"/>
        </w:rPr>
      </w:pPr>
      <w:ins w:id="1731" w:author="Charles Hall" w:date="2016-04-10T22:14:00Z">
        <w:del w:id="1732" w:author="CMH" w:date="2016-04-29T12:24:00Z">
          <w:r w:rsidDel="0070292F">
            <w:delText xml:space="preserve"> auth = Oauth1Authenticator(</w:delText>
          </w:r>
        </w:del>
      </w:ins>
    </w:p>
    <w:p w14:paraId="0C307E33" w14:textId="2E1A370D" w:rsidR="00E10556" w:rsidDel="0070292F" w:rsidRDefault="00E10556" w:rsidP="00E10556">
      <w:pPr>
        <w:rPr>
          <w:ins w:id="1733" w:author="Charles Hall" w:date="2016-04-10T22:14:00Z"/>
          <w:del w:id="1734" w:author="CMH" w:date="2016-04-29T12:24:00Z"/>
        </w:rPr>
      </w:pPr>
      <w:ins w:id="1735" w:author="Charles Hall" w:date="2016-04-10T22:14:00Z">
        <w:del w:id="1736" w:author="CMH" w:date="2016-04-29T12:24:00Z">
          <w:r w:rsidDel="0070292F">
            <w:delText xml:space="preserve">     consumer_key='NLz9tZJ465VfGE1ZF4wSvw',</w:delText>
          </w:r>
        </w:del>
      </w:ins>
    </w:p>
    <w:p w14:paraId="3B661636" w14:textId="375F77F8" w:rsidR="00E10556" w:rsidDel="0070292F" w:rsidRDefault="00E10556" w:rsidP="00E10556">
      <w:pPr>
        <w:rPr>
          <w:ins w:id="1737" w:author="Charles Hall" w:date="2016-04-10T22:14:00Z"/>
          <w:del w:id="1738" w:author="CMH" w:date="2016-04-29T12:24:00Z"/>
        </w:rPr>
      </w:pPr>
      <w:ins w:id="1739" w:author="Charles Hall" w:date="2016-04-10T22:14:00Z">
        <w:del w:id="1740" w:author="CMH" w:date="2016-04-29T12:24:00Z">
          <w:r w:rsidDel="0070292F">
            <w:delText xml:space="preserve">     consumer_secret='hPmTpTwFLNskvTNO-lu4HUNskMo',</w:delText>
          </w:r>
        </w:del>
      </w:ins>
    </w:p>
    <w:p w14:paraId="566EEB7C" w14:textId="2566B677" w:rsidR="00E10556" w:rsidDel="0070292F" w:rsidRDefault="00E10556" w:rsidP="00E10556">
      <w:pPr>
        <w:rPr>
          <w:ins w:id="1741" w:author="Charles Hall" w:date="2016-04-10T22:14:00Z"/>
          <w:del w:id="1742" w:author="CMH" w:date="2016-04-29T12:24:00Z"/>
        </w:rPr>
      </w:pPr>
      <w:ins w:id="1743" w:author="Charles Hall" w:date="2016-04-10T22:14:00Z">
        <w:del w:id="1744" w:author="CMH" w:date="2016-04-29T12:24:00Z">
          <w:r w:rsidDel="0070292F">
            <w:delText xml:space="preserve">     token='HLBajJ7AO9-EVkz-eRiaD0DDfFz4kE1q',</w:delText>
          </w:r>
        </w:del>
      </w:ins>
    </w:p>
    <w:p w14:paraId="784CD407" w14:textId="4608FCF8" w:rsidR="00E10556" w:rsidDel="0070292F" w:rsidRDefault="00E10556" w:rsidP="00E10556">
      <w:pPr>
        <w:rPr>
          <w:ins w:id="1745" w:author="Charles Hall" w:date="2016-04-10T22:14:00Z"/>
          <w:del w:id="1746" w:author="CMH" w:date="2016-04-29T12:24:00Z"/>
        </w:rPr>
      </w:pPr>
      <w:ins w:id="1747" w:author="Charles Hall" w:date="2016-04-10T22:14:00Z">
        <w:del w:id="1748" w:author="CMH" w:date="2016-04-29T12:24:00Z">
          <w:r w:rsidDel="0070292F">
            <w:delText xml:space="preserve">     token_secret='RLEhQPqvobQ9umvCKiCN_wJxFHc'</w:delText>
          </w:r>
        </w:del>
      </w:ins>
    </w:p>
    <w:p w14:paraId="366F0488" w14:textId="09E22CC7" w:rsidR="00E10556" w:rsidDel="0070292F" w:rsidRDefault="00E10556" w:rsidP="00E10556">
      <w:pPr>
        <w:rPr>
          <w:ins w:id="1749" w:author="Charles Hall" w:date="2016-04-10T22:14:00Z"/>
          <w:del w:id="1750" w:author="CMH" w:date="2016-04-29T12:24:00Z"/>
        </w:rPr>
      </w:pPr>
      <w:ins w:id="1751" w:author="Charles Hall" w:date="2016-04-10T22:14:00Z">
        <w:del w:id="1752" w:author="CMH" w:date="2016-04-29T12:24:00Z">
          <w:r w:rsidDel="0070292F">
            <w:delText xml:space="preserve"> )</w:delText>
          </w:r>
        </w:del>
      </w:ins>
    </w:p>
    <w:p w14:paraId="5C0DB623" w14:textId="5C485EC5" w:rsidR="00E10556" w:rsidDel="0070292F" w:rsidRDefault="00E10556" w:rsidP="00E10556">
      <w:pPr>
        <w:rPr>
          <w:ins w:id="1753" w:author="Charles Hall" w:date="2016-04-10T22:14:00Z"/>
          <w:del w:id="1754" w:author="CMH" w:date="2016-04-29T12:24:00Z"/>
        </w:rPr>
      </w:pPr>
      <w:ins w:id="1755" w:author="Charles Hall" w:date="2016-04-10T22:14:00Z">
        <w:del w:id="1756" w:author="CMH" w:date="2016-04-29T12:24:00Z">
          <w:r w:rsidDel="0070292F">
            <w:delText xml:space="preserve"> </w:delText>
          </w:r>
        </w:del>
      </w:ins>
    </w:p>
    <w:p w14:paraId="151149AA" w14:textId="48B8AE1B" w:rsidR="00E10556" w:rsidDel="0070292F" w:rsidRDefault="00E10556" w:rsidP="00E10556">
      <w:pPr>
        <w:rPr>
          <w:ins w:id="1757" w:author="Charles Hall" w:date="2016-04-10T22:14:00Z"/>
          <w:del w:id="1758" w:author="CMH" w:date="2016-04-29T12:24:00Z"/>
        </w:rPr>
      </w:pPr>
      <w:ins w:id="1759" w:author="Charles Hall" w:date="2016-04-10T22:14:00Z">
        <w:del w:id="1760" w:author="CMH" w:date="2016-04-29T12:24:00Z">
          <w:r w:rsidDel="0070292F">
            <w:delText xml:space="preserve"> yelpClient = Client(auth)</w:delText>
          </w:r>
        </w:del>
      </w:ins>
    </w:p>
    <w:p w14:paraId="5343B647" w14:textId="380226DA" w:rsidR="00E10556" w:rsidDel="0070292F" w:rsidRDefault="00E10556" w:rsidP="00E10556">
      <w:pPr>
        <w:rPr>
          <w:ins w:id="1761" w:author="Charles Hall" w:date="2016-04-10T22:14:00Z"/>
          <w:del w:id="1762" w:author="CMH" w:date="2016-04-29T12:24:00Z"/>
        </w:rPr>
      </w:pPr>
      <w:ins w:id="1763" w:author="Charles Hall" w:date="2016-04-10T22:14:00Z">
        <w:del w:id="1764" w:author="CMH" w:date="2016-04-29T12:24:00Z">
          <w:r w:rsidDel="0070292F">
            <w:delText xml:space="preserve"> </w:delText>
          </w:r>
        </w:del>
      </w:ins>
    </w:p>
    <w:p w14:paraId="67B4B27C" w14:textId="27BCBECE" w:rsidR="00E10556" w:rsidDel="0070292F" w:rsidRDefault="00E10556" w:rsidP="00E10556">
      <w:pPr>
        <w:rPr>
          <w:ins w:id="1765" w:author="Charles Hall" w:date="2016-04-10T22:14:00Z"/>
          <w:del w:id="1766" w:author="CMH" w:date="2016-04-29T12:24:00Z"/>
        </w:rPr>
      </w:pPr>
      <w:ins w:id="1767" w:author="Charles Hall" w:date="2016-04-10T22:14:00Z">
        <w:del w:id="1768" w:author="CMH" w:date="2016-04-29T12:24:00Z">
          <w:r w:rsidDel="0070292F">
            <w:delText xml:space="preserve"> </w:delText>
          </w:r>
        </w:del>
      </w:ins>
    </w:p>
    <w:p w14:paraId="1A302015" w14:textId="3F9440C9" w:rsidR="00E10556" w:rsidDel="0070292F" w:rsidRDefault="00E10556" w:rsidP="00E10556">
      <w:pPr>
        <w:rPr>
          <w:ins w:id="1769" w:author="Charles Hall" w:date="2016-04-10T22:14:00Z"/>
          <w:del w:id="1770" w:author="CMH" w:date="2016-04-29T12:24:00Z"/>
        </w:rPr>
      </w:pPr>
      <w:ins w:id="1771" w:author="Charles Hall" w:date="2016-04-10T22:14:00Z">
        <w:del w:id="1772" w:author="CMH" w:date="2016-04-29T12:24:00Z">
          <w:r w:rsidDel="0070292F">
            <w:delText xml:space="preserve"> def yelpit( offset ):</w:delText>
          </w:r>
        </w:del>
      </w:ins>
    </w:p>
    <w:p w14:paraId="434B81B9" w14:textId="79851E7D" w:rsidR="00E10556" w:rsidDel="0070292F" w:rsidRDefault="00E10556" w:rsidP="00E10556">
      <w:pPr>
        <w:rPr>
          <w:ins w:id="1773" w:author="Charles Hall" w:date="2016-04-10T22:14:00Z"/>
          <w:del w:id="1774" w:author="CMH" w:date="2016-04-29T12:24:00Z"/>
        </w:rPr>
      </w:pPr>
      <w:ins w:id="1775" w:author="Charles Hall" w:date="2016-04-10T22:14:00Z">
        <w:del w:id="1776" w:author="CMH" w:date="2016-04-29T12:24:00Z">
          <w:r w:rsidDel="0070292F">
            <w:delText xml:space="preserve">     #This funciton pulls businesses from the Yelp API</w:delText>
          </w:r>
        </w:del>
      </w:ins>
    </w:p>
    <w:p w14:paraId="42BC639C" w14:textId="3AB3BCD7" w:rsidR="00E10556" w:rsidDel="0070292F" w:rsidRDefault="00E10556" w:rsidP="00E10556">
      <w:pPr>
        <w:rPr>
          <w:ins w:id="1777" w:author="Charles Hall" w:date="2016-04-10T22:14:00Z"/>
          <w:del w:id="1778" w:author="CMH" w:date="2016-04-29T12:24:00Z"/>
        </w:rPr>
      </w:pPr>
      <w:ins w:id="1779" w:author="Charles Hall" w:date="2016-04-10T22:14:00Z">
        <w:del w:id="1780" w:author="CMH" w:date="2016-04-29T12:24:00Z">
          <w:r w:rsidDel="0070292F">
            <w:delText xml:space="preserve"> </w:delText>
          </w:r>
        </w:del>
      </w:ins>
    </w:p>
    <w:p w14:paraId="50462380" w14:textId="35C4EF53" w:rsidR="00E10556" w:rsidDel="0070292F" w:rsidRDefault="00E10556" w:rsidP="00E10556">
      <w:pPr>
        <w:rPr>
          <w:ins w:id="1781" w:author="Charles Hall" w:date="2016-04-10T22:14:00Z"/>
          <w:del w:id="1782" w:author="CMH" w:date="2016-04-29T12:24:00Z"/>
        </w:rPr>
      </w:pPr>
      <w:ins w:id="1783" w:author="Charles Hall" w:date="2016-04-10T22:14:00Z">
        <w:del w:id="1784" w:author="CMH" w:date="2016-04-29T12:24:00Z">
          <w:r w:rsidDel="0070292F">
            <w:delText xml:space="preserve">     params = {</w:delText>
          </w:r>
        </w:del>
      </w:ins>
    </w:p>
    <w:p w14:paraId="2DCCB872" w14:textId="2208C569" w:rsidR="00E10556" w:rsidDel="0070292F" w:rsidRDefault="00E10556" w:rsidP="00E10556">
      <w:pPr>
        <w:rPr>
          <w:ins w:id="1785" w:author="Charles Hall" w:date="2016-04-10T22:14:00Z"/>
          <w:del w:id="1786" w:author="CMH" w:date="2016-04-29T12:24:00Z"/>
        </w:rPr>
      </w:pPr>
      <w:ins w:id="1787" w:author="Charles Hall" w:date="2016-04-10T22:14:00Z">
        <w:del w:id="1788" w:author="CMH" w:date="2016-04-29T12:24:00Z">
          <w:r w:rsidDel="0070292F">
            <w:delText xml:space="preserve">         'term': 'food',</w:delText>
          </w:r>
        </w:del>
      </w:ins>
    </w:p>
    <w:p w14:paraId="21CCCA2D" w14:textId="5F70E9F1" w:rsidR="00E10556" w:rsidDel="0070292F" w:rsidRDefault="00E10556" w:rsidP="00E10556">
      <w:pPr>
        <w:rPr>
          <w:ins w:id="1789" w:author="Charles Hall" w:date="2016-04-10T22:14:00Z"/>
          <w:del w:id="1790" w:author="CMH" w:date="2016-04-29T12:24:00Z"/>
        </w:rPr>
      </w:pPr>
      <w:ins w:id="1791" w:author="Charles Hall" w:date="2016-04-10T22:14:00Z">
        <w:del w:id="1792" w:author="CMH" w:date="2016-04-29T12:24:00Z">
          <w:r w:rsidDel="0070292F">
            <w:delText xml:space="preserve">         'radius_filter': '500',</w:delText>
          </w:r>
        </w:del>
      </w:ins>
    </w:p>
    <w:p w14:paraId="4874F53E" w14:textId="668893FA" w:rsidR="00E10556" w:rsidDel="0070292F" w:rsidRDefault="00E10556" w:rsidP="00E10556">
      <w:pPr>
        <w:rPr>
          <w:ins w:id="1793" w:author="Charles Hall" w:date="2016-04-10T22:14:00Z"/>
          <w:del w:id="1794" w:author="CMH" w:date="2016-04-29T12:24:00Z"/>
        </w:rPr>
      </w:pPr>
      <w:ins w:id="1795" w:author="Charles Hall" w:date="2016-04-10T22:14:00Z">
        <w:del w:id="1796" w:author="CMH" w:date="2016-04-29T12:24:00Z">
          <w:r w:rsidDel="0070292F">
            <w:delText xml:space="preserve">         'offset': offset,</w:delText>
          </w:r>
        </w:del>
      </w:ins>
    </w:p>
    <w:p w14:paraId="49F11DA5" w14:textId="46B28ED3" w:rsidR="00E10556" w:rsidDel="0070292F" w:rsidRDefault="00E10556" w:rsidP="00E10556">
      <w:pPr>
        <w:rPr>
          <w:ins w:id="1797" w:author="Charles Hall" w:date="2016-04-10T22:14:00Z"/>
          <w:del w:id="1798" w:author="CMH" w:date="2016-04-29T12:24:00Z"/>
        </w:rPr>
      </w:pPr>
      <w:ins w:id="1799" w:author="Charles Hall" w:date="2016-04-10T22:14:00Z">
        <w:del w:id="1800" w:author="CMH" w:date="2016-04-29T12:24:00Z">
          <w:r w:rsidDel="0070292F">
            <w:delText xml:space="preserve">         'sort': '0',</w:delText>
          </w:r>
        </w:del>
      </w:ins>
    </w:p>
    <w:p w14:paraId="420B1FC7" w14:textId="59921B4A" w:rsidR="00E10556" w:rsidDel="0070292F" w:rsidRDefault="00E10556" w:rsidP="00E10556">
      <w:pPr>
        <w:rPr>
          <w:ins w:id="1801" w:author="Charles Hall" w:date="2016-04-10T22:14:00Z"/>
          <w:del w:id="1802" w:author="CMH" w:date="2016-04-29T12:24:00Z"/>
        </w:rPr>
      </w:pPr>
      <w:ins w:id="1803" w:author="Charles Hall" w:date="2016-04-10T22:14:00Z">
        <w:del w:id="1804" w:author="CMH" w:date="2016-04-29T12:24:00Z">
          <w:r w:rsidDel="0070292F">
            <w:delText xml:space="preserve">         'category_filter': 'grocery'</w:delText>
          </w:r>
        </w:del>
      </w:ins>
    </w:p>
    <w:p w14:paraId="3FCEF128" w14:textId="5BCCB814" w:rsidR="00E10556" w:rsidDel="0070292F" w:rsidRDefault="00E10556" w:rsidP="00E10556">
      <w:pPr>
        <w:rPr>
          <w:ins w:id="1805" w:author="Charles Hall" w:date="2016-04-10T22:14:00Z"/>
          <w:del w:id="1806" w:author="CMH" w:date="2016-04-29T12:24:00Z"/>
        </w:rPr>
      </w:pPr>
      <w:ins w:id="1807" w:author="Charles Hall" w:date="2016-04-10T22:14:00Z">
        <w:del w:id="1808" w:author="CMH" w:date="2016-04-29T12:24:00Z">
          <w:r w:rsidDel="0070292F">
            <w:delText xml:space="preserve">     }</w:delText>
          </w:r>
        </w:del>
      </w:ins>
    </w:p>
    <w:p w14:paraId="01065989" w14:textId="4B57D690" w:rsidR="00E10556" w:rsidDel="0070292F" w:rsidRDefault="00E10556" w:rsidP="00E10556">
      <w:pPr>
        <w:rPr>
          <w:ins w:id="1809" w:author="Charles Hall" w:date="2016-04-10T22:14:00Z"/>
          <w:del w:id="1810" w:author="CMH" w:date="2016-04-29T12:24:00Z"/>
        </w:rPr>
      </w:pPr>
      <w:ins w:id="1811" w:author="Charles Hall" w:date="2016-04-10T22:14:00Z">
        <w:del w:id="1812" w:author="CMH" w:date="2016-04-29T12:24:00Z">
          <w:r w:rsidDel="0070292F">
            <w:delText xml:space="preserve">     response =  yelpClient.search_by_coordinates(34.0465960,-118.2515835,**params)</w:delText>
          </w:r>
        </w:del>
      </w:ins>
    </w:p>
    <w:p w14:paraId="6BA5939D" w14:textId="406D085B" w:rsidR="00E10556" w:rsidDel="0070292F" w:rsidRDefault="00E10556" w:rsidP="00E10556">
      <w:pPr>
        <w:rPr>
          <w:ins w:id="1813" w:author="Charles Hall" w:date="2016-04-10T22:14:00Z"/>
          <w:del w:id="1814" w:author="CMH" w:date="2016-04-29T12:24:00Z"/>
        </w:rPr>
      </w:pPr>
      <w:ins w:id="1815" w:author="Charles Hall" w:date="2016-04-10T22:14:00Z">
        <w:del w:id="1816" w:author="CMH" w:date="2016-04-29T12:24:00Z">
          <w:r w:rsidDel="0070292F">
            <w:delText xml:space="preserve">     print response.total</w:delText>
          </w:r>
        </w:del>
      </w:ins>
    </w:p>
    <w:p w14:paraId="4A1CECBD" w14:textId="6BD3FE97" w:rsidR="00E10556" w:rsidDel="0070292F" w:rsidRDefault="00E10556" w:rsidP="00E10556">
      <w:pPr>
        <w:rPr>
          <w:ins w:id="1817" w:author="Charles Hall" w:date="2016-04-10T22:14:00Z"/>
          <w:del w:id="1818" w:author="CMH" w:date="2016-04-29T12:24:00Z"/>
        </w:rPr>
      </w:pPr>
      <w:ins w:id="1819" w:author="Charles Hall" w:date="2016-04-10T22:14:00Z">
        <w:del w:id="1820" w:author="CMH" w:date="2016-04-29T12:24:00Z">
          <w:r w:rsidDel="0070292F">
            <w:delText xml:space="preserve">     for key in response.businesses:</w:delText>
          </w:r>
        </w:del>
      </w:ins>
    </w:p>
    <w:p w14:paraId="52B2FA08" w14:textId="6D2A0FDA" w:rsidR="00E10556" w:rsidDel="0070292F" w:rsidRDefault="00E10556" w:rsidP="00E10556">
      <w:pPr>
        <w:rPr>
          <w:ins w:id="1821" w:author="Charles Hall" w:date="2016-04-10T22:14:00Z"/>
          <w:del w:id="1822" w:author="CMH" w:date="2016-04-29T12:24:00Z"/>
        </w:rPr>
      </w:pPr>
      <w:ins w:id="1823" w:author="Charles Hall" w:date="2016-04-10T22:14:00Z">
        <w:del w:id="1824" w:author="CMH" w:date="2016-04-29T12:24:00Z">
          <w:r w:rsidDel="0070292F">
            <w:delText xml:space="preserve">         print key.location.coordinate.latitude, ",",</w:delText>
          </w:r>
        </w:del>
      </w:ins>
    </w:p>
    <w:p w14:paraId="372EE9E9" w14:textId="69342ACD" w:rsidR="00E10556" w:rsidDel="0070292F" w:rsidRDefault="00E10556" w:rsidP="00E10556">
      <w:pPr>
        <w:rPr>
          <w:ins w:id="1825" w:author="Charles Hall" w:date="2016-04-10T22:14:00Z"/>
          <w:del w:id="1826" w:author="CMH" w:date="2016-04-29T12:24:00Z"/>
        </w:rPr>
      </w:pPr>
      <w:ins w:id="1827" w:author="Charles Hall" w:date="2016-04-10T22:14:00Z">
        <w:del w:id="1828" w:author="CMH" w:date="2016-04-29T12:24:00Z">
          <w:r w:rsidDel="0070292F">
            <w:delText xml:space="preserve">         print key.location.coordinate.longitude, ",",</w:delText>
          </w:r>
        </w:del>
      </w:ins>
    </w:p>
    <w:p w14:paraId="1DD063CB" w14:textId="67DA0CD7" w:rsidR="00E10556" w:rsidDel="0070292F" w:rsidRDefault="00E10556" w:rsidP="00E10556">
      <w:pPr>
        <w:rPr>
          <w:ins w:id="1829" w:author="Charles Hall" w:date="2016-04-10T22:14:00Z"/>
          <w:del w:id="1830" w:author="CMH" w:date="2016-04-29T12:24:00Z"/>
        </w:rPr>
      </w:pPr>
      <w:ins w:id="1831" w:author="Charles Hall" w:date="2016-04-10T22:14:00Z">
        <w:del w:id="1832" w:author="CMH" w:date="2016-04-29T12:24:00Z">
          <w:r w:rsidDel="0070292F">
            <w:delText xml:space="preserve">         print key.name, ",",</w:delText>
          </w:r>
        </w:del>
      </w:ins>
    </w:p>
    <w:p w14:paraId="5E91158C" w14:textId="2719AC93" w:rsidR="00E10556" w:rsidDel="0070292F" w:rsidRDefault="00E10556" w:rsidP="00E10556">
      <w:pPr>
        <w:rPr>
          <w:ins w:id="1833" w:author="Charles Hall" w:date="2016-04-10T22:14:00Z"/>
          <w:del w:id="1834" w:author="CMH" w:date="2016-04-29T12:24:00Z"/>
        </w:rPr>
      </w:pPr>
      <w:ins w:id="1835" w:author="Charles Hall" w:date="2016-04-10T22:14:00Z">
        <w:del w:id="1836" w:author="CMH" w:date="2016-04-29T12:24:00Z">
          <w:r w:rsidDel="0070292F">
            <w:delText xml:space="preserve">         print key.categories, "\n"</w:delText>
          </w:r>
        </w:del>
      </w:ins>
    </w:p>
    <w:p w14:paraId="7EF47B8A" w14:textId="1DC7D6A8" w:rsidR="00E10556" w:rsidDel="0070292F" w:rsidRDefault="00E10556" w:rsidP="00E10556">
      <w:pPr>
        <w:rPr>
          <w:ins w:id="1837" w:author="Charles Hall" w:date="2016-04-10T22:14:00Z"/>
          <w:del w:id="1838" w:author="CMH" w:date="2016-04-29T12:24:00Z"/>
        </w:rPr>
      </w:pPr>
      <w:ins w:id="1839" w:author="Charles Hall" w:date="2016-04-10T22:14:00Z">
        <w:del w:id="1840" w:author="CMH" w:date="2016-04-29T12:24:00Z">
          <w:r w:rsidDel="0070292F">
            <w:delText xml:space="preserve"> </w:delText>
          </w:r>
        </w:del>
      </w:ins>
    </w:p>
    <w:p w14:paraId="04345B9E" w14:textId="2ED93270" w:rsidR="00E10556" w:rsidDel="0070292F" w:rsidRDefault="00E10556" w:rsidP="00E10556">
      <w:pPr>
        <w:rPr>
          <w:ins w:id="1841" w:author="Charles Hall" w:date="2016-04-10T22:14:00Z"/>
          <w:del w:id="1842" w:author="CMH" w:date="2016-04-29T12:24:00Z"/>
        </w:rPr>
      </w:pPr>
      <w:ins w:id="1843" w:author="Charles Hall" w:date="2016-04-10T22:14:00Z">
        <w:del w:id="1844" w:author="CMH" w:date="2016-04-29T12:24:00Z">
          <w:r w:rsidDel="0070292F">
            <w:delText xml:space="preserve">     offset += 20</w:delText>
          </w:r>
        </w:del>
      </w:ins>
    </w:p>
    <w:p w14:paraId="67AB60E3" w14:textId="4B888708" w:rsidR="00E10556" w:rsidDel="0070292F" w:rsidRDefault="00E10556" w:rsidP="00E10556">
      <w:pPr>
        <w:rPr>
          <w:ins w:id="1845" w:author="Charles Hall" w:date="2016-04-10T22:14:00Z"/>
          <w:del w:id="1846" w:author="CMH" w:date="2016-04-29T12:24:00Z"/>
        </w:rPr>
      </w:pPr>
      <w:ins w:id="1847" w:author="Charles Hall" w:date="2016-04-10T22:14:00Z">
        <w:del w:id="1848" w:author="CMH" w:date="2016-04-29T12:24:00Z">
          <w:r w:rsidDel="0070292F">
            <w:delText xml:space="preserve">     print offset, "\n"</w:delText>
          </w:r>
        </w:del>
      </w:ins>
    </w:p>
    <w:p w14:paraId="34B0CFEA" w14:textId="5B4FC4DF" w:rsidR="00E10556" w:rsidDel="0070292F" w:rsidRDefault="00E10556" w:rsidP="00E10556">
      <w:pPr>
        <w:rPr>
          <w:ins w:id="1849" w:author="Charles Hall" w:date="2016-04-10T22:14:00Z"/>
          <w:del w:id="1850" w:author="CMH" w:date="2016-04-29T12:24:00Z"/>
        </w:rPr>
      </w:pPr>
      <w:ins w:id="1851" w:author="Charles Hall" w:date="2016-04-10T22:14:00Z">
        <w:del w:id="1852" w:author="CMH" w:date="2016-04-29T12:24:00Z">
          <w:r w:rsidDel="0070292F">
            <w:delText xml:space="preserve">     if offset &lt; response.total:</w:delText>
          </w:r>
        </w:del>
      </w:ins>
    </w:p>
    <w:p w14:paraId="7E25099D" w14:textId="2CEFD7C5" w:rsidR="00E10556" w:rsidDel="0070292F" w:rsidRDefault="00E10556" w:rsidP="00E10556">
      <w:pPr>
        <w:rPr>
          <w:ins w:id="1853" w:author="Charles Hall" w:date="2016-04-10T22:14:00Z"/>
          <w:del w:id="1854" w:author="CMH" w:date="2016-04-29T12:24:00Z"/>
        </w:rPr>
      </w:pPr>
      <w:ins w:id="1855" w:author="Charles Hall" w:date="2016-04-10T22:14:00Z">
        <w:del w:id="1856" w:author="CMH" w:date="2016-04-29T12:24:00Z">
          <w:r w:rsidDel="0070292F">
            <w:delText xml:space="preserve">         yelpit(offset)</w:delText>
          </w:r>
        </w:del>
      </w:ins>
    </w:p>
    <w:p w14:paraId="6DEEC26B" w14:textId="059A657C" w:rsidR="00E10556" w:rsidDel="0070292F" w:rsidRDefault="00E10556" w:rsidP="00E10556">
      <w:pPr>
        <w:rPr>
          <w:ins w:id="1857" w:author="Charles Hall" w:date="2016-04-10T22:14:00Z"/>
          <w:del w:id="1858" w:author="CMH" w:date="2016-04-29T12:24:00Z"/>
        </w:rPr>
      </w:pPr>
      <w:ins w:id="1859" w:author="Charles Hall" w:date="2016-04-10T22:14:00Z">
        <w:del w:id="1860" w:author="CMH" w:date="2016-04-29T12:24:00Z">
          <w:r w:rsidDel="0070292F">
            <w:delText xml:space="preserve"> </w:delText>
          </w:r>
        </w:del>
      </w:ins>
    </w:p>
    <w:p w14:paraId="7BA582C5" w14:textId="57D8BCC6" w:rsidR="00E10556" w:rsidDel="0070292F" w:rsidRDefault="00E10556" w:rsidP="00E10556">
      <w:pPr>
        <w:rPr>
          <w:ins w:id="1861" w:author="Charles Hall" w:date="2016-04-10T22:14:00Z"/>
          <w:del w:id="1862" w:author="CMH" w:date="2016-04-29T12:24:00Z"/>
        </w:rPr>
      </w:pPr>
      <w:ins w:id="1863" w:author="Charles Hall" w:date="2016-04-10T22:14:00Z">
        <w:del w:id="1864" w:author="CMH" w:date="2016-04-29T12:24:00Z">
          <w:r w:rsidDel="0070292F">
            <w:delText xml:space="preserve"> </w:delText>
          </w:r>
        </w:del>
      </w:ins>
    </w:p>
    <w:p w14:paraId="1796C22B" w14:textId="0A4C58FE" w:rsidR="00E10556" w:rsidDel="0070292F" w:rsidRDefault="00E10556" w:rsidP="00E10556">
      <w:pPr>
        <w:rPr>
          <w:ins w:id="1865" w:author="Charles Hall" w:date="2016-04-10T22:14:00Z"/>
          <w:del w:id="1866" w:author="CMH" w:date="2016-04-29T12:24:00Z"/>
        </w:rPr>
      </w:pPr>
      <w:ins w:id="1867" w:author="Charles Hall" w:date="2016-04-10T22:14:00Z">
        <w:del w:id="1868" w:author="CMH" w:date="2016-04-29T12:24:00Z">
          <w:r w:rsidDel="0070292F">
            <w:delText xml:space="preserve"> def googit( max_tag_id ):</w:delText>
          </w:r>
        </w:del>
      </w:ins>
    </w:p>
    <w:p w14:paraId="0DA3B62E" w14:textId="035D04A3" w:rsidR="00E10556" w:rsidDel="0070292F" w:rsidRDefault="00E10556" w:rsidP="00E10556">
      <w:pPr>
        <w:rPr>
          <w:ins w:id="1869" w:author="Charles Hall" w:date="2016-04-10T22:14:00Z"/>
          <w:del w:id="1870" w:author="CMH" w:date="2016-04-29T12:24:00Z"/>
        </w:rPr>
      </w:pPr>
      <w:ins w:id="1871" w:author="Charles Hall" w:date="2016-04-10T22:14:00Z">
        <w:del w:id="1872" w:author="CMH" w:date="2016-04-29T12:24:00Z">
          <w:r w:rsidDel="0070292F">
            <w:delText xml:space="preserve">     conn = httplib.HTTPSConnection("maps.googleapis.com")</w:delText>
          </w:r>
        </w:del>
      </w:ins>
    </w:p>
    <w:p w14:paraId="5C90ABEC" w14:textId="45DBE1EC" w:rsidR="00E10556" w:rsidDel="0070292F" w:rsidRDefault="00E10556" w:rsidP="00E10556">
      <w:pPr>
        <w:rPr>
          <w:ins w:id="1873" w:author="Charles Hall" w:date="2016-04-10T22:14:00Z"/>
          <w:del w:id="1874" w:author="CMH" w:date="2016-04-29T12:24:00Z"/>
        </w:rPr>
      </w:pPr>
      <w:ins w:id="1875" w:author="Charles Hall" w:date="2016-04-10T22:14:00Z">
        <w:del w:id="1876" w:author="CMH" w:date="2016-04-29T12:24:00Z">
          <w:r w:rsidDel="0070292F">
            <w:delText xml:space="preserve"> </w:delText>
          </w:r>
        </w:del>
      </w:ins>
    </w:p>
    <w:p w14:paraId="352052D4" w14:textId="312A01BB" w:rsidR="00E10556" w:rsidDel="0070292F" w:rsidRDefault="00E10556" w:rsidP="00E10556">
      <w:pPr>
        <w:rPr>
          <w:ins w:id="1877" w:author="Charles Hall" w:date="2016-04-10T22:14:00Z"/>
          <w:del w:id="1878" w:author="CMH" w:date="2016-04-29T12:24:00Z"/>
        </w:rPr>
      </w:pPr>
      <w:ins w:id="1879" w:author="Charles Hall" w:date="2016-04-10T22:14:00Z">
        <w:del w:id="1880" w:author="CMH" w:date="2016-04-29T12:24:00Z">
          <w:r w:rsidDel="0070292F">
            <w:delText xml:space="preserve">     headers = {"":""}</w:delText>
          </w:r>
        </w:del>
      </w:ins>
    </w:p>
    <w:p w14:paraId="34165D8B" w14:textId="6500932B" w:rsidR="00E10556" w:rsidDel="0070292F" w:rsidRDefault="00E10556" w:rsidP="00E10556">
      <w:pPr>
        <w:rPr>
          <w:ins w:id="1881" w:author="Charles Hall" w:date="2016-04-10T22:14:00Z"/>
          <w:del w:id="1882" w:author="CMH" w:date="2016-04-29T12:24:00Z"/>
        </w:rPr>
      </w:pPr>
      <w:ins w:id="1883" w:author="Charles Hall" w:date="2016-04-10T22:14:00Z">
        <w:del w:id="1884" w:author="CMH" w:date="2016-04-29T12:24:00Z">
          <w:r w:rsidDel="0070292F">
            <w:delText xml:space="preserve">     #Lat Long for center of census tract</w:delText>
          </w:r>
        </w:del>
      </w:ins>
    </w:p>
    <w:p w14:paraId="590F5EC2" w14:textId="3AA0EC77" w:rsidR="00E10556" w:rsidDel="0070292F" w:rsidRDefault="00E10556" w:rsidP="00E10556">
      <w:pPr>
        <w:rPr>
          <w:ins w:id="1885" w:author="Charles Hall" w:date="2016-04-10T22:14:00Z"/>
          <w:del w:id="1886" w:author="CMH" w:date="2016-04-29T12:24:00Z"/>
        </w:rPr>
      </w:pPr>
      <w:ins w:id="1887" w:author="Charles Hall" w:date="2016-04-10T22:14:00Z">
        <w:del w:id="1888" w:author="CMH" w:date="2016-04-29T12:24:00Z">
          <w:r w:rsidDel="0070292F">
            <w:delText xml:space="preserve">     lat = "34.0465960"</w:delText>
          </w:r>
        </w:del>
      </w:ins>
    </w:p>
    <w:p w14:paraId="3DB31A55" w14:textId="6A77493B" w:rsidR="00E10556" w:rsidDel="0070292F" w:rsidRDefault="00E10556" w:rsidP="00E10556">
      <w:pPr>
        <w:rPr>
          <w:ins w:id="1889" w:author="Charles Hall" w:date="2016-04-10T22:14:00Z"/>
          <w:del w:id="1890" w:author="CMH" w:date="2016-04-29T12:24:00Z"/>
        </w:rPr>
      </w:pPr>
      <w:ins w:id="1891" w:author="Charles Hall" w:date="2016-04-10T22:14:00Z">
        <w:del w:id="1892" w:author="CMH" w:date="2016-04-29T12:24:00Z">
          <w:r w:rsidDel="0070292F">
            <w:delText xml:space="preserve">     lng = "-118.2515835"</w:delText>
          </w:r>
        </w:del>
      </w:ins>
    </w:p>
    <w:p w14:paraId="1B061143" w14:textId="4D134757" w:rsidR="00E10556" w:rsidDel="0070292F" w:rsidRDefault="00E10556" w:rsidP="00E10556">
      <w:pPr>
        <w:rPr>
          <w:ins w:id="1893" w:author="Charles Hall" w:date="2016-04-10T22:14:00Z"/>
          <w:del w:id="1894" w:author="CMH" w:date="2016-04-29T12:24:00Z"/>
        </w:rPr>
      </w:pPr>
      <w:ins w:id="1895" w:author="Charles Hall" w:date="2016-04-10T22:14:00Z">
        <w:del w:id="1896" w:author="CMH" w:date="2016-04-29T12:24:00Z">
          <w:r w:rsidDel="0070292F">
            <w:delText xml:space="preserve"> </w:delText>
          </w:r>
        </w:del>
      </w:ins>
    </w:p>
    <w:p w14:paraId="52D0FDC6" w14:textId="019D35EC" w:rsidR="00E10556" w:rsidDel="0070292F" w:rsidRDefault="00E10556" w:rsidP="00E10556">
      <w:pPr>
        <w:rPr>
          <w:ins w:id="1897" w:author="Charles Hall" w:date="2016-04-10T22:14:00Z"/>
          <w:del w:id="1898" w:author="CMH" w:date="2016-04-29T12:24:00Z"/>
        </w:rPr>
      </w:pPr>
      <w:ins w:id="1899" w:author="Charles Hall" w:date="2016-04-10T22:14:00Z">
        <w:del w:id="1900" w:author="CMH" w:date="2016-04-29T12:24:00Z">
          <w:r w:rsidDel="0070292F">
            <w:delText xml:space="preserve">     radius = "500"</w:delText>
          </w:r>
        </w:del>
      </w:ins>
    </w:p>
    <w:p w14:paraId="36A464E1" w14:textId="7B6D4CA3" w:rsidR="00E10556" w:rsidDel="0070292F" w:rsidRDefault="00E10556" w:rsidP="00E10556">
      <w:pPr>
        <w:rPr>
          <w:ins w:id="1901" w:author="Charles Hall" w:date="2016-04-10T22:14:00Z"/>
          <w:del w:id="1902" w:author="CMH" w:date="2016-04-29T12:24:00Z"/>
        </w:rPr>
      </w:pPr>
      <w:ins w:id="1903" w:author="Charles Hall" w:date="2016-04-10T22:14:00Z">
        <w:del w:id="1904" w:author="CMH" w:date="2016-04-29T12:24:00Z">
          <w:r w:rsidDel="0070292F">
            <w:delText xml:space="preserve">     #types = "restaurant"</w:delText>
          </w:r>
        </w:del>
      </w:ins>
    </w:p>
    <w:p w14:paraId="5BBEDE4F" w14:textId="7ECD107B" w:rsidR="00E10556" w:rsidDel="0070292F" w:rsidRDefault="00E10556" w:rsidP="00E10556">
      <w:pPr>
        <w:rPr>
          <w:ins w:id="1905" w:author="Charles Hall" w:date="2016-04-10T22:14:00Z"/>
          <w:del w:id="1906" w:author="CMH" w:date="2016-04-29T12:24:00Z"/>
        </w:rPr>
      </w:pPr>
      <w:ins w:id="1907" w:author="Charles Hall" w:date="2016-04-10T22:14:00Z">
        <w:del w:id="1908" w:author="CMH" w:date="2016-04-29T12:24:00Z">
          <w:r w:rsidDel="0070292F">
            <w:delText xml:space="preserve">     types = "grocery_or_supermarket"</w:delText>
          </w:r>
        </w:del>
      </w:ins>
    </w:p>
    <w:p w14:paraId="44635CFB" w14:textId="024F6CC5" w:rsidR="00E10556" w:rsidDel="0070292F" w:rsidRDefault="00E10556" w:rsidP="00E10556">
      <w:pPr>
        <w:rPr>
          <w:ins w:id="1909" w:author="Charles Hall" w:date="2016-04-10T22:14:00Z"/>
          <w:del w:id="1910" w:author="CMH" w:date="2016-04-29T12:24:00Z"/>
        </w:rPr>
      </w:pPr>
      <w:ins w:id="1911" w:author="Charles Hall" w:date="2016-04-10T22:14:00Z">
        <w:del w:id="1912" w:author="CMH" w:date="2016-04-29T12:24:00Z">
          <w:r w:rsidDel="0070292F">
            <w:delText xml:space="preserve">     APIkey = "AIzaSyB864Llir0-1NrFaQ1yr3TIzG9fB09IP7c"</w:delText>
          </w:r>
        </w:del>
      </w:ins>
    </w:p>
    <w:p w14:paraId="32F2F2AF" w14:textId="447D1DF9" w:rsidR="00E10556" w:rsidDel="0070292F" w:rsidRDefault="00E10556" w:rsidP="00E10556">
      <w:pPr>
        <w:rPr>
          <w:ins w:id="1913" w:author="Charles Hall" w:date="2016-04-10T22:14:00Z"/>
          <w:del w:id="1914" w:author="CMH" w:date="2016-04-29T12:24:00Z"/>
        </w:rPr>
      </w:pPr>
      <w:ins w:id="1915" w:author="Charles Hall" w:date="2016-04-10T22:14:00Z">
        <w:del w:id="1916" w:author="CMH" w:date="2016-04-29T12:24:00Z">
          <w:r w:rsidDel="0070292F">
            <w:delText xml:space="preserve"> </w:delText>
          </w:r>
        </w:del>
      </w:ins>
    </w:p>
    <w:p w14:paraId="2D54F3D3" w14:textId="3626BCCD" w:rsidR="00E10556" w:rsidDel="0070292F" w:rsidRDefault="00E10556" w:rsidP="00E10556">
      <w:pPr>
        <w:rPr>
          <w:ins w:id="1917" w:author="Charles Hall" w:date="2016-04-10T22:14:00Z"/>
          <w:del w:id="1918" w:author="CMH" w:date="2016-04-29T12:24:00Z"/>
        </w:rPr>
      </w:pPr>
      <w:ins w:id="1919" w:author="Charles Hall" w:date="2016-04-10T22:14:00Z">
        <w:del w:id="1920"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E10556">
      <w:pPr>
        <w:rPr>
          <w:ins w:id="1921" w:author="Charles Hall" w:date="2016-04-10T22:14:00Z"/>
          <w:del w:id="1922" w:author="CMH" w:date="2016-04-29T12:24:00Z"/>
        </w:rPr>
      </w:pPr>
      <w:ins w:id="1923" w:author="Charles Hall" w:date="2016-04-10T22:14:00Z">
        <w:del w:id="1924" w:author="CMH" w:date="2016-04-29T12:24:00Z">
          <w:r w:rsidDel="0070292F">
            <w:delText xml:space="preserve"> </w:delText>
          </w:r>
        </w:del>
      </w:ins>
    </w:p>
    <w:p w14:paraId="2D87D519" w14:textId="34B3B6BD" w:rsidR="00E10556" w:rsidDel="0070292F" w:rsidRDefault="00E10556" w:rsidP="00E10556">
      <w:pPr>
        <w:rPr>
          <w:ins w:id="1925" w:author="Charles Hall" w:date="2016-04-10T22:14:00Z"/>
          <w:del w:id="1926" w:author="CMH" w:date="2016-04-29T12:24:00Z"/>
        </w:rPr>
      </w:pPr>
      <w:ins w:id="1927" w:author="Charles Hall" w:date="2016-04-10T22:14:00Z">
        <w:del w:id="1928" w:author="CMH" w:date="2016-04-29T12:24:00Z">
          <w:r w:rsidDel="0070292F">
            <w:delText xml:space="preserve">     #f = open('skidrokyo.csv','w')</w:delText>
          </w:r>
        </w:del>
      </w:ins>
    </w:p>
    <w:p w14:paraId="4F06E4B7" w14:textId="6E0962B0" w:rsidR="00E10556" w:rsidDel="0070292F" w:rsidRDefault="00E10556" w:rsidP="00E10556">
      <w:pPr>
        <w:rPr>
          <w:ins w:id="1929" w:author="Charles Hall" w:date="2016-04-10T22:14:00Z"/>
          <w:del w:id="1930" w:author="CMH" w:date="2016-04-29T12:24:00Z"/>
        </w:rPr>
      </w:pPr>
      <w:ins w:id="1931" w:author="Charles Hall" w:date="2016-04-10T22:14:00Z">
        <w:del w:id="1932" w:author="CMH" w:date="2016-04-29T12:24:00Z">
          <w:r w:rsidDel="0070292F">
            <w:delText xml:space="preserve"> </w:delText>
          </w:r>
        </w:del>
      </w:ins>
    </w:p>
    <w:p w14:paraId="56812901" w14:textId="67ECF772" w:rsidR="00E10556" w:rsidDel="0070292F" w:rsidRDefault="00E10556" w:rsidP="00E10556">
      <w:pPr>
        <w:rPr>
          <w:ins w:id="1933" w:author="Charles Hall" w:date="2016-04-10T22:14:00Z"/>
          <w:del w:id="1934" w:author="CMH" w:date="2016-04-29T12:24:00Z"/>
        </w:rPr>
      </w:pPr>
      <w:ins w:id="1935" w:author="Charles Hall" w:date="2016-04-10T22:14:00Z">
        <w:del w:id="1936"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E10556">
      <w:pPr>
        <w:rPr>
          <w:ins w:id="1937" w:author="Charles Hall" w:date="2016-04-10T22:14:00Z"/>
          <w:del w:id="1938" w:author="CMH" w:date="2016-04-29T12:24:00Z"/>
        </w:rPr>
      </w:pPr>
      <w:ins w:id="1939" w:author="Charles Hall" w:date="2016-04-10T22:14:00Z">
        <w:del w:id="1940" w:author="CMH" w:date="2016-04-29T12:24:00Z">
          <w:r w:rsidDel="0070292F">
            <w:delText xml:space="preserve">     response = conn.getresponse()</w:delText>
          </w:r>
        </w:del>
      </w:ins>
    </w:p>
    <w:p w14:paraId="3CB7D3D4" w14:textId="5E88A251" w:rsidR="00E10556" w:rsidDel="0070292F" w:rsidRDefault="00E10556" w:rsidP="00E10556">
      <w:pPr>
        <w:rPr>
          <w:ins w:id="1941" w:author="Charles Hall" w:date="2016-04-10T22:14:00Z"/>
          <w:del w:id="1942" w:author="CMH" w:date="2016-04-29T12:24:00Z"/>
        </w:rPr>
      </w:pPr>
      <w:ins w:id="1943" w:author="Charles Hall" w:date="2016-04-10T22:14:00Z">
        <w:del w:id="1944" w:author="CMH" w:date="2016-04-29T12:24:00Z">
          <w:r w:rsidDel="0070292F">
            <w:delText xml:space="preserve">     print response.status, response.reason</w:delText>
          </w:r>
        </w:del>
      </w:ins>
    </w:p>
    <w:p w14:paraId="734636F1" w14:textId="20F02DFD" w:rsidR="00E10556" w:rsidDel="0070292F" w:rsidRDefault="00E10556" w:rsidP="00E10556">
      <w:pPr>
        <w:rPr>
          <w:ins w:id="1945" w:author="Charles Hall" w:date="2016-04-10T22:14:00Z"/>
          <w:del w:id="1946" w:author="CMH" w:date="2016-04-29T12:24:00Z"/>
        </w:rPr>
      </w:pPr>
      <w:ins w:id="1947" w:author="Charles Hall" w:date="2016-04-10T22:14:00Z">
        <w:del w:id="1948" w:author="CMH" w:date="2016-04-29T12:24:00Z">
          <w:r w:rsidDel="0070292F">
            <w:delText xml:space="preserve"> </w:delText>
          </w:r>
        </w:del>
      </w:ins>
    </w:p>
    <w:p w14:paraId="67B6ADF7" w14:textId="41C6D80F" w:rsidR="00E10556" w:rsidDel="0070292F" w:rsidRDefault="00E10556" w:rsidP="00E10556">
      <w:pPr>
        <w:rPr>
          <w:ins w:id="1949" w:author="Charles Hall" w:date="2016-04-10T22:14:00Z"/>
          <w:del w:id="1950" w:author="CMH" w:date="2016-04-29T12:24:00Z"/>
        </w:rPr>
      </w:pPr>
      <w:ins w:id="1951" w:author="Charles Hall" w:date="2016-04-10T22:14:00Z">
        <w:del w:id="1952" w:author="CMH" w:date="2016-04-29T12:24:00Z">
          <w:r w:rsidDel="0070292F">
            <w:delText xml:space="preserve">     # Get and print the actual data</w:delText>
          </w:r>
        </w:del>
      </w:ins>
    </w:p>
    <w:p w14:paraId="663CC4A7" w14:textId="463548D3" w:rsidR="00E10556" w:rsidDel="0070292F" w:rsidRDefault="00E10556" w:rsidP="00E10556">
      <w:pPr>
        <w:rPr>
          <w:ins w:id="1953" w:author="Charles Hall" w:date="2016-04-10T22:14:00Z"/>
          <w:del w:id="1954" w:author="CMH" w:date="2016-04-29T12:24:00Z"/>
        </w:rPr>
      </w:pPr>
      <w:ins w:id="1955" w:author="Charles Hall" w:date="2016-04-10T22:14:00Z">
        <w:del w:id="1956" w:author="CMH" w:date="2016-04-29T12:24:00Z">
          <w:r w:rsidDel="0070292F">
            <w:delText xml:space="preserve">     data = response.read()</w:delText>
          </w:r>
        </w:del>
      </w:ins>
    </w:p>
    <w:p w14:paraId="44513866" w14:textId="420C33D5" w:rsidR="00E10556" w:rsidDel="0070292F" w:rsidRDefault="00E10556" w:rsidP="00E10556">
      <w:pPr>
        <w:rPr>
          <w:ins w:id="1957" w:author="Charles Hall" w:date="2016-04-10T22:14:00Z"/>
          <w:del w:id="1958" w:author="CMH" w:date="2016-04-29T12:24:00Z"/>
        </w:rPr>
      </w:pPr>
      <w:ins w:id="1959" w:author="Charles Hall" w:date="2016-04-10T22:14:00Z">
        <w:del w:id="1960" w:author="CMH" w:date="2016-04-29T12:24:00Z">
          <w:r w:rsidDel="0070292F">
            <w:delText xml:space="preserve"> </w:delText>
          </w:r>
        </w:del>
      </w:ins>
    </w:p>
    <w:p w14:paraId="7AED72F3" w14:textId="4F2E8175" w:rsidR="00E10556" w:rsidDel="0070292F" w:rsidRDefault="00E10556" w:rsidP="00E10556">
      <w:pPr>
        <w:rPr>
          <w:ins w:id="1961" w:author="Charles Hall" w:date="2016-04-10T22:14:00Z"/>
          <w:del w:id="1962" w:author="CMH" w:date="2016-04-29T12:24:00Z"/>
        </w:rPr>
      </w:pPr>
      <w:ins w:id="1963" w:author="Charles Hall" w:date="2016-04-10T22:14:00Z">
        <w:del w:id="1964" w:author="CMH" w:date="2016-04-29T12:24:00Z">
          <w:r w:rsidDel="0070292F">
            <w:delText xml:space="preserve">     # Iteration 2 parse the json into a more useful data structure</w:delText>
          </w:r>
        </w:del>
      </w:ins>
    </w:p>
    <w:p w14:paraId="025FC293" w14:textId="38DFD416" w:rsidR="00E10556" w:rsidDel="0070292F" w:rsidRDefault="00E10556" w:rsidP="00E10556">
      <w:pPr>
        <w:rPr>
          <w:ins w:id="1965" w:author="Charles Hall" w:date="2016-04-10T22:14:00Z"/>
          <w:del w:id="1966" w:author="CMH" w:date="2016-04-29T12:24:00Z"/>
        </w:rPr>
      </w:pPr>
      <w:ins w:id="1967" w:author="Charles Hall" w:date="2016-04-10T22:14:00Z">
        <w:del w:id="1968" w:author="CMH" w:date="2016-04-29T12:24:00Z">
          <w:r w:rsidDel="0070292F">
            <w:delText xml:space="preserve">     parsed_json = json.loads(data)</w:delText>
          </w:r>
        </w:del>
      </w:ins>
    </w:p>
    <w:p w14:paraId="2EB84344" w14:textId="6A285245" w:rsidR="00E10556" w:rsidDel="0070292F" w:rsidRDefault="00E10556" w:rsidP="00E10556">
      <w:pPr>
        <w:rPr>
          <w:ins w:id="1969" w:author="Charles Hall" w:date="2016-04-10T22:14:00Z"/>
          <w:del w:id="1970" w:author="CMH" w:date="2016-04-29T12:24:00Z"/>
        </w:rPr>
      </w:pPr>
      <w:ins w:id="1971" w:author="Charles Hall" w:date="2016-04-10T22:14:00Z">
        <w:del w:id="1972" w:author="CMH" w:date="2016-04-29T12:24:00Z">
          <w:r w:rsidDel="0070292F">
            <w:delText xml:space="preserve"> </w:delText>
          </w:r>
        </w:del>
      </w:ins>
    </w:p>
    <w:p w14:paraId="6DF95494" w14:textId="3501AD80" w:rsidR="00E10556" w:rsidDel="0070292F" w:rsidRDefault="00E10556" w:rsidP="00E10556">
      <w:pPr>
        <w:rPr>
          <w:ins w:id="1973" w:author="Charles Hall" w:date="2016-04-10T22:14:00Z"/>
          <w:del w:id="1974" w:author="CMH" w:date="2016-04-29T12:24:00Z"/>
        </w:rPr>
      </w:pPr>
      <w:ins w:id="1975" w:author="Charles Hall" w:date="2016-04-10T22:14:00Z">
        <w:del w:id="1976"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E10556">
      <w:pPr>
        <w:rPr>
          <w:ins w:id="1977" w:author="Charles Hall" w:date="2016-04-10T22:14:00Z"/>
          <w:del w:id="1978" w:author="CMH" w:date="2016-04-29T12:24:00Z"/>
        </w:rPr>
      </w:pPr>
      <w:ins w:id="1979" w:author="Charles Hall" w:date="2016-04-10T22:14:00Z">
        <w:del w:id="1980" w:author="CMH" w:date="2016-04-29T12:24:00Z">
          <w:r w:rsidDel="0070292F">
            <w:delText xml:space="preserve">     pp = pprint.PrettyPrinter(indent=4)</w:delText>
          </w:r>
        </w:del>
      </w:ins>
    </w:p>
    <w:p w14:paraId="4737AB39" w14:textId="2E8CBF80" w:rsidR="00E10556" w:rsidDel="0070292F" w:rsidRDefault="00E10556" w:rsidP="00E10556">
      <w:pPr>
        <w:rPr>
          <w:ins w:id="1981" w:author="Charles Hall" w:date="2016-04-10T22:14:00Z"/>
          <w:del w:id="1982" w:author="CMH" w:date="2016-04-29T12:24:00Z"/>
        </w:rPr>
      </w:pPr>
      <w:ins w:id="1983" w:author="Charles Hall" w:date="2016-04-10T22:14:00Z">
        <w:del w:id="1984" w:author="CMH" w:date="2016-04-29T12:24:00Z">
          <w:r w:rsidDel="0070292F">
            <w:delText xml:space="preserve">     #pp.pprint(parsed_json)</w:delText>
          </w:r>
        </w:del>
      </w:ins>
    </w:p>
    <w:p w14:paraId="3DB084AC" w14:textId="71F20CF2" w:rsidR="00E10556" w:rsidDel="0070292F" w:rsidRDefault="00E10556" w:rsidP="00E10556">
      <w:pPr>
        <w:rPr>
          <w:ins w:id="1985" w:author="Charles Hall" w:date="2016-04-10T22:14:00Z"/>
          <w:del w:id="1986" w:author="CMH" w:date="2016-04-29T12:24:00Z"/>
        </w:rPr>
      </w:pPr>
      <w:ins w:id="1987" w:author="Charles Hall" w:date="2016-04-10T22:14:00Z">
        <w:del w:id="1988" w:author="CMH" w:date="2016-04-29T12:24:00Z">
          <w:r w:rsidDel="0070292F">
            <w:delText xml:space="preserve">     #pp.pprint(parsed_json['pagination'])</w:delText>
          </w:r>
        </w:del>
      </w:ins>
    </w:p>
    <w:p w14:paraId="37DE8198" w14:textId="69C592EB" w:rsidR="00E10556" w:rsidDel="0070292F" w:rsidRDefault="00E10556" w:rsidP="00E10556">
      <w:pPr>
        <w:rPr>
          <w:ins w:id="1989" w:author="Charles Hall" w:date="2016-04-10T22:14:00Z"/>
          <w:del w:id="1990" w:author="CMH" w:date="2016-04-29T12:24:00Z"/>
        </w:rPr>
      </w:pPr>
      <w:ins w:id="1991" w:author="Charles Hall" w:date="2016-04-10T22:14:00Z">
        <w:del w:id="1992" w:author="CMH" w:date="2016-04-29T12:24:00Z">
          <w:r w:rsidDel="0070292F">
            <w:delText xml:space="preserve">     #pp.pprint(parsed_json['meta'])</w:delText>
          </w:r>
        </w:del>
      </w:ins>
    </w:p>
    <w:p w14:paraId="6E1E6627" w14:textId="76032C63" w:rsidR="00E10556" w:rsidDel="0070292F" w:rsidRDefault="00E10556" w:rsidP="00E10556">
      <w:pPr>
        <w:rPr>
          <w:ins w:id="1993" w:author="Charles Hall" w:date="2016-04-10T22:14:00Z"/>
          <w:del w:id="1994" w:author="CMH" w:date="2016-04-29T12:24:00Z"/>
        </w:rPr>
      </w:pPr>
      <w:ins w:id="1995" w:author="Charles Hall" w:date="2016-04-10T22:14:00Z">
        <w:del w:id="1996" w:author="CMH" w:date="2016-04-29T12:24:00Z">
          <w:r w:rsidDel="0070292F">
            <w:delText xml:space="preserve">     #pp.pprint(parsed_json['results'])</w:delText>
          </w:r>
        </w:del>
      </w:ins>
    </w:p>
    <w:p w14:paraId="1F41E061" w14:textId="6A88C662" w:rsidR="00E10556" w:rsidDel="0070292F" w:rsidRDefault="00E10556" w:rsidP="00E10556">
      <w:pPr>
        <w:rPr>
          <w:ins w:id="1997" w:author="Charles Hall" w:date="2016-04-10T22:14:00Z"/>
          <w:del w:id="1998" w:author="CMH" w:date="2016-04-29T12:24:00Z"/>
        </w:rPr>
      </w:pPr>
      <w:ins w:id="1999" w:author="Charles Hall" w:date="2016-04-10T22:14:00Z">
        <w:del w:id="2000" w:author="CMH" w:date="2016-04-29T12:24:00Z">
          <w:r w:rsidDel="0070292F">
            <w:delText xml:space="preserve">     #pp.pprint(data)</w:delText>
          </w:r>
        </w:del>
      </w:ins>
    </w:p>
    <w:p w14:paraId="3D49A69B" w14:textId="66282326" w:rsidR="00E10556" w:rsidDel="0070292F" w:rsidRDefault="00E10556" w:rsidP="00E10556">
      <w:pPr>
        <w:rPr>
          <w:ins w:id="2001" w:author="Charles Hall" w:date="2016-04-10T22:14:00Z"/>
          <w:del w:id="2002" w:author="CMH" w:date="2016-04-29T12:24:00Z"/>
        </w:rPr>
      </w:pPr>
      <w:ins w:id="2003" w:author="Charles Hall" w:date="2016-04-10T22:14:00Z">
        <w:del w:id="2004" w:author="CMH" w:date="2016-04-29T12:24:00Z">
          <w:r w:rsidDel="0070292F">
            <w:delText xml:space="preserve">     #json.dumps( parsed_json, sort_keys=True, indent=4, separators=(',', ': ') )</w:delText>
          </w:r>
        </w:del>
      </w:ins>
    </w:p>
    <w:p w14:paraId="4D895915" w14:textId="29315F56" w:rsidR="00E10556" w:rsidDel="0070292F" w:rsidRDefault="00E10556" w:rsidP="00E10556">
      <w:pPr>
        <w:rPr>
          <w:ins w:id="2005" w:author="Charles Hall" w:date="2016-04-10T22:14:00Z"/>
          <w:del w:id="2006" w:author="CMH" w:date="2016-04-29T12:24:00Z"/>
        </w:rPr>
      </w:pPr>
      <w:ins w:id="2007" w:author="Charles Hall" w:date="2016-04-10T22:14:00Z">
        <w:del w:id="2008" w:author="CMH" w:date="2016-04-29T12:24:00Z">
          <w:r w:rsidDel="0070292F">
            <w:delText xml:space="preserve">     cont = 1</w:delText>
          </w:r>
        </w:del>
      </w:ins>
    </w:p>
    <w:p w14:paraId="292B4D20" w14:textId="6CB82CD7" w:rsidR="00E10556" w:rsidDel="0070292F" w:rsidRDefault="00E10556" w:rsidP="00E10556">
      <w:pPr>
        <w:rPr>
          <w:ins w:id="2009" w:author="Charles Hall" w:date="2016-04-10T22:14:00Z"/>
          <w:del w:id="2010" w:author="CMH" w:date="2016-04-29T12:24:00Z"/>
        </w:rPr>
      </w:pPr>
      <w:ins w:id="2011" w:author="Charles Hall" w:date="2016-04-10T22:14:00Z">
        <w:del w:id="2012" w:author="CMH" w:date="2016-04-29T12:24:00Z">
          <w:r w:rsidDel="0070292F">
            <w:delText xml:space="preserve">     items = parsed_json['results']</w:delText>
          </w:r>
        </w:del>
      </w:ins>
    </w:p>
    <w:p w14:paraId="7D3A9DF0" w14:textId="7EEAA805" w:rsidR="00E10556" w:rsidDel="0070292F" w:rsidRDefault="00E10556" w:rsidP="00E10556">
      <w:pPr>
        <w:rPr>
          <w:ins w:id="2013" w:author="Charles Hall" w:date="2016-04-10T22:14:00Z"/>
          <w:del w:id="2014" w:author="CMH" w:date="2016-04-29T12:24:00Z"/>
        </w:rPr>
      </w:pPr>
      <w:ins w:id="2015" w:author="Charles Hall" w:date="2016-04-10T22:14:00Z">
        <w:del w:id="2016" w:author="CMH" w:date="2016-04-29T12:24:00Z">
          <w:r w:rsidDel="0070292F">
            <w:delText xml:space="preserve">     for item in items:</w:delText>
          </w:r>
        </w:del>
      </w:ins>
    </w:p>
    <w:p w14:paraId="4CC9EDCF" w14:textId="36425498" w:rsidR="00E10556" w:rsidDel="0070292F" w:rsidRDefault="00E10556" w:rsidP="00E10556">
      <w:pPr>
        <w:rPr>
          <w:ins w:id="2017" w:author="Charles Hall" w:date="2016-04-10T22:14:00Z"/>
          <w:del w:id="2018" w:author="CMH" w:date="2016-04-29T12:24:00Z"/>
        </w:rPr>
      </w:pPr>
      <w:ins w:id="2019" w:author="Charles Hall" w:date="2016-04-10T22:14:00Z">
        <w:del w:id="2020" w:author="CMH" w:date="2016-04-29T12:24:00Z">
          <w:r w:rsidDel="0070292F">
            <w:delText xml:space="preserve">         #theLine = ""</w:delText>
          </w:r>
        </w:del>
      </w:ins>
    </w:p>
    <w:p w14:paraId="79B4EE25" w14:textId="7FED1762" w:rsidR="00E10556" w:rsidDel="0070292F" w:rsidRDefault="00E10556" w:rsidP="00E10556">
      <w:pPr>
        <w:rPr>
          <w:ins w:id="2021" w:author="Charles Hall" w:date="2016-04-10T22:14:00Z"/>
          <w:del w:id="2022" w:author="CMH" w:date="2016-04-29T12:24:00Z"/>
        </w:rPr>
      </w:pPr>
      <w:ins w:id="2023" w:author="Charles Hall" w:date="2016-04-10T22:14:00Z">
        <w:del w:id="2024" w:author="CMH" w:date="2016-04-29T12:24:00Z">
          <w:r w:rsidDel="0070292F">
            <w:delText xml:space="preserve">         try:</w:delText>
          </w:r>
        </w:del>
      </w:ins>
    </w:p>
    <w:p w14:paraId="2D20FA61" w14:textId="34C0ADB9" w:rsidR="00E10556" w:rsidDel="0070292F" w:rsidRDefault="00E10556" w:rsidP="00E10556">
      <w:pPr>
        <w:rPr>
          <w:ins w:id="2025" w:author="Charles Hall" w:date="2016-04-10T22:14:00Z"/>
          <w:del w:id="2026" w:author="CMH" w:date="2016-04-29T12:24:00Z"/>
        </w:rPr>
      </w:pPr>
      <w:ins w:id="2027" w:author="Charles Hall" w:date="2016-04-10T22:14:00Z">
        <w:del w:id="2028" w:author="CMH" w:date="2016-04-29T12:24:00Z">
          <w:r w:rsidDel="0070292F">
            <w:delText xml:space="preserve">             #pp.pprint(item)</w:delText>
          </w:r>
        </w:del>
      </w:ins>
    </w:p>
    <w:p w14:paraId="6532154E" w14:textId="3CB2F920" w:rsidR="00E10556" w:rsidDel="0070292F" w:rsidRDefault="00E10556" w:rsidP="00E10556">
      <w:pPr>
        <w:rPr>
          <w:ins w:id="2029" w:author="Charles Hall" w:date="2016-04-10T22:14:00Z"/>
          <w:del w:id="2030" w:author="CMH" w:date="2016-04-29T12:24:00Z"/>
        </w:rPr>
      </w:pPr>
      <w:ins w:id="2031" w:author="Charles Hall" w:date="2016-04-10T22:14:00Z">
        <w:del w:id="2032" w:author="CMH" w:date="2016-04-29T12:24:00Z">
          <w:r w:rsidDel="0070292F">
            <w:delText xml:space="preserve">             print item['geometry']['location']['lat'], ",",</w:delText>
          </w:r>
        </w:del>
      </w:ins>
    </w:p>
    <w:p w14:paraId="4D6848C5" w14:textId="21BBE942" w:rsidR="00E10556" w:rsidDel="0070292F" w:rsidRDefault="00E10556" w:rsidP="00E10556">
      <w:pPr>
        <w:rPr>
          <w:ins w:id="2033" w:author="Charles Hall" w:date="2016-04-10T22:14:00Z"/>
          <w:del w:id="2034" w:author="CMH" w:date="2016-04-29T12:24:00Z"/>
        </w:rPr>
      </w:pPr>
      <w:ins w:id="2035" w:author="Charles Hall" w:date="2016-04-10T22:14:00Z">
        <w:del w:id="2036" w:author="CMH" w:date="2016-04-29T12:24:00Z">
          <w:r w:rsidDel="0070292F">
            <w:delText xml:space="preserve">             #theLine = theLine + item['location']['latitude'] + ","</w:delText>
          </w:r>
        </w:del>
      </w:ins>
    </w:p>
    <w:p w14:paraId="34BC9BF0" w14:textId="6641967F" w:rsidR="00E10556" w:rsidDel="0070292F" w:rsidRDefault="00E10556" w:rsidP="00E10556">
      <w:pPr>
        <w:rPr>
          <w:ins w:id="2037" w:author="Charles Hall" w:date="2016-04-10T22:14:00Z"/>
          <w:del w:id="2038" w:author="CMH" w:date="2016-04-29T12:24:00Z"/>
        </w:rPr>
      </w:pPr>
      <w:ins w:id="2039" w:author="Charles Hall" w:date="2016-04-10T22:14:00Z">
        <w:del w:id="2040" w:author="CMH" w:date="2016-04-29T12:24:00Z">
          <w:r w:rsidDel="0070292F">
            <w:delText xml:space="preserve">             print item['geometry']['location']['lng'], ",",</w:delText>
          </w:r>
        </w:del>
      </w:ins>
    </w:p>
    <w:p w14:paraId="42B70F05" w14:textId="5424208E" w:rsidR="00E10556" w:rsidDel="0070292F" w:rsidRDefault="00E10556" w:rsidP="00E10556">
      <w:pPr>
        <w:rPr>
          <w:ins w:id="2041" w:author="Charles Hall" w:date="2016-04-10T22:14:00Z"/>
          <w:del w:id="2042" w:author="CMH" w:date="2016-04-29T12:24:00Z"/>
        </w:rPr>
      </w:pPr>
      <w:ins w:id="2043" w:author="Charles Hall" w:date="2016-04-10T22:14:00Z">
        <w:del w:id="2044" w:author="CMH" w:date="2016-04-29T12:24:00Z">
          <w:r w:rsidDel="0070292F">
            <w:delText xml:space="preserve">             #theLine = theLine + item['location']['longitude'] + ","</w:delText>
          </w:r>
        </w:del>
      </w:ins>
    </w:p>
    <w:p w14:paraId="03C7FB93" w14:textId="25492E8B" w:rsidR="00E10556" w:rsidDel="0070292F" w:rsidRDefault="00E10556" w:rsidP="00E10556">
      <w:pPr>
        <w:rPr>
          <w:ins w:id="2045" w:author="Charles Hall" w:date="2016-04-10T22:14:00Z"/>
          <w:del w:id="2046" w:author="CMH" w:date="2016-04-29T12:24:00Z"/>
        </w:rPr>
      </w:pPr>
      <w:ins w:id="2047" w:author="Charles Hall" w:date="2016-04-10T22:14:00Z">
        <w:del w:id="2048" w:author="CMH" w:date="2016-04-29T12:24:00Z">
          <w:r w:rsidDel="0070292F">
            <w:delText xml:space="preserve">             print item['name'], ","</w:delText>
          </w:r>
        </w:del>
      </w:ins>
    </w:p>
    <w:p w14:paraId="2A0AF831" w14:textId="153ECCCC" w:rsidR="00E10556" w:rsidDel="0070292F" w:rsidRDefault="00E10556" w:rsidP="00E10556">
      <w:pPr>
        <w:rPr>
          <w:ins w:id="2049" w:author="Charles Hall" w:date="2016-04-10T22:14:00Z"/>
          <w:del w:id="2050" w:author="CMH" w:date="2016-04-29T12:24:00Z"/>
        </w:rPr>
      </w:pPr>
      <w:ins w:id="2051" w:author="Charles Hall" w:date="2016-04-10T22:14:00Z">
        <w:del w:id="2052" w:author="CMH" w:date="2016-04-29T12:24:00Z">
          <w:r w:rsidDel="0070292F">
            <w:delText xml:space="preserve">             print item['types'], "\n"</w:delText>
          </w:r>
        </w:del>
      </w:ins>
    </w:p>
    <w:p w14:paraId="01E035B7" w14:textId="2639FB33" w:rsidR="00E10556" w:rsidDel="0070292F" w:rsidRDefault="00E10556" w:rsidP="00E10556">
      <w:pPr>
        <w:rPr>
          <w:ins w:id="2053" w:author="Charles Hall" w:date="2016-04-10T22:14:00Z"/>
          <w:del w:id="2054" w:author="CMH" w:date="2016-04-29T12:24:00Z"/>
        </w:rPr>
      </w:pPr>
      <w:ins w:id="2055" w:author="Charles Hall" w:date="2016-04-10T22:14:00Z">
        <w:del w:id="2056" w:author="CMH" w:date="2016-04-29T12:24:00Z">
          <w:r w:rsidDel="0070292F">
            <w:delText xml:space="preserve">             #theLine = theLine + item['link'] + ","</w:delText>
          </w:r>
        </w:del>
      </w:ins>
    </w:p>
    <w:p w14:paraId="11794CA7" w14:textId="02353004" w:rsidR="00E10556" w:rsidDel="0070292F" w:rsidRDefault="00E10556" w:rsidP="00E10556">
      <w:pPr>
        <w:rPr>
          <w:ins w:id="2057" w:author="Charles Hall" w:date="2016-04-10T22:14:00Z"/>
          <w:del w:id="2058" w:author="CMH" w:date="2016-04-29T12:24:00Z"/>
        </w:rPr>
      </w:pPr>
      <w:ins w:id="2059" w:author="Charles Hall" w:date="2016-04-10T22:14:00Z">
        <w:del w:id="2060" w:author="CMH" w:date="2016-04-29T12:24:00Z">
          <w:r w:rsidDel="0070292F">
            <w:delText xml:space="preserve">             #print item['images']['standard_resolution']['url']</w:delText>
          </w:r>
        </w:del>
      </w:ins>
    </w:p>
    <w:p w14:paraId="757E6BB9" w14:textId="36608094" w:rsidR="00E10556" w:rsidDel="0070292F" w:rsidRDefault="00E10556" w:rsidP="00E10556">
      <w:pPr>
        <w:rPr>
          <w:ins w:id="2061" w:author="Charles Hall" w:date="2016-04-10T22:14:00Z"/>
          <w:del w:id="2062" w:author="CMH" w:date="2016-04-29T12:24:00Z"/>
        </w:rPr>
      </w:pPr>
      <w:ins w:id="2063" w:author="Charles Hall" w:date="2016-04-10T22:14:00Z">
        <w:del w:id="2064" w:author="CMH" w:date="2016-04-29T12:24:00Z">
          <w:r w:rsidDel="0070292F">
            <w:delText xml:space="preserve">             #theLine = item['location']['latitude']</w:delText>
          </w:r>
        </w:del>
      </w:ins>
    </w:p>
    <w:p w14:paraId="0DF78CE0" w14:textId="09134AB3" w:rsidR="00E10556" w:rsidDel="0070292F" w:rsidRDefault="00E10556" w:rsidP="00E10556">
      <w:pPr>
        <w:rPr>
          <w:ins w:id="2065" w:author="Charles Hall" w:date="2016-04-10T22:14:00Z"/>
          <w:del w:id="2066" w:author="CMH" w:date="2016-04-29T12:24:00Z"/>
        </w:rPr>
      </w:pPr>
      <w:ins w:id="2067" w:author="Charles Hall" w:date="2016-04-10T22:14:00Z">
        <w:del w:id="2068"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E10556">
      <w:pPr>
        <w:rPr>
          <w:ins w:id="2069" w:author="Charles Hall" w:date="2016-04-10T22:14:00Z"/>
          <w:del w:id="2070" w:author="CMH" w:date="2016-04-29T12:24:00Z"/>
        </w:rPr>
      </w:pPr>
      <w:ins w:id="2071" w:author="Charles Hall" w:date="2016-04-10T22:14:00Z">
        <w:del w:id="2072" w:author="CMH" w:date="2016-04-29T12:24:00Z">
          <w:r w:rsidDel="0070292F">
            <w:delText xml:space="preserve">             #print theLine</w:delText>
          </w:r>
        </w:del>
      </w:ins>
    </w:p>
    <w:p w14:paraId="05BEE907" w14:textId="10D42DE3" w:rsidR="00E10556" w:rsidDel="0070292F" w:rsidRDefault="00E10556" w:rsidP="00E10556">
      <w:pPr>
        <w:rPr>
          <w:ins w:id="2073" w:author="Charles Hall" w:date="2016-04-10T22:14:00Z"/>
          <w:del w:id="2074" w:author="CMH" w:date="2016-04-29T12:24:00Z"/>
        </w:rPr>
      </w:pPr>
      <w:ins w:id="2075" w:author="Charles Hall" w:date="2016-04-10T22:14:00Z">
        <w:del w:id="2076" w:author="CMH" w:date="2016-04-29T12:24:00Z">
          <w:r w:rsidDel="0070292F">
            <w:delText xml:space="preserve">             #print (",")</w:delText>
          </w:r>
        </w:del>
      </w:ins>
    </w:p>
    <w:p w14:paraId="07FE6852" w14:textId="58B96402" w:rsidR="00E10556" w:rsidDel="0070292F" w:rsidRDefault="00E10556" w:rsidP="00E10556">
      <w:pPr>
        <w:rPr>
          <w:ins w:id="2077" w:author="Charles Hall" w:date="2016-04-10T22:14:00Z"/>
          <w:del w:id="2078" w:author="CMH" w:date="2016-04-29T12:24:00Z"/>
        </w:rPr>
      </w:pPr>
      <w:ins w:id="2079" w:author="Charles Hall" w:date="2016-04-10T22:14:00Z">
        <w:del w:id="2080" w:author="CMH" w:date="2016-04-29T12:24:00Z">
          <w:r w:rsidDel="0070292F">
            <w:delText xml:space="preserve">             #print "\n"</w:delText>
          </w:r>
        </w:del>
      </w:ins>
    </w:p>
    <w:p w14:paraId="45F4BCCC" w14:textId="06BA40CF" w:rsidR="00E10556" w:rsidDel="0070292F" w:rsidRDefault="00E10556" w:rsidP="00E10556">
      <w:pPr>
        <w:rPr>
          <w:ins w:id="2081" w:author="Charles Hall" w:date="2016-04-10T22:14:00Z"/>
          <w:del w:id="2082" w:author="CMH" w:date="2016-04-29T12:24:00Z"/>
        </w:rPr>
      </w:pPr>
      <w:ins w:id="2083" w:author="Charles Hall" w:date="2016-04-10T22:14:00Z">
        <w:del w:id="2084" w:author="CMH" w:date="2016-04-29T12:24:00Z">
          <w:r w:rsidDel="0070292F">
            <w:delText xml:space="preserve">             #f.write(theLine)</w:delText>
          </w:r>
        </w:del>
      </w:ins>
    </w:p>
    <w:p w14:paraId="58FBC1FD" w14:textId="00FFF495" w:rsidR="00E10556" w:rsidDel="0070292F" w:rsidRDefault="00E10556" w:rsidP="00E10556">
      <w:pPr>
        <w:rPr>
          <w:ins w:id="2085" w:author="Charles Hall" w:date="2016-04-10T22:14:00Z"/>
          <w:del w:id="2086" w:author="CMH" w:date="2016-04-29T12:24:00Z"/>
        </w:rPr>
      </w:pPr>
      <w:ins w:id="2087" w:author="Charles Hall" w:date="2016-04-10T22:14:00Z">
        <w:del w:id="2088" w:author="CMH" w:date="2016-04-29T12:24:00Z">
          <w:r w:rsidDel="0070292F">
            <w:delText xml:space="preserve">         except TypeError:</w:delText>
          </w:r>
        </w:del>
      </w:ins>
    </w:p>
    <w:p w14:paraId="4D4DE59E" w14:textId="782CF205" w:rsidR="00E10556" w:rsidDel="0070292F" w:rsidRDefault="00E10556" w:rsidP="00E10556">
      <w:pPr>
        <w:rPr>
          <w:ins w:id="2089" w:author="Charles Hall" w:date="2016-04-10T22:14:00Z"/>
          <w:del w:id="2090" w:author="CMH" w:date="2016-04-29T12:24:00Z"/>
        </w:rPr>
      </w:pPr>
      <w:ins w:id="2091" w:author="Charles Hall" w:date="2016-04-10T22:14:00Z">
        <w:del w:id="2092" w:author="CMH" w:date="2016-04-29T12:24:00Z">
          <w:r w:rsidDel="0070292F">
            <w:delText xml:space="preserve">             pass</w:delText>
          </w:r>
        </w:del>
      </w:ins>
    </w:p>
    <w:p w14:paraId="406ECF04" w14:textId="0EF6B0CB" w:rsidR="00E10556" w:rsidDel="0070292F" w:rsidRDefault="00E10556" w:rsidP="00E10556">
      <w:pPr>
        <w:rPr>
          <w:ins w:id="2093" w:author="Charles Hall" w:date="2016-04-10T22:14:00Z"/>
          <w:del w:id="2094" w:author="CMH" w:date="2016-04-29T12:24:00Z"/>
        </w:rPr>
      </w:pPr>
      <w:ins w:id="2095" w:author="Charles Hall" w:date="2016-04-10T22:14:00Z">
        <w:del w:id="2096" w:author="CMH" w:date="2016-04-29T12:24:00Z">
          <w:r w:rsidDel="0070292F">
            <w:delText xml:space="preserve">         except KeyError:</w:delText>
          </w:r>
        </w:del>
      </w:ins>
    </w:p>
    <w:p w14:paraId="7608A684" w14:textId="128EF1A3" w:rsidR="00E10556" w:rsidDel="0070292F" w:rsidRDefault="00E10556" w:rsidP="00E10556">
      <w:pPr>
        <w:rPr>
          <w:ins w:id="2097" w:author="Charles Hall" w:date="2016-04-10T22:14:00Z"/>
          <w:del w:id="2098" w:author="CMH" w:date="2016-04-29T12:24:00Z"/>
        </w:rPr>
      </w:pPr>
      <w:ins w:id="2099" w:author="Charles Hall" w:date="2016-04-10T22:14:00Z">
        <w:del w:id="2100" w:author="CMH" w:date="2016-04-29T12:24:00Z">
          <w:r w:rsidDel="0070292F">
            <w:delText xml:space="preserve">             pass</w:delText>
          </w:r>
        </w:del>
      </w:ins>
    </w:p>
    <w:p w14:paraId="44E8FC88" w14:textId="652A1E59" w:rsidR="00E10556" w:rsidDel="0070292F" w:rsidRDefault="00E10556" w:rsidP="00E10556">
      <w:pPr>
        <w:rPr>
          <w:ins w:id="2101" w:author="Charles Hall" w:date="2016-04-10T22:14:00Z"/>
          <w:del w:id="2102" w:author="CMH" w:date="2016-04-29T12:24:00Z"/>
        </w:rPr>
      </w:pPr>
      <w:ins w:id="2103" w:author="Charles Hall" w:date="2016-04-10T22:14:00Z">
        <w:del w:id="2104" w:author="CMH" w:date="2016-04-29T12:24:00Z">
          <w:r w:rsidDel="0070292F">
            <w:delText xml:space="preserve">         #try:</w:delText>
          </w:r>
        </w:del>
      </w:ins>
    </w:p>
    <w:p w14:paraId="392CBA82" w14:textId="70357856" w:rsidR="00E10556" w:rsidDel="0070292F" w:rsidRDefault="00E10556" w:rsidP="00E10556">
      <w:pPr>
        <w:rPr>
          <w:ins w:id="2105" w:author="Charles Hall" w:date="2016-04-10T22:14:00Z"/>
          <w:del w:id="2106" w:author="CMH" w:date="2016-04-29T12:24:00Z"/>
        </w:rPr>
      </w:pPr>
      <w:ins w:id="2107" w:author="Charles Hall" w:date="2016-04-10T22:14:00Z">
        <w:del w:id="2108" w:author="CMH" w:date="2016-04-29T12:24:00Z">
          <w:r w:rsidDel="0070292F">
            <w:delText xml:space="preserve">             #print (item['location']['longitude'])</w:delText>
          </w:r>
        </w:del>
      </w:ins>
    </w:p>
    <w:p w14:paraId="03FBE38C" w14:textId="62BCE4EC" w:rsidR="00E10556" w:rsidDel="0070292F" w:rsidRDefault="00E10556" w:rsidP="00E10556">
      <w:pPr>
        <w:rPr>
          <w:ins w:id="2109" w:author="Charles Hall" w:date="2016-04-10T22:14:00Z"/>
          <w:del w:id="2110" w:author="CMH" w:date="2016-04-29T12:24:00Z"/>
        </w:rPr>
      </w:pPr>
      <w:ins w:id="2111" w:author="Charles Hall" w:date="2016-04-10T22:14:00Z">
        <w:del w:id="2112" w:author="CMH" w:date="2016-04-29T12:24:00Z">
          <w:r w:rsidDel="0070292F">
            <w:delText xml:space="preserve">             #print (",")</w:delText>
          </w:r>
        </w:del>
      </w:ins>
    </w:p>
    <w:p w14:paraId="71552EEC" w14:textId="3B346F69" w:rsidR="00E10556" w:rsidDel="0070292F" w:rsidRDefault="00E10556" w:rsidP="00E10556">
      <w:pPr>
        <w:rPr>
          <w:ins w:id="2113" w:author="Charles Hall" w:date="2016-04-10T22:14:00Z"/>
          <w:del w:id="2114" w:author="CMH" w:date="2016-04-29T12:24:00Z"/>
        </w:rPr>
      </w:pPr>
      <w:ins w:id="2115" w:author="Charles Hall" w:date="2016-04-10T22:14:00Z">
        <w:del w:id="2116" w:author="CMH" w:date="2016-04-29T12:24:00Z">
          <w:r w:rsidDel="0070292F">
            <w:delText xml:space="preserve">         #except TypeError:</w:delText>
          </w:r>
        </w:del>
      </w:ins>
    </w:p>
    <w:p w14:paraId="6BF6155C" w14:textId="349D4B0F" w:rsidR="00E10556" w:rsidDel="0070292F" w:rsidRDefault="00E10556" w:rsidP="00E10556">
      <w:pPr>
        <w:rPr>
          <w:ins w:id="2117" w:author="Charles Hall" w:date="2016-04-10T22:14:00Z"/>
          <w:del w:id="2118" w:author="CMH" w:date="2016-04-29T12:24:00Z"/>
        </w:rPr>
      </w:pPr>
      <w:ins w:id="2119" w:author="Charles Hall" w:date="2016-04-10T22:14:00Z">
        <w:del w:id="2120" w:author="CMH" w:date="2016-04-29T12:24:00Z">
          <w:r w:rsidDel="0070292F">
            <w:delText xml:space="preserve">             #pass</w:delText>
          </w:r>
        </w:del>
      </w:ins>
    </w:p>
    <w:p w14:paraId="5A9E4D8D" w14:textId="0F2F22D4" w:rsidR="00E10556" w:rsidDel="0070292F" w:rsidRDefault="00E10556" w:rsidP="00E10556">
      <w:pPr>
        <w:rPr>
          <w:ins w:id="2121" w:author="Charles Hall" w:date="2016-04-10T22:14:00Z"/>
          <w:del w:id="2122" w:author="CMH" w:date="2016-04-29T12:24:00Z"/>
        </w:rPr>
      </w:pPr>
      <w:ins w:id="2123" w:author="Charles Hall" w:date="2016-04-10T22:14:00Z">
        <w:del w:id="2124" w:author="CMH" w:date="2016-04-29T12:24:00Z">
          <w:r w:rsidDel="0070292F">
            <w:delText xml:space="preserve">     # Close the connection</w:delText>
          </w:r>
        </w:del>
      </w:ins>
    </w:p>
    <w:p w14:paraId="0612000E" w14:textId="2CD0BF50" w:rsidR="00E10556" w:rsidDel="0070292F" w:rsidRDefault="00E10556" w:rsidP="00E10556">
      <w:pPr>
        <w:rPr>
          <w:ins w:id="2125" w:author="Charles Hall" w:date="2016-04-10T22:14:00Z"/>
          <w:del w:id="2126" w:author="CMH" w:date="2016-04-29T12:24:00Z"/>
        </w:rPr>
      </w:pPr>
      <w:ins w:id="2127" w:author="Charles Hall" w:date="2016-04-10T22:14:00Z">
        <w:del w:id="2128" w:author="CMH" w:date="2016-04-29T12:24:00Z">
          <w:r w:rsidDel="0070292F">
            <w:delText xml:space="preserve">     #f.close()</w:delText>
          </w:r>
        </w:del>
      </w:ins>
    </w:p>
    <w:p w14:paraId="7B98C6CA" w14:textId="70A5C74E" w:rsidR="00E10556" w:rsidDel="0070292F" w:rsidRDefault="00E10556" w:rsidP="00E10556">
      <w:pPr>
        <w:rPr>
          <w:ins w:id="2129" w:author="Charles Hall" w:date="2016-04-10T22:14:00Z"/>
          <w:del w:id="2130" w:author="CMH" w:date="2016-04-29T12:24:00Z"/>
        </w:rPr>
      </w:pPr>
      <w:ins w:id="2131" w:author="Charles Hall" w:date="2016-04-10T22:14:00Z">
        <w:del w:id="2132" w:author="CMH" w:date="2016-04-29T12:24:00Z">
          <w:r w:rsidDel="0070292F">
            <w:delText xml:space="preserve">     conn.close()</w:delText>
          </w:r>
        </w:del>
      </w:ins>
    </w:p>
    <w:p w14:paraId="2F0F2BF2" w14:textId="67F540DA" w:rsidR="00E10556" w:rsidDel="0070292F" w:rsidRDefault="00E10556" w:rsidP="00E10556">
      <w:pPr>
        <w:rPr>
          <w:ins w:id="2133" w:author="Charles Hall" w:date="2016-04-10T22:14:00Z"/>
          <w:del w:id="2134" w:author="CMH" w:date="2016-04-29T12:24:00Z"/>
        </w:rPr>
      </w:pPr>
      <w:ins w:id="2135" w:author="Charles Hall" w:date="2016-04-10T22:14:00Z">
        <w:del w:id="2136" w:author="CMH" w:date="2016-04-29T12:24:00Z">
          <w:r w:rsidDel="0070292F">
            <w:delText xml:space="preserve"> </w:delText>
          </w:r>
        </w:del>
      </w:ins>
    </w:p>
    <w:p w14:paraId="7415A06D" w14:textId="2F5DB6D4" w:rsidR="00E10556" w:rsidDel="0070292F" w:rsidRDefault="00E10556" w:rsidP="00E10556">
      <w:pPr>
        <w:rPr>
          <w:ins w:id="2137" w:author="Charles Hall" w:date="2016-04-10T22:14:00Z"/>
          <w:del w:id="2138" w:author="CMH" w:date="2016-04-29T12:24:00Z"/>
        </w:rPr>
      </w:pPr>
      <w:ins w:id="2139" w:author="Charles Hall" w:date="2016-04-10T22:14:00Z">
        <w:del w:id="2140" w:author="CMH" w:date="2016-04-29T12:24:00Z">
          <w:r w:rsidDel="0070292F">
            <w:delText xml:space="preserve"> googit("0");</w:delText>
          </w:r>
        </w:del>
      </w:ins>
    </w:p>
    <w:p w14:paraId="5EFA4CEA" w14:textId="393B9C90" w:rsidR="00E10556" w:rsidRPr="0036785B" w:rsidRDefault="00E10556">
      <w:pPr>
        <w:pPrChange w:id="2141" w:author="Robert Vos" w:date="2016-02-22T15:40:00Z">
          <w:pPr>
            <w:pStyle w:val="ListParagraph"/>
            <w:numPr>
              <w:ilvl w:val="1"/>
              <w:numId w:val="2"/>
            </w:numPr>
            <w:ind w:left="1440" w:hanging="360"/>
          </w:pPr>
        </w:pPrChange>
      </w:pPr>
      <w:ins w:id="2142" w:author="Charles Hall" w:date="2016-04-10T22:14:00Z">
        <w:del w:id="2143" w:author="CMH" w:date="2016-04-29T12:24:00Z">
          <w:r w:rsidDel="0070292F">
            <w:delText xml:space="preserve"> yelpit(0);</w:delText>
          </w:r>
        </w:del>
      </w:ins>
    </w:p>
    <w:sectPr w:rsidR="00E10556" w:rsidRPr="0036785B">
      <w:footerReference w:type="default" r:id="rId1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ren Kemp" w:date="2016-02-22T15:20:00Z" w:initials="KK">
    <w:p w14:paraId="51DC7779" w14:textId="77777777" w:rsidR="007420A8" w:rsidRDefault="007420A8" w:rsidP="00514643">
      <w:pPr>
        <w:pStyle w:val="CommentText"/>
      </w:pPr>
      <w:r>
        <w:rPr>
          <w:rStyle w:val="CommentReference"/>
        </w:rPr>
        <w:annotationRef/>
      </w:r>
      <w:r>
        <w:rPr>
          <w:rStyle w:val="CommentReference"/>
        </w:rPr>
        <w:t>Insert</w:t>
      </w:r>
      <w:r>
        <w:t xml:space="preserve"> 10 single spaced lines here.</w:t>
      </w:r>
    </w:p>
  </w:comment>
  <w:comment w:id="2" w:author="Robert Vos" w:date="2016-02-22T15:20:00Z" w:initials="RV">
    <w:p w14:paraId="03888BFE" w14:textId="13C53B76" w:rsidR="007420A8" w:rsidRDefault="007420A8" w:rsidP="00514643">
      <w:pPr>
        <w:pStyle w:val="CommentText"/>
      </w:pPr>
      <w:r>
        <w:rPr>
          <w:rStyle w:val="CommentReference"/>
        </w:rPr>
        <w:annotationRef/>
      </w:r>
      <w:r>
        <w:t>See if you can find way to shorten the title by not repeating the term “food access” –always try to avoid redundancy in a title!</w:t>
      </w:r>
    </w:p>
  </w:comment>
  <w:comment w:id="8" w:author="Karen Kemp" w:date="2016-02-22T15:20:00Z" w:initials="KK">
    <w:p w14:paraId="11E03826" w14:textId="77777777" w:rsidR="007420A8" w:rsidRDefault="007420A8" w:rsidP="00514643">
      <w:pPr>
        <w:pStyle w:val="CommentText"/>
      </w:pPr>
      <w:r>
        <w:rPr>
          <w:rStyle w:val="CommentReference"/>
        </w:rPr>
        <w:annotationRef/>
      </w:r>
      <w:r w:rsidRPr="00B61480">
        <w:t>Insert 5 single spaced lines here</w:t>
      </w:r>
    </w:p>
  </w:comment>
  <w:comment w:id="9" w:author="Karen Kemp" w:date="2016-02-22T15:20:00Z" w:initials="KK">
    <w:p w14:paraId="61D6BF74" w14:textId="77777777" w:rsidR="007420A8" w:rsidRDefault="007420A8" w:rsidP="00514643">
      <w:pPr>
        <w:pStyle w:val="CommentText"/>
      </w:pPr>
      <w:r>
        <w:rPr>
          <w:rStyle w:val="CommentReference"/>
        </w:rPr>
        <w:annotationRef/>
      </w:r>
      <w:r>
        <w:t>This is the month in which you expect to graduate – May, August of December only.</w:t>
      </w:r>
    </w:p>
  </w:comment>
  <w:comment w:id="43" w:author="Robert Vos" w:date="2016-02-22T15:20:00Z" w:initials="RV">
    <w:p w14:paraId="1086E3A1" w14:textId="2DD6856E" w:rsidR="007420A8" w:rsidRDefault="007420A8"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339" w:author="Robert Vos" w:date="2016-02-22T15:20:00Z" w:initials="RV">
    <w:p w14:paraId="62BF5099" w14:textId="77777777" w:rsidR="0070292F" w:rsidRDefault="0070292F"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396" w:author="Robert Vos" w:date="2016-02-22T15:20:00Z" w:initials="RV">
    <w:p w14:paraId="19C99E7C" w14:textId="1F49172D" w:rsidR="007420A8" w:rsidRDefault="007420A8" w:rsidP="00514643">
      <w:pPr>
        <w:pStyle w:val="CommentText"/>
      </w:pPr>
      <w:r>
        <w:rPr>
          <w:rStyle w:val="CommentReference"/>
        </w:rPr>
        <w:annotationRef/>
      </w:r>
      <w:r>
        <w:t>Will the score take into account the r density of people versus the size/number of the facilities?</w:t>
      </w:r>
    </w:p>
  </w:comment>
  <w:comment w:id="594" w:author="Robert Vos" w:date="2016-02-22T15:20:00Z" w:initials="RV">
    <w:p w14:paraId="520AE314" w14:textId="180FA0F9" w:rsidR="007420A8" w:rsidRDefault="007420A8" w:rsidP="00514643">
      <w:pPr>
        <w:pStyle w:val="CommentText"/>
      </w:pPr>
      <w:r>
        <w:rPr>
          <w:rStyle w:val="CommentReference"/>
        </w:rPr>
        <w:annotationRef/>
      </w:r>
      <w:r>
        <w:t>I would revise this to say that it gives unexpected results and specify what’s unexpected about it.</w:t>
      </w:r>
    </w:p>
  </w:comment>
  <w:comment w:id="701" w:author="Robert Vos" w:date="2016-02-22T15:20:00Z" w:initials="RV">
    <w:p w14:paraId="3E2B5EA2" w14:textId="49C47DC9" w:rsidR="007420A8" w:rsidRDefault="007420A8"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728" w:author="Robert Vos" w:date="2016-02-22T15:20:00Z" w:initials="RV">
    <w:p w14:paraId="6AC9DD97" w14:textId="031B43F5" w:rsidR="007420A8" w:rsidRDefault="007420A8"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880" w:author="Robert Vos" w:date="2016-02-22T15:26:00Z" w:initials="RV">
    <w:p w14:paraId="0E73AC00" w14:textId="71676C59" w:rsidR="007420A8" w:rsidRDefault="007420A8">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896" w:author="Robert Vos" w:date="2016-02-22T15:38:00Z" w:initials="RV">
    <w:p w14:paraId="345A1B2F" w14:textId="738EAFFB" w:rsidR="007420A8" w:rsidRDefault="007420A8">
      <w:pPr>
        <w:pStyle w:val="CommentText"/>
      </w:pPr>
      <w:r>
        <w:rPr>
          <w:rStyle w:val="CommentReference"/>
        </w:rPr>
        <w:annotationRef/>
      </w:r>
      <w:r>
        <w:t xml:space="preserve">Network analysis is a bit of pain because there are often errors in topology of the road network that have to be cleaned up. But you may be able to short cut this by using ArcGIS Online to draw service areas and then bring them into ArcGIS </w:t>
      </w:r>
      <w:proofErr w:type="spellStart"/>
      <w:r>
        <w:t>Dekstop</w:t>
      </w:r>
      <w:proofErr w:type="spellEnd"/>
      <w:r>
        <w:t>. Bottom line is I wouldn’t worry too much about this part now.</w:t>
      </w:r>
    </w:p>
  </w:comment>
  <w:comment w:id="900" w:author="Robert Vos" w:date="2016-02-22T15:40:00Z" w:initials="RV">
    <w:p w14:paraId="440236FB" w14:textId="04904797" w:rsidR="007420A8" w:rsidRDefault="007420A8">
      <w:pPr>
        <w:pStyle w:val="CommentText"/>
      </w:pPr>
      <w:r>
        <w:rPr>
          <w:rStyle w:val="CommentReference"/>
        </w:rPr>
        <w:annotationRef/>
      </w:r>
      <w:r>
        <w:t xml:space="preserve">For the test run, I would suggest neither the </w:t>
      </w:r>
      <w:proofErr w:type="spellStart"/>
      <w:r>
        <w:t>dasymetric</w:t>
      </w:r>
      <w:proofErr w:type="spellEnd"/>
      <w:r>
        <w:t xml:space="preserve"> mapping or the network analysis yet, but rather I would make the test run getting the facilities on the map via google places or whatever you decide to use.</w:t>
      </w:r>
    </w:p>
  </w:comment>
  <w:comment w:id="909" w:author="Robert Vos" w:date="2016-02-22T15:29:00Z" w:initials="RV">
    <w:p w14:paraId="6F0A6FF2" w14:textId="743BD5F8" w:rsidR="007420A8" w:rsidRDefault="007420A8">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7420A8" w:rsidRDefault="007420A8">
      <w:pPr>
        <w:pStyle w:val="CommentText"/>
      </w:pPr>
    </w:p>
    <w:p w14:paraId="14332F61" w14:textId="52F1F25C" w:rsidR="007420A8" w:rsidRDefault="007420A8">
      <w:pPr>
        <w:pStyle w:val="CommentText"/>
      </w:pPr>
      <w:r>
        <w:t xml:space="preserve">Probably depends on whether you are trying to compare your way versus the traditional way of doing things and then to tell the story of in what </w:t>
      </w:r>
      <w:proofErr w:type="spellStart"/>
      <w:r>
        <w:t>ways</w:t>
      </w:r>
      <w:proofErr w:type="spellEnd"/>
      <w:r>
        <w:t xml:space="preserve"> your method offers improved accuracy or precision. That would determine what stats you’d want to pull out to test for this.</w:t>
      </w:r>
    </w:p>
  </w:comment>
  <w:comment w:id="920" w:author="Robert Vos" w:date="2016-02-22T15:30:00Z" w:initials="RV">
    <w:p w14:paraId="26EB8BB0" w14:textId="4D68AE5B" w:rsidR="007420A8" w:rsidRDefault="007420A8">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889" w:author="Robert Vos" w:date="2016-02-22T15:27:00Z" w:initials="RV">
    <w:p w14:paraId="27B47F48" w14:textId="1F573149" w:rsidR="007420A8" w:rsidRDefault="007420A8">
      <w:pPr>
        <w:pStyle w:val="CommentText"/>
      </w:pPr>
      <w:r>
        <w:rPr>
          <w:rStyle w:val="CommentReference"/>
        </w:rPr>
        <w:annotationRef/>
      </w:r>
      <w:r>
        <w:t>Ok, Charles. Are these you notes to me and the jury?</w:t>
      </w:r>
    </w:p>
  </w:comment>
  <w:comment w:id="1540" w:author="Robert Vos" w:date="2016-02-22T15:32:00Z" w:initials="RV">
    <w:p w14:paraId="7B7957E4" w14:textId="77777777" w:rsidR="007420A8" w:rsidRDefault="007420A8">
      <w:pPr>
        <w:pStyle w:val="CommentText"/>
      </w:pPr>
      <w:r>
        <w:rPr>
          <w:rStyle w:val="CommentReference"/>
        </w:rPr>
        <w:annotationRef/>
      </w:r>
      <w:r>
        <w:t xml:space="preserve">Ok, you can work this into more detail as you get going on the project. </w:t>
      </w:r>
    </w:p>
    <w:p w14:paraId="694A12B9" w14:textId="77777777" w:rsidR="007420A8" w:rsidRDefault="007420A8">
      <w:pPr>
        <w:pStyle w:val="CommentText"/>
      </w:pPr>
    </w:p>
    <w:p w14:paraId="5B642D68" w14:textId="32768130" w:rsidR="007420A8" w:rsidRDefault="007420A8">
      <w:pPr>
        <w:pStyle w:val="CommentText"/>
      </w:pPr>
      <w:r>
        <w:t xml:space="preserve">One thing you need to do very quickly now is to define the study area(s) where you’re going to work. </w:t>
      </w:r>
    </w:p>
  </w:comment>
  <w:comment w:id="1582" w:author="Robert Vos" w:date="2016-02-22T15:36:00Z" w:initials="RV">
    <w:p w14:paraId="0746D300" w14:textId="4264E962" w:rsidR="007420A8" w:rsidRDefault="007420A8">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2822A8" w14:textId="77777777" w:rsidR="00D07E18" w:rsidRDefault="00D07E18" w:rsidP="00BB2617">
      <w:pPr>
        <w:spacing w:after="0" w:line="240" w:lineRule="auto"/>
      </w:pPr>
      <w:r>
        <w:separator/>
      </w:r>
    </w:p>
  </w:endnote>
  <w:endnote w:type="continuationSeparator" w:id="0">
    <w:p w14:paraId="7F9F94CF" w14:textId="77777777" w:rsidR="00D07E18" w:rsidRDefault="00D07E18"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AdvOT863180fb+fb">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Universal-GreekwithMathP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7476577"/>
      <w:docPartObj>
        <w:docPartGallery w:val="Page Numbers (Bottom of Page)"/>
        <w:docPartUnique/>
      </w:docPartObj>
    </w:sdtPr>
    <w:sdtEndPr/>
    <w:sdtContent>
      <w:sdt>
        <w:sdtPr>
          <w:id w:val="-1769616900"/>
          <w:docPartObj>
            <w:docPartGallery w:val="Page Numbers (Top of Page)"/>
            <w:docPartUnique/>
          </w:docPartObj>
        </w:sdtPr>
        <w:sdtEndPr/>
        <w:sdtContent>
          <w:p w14:paraId="0FB47E3D" w14:textId="77777777" w:rsidR="007420A8" w:rsidRDefault="007420A8">
            <w:pPr>
              <w:pStyle w:val="Footer"/>
              <w:jc w:val="right"/>
            </w:pPr>
            <w:r>
              <w:t xml:space="preserve">Hall </w:t>
            </w:r>
            <w:r>
              <w:rPr>
                <w:b/>
                <w:bCs/>
                <w:sz w:val="24"/>
                <w:szCs w:val="24"/>
              </w:rPr>
              <w:fldChar w:fldCharType="begin"/>
            </w:r>
            <w:r>
              <w:rPr>
                <w:b/>
                <w:bCs/>
              </w:rPr>
              <w:instrText xml:space="preserve"> PAGE </w:instrText>
            </w:r>
            <w:r>
              <w:rPr>
                <w:b/>
                <w:bCs/>
                <w:sz w:val="24"/>
                <w:szCs w:val="24"/>
              </w:rPr>
              <w:fldChar w:fldCharType="separate"/>
            </w:r>
            <w:r w:rsidR="00D6114F">
              <w:rPr>
                <w:b/>
                <w:bCs/>
                <w:noProof/>
              </w:rPr>
              <w:t>1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114F">
              <w:rPr>
                <w:b/>
                <w:bCs/>
                <w:noProof/>
              </w:rPr>
              <w:t>21</w:t>
            </w:r>
            <w:r>
              <w:rPr>
                <w:b/>
                <w:bCs/>
                <w:sz w:val="24"/>
                <w:szCs w:val="24"/>
              </w:rPr>
              <w:fldChar w:fldCharType="end"/>
            </w:r>
          </w:p>
        </w:sdtContent>
      </w:sdt>
    </w:sdtContent>
  </w:sdt>
  <w:p w14:paraId="1A5B9D6A" w14:textId="77777777" w:rsidR="007420A8" w:rsidRDefault="007420A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5B5DEFC" w14:textId="77777777" w:rsidR="00D07E18" w:rsidRDefault="00D07E18" w:rsidP="00BB2617">
      <w:pPr>
        <w:spacing w:after="0" w:line="240" w:lineRule="auto"/>
      </w:pPr>
      <w:r>
        <w:separator/>
      </w:r>
    </w:p>
  </w:footnote>
  <w:footnote w:type="continuationSeparator" w:id="0">
    <w:p w14:paraId="2266FFAC" w14:textId="77777777" w:rsidR="00D07E18" w:rsidRDefault="00D07E18"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121C9"/>
    <w:rsid w:val="00021D3C"/>
    <w:rsid w:val="000A3BFA"/>
    <w:rsid w:val="000B2392"/>
    <w:rsid w:val="000B4E0A"/>
    <w:rsid w:val="000B6721"/>
    <w:rsid w:val="000F22D3"/>
    <w:rsid w:val="00137905"/>
    <w:rsid w:val="002021B8"/>
    <w:rsid w:val="002278DD"/>
    <w:rsid w:val="00265E30"/>
    <w:rsid w:val="00291F8E"/>
    <w:rsid w:val="002B1CCD"/>
    <w:rsid w:val="002E558D"/>
    <w:rsid w:val="00316DBE"/>
    <w:rsid w:val="0036785B"/>
    <w:rsid w:val="00412CAC"/>
    <w:rsid w:val="00413346"/>
    <w:rsid w:val="00491413"/>
    <w:rsid w:val="004A0899"/>
    <w:rsid w:val="004C2E65"/>
    <w:rsid w:val="005106D6"/>
    <w:rsid w:val="00511FCF"/>
    <w:rsid w:val="00514643"/>
    <w:rsid w:val="005508C2"/>
    <w:rsid w:val="005721CD"/>
    <w:rsid w:val="00583D56"/>
    <w:rsid w:val="005E04BD"/>
    <w:rsid w:val="00655FA3"/>
    <w:rsid w:val="0069103E"/>
    <w:rsid w:val="006911D3"/>
    <w:rsid w:val="006B0EBC"/>
    <w:rsid w:val="006C372E"/>
    <w:rsid w:val="006D73DD"/>
    <w:rsid w:val="006F7148"/>
    <w:rsid w:val="0070292F"/>
    <w:rsid w:val="007420A8"/>
    <w:rsid w:val="007708C5"/>
    <w:rsid w:val="007E2FF7"/>
    <w:rsid w:val="007E666C"/>
    <w:rsid w:val="007F6942"/>
    <w:rsid w:val="00805784"/>
    <w:rsid w:val="00844406"/>
    <w:rsid w:val="00851BA8"/>
    <w:rsid w:val="00876007"/>
    <w:rsid w:val="008A0470"/>
    <w:rsid w:val="008A5387"/>
    <w:rsid w:val="008A5F10"/>
    <w:rsid w:val="008C3807"/>
    <w:rsid w:val="008D077C"/>
    <w:rsid w:val="009121C9"/>
    <w:rsid w:val="009304DF"/>
    <w:rsid w:val="00937AF7"/>
    <w:rsid w:val="00940E87"/>
    <w:rsid w:val="009507DB"/>
    <w:rsid w:val="00986BBE"/>
    <w:rsid w:val="009B1DA3"/>
    <w:rsid w:val="009B2F46"/>
    <w:rsid w:val="009D0A4E"/>
    <w:rsid w:val="009D2E67"/>
    <w:rsid w:val="009E36F8"/>
    <w:rsid w:val="00A0749A"/>
    <w:rsid w:val="00A450A7"/>
    <w:rsid w:val="00A65CD3"/>
    <w:rsid w:val="00A65D40"/>
    <w:rsid w:val="00A94DC1"/>
    <w:rsid w:val="00AD152F"/>
    <w:rsid w:val="00AD1F85"/>
    <w:rsid w:val="00AD4D95"/>
    <w:rsid w:val="00AE5EEB"/>
    <w:rsid w:val="00AF48B2"/>
    <w:rsid w:val="00B35395"/>
    <w:rsid w:val="00B938F5"/>
    <w:rsid w:val="00B953D7"/>
    <w:rsid w:val="00BB2617"/>
    <w:rsid w:val="00BD676B"/>
    <w:rsid w:val="00C42396"/>
    <w:rsid w:val="00C67A3F"/>
    <w:rsid w:val="00C9422C"/>
    <w:rsid w:val="00CC0552"/>
    <w:rsid w:val="00CE6030"/>
    <w:rsid w:val="00CF6B43"/>
    <w:rsid w:val="00D00576"/>
    <w:rsid w:val="00D07E18"/>
    <w:rsid w:val="00D6114F"/>
    <w:rsid w:val="00D9794B"/>
    <w:rsid w:val="00E00DFF"/>
    <w:rsid w:val="00E10556"/>
    <w:rsid w:val="00E24A86"/>
    <w:rsid w:val="00E37FFC"/>
    <w:rsid w:val="00E75D79"/>
    <w:rsid w:val="00E97D53"/>
    <w:rsid w:val="00EB17AB"/>
    <w:rsid w:val="00EB4856"/>
    <w:rsid w:val="00EF2AA7"/>
    <w:rsid w:val="00F050CE"/>
    <w:rsid w:val="00F33B5A"/>
    <w:rsid w:val="00F542D6"/>
    <w:rsid w:val="00F6136A"/>
    <w:rsid w:val="00F6639D"/>
    <w:rsid w:val="00F863E9"/>
    <w:rsid w:val="00FA7B1B"/>
    <w:rsid w:val="00FC291B"/>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0FF36C00-D528-4AD7-83C0-E7944244F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261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617"/>
    <w:rPr>
      <w:rFonts w:asciiTheme="majorHAnsi" w:eastAsiaTheme="majorEastAsia" w:hAnsiTheme="majorHAnsi" w:cstheme="majorBidi"/>
      <w:color w:val="2E74B5" w:themeColor="accent1" w:themeShade="BF"/>
      <w:sz w:val="32"/>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0" w:author="Robert Vos" w:date="2016-02-22T15:20:00Z">
        <w:pPr/>
      </w:pPrChange>
    </w:pPr>
    <w:rPr>
      <w:rFonts w:ascii="Times New Roman" w:eastAsia="Times New Roman" w:hAnsi="Times New Roman" w:cs="Times New Roman"/>
      <w:sz w:val="24"/>
      <w:szCs w:val="20"/>
      <w:shd w:val="clear" w:color="auto" w:fill="FFFFFF"/>
      <w:rPrChange w:id="0" w:author="Robert Vos"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BB667639-3B9F-402D-B32F-C4C3046842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21</Pages>
  <Words>8567</Words>
  <Characters>48832</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8</cp:revision>
  <dcterms:created xsi:type="dcterms:W3CDTF">2016-04-29T20:09:00Z</dcterms:created>
  <dcterms:modified xsi:type="dcterms:W3CDTF">2016-05-19T23:01:00Z</dcterms:modified>
</cp:coreProperties>
</file>